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390" w:type="dxa"/>
        <w:jc w:val="center"/>
        <w:tblCellSpacing w:w="0" w:type="dxa"/>
        <w:tblCellMar>
          <w:left w:w="0" w:type="dxa"/>
          <w:right w:w="0" w:type="dxa"/>
        </w:tblCellMar>
        <w:tblLook w:val="04A0" w:firstRow="1" w:lastRow="0" w:firstColumn="1" w:lastColumn="0" w:noHBand="0" w:noVBand="1"/>
      </w:tblPr>
      <w:tblGrid>
        <w:gridCol w:w="10162"/>
      </w:tblGrid>
      <w:tr w:rsidR="0072038D" w:rsidTr="0072038D">
        <w:trPr>
          <w:tblCellSpacing w:w="0" w:type="dxa"/>
          <w:jc w:val="center"/>
        </w:trPr>
        <w:tc>
          <w:tcPr>
            <w:tcW w:w="0" w:type="auto"/>
            <w:hideMark/>
          </w:tcPr>
          <w:tbl>
            <w:tblPr>
              <w:tblW w:w="5000" w:type="pct"/>
              <w:jc w:val="center"/>
              <w:tblCellSpacing w:w="0" w:type="dxa"/>
              <w:tblCellMar>
                <w:left w:w="0" w:type="dxa"/>
                <w:right w:w="0" w:type="dxa"/>
              </w:tblCellMar>
              <w:tblLook w:val="04A0" w:firstRow="1" w:lastRow="0" w:firstColumn="1" w:lastColumn="0" w:noHBand="0" w:noVBand="1"/>
            </w:tblPr>
            <w:tblGrid>
              <w:gridCol w:w="10162"/>
            </w:tblGrid>
            <w:tr w:rsidR="0072038D">
              <w:trPr>
                <w:tblCellSpacing w:w="0" w:type="dxa"/>
                <w:jc w:val="center"/>
              </w:trPr>
              <w:tc>
                <w:tcPr>
                  <w:tcW w:w="5000" w:type="pct"/>
                  <w:tcMar>
                    <w:top w:w="0" w:type="dxa"/>
                    <w:left w:w="225" w:type="dxa"/>
                    <w:bottom w:w="105" w:type="dxa"/>
                    <w:right w:w="225" w:type="dxa"/>
                  </w:tcMar>
                  <w:hideMark/>
                </w:tcPr>
                <w:p w:rsidR="0072038D" w:rsidRDefault="0072038D"/>
              </w:tc>
            </w:tr>
            <w:tr w:rsidR="0072038D">
              <w:trPr>
                <w:tblCellSpacing w:w="0" w:type="dxa"/>
                <w:jc w:val="center"/>
              </w:trPr>
              <w:tc>
                <w:tcPr>
                  <w:tcW w:w="5000" w:type="pct"/>
                  <w:tcMar>
                    <w:top w:w="21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gridCol w:w="9886"/>
                  </w:tblGrid>
                  <w:tr w:rsidR="0072038D">
                    <w:trPr>
                      <w:tblCellSpacing w:w="0" w:type="dxa"/>
                      <w:jc w:val="center"/>
                    </w:trPr>
                    <w:tc>
                      <w:tcPr>
                        <w:tcW w:w="0" w:type="auto"/>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276"/>
                        </w:tblGrid>
                        <w:tr w:rsidR="0072038D">
                          <w:trPr>
                            <w:tblCellSpacing w:w="0" w:type="dxa"/>
                            <w:jc w:val="center"/>
                          </w:trPr>
                          <w:tc>
                            <w:tcPr>
                              <w:tcW w:w="5000" w:type="pct"/>
                              <w:tcMar>
                                <w:top w:w="0" w:type="dxa"/>
                                <w:left w:w="135" w:type="dxa"/>
                                <w:bottom w:w="0" w:type="dxa"/>
                                <w:right w:w="135" w:type="dxa"/>
                              </w:tcMar>
                              <w:vAlign w:val="bottom"/>
                              <w:hideMark/>
                            </w:tcPr>
                            <w:p w:rsidR="0072038D" w:rsidRDefault="0072038D">
                              <w:pPr>
                                <w:rPr>
                                  <w:sz w:val="20"/>
                                  <w:szCs w:val="20"/>
                                </w:rPr>
                              </w:pPr>
                            </w:p>
                          </w:tc>
                        </w:tr>
                      </w:tbl>
                      <w:p w:rsidR="0072038D" w:rsidRDefault="0072038D">
                        <w:pPr>
                          <w:jc w:val="center"/>
                          <w:rPr>
                            <w:sz w:val="20"/>
                            <w:szCs w:val="20"/>
                          </w:rPr>
                        </w:pPr>
                      </w:p>
                    </w:tc>
                    <w:tc>
                      <w:tcPr>
                        <w:tcW w:w="5000" w:type="pct"/>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886"/>
                        </w:tblGrid>
                        <w:tr w:rsidR="0072038D">
                          <w:trPr>
                            <w:tblCellSpacing w:w="0" w:type="dxa"/>
                            <w:jc w:val="right"/>
                          </w:trPr>
                          <w:tc>
                            <w:tcPr>
                              <w:tcW w:w="5000" w:type="pct"/>
                              <w:tcMar>
                                <w:top w:w="0" w:type="dxa"/>
                                <w:left w:w="0" w:type="dxa"/>
                                <w:bottom w:w="0" w:type="dxa"/>
                                <w:right w:w="135" w:type="dxa"/>
                              </w:tcMar>
                              <w:vAlign w:val="bottom"/>
                              <w:hideMark/>
                            </w:tcPr>
                            <w:tbl>
                              <w:tblPr>
                                <w:tblW w:w="5000" w:type="pct"/>
                                <w:jc w:val="right"/>
                                <w:tblCellSpacing w:w="0" w:type="dxa"/>
                                <w:tblCellMar>
                                  <w:left w:w="0" w:type="dxa"/>
                                  <w:right w:w="0" w:type="dxa"/>
                                </w:tblCellMar>
                                <w:tblLook w:val="04A0" w:firstRow="1" w:lastRow="0" w:firstColumn="1" w:lastColumn="0" w:noHBand="0" w:noVBand="1"/>
                              </w:tblPr>
                              <w:tblGrid>
                                <w:gridCol w:w="9751"/>
                              </w:tblGrid>
                              <w:tr w:rsidR="0072038D">
                                <w:trPr>
                                  <w:tblCellSpacing w:w="0" w:type="dxa"/>
                                  <w:jc w:val="right"/>
                                </w:trPr>
                                <w:tc>
                                  <w:tcPr>
                                    <w:tcW w:w="0" w:type="auto"/>
                                    <w:vAlign w:val="bottom"/>
                                    <w:hideMark/>
                                  </w:tcPr>
                                  <w:p w:rsidR="0072038D" w:rsidRDefault="0072038D">
                                    <w:pPr>
                                      <w:jc w:val="right"/>
                                      <w:rPr>
                                        <w:rFonts w:ascii="Arial" w:hAnsi="Arial" w:cs="Arial"/>
                                        <w:color w:val="555555"/>
                                        <w:sz w:val="16"/>
                                        <w:szCs w:val="16"/>
                                      </w:rPr>
                                    </w:pPr>
                                    <w:r>
                                      <w:rPr>
                                        <w:rFonts w:ascii="Arial" w:hAnsi="Arial" w:cs="Arial"/>
                                        <w:noProof/>
                                        <w:color w:val="555555"/>
                                        <w:sz w:val="16"/>
                                        <w:szCs w:val="16"/>
                                      </w:rPr>
                                      <w:drawing>
                                        <wp:inline distT="0" distB="0" distL="0" distR="0">
                                          <wp:extent cx="4267200" cy="1028700"/>
                                          <wp:effectExtent l="0" t="0" r="0" b="0"/>
                                          <wp:docPr id="73" name="Picture 73" descr="http://files.ctctcdn.com/61c7cfcb201/ac74cfee-7cbe-433e-a6e3-a56ea05c3f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ctctcdn.com/61c7cfcb201/ac74cfee-7cbe-433e-a6e3-a56ea05c3f56.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7200" cy="1028700"/>
                                                  </a:xfrm>
                                                  <a:prstGeom prst="rect">
                                                    <a:avLst/>
                                                  </a:prstGeom>
                                                  <a:noFill/>
                                                  <a:ln>
                                                    <a:noFill/>
                                                  </a:ln>
                                                </pic:spPr>
                                              </pic:pic>
                                            </a:graphicData>
                                          </a:graphic>
                                        </wp:inline>
                                      </w:drawing>
                                    </w:r>
                                  </w:p>
                                  <w:tbl>
                                    <w:tblPr>
                                      <w:tblW w:w="3000" w:type="dxa"/>
                                      <w:jc w:val="right"/>
                                      <w:tblCellSpacing w:w="0" w:type="dxa"/>
                                      <w:shd w:val="clear" w:color="auto" w:fill="000000"/>
                                      <w:tblCellMar>
                                        <w:left w:w="0" w:type="dxa"/>
                                        <w:right w:w="0" w:type="dxa"/>
                                      </w:tblCellMar>
                                      <w:tblLook w:val="04A0" w:firstRow="1" w:lastRow="0" w:firstColumn="1" w:lastColumn="0" w:noHBand="0" w:noVBand="1"/>
                                    </w:tblPr>
                                    <w:tblGrid>
                                      <w:gridCol w:w="3000"/>
                                    </w:tblGrid>
                                    <w:tr w:rsidR="0072038D">
                                      <w:trPr>
                                        <w:tblCellSpacing w:w="0" w:type="dxa"/>
                                        <w:jc w:val="right"/>
                                      </w:trPr>
                                      <w:tc>
                                        <w:tcPr>
                                          <w:tcW w:w="0" w:type="auto"/>
                                          <w:shd w:val="clear" w:color="auto" w:fill="000000"/>
                                          <w:tcMar>
                                            <w:top w:w="210" w:type="dxa"/>
                                            <w:left w:w="540" w:type="dxa"/>
                                            <w:bottom w:w="0" w:type="dxa"/>
                                            <w:right w:w="540" w:type="dxa"/>
                                          </w:tcMar>
                                          <w:vAlign w:val="bottom"/>
                                          <w:hideMark/>
                                        </w:tcPr>
                                        <w:p w:rsidR="0072038D" w:rsidRDefault="0072038D">
                                          <w:pPr>
                                            <w:jc w:val="center"/>
                                            <w:rPr>
                                              <w:rFonts w:ascii="Arial" w:hAnsi="Arial" w:cs="Arial"/>
                                              <w:color w:val="FFFFFF"/>
                                            </w:rPr>
                                          </w:pPr>
                                          <w:r>
                                            <w:rPr>
                                              <w:rFonts w:ascii="Arial" w:hAnsi="Arial" w:cs="Arial"/>
                                              <w:b/>
                                              <w:bCs/>
                                              <w:color w:val="FFFFFF"/>
                                            </w:rPr>
                                            <w:t>Date 4/14/15</w:t>
                                          </w:r>
                                        </w:p>
                                      </w:tc>
                                    </w:tr>
                                  </w:tbl>
                                  <w:p w:rsidR="0072038D" w:rsidRDefault="0072038D">
                                    <w:pPr>
                                      <w:jc w:val="right"/>
                                      <w:rPr>
                                        <w:sz w:val="20"/>
                                        <w:szCs w:val="20"/>
                                      </w:rPr>
                                    </w:pPr>
                                  </w:p>
                                </w:tc>
                              </w:tr>
                            </w:tbl>
                            <w:p w:rsidR="0072038D" w:rsidRDefault="0072038D">
                              <w:pPr>
                                <w:jc w:val="right"/>
                                <w:rPr>
                                  <w:sz w:val="20"/>
                                  <w:szCs w:val="20"/>
                                </w:rPr>
                              </w:pPr>
                            </w:p>
                          </w:tc>
                        </w:tr>
                      </w:tbl>
                      <w:p w:rsidR="0072038D" w:rsidRDefault="0072038D">
                        <w:pPr>
                          <w:jc w:val="right"/>
                          <w:rPr>
                            <w:sz w:val="20"/>
                            <w:szCs w:val="20"/>
                          </w:rPr>
                        </w:pPr>
                      </w:p>
                    </w:tc>
                  </w:tr>
                </w:tbl>
                <w:p w:rsidR="0072038D" w:rsidRDefault="0072038D">
                  <w:pPr>
                    <w:jc w:val="center"/>
                    <w:rPr>
                      <w:sz w:val="20"/>
                      <w:szCs w:val="20"/>
                    </w:rPr>
                  </w:pPr>
                </w:p>
              </w:tc>
            </w:tr>
            <w:tr w:rsidR="0072038D">
              <w:trPr>
                <w:tblCellSpacing w:w="0" w:type="dxa"/>
                <w:jc w:val="center"/>
              </w:trPr>
              <w:tc>
                <w:tcPr>
                  <w:tcW w:w="0" w:type="auto"/>
                  <w:shd w:val="clear" w:color="auto" w:fill="000000"/>
                  <w:hideMark/>
                </w:tcPr>
                <w:tbl>
                  <w:tblPr>
                    <w:tblW w:w="5000" w:type="pct"/>
                    <w:tblCellSpacing w:w="0" w:type="dxa"/>
                    <w:tblCellMar>
                      <w:left w:w="0" w:type="dxa"/>
                      <w:right w:w="0" w:type="dxa"/>
                    </w:tblCellMar>
                    <w:tblLook w:val="04A0" w:firstRow="1" w:lastRow="0" w:firstColumn="1" w:lastColumn="0" w:noHBand="0" w:noVBand="1"/>
                  </w:tblPr>
                  <w:tblGrid>
                    <w:gridCol w:w="211"/>
                    <w:gridCol w:w="9741"/>
                    <w:gridCol w:w="210"/>
                  </w:tblGrid>
                  <w:tr w:rsidR="0072038D">
                    <w:trPr>
                      <w:tblCellSpacing w:w="0" w:type="dxa"/>
                    </w:trPr>
                    <w:tc>
                      <w:tcPr>
                        <w:tcW w:w="0" w:type="auto"/>
                        <w:hideMark/>
                      </w:tcPr>
                      <w:p w:rsidR="0072038D" w:rsidRDefault="0072038D">
                        <w:r>
                          <w:rPr>
                            <w:noProof/>
                          </w:rPr>
                          <w:drawing>
                            <wp:inline distT="0" distB="0" distL="0" distR="0">
                              <wp:extent cx="123825" cy="190500"/>
                              <wp:effectExtent l="0" t="0" r="9525" b="0"/>
                              <wp:docPr id="72" name="Picture 72" descr="http://img.constantcontact.com/letters/images/1101116784221/PM_NPN_TopBar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mg.constantcontact.com/letters/images/1101116784221/PM_NPN_TopBarLef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c>
                      <w:tcPr>
                        <w:tcW w:w="5000" w:type="pct"/>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741"/>
                        </w:tblGrid>
                        <w:tr w:rsidR="0072038D">
                          <w:trPr>
                            <w:tblCellSpacing w:w="0" w:type="dxa"/>
                            <w:jc w:val="center"/>
                          </w:trPr>
                          <w:tc>
                            <w:tcPr>
                              <w:tcW w:w="0" w:type="auto"/>
                              <w:tcMar>
                                <w:top w:w="180" w:type="dxa"/>
                                <w:left w:w="0" w:type="dxa"/>
                                <w:bottom w:w="0" w:type="dxa"/>
                                <w:right w:w="0" w:type="dxa"/>
                              </w:tcMar>
                              <w:vAlign w:val="bottom"/>
                              <w:hideMark/>
                            </w:tcPr>
                            <w:tbl>
                              <w:tblPr>
                                <w:tblW w:w="5000" w:type="pct"/>
                                <w:jc w:val="center"/>
                                <w:tblCellSpacing w:w="0" w:type="dxa"/>
                                <w:tblCellMar>
                                  <w:left w:w="0" w:type="dxa"/>
                                  <w:right w:w="0" w:type="dxa"/>
                                </w:tblCellMar>
                                <w:tblLook w:val="04A0" w:firstRow="1" w:lastRow="0" w:firstColumn="1" w:lastColumn="0" w:noHBand="0" w:noVBand="1"/>
                              </w:tblPr>
                              <w:tblGrid>
                                <w:gridCol w:w="9741"/>
                              </w:tblGrid>
                              <w:tr w:rsidR="0072038D">
                                <w:trPr>
                                  <w:tblCellSpacing w:w="0" w:type="dxa"/>
                                  <w:jc w:val="center"/>
                                </w:trPr>
                                <w:tc>
                                  <w:tcPr>
                                    <w:tcW w:w="0" w:type="auto"/>
                                    <w:shd w:val="clear" w:color="auto" w:fill="DBDBDB"/>
                                    <w:tcMar>
                                      <w:top w:w="0" w:type="dxa"/>
                                      <w:left w:w="15" w:type="dxa"/>
                                      <w:bottom w:w="0" w:type="dxa"/>
                                      <w:right w:w="15" w:type="dxa"/>
                                    </w:tcMar>
                                    <w:hideMark/>
                                  </w:tcPr>
                                  <w:tbl>
                                    <w:tblPr>
                                      <w:tblW w:w="5000" w:type="pct"/>
                                      <w:tblCellSpacing w:w="0" w:type="dxa"/>
                                      <w:shd w:val="clear" w:color="auto" w:fill="FFFFFF"/>
                                      <w:tblCellMar>
                                        <w:left w:w="0" w:type="dxa"/>
                                        <w:right w:w="0" w:type="dxa"/>
                                      </w:tblCellMar>
                                      <w:tblLook w:val="04A0" w:firstRow="1" w:lastRow="0" w:firstColumn="1" w:lastColumn="0" w:noHBand="0" w:noVBand="1"/>
                                    </w:tblPr>
                                    <w:tblGrid>
                                      <w:gridCol w:w="210"/>
                                      <w:gridCol w:w="9291"/>
                                      <w:gridCol w:w="210"/>
                                    </w:tblGrid>
                                    <w:tr w:rsidR="0072038D">
                                      <w:trPr>
                                        <w:tblCellSpacing w:w="0" w:type="dxa"/>
                                      </w:trPr>
                                      <w:tc>
                                        <w:tcPr>
                                          <w:tcW w:w="0" w:type="auto"/>
                                          <w:shd w:val="clear" w:color="auto" w:fill="FFFFFF"/>
                                          <w:hideMark/>
                                        </w:tcPr>
                                        <w:p w:rsidR="0072038D" w:rsidRDefault="0072038D">
                                          <w:r>
                                            <w:rPr>
                                              <w:noProof/>
                                            </w:rPr>
                                            <w:drawing>
                                              <wp:inline distT="0" distB="0" distL="0" distR="0">
                                                <wp:extent cx="123825" cy="76200"/>
                                                <wp:effectExtent l="0" t="0" r="9525" b="0"/>
                                                <wp:docPr id="71" name="Picture 71" descr="http://img.constantcontact.com/letters/images/1101116784221/PM_NPN_TopShadow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constantcontact.com/letters/images/1101116784221/PM_NPN_TopShadowLef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c>
                                        <w:tcPr>
                                          <w:tcW w:w="5000" w:type="pct"/>
                                          <w:shd w:val="clear" w:color="auto" w:fill="FFFFFF"/>
                                          <w:hideMark/>
                                        </w:tcPr>
                                        <w:tbl>
                                          <w:tblPr>
                                            <w:tblW w:w="5000" w:type="pct"/>
                                            <w:jc w:val="center"/>
                                            <w:tblCellSpacing w:w="0" w:type="dxa"/>
                                            <w:shd w:val="clear" w:color="auto" w:fill="FEFEFE"/>
                                            <w:tblCellMar>
                                              <w:left w:w="0" w:type="dxa"/>
                                              <w:right w:w="0" w:type="dxa"/>
                                            </w:tblCellMar>
                                            <w:tblLook w:val="04A0" w:firstRow="1" w:lastRow="0" w:firstColumn="1" w:lastColumn="0" w:noHBand="0" w:noVBand="1"/>
                                          </w:tblPr>
                                          <w:tblGrid>
                                            <w:gridCol w:w="9291"/>
                                          </w:tblGrid>
                                          <w:tr w:rsidR="0072038D">
                                            <w:trPr>
                                              <w:trHeight w:val="15"/>
                                              <w:tblCellSpacing w:w="0" w:type="dxa"/>
                                              <w:jc w:val="center"/>
                                            </w:trPr>
                                            <w:tc>
                                              <w:tcPr>
                                                <w:tcW w:w="0" w:type="auto"/>
                                                <w:shd w:val="clear" w:color="auto" w:fill="E9E9E9"/>
                                                <w:vAlign w:val="center"/>
                                                <w:hideMark/>
                                              </w:tcPr>
                                              <w:p w:rsidR="0072038D" w:rsidRDefault="0072038D"/>
                                            </w:tc>
                                          </w:tr>
                                          <w:tr w:rsidR="0072038D">
                                            <w:trPr>
                                              <w:trHeight w:val="15"/>
                                              <w:tblCellSpacing w:w="0" w:type="dxa"/>
                                              <w:jc w:val="center"/>
                                            </w:trPr>
                                            <w:tc>
                                              <w:tcPr>
                                                <w:tcW w:w="0" w:type="auto"/>
                                                <w:shd w:val="clear" w:color="auto" w:fill="EDEDED"/>
                                                <w:vAlign w:val="center"/>
                                                <w:hideMark/>
                                              </w:tcPr>
                                              <w:p w:rsidR="0072038D" w:rsidRDefault="0072038D">
                                                <w:pPr>
                                                  <w:rPr>
                                                    <w:sz w:val="20"/>
                                                    <w:szCs w:val="20"/>
                                                  </w:rPr>
                                                </w:pPr>
                                              </w:p>
                                            </w:tc>
                                          </w:tr>
                                          <w:tr w:rsidR="0072038D">
                                            <w:trPr>
                                              <w:trHeight w:val="15"/>
                                              <w:tblCellSpacing w:w="0" w:type="dxa"/>
                                              <w:jc w:val="center"/>
                                            </w:trPr>
                                            <w:tc>
                                              <w:tcPr>
                                                <w:tcW w:w="0" w:type="auto"/>
                                                <w:shd w:val="clear" w:color="auto" w:fill="F1F1F1"/>
                                                <w:vAlign w:val="center"/>
                                                <w:hideMark/>
                                              </w:tcPr>
                                              <w:p w:rsidR="0072038D" w:rsidRDefault="0072038D">
                                                <w:pPr>
                                                  <w:rPr>
                                                    <w:sz w:val="20"/>
                                                    <w:szCs w:val="20"/>
                                                  </w:rPr>
                                                </w:pPr>
                                              </w:p>
                                            </w:tc>
                                          </w:tr>
                                          <w:tr w:rsidR="0072038D">
                                            <w:trPr>
                                              <w:trHeight w:val="15"/>
                                              <w:tblCellSpacing w:w="0" w:type="dxa"/>
                                              <w:jc w:val="center"/>
                                            </w:trPr>
                                            <w:tc>
                                              <w:tcPr>
                                                <w:tcW w:w="0" w:type="auto"/>
                                                <w:shd w:val="clear" w:color="auto" w:fill="F6F6F6"/>
                                                <w:vAlign w:val="center"/>
                                                <w:hideMark/>
                                              </w:tcPr>
                                              <w:p w:rsidR="0072038D" w:rsidRDefault="0072038D">
                                                <w:pPr>
                                                  <w:rPr>
                                                    <w:sz w:val="20"/>
                                                    <w:szCs w:val="20"/>
                                                  </w:rPr>
                                                </w:pPr>
                                              </w:p>
                                            </w:tc>
                                          </w:tr>
                                          <w:tr w:rsidR="0072038D">
                                            <w:trPr>
                                              <w:trHeight w:val="15"/>
                                              <w:tblCellSpacing w:w="0" w:type="dxa"/>
                                              <w:jc w:val="center"/>
                                            </w:trPr>
                                            <w:tc>
                                              <w:tcPr>
                                                <w:tcW w:w="0" w:type="auto"/>
                                                <w:shd w:val="clear" w:color="auto" w:fill="F9F9F9"/>
                                                <w:vAlign w:val="center"/>
                                                <w:hideMark/>
                                              </w:tcPr>
                                              <w:p w:rsidR="0072038D" w:rsidRDefault="0072038D">
                                                <w:pPr>
                                                  <w:rPr>
                                                    <w:sz w:val="20"/>
                                                    <w:szCs w:val="20"/>
                                                  </w:rPr>
                                                </w:pPr>
                                              </w:p>
                                            </w:tc>
                                          </w:tr>
                                          <w:tr w:rsidR="0072038D">
                                            <w:trPr>
                                              <w:trHeight w:val="15"/>
                                              <w:tblCellSpacing w:w="0" w:type="dxa"/>
                                              <w:jc w:val="center"/>
                                            </w:trPr>
                                            <w:tc>
                                              <w:tcPr>
                                                <w:tcW w:w="0" w:type="auto"/>
                                                <w:shd w:val="clear" w:color="auto" w:fill="FCFCFC"/>
                                                <w:vAlign w:val="center"/>
                                                <w:hideMark/>
                                              </w:tcPr>
                                              <w:p w:rsidR="0072038D" w:rsidRDefault="0072038D">
                                                <w:pPr>
                                                  <w:rPr>
                                                    <w:sz w:val="20"/>
                                                    <w:szCs w:val="20"/>
                                                  </w:rPr>
                                                </w:pPr>
                                              </w:p>
                                            </w:tc>
                                          </w:tr>
                                          <w:tr w:rsidR="0072038D">
                                            <w:trPr>
                                              <w:trHeight w:val="15"/>
                                              <w:tblCellSpacing w:w="0" w:type="dxa"/>
                                              <w:jc w:val="center"/>
                                            </w:trPr>
                                            <w:tc>
                                              <w:tcPr>
                                                <w:tcW w:w="0" w:type="auto"/>
                                                <w:shd w:val="clear" w:color="auto" w:fill="FDFDFD"/>
                                                <w:vAlign w:val="center"/>
                                                <w:hideMark/>
                                              </w:tcPr>
                                              <w:p w:rsidR="0072038D" w:rsidRDefault="0072038D">
                                                <w:pPr>
                                                  <w:rPr>
                                                    <w:sz w:val="20"/>
                                                    <w:szCs w:val="20"/>
                                                  </w:rPr>
                                                </w:pPr>
                                              </w:p>
                                            </w:tc>
                                          </w:tr>
                                          <w:tr w:rsidR="0072038D">
                                            <w:trPr>
                                              <w:trHeight w:val="15"/>
                                              <w:tblCellSpacing w:w="0" w:type="dxa"/>
                                              <w:jc w:val="center"/>
                                            </w:trPr>
                                            <w:tc>
                                              <w:tcPr>
                                                <w:tcW w:w="0" w:type="auto"/>
                                                <w:shd w:val="clear" w:color="auto" w:fill="FEFEFE"/>
                                                <w:vAlign w:val="center"/>
                                                <w:hideMark/>
                                              </w:tcPr>
                                              <w:p w:rsidR="0072038D" w:rsidRDefault="0072038D">
                                                <w:pPr>
                                                  <w:rPr>
                                                    <w:sz w:val="20"/>
                                                    <w:szCs w:val="20"/>
                                                  </w:rPr>
                                                </w:pPr>
                                              </w:p>
                                            </w:tc>
                                          </w:tr>
                                        </w:tbl>
                                        <w:p w:rsidR="0072038D" w:rsidRDefault="0072038D">
                                          <w:pPr>
                                            <w:jc w:val="center"/>
                                            <w:rPr>
                                              <w:sz w:val="20"/>
                                              <w:szCs w:val="20"/>
                                            </w:rPr>
                                          </w:pPr>
                                        </w:p>
                                      </w:tc>
                                      <w:tc>
                                        <w:tcPr>
                                          <w:tcW w:w="0" w:type="auto"/>
                                          <w:shd w:val="clear" w:color="auto" w:fill="FFFFFF"/>
                                          <w:hideMark/>
                                        </w:tcPr>
                                        <w:p w:rsidR="0072038D" w:rsidRDefault="0072038D">
                                          <w:r>
                                            <w:rPr>
                                              <w:noProof/>
                                            </w:rPr>
                                            <w:drawing>
                                              <wp:inline distT="0" distB="0" distL="0" distR="0">
                                                <wp:extent cx="123825" cy="76200"/>
                                                <wp:effectExtent l="0" t="0" r="9525" b="0"/>
                                                <wp:docPr id="70" name="Picture 70" descr="http://img.constantcontact.com/letters/images/1101116784221/PM_NPN_TopShadow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g.constantcontact.com/letters/images/1101116784221/PM_NPN_TopShadowR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76200"/>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sz w:val="20"/>
                                  <w:szCs w:val="20"/>
                                </w:rPr>
                              </w:pPr>
                            </w:p>
                          </w:tc>
                        </w:tr>
                      </w:tbl>
                      <w:p w:rsidR="0072038D" w:rsidRDefault="0072038D">
                        <w:pPr>
                          <w:jc w:val="center"/>
                          <w:rPr>
                            <w:sz w:val="20"/>
                            <w:szCs w:val="20"/>
                          </w:rPr>
                        </w:pPr>
                      </w:p>
                    </w:tc>
                    <w:tc>
                      <w:tcPr>
                        <w:tcW w:w="0" w:type="auto"/>
                        <w:hideMark/>
                      </w:tcPr>
                      <w:p w:rsidR="0072038D" w:rsidRDefault="0072038D">
                        <w:r>
                          <w:rPr>
                            <w:noProof/>
                          </w:rPr>
                          <w:drawing>
                            <wp:inline distT="0" distB="0" distL="0" distR="0">
                              <wp:extent cx="123825" cy="190500"/>
                              <wp:effectExtent l="0" t="0" r="9525" b="0"/>
                              <wp:docPr id="69" name="Picture 69" descr="http://img.constantcontact.com/letters/images/1101116784221/PM_NPN_TopBar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constantcontact.com/letters/images/1101116784221/PM_NPN_TopBarRigh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825" cy="190500"/>
                                      </a:xfrm>
                                      <a:prstGeom prst="rect">
                                        <a:avLst/>
                                      </a:prstGeom>
                                      <a:noFill/>
                                      <a:ln>
                                        <a:noFill/>
                                      </a:ln>
                                    </pic:spPr>
                                  </pic:pic>
                                </a:graphicData>
                              </a:graphic>
                            </wp:inline>
                          </w:drawing>
                        </w:r>
                      </w:p>
                    </w:tc>
                  </w:tr>
                </w:tbl>
                <w:p w:rsidR="0072038D" w:rsidRDefault="0072038D">
                  <w:pPr>
                    <w:rPr>
                      <w:sz w:val="20"/>
                      <w:szCs w:val="20"/>
                    </w:rPr>
                  </w:pPr>
                </w:p>
              </w:tc>
            </w:tr>
            <w:tr w:rsidR="0072038D">
              <w:trPr>
                <w:tblCellSpacing w:w="0" w:type="dxa"/>
                <w:jc w:val="center"/>
              </w:trPr>
              <w:tc>
                <w:tcPr>
                  <w:tcW w:w="5000" w:type="pct"/>
                  <w:hideMark/>
                </w:tcPr>
                <w:tbl>
                  <w:tblPr>
                    <w:tblW w:w="5000" w:type="pct"/>
                    <w:jc w:val="center"/>
                    <w:tblCellSpacing w:w="0" w:type="dxa"/>
                    <w:tblCellMar>
                      <w:left w:w="0" w:type="dxa"/>
                      <w:right w:w="0" w:type="dxa"/>
                    </w:tblCellMar>
                    <w:tblLook w:val="04A0" w:firstRow="1" w:lastRow="0" w:firstColumn="1" w:lastColumn="0" w:noHBand="0" w:noVBand="1"/>
                  </w:tblPr>
                  <w:tblGrid>
                    <w:gridCol w:w="60"/>
                    <w:gridCol w:w="30"/>
                    <w:gridCol w:w="30"/>
                    <w:gridCol w:w="30"/>
                    <w:gridCol w:w="30"/>
                    <w:gridCol w:w="30"/>
                    <w:gridCol w:w="30"/>
                    <w:gridCol w:w="30"/>
                    <w:gridCol w:w="30"/>
                    <w:gridCol w:w="30"/>
                    <w:gridCol w:w="9502"/>
                    <w:gridCol w:w="30"/>
                    <w:gridCol w:w="30"/>
                    <w:gridCol w:w="30"/>
                    <w:gridCol w:w="30"/>
                    <w:gridCol w:w="30"/>
                    <w:gridCol w:w="30"/>
                    <w:gridCol w:w="30"/>
                    <w:gridCol w:w="30"/>
                    <w:gridCol w:w="30"/>
                    <w:gridCol w:w="60"/>
                  </w:tblGrid>
                  <w:tr w:rsidR="0072038D">
                    <w:trPr>
                      <w:tblCellSpacing w:w="0" w:type="dxa"/>
                      <w:jc w:val="center"/>
                    </w:trPr>
                    <w:tc>
                      <w:tcPr>
                        <w:tcW w:w="0" w:type="auto"/>
                        <w:shd w:val="clear" w:color="auto" w:fill="F7F7F7"/>
                        <w:vAlign w:val="bottom"/>
                        <w:hideMark/>
                      </w:tcPr>
                      <w:p w:rsidR="0072038D" w:rsidRDefault="0072038D">
                        <w:r>
                          <w:rPr>
                            <w:noProof/>
                          </w:rPr>
                          <w:drawing>
                            <wp:inline distT="0" distB="0" distL="0" distR="0">
                              <wp:extent cx="28575" cy="342900"/>
                              <wp:effectExtent l="0" t="0" r="9525" b="0"/>
                              <wp:docPr id="68" name="Picture 68" descr="http://img.constantcontact.com/letters/images/1101116784221/PM_NPN_ShadowL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g.constantcontact.com/letters/images/1101116784221/PM_NPN_ShadowLB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c>
                      <w:tcPr>
                        <w:tcW w:w="0" w:type="auto"/>
                        <w:shd w:val="clear" w:color="auto" w:fill="F6F6F6"/>
                        <w:vAlign w:val="bottom"/>
                        <w:hideMark/>
                      </w:tcPr>
                      <w:p w:rsidR="0072038D" w:rsidRDefault="0072038D">
                        <w:r>
                          <w:rPr>
                            <w:noProof/>
                          </w:rPr>
                          <w:drawing>
                            <wp:inline distT="0" distB="0" distL="0" distR="0">
                              <wp:extent cx="19050" cy="342900"/>
                              <wp:effectExtent l="0" t="0" r="0" b="0"/>
                              <wp:docPr id="67" name="Picture 67" descr="http://img.constantcontact.com/letters/images/1101116784221/PM_NPN_ShadowL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constantcontact.com/letters/images/1101116784221/PM_NPN_ShadowLB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5F5F5"/>
                        <w:vAlign w:val="bottom"/>
                        <w:hideMark/>
                      </w:tcPr>
                      <w:p w:rsidR="0072038D" w:rsidRDefault="0072038D">
                        <w:r>
                          <w:rPr>
                            <w:noProof/>
                          </w:rPr>
                          <w:drawing>
                            <wp:inline distT="0" distB="0" distL="0" distR="0">
                              <wp:extent cx="9525" cy="342900"/>
                              <wp:effectExtent l="0" t="0" r="9525" b="0"/>
                              <wp:docPr id="66" name="Picture 66" descr="http://img.constantcontact.com/letters/images/1101116784221/PM_NPN_ShadowL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g.constantcontact.com/letters/images/1101116784221/PM_NPN_ShadowLB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72038D" w:rsidRDefault="0072038D">
                        <w:r>
                          <w:rPr>
                            <w:noProof/>
                          </w:rPr>
                          <w:drawing>
                            <wp:inline distT="0" distB="0" distL="0" distR="0">
                              <wp:extent cx="9525" cy="342900"/>
                              <wp:effectExtent l="0" t="0" r="9525" b="0"/>
                              <wp:docPr id="65" name="Picture 65" descr="http://img.constantcontact.com/letters/images/1101116784221/PM_NPN_ShadowL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constantcontact.com/letters/images/1101116784221/PM_NPN_ShadowLB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72038D" w:rsidRDefault="0072038D">
                        <w:r>
                          <w:rPr>
                            <w:noProof/>
                          </w:rPr>
                          <w:drawing>
                            <wp:inline distT="0" distB="0" distL="0" distR="0">
                              <wp:extent cx="9525" cy="342900"/>
                              <wp:effectExtent l="0" t="0" r="9525" b="0"/>
                              <wp:docPr id="64" name="Picture 64" descr="http://img.constantcontact.com/letters/images/1101116784221/PM_NPN_ShadowL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constantcontact.com/letters/images/1101116784221/PM_NPN_ShadowLB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72038D" w:rsidRDefault="0072038D">
                        <w:r>
                          <w:rPr>
                            <w:noProof/>
                          </w:rPr>
                          <w:drawing>
                            <wp:inline distT="0" distB="0" distL="0" distR="0">
                              <wp:extent cx="9525" cy="342900"/>
                              <wp:effectExtent l="0" t="0" r="9525" b="0"/>
                              <wp:docPr id="63" name="Picture 63" descr="http://img.constantcontact.com/letters/images/1101116784221/PM_NPN_ShadowL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constantcontact.com/letters/images/1101116784221/PM_NPN_ShadowLB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72038D" w:rsidRDefault="0072038D">
                        <w:r>
                          <w:rPr>
                            <w:noProof/>
                          </w:rPr>
                          <w:drawing>
                            <wp:inline distT="0" distB="0" distL="0" distR="0">
                              <wp:extent cx="9525" cy="342900"/>
                              <wp:effectExtent l="0" t="0" r="9525" b="0"/>
                              <wp:docPr id="62" name="Picture 62" descr="http://img.constantcontact.com/letters/images/1101116784221/PM_NPN_ShadowL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constantcontact.com/letters/images/1101116784221/PM_NPN_ShadowLB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72038D" w:rsidRDefault="0072038D">
                        <w:r>
                          <w:rPr>
                            <w:noProof/>
                          </w:rPr>
                          <w:drawing>
                            <wp:inline distT="0" distB="0" distL="0" distR="0">
                              <wp:extent cx="9525" cy="342900"/>
                              <wp:effectExtent l="0" t="0" r="9525" b="0"/>
                              <wp:docPr id="61" name="Picture 61" descr="http://img.constantcontact.com/letters/images/1101116784221/PM_NPN_ShadowL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g.constantcontact.com/letters/images/1101116784221/PM_NPN_ShadowLB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72038D" w:rsidRDefault="0072038D">
                        <w:r>
                          <w:rPr>
                            <w:noProof/>
                          </w:rPr>
                          <w:drawing>
                            <wp:inline distT="0" distB="0" distL="0" distR="0">
                              <wp:extent cx="9525" cy="342900"/>
                              <wp:effectExtent l="0" t="0" r="9525" b="0"/>
                              <wp:docPr id="60" name="Picture 60" descr="http://img.constantcontact.com/letters/images/1101116784221/PM_NPN_ShadowL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constantcontact.com/letters/images/1101116784221/PM_NPN_ShadowLB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EEEEE"/>
                        <w:vAlign w:val="bottom"/>
                        <w:hideMark/>
                      </w:tcPr>
                      <w:p w:rsidR="0072038D" w:rsidRDefault="0072038D">
                        <w:r>
                          <w:rPr>
                            <w:noProof/>
                          </w:rPr>
                          <w:drawing>
                            <wp:inline distT="0" distB="0" distL="0" distR="0">
                              <wp:extent cx="9525" cy="342900"/>
                              <wp:effectExtent l="0" t="0" r="9525" b="0"/>
                              <wp:docPr id="59" name="Picture 59" descr="http://img.constantcontact.com/letters/images/1101116784221/PM_NPN_ShadowL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g.constantcontact.com/letters/images/1101116784221/PM_NPN_ShadowLB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5000" w:type="pct"/>
                      </w:tcPr>
                      <w:tbl>
                        <w:tblPr>
                          <w:tblW w:w="5000" w:type="pct"/>
                          <w:jc w:val="center"/>
                          <w:tblCellSpacing w:w="0" w:type="dxa"/>
                          <w:tblCellMar>
                            <w:left w:w="0" w:type="dxa"/>
                            <w:right w:w="0" w:type="dxa"/>
                          </w:tblCellMar>
                          <w:tblLook w:val="04A0" w:firstRow="1" w:lastRow="0" w:firstColumn="1" w:lastColumn="0" w:noHBand="0" w:noVBand="1"/>
                        </w:tblPr>
                        <w:tblGrid>
                          <w:gridCol w:w="9502"/>
                        </w:tblGrid>
                        <w:tr w:rsidR="0072038D">
                          <w:trPr>
                            <w:tblCellSpacing w:w="0" w:type="dxa"/>
                            <w:jc w:val="center"/>
                          </w:trPr>
                          <w:tc>
                            <w:tcPr>
                              <w:tcW w:w="5000" w:type="pct"/>
                              <w:shd w:val="clear" w:color="auto" w:fill="DBDBDB"/>
                              <w:tcMar>
                                <w:top w:w="0" w:type="dxa"/>
                                <w:left w:w="15" w:type="dxa"/>
                                <w:bottom w:w="0" w:type="dxa"/>
                                <w:right w:w="15" w:type="dxa"/>
                              </w:tcMar>
                              <w:hideMark/>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5000" w:type="pct"/>
                                    <w:shd w:val="clear" w:color="auto" w:fill="FFFFFF"/>
                                    <w:tcMar>
                                      <w:top w:w="210" w:type="dxa"/>
                                      <w:left w:w="0" w:type="dxa"/>
                                      <w:bottom w:w="0"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0" w:type="dxa"/>
                                            <w:left w:w="540" w:type="dxa"/>
                                            <w:bottom w:w="0" w:type="dxa"/>
                                            <w:right w:w="540" w:type="dxa"/>
                                          </w:tcMar>
                                          <w:vAlign w:val="bottom"/>
                                          <w:hideMark/>
                                        </w:tcPr>
                                        <w:p w:rsidR="0072038D" w:rsidRDefault="0072038D">
                                          <w:pPr>
                                            <w:jc w:val="center"/>
                                            <w:rPr>
                                              <w:rFonts w:ascii="Century Gothic" w:hAnsi="Century Gothic"/>
                                              <w:color w:val="3366FF"/>
                                              <w:sz w:val="72"/>
                                              <w:szCs w:val="72"/>
                                            </w:rPr>
                                          </w:pPr>
                                          <w:r>
                                            <w:rPr>
                                              <w:rFonts w:ascii="Century Gothic" w:hAnsi="Century Gothic"/>
                                              <w:b/>
                                              <w:bCs/>
                                              <w:noProof/>
                                              <w:color w:val="3366FF"/>
                                              <w:sz w:val="72"/>
                                              <w:szCs w:val="72"/>
                                            </w:rPr>
                                            <w:drawing>
                                              <wp:inline distT="0" distB="0" distL="0" distR="0">
                                                <wp:extent cx="5219700" cy="2257425"/>
                                                <wp:effectExtent l="0" t="0" r="0" b="9525"/>
                                                <wp:docPr id="58" name="Picture 58" descr="http://ih.constantcontact.com/fs115/1111272225814/img/7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h.constantcontact.com/fs115/1111272225814/img/77.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2257425"/>
                                                        </a:xfrm>
                                                        <a:prstGeom prst="rect">
                                                          <a:avLst/>
                                                        </a:prstGeom>
                                                        <a:noFill/>
                                                        <a:ln>
                                                          <a:noFill/>
                                                        </a:ln>
                                                      </pic:spPr>
                                                    </pic:pic>
                                                  </a:graphicData>
                                                </a:graphic>
                                              </wp:inline>
                                            </w:drawing>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57" name="Picture 5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0" w:type="dxa"/>
                                            <w:left w:w="540" w:type="dxa"/>
                                            <w:bottom w:w="0" w:type="dxa"/>
                                            <w:right w:w="540" w:type="dxa"/>
                                          </w:tcMar>
                                          <w:vAlign w:val="bottom"/>
                                          <w:hideMark/>
                                        </w:tcPr>
                                        <w:p w:rsidR="0072038D" w:rsidRDefault="0072038D">
                                          <w:pPr>
                                            <w:jc w:val="center"/>
                                            <w:rPr>
                                              <w:rFonts w:ascii="Georgia" w:hAnsi="Georgia" w:cs="Arial"/>
                                              <w:color w:val="000090"/>
                                              <w:sz w:val="36"/>
                                              <w:szCs w:val="36"/>
                                            </w:rPr>
                                          </w:pPr>
                                          <w:r>
                                            <w:rPr>
                                              <w:rFonts w:ascii="Georgia" w:hAnsi="Georgia" w:cs="Arial"/>
                                              <w:color w:val="000090"/>
                                              <w:sz w:val="36"/>
                                              <w:szCs w:val="36"/>
                                            </w:rPr>
                                            <w:t>  </w:t>
                                          </w:r>
                                        </w:p>
                                        <w:p w:rsidR="0072038D" w:rsidRDefault="0072038D">
                                          <w:pPr>
                                            <w:jc w:val="center"/>
                                            <w:rPr>
                                              <w:rFonts w:ascii="Georgia" w:hAnsi="Georgia" w:cs="Arial"/>
                                              <w:b/>
                                              <w:bCs/>
                                              <w:color w:val="000090"/>
                                              <w:sz w:val="36"/>
                                              <w:szCs w:val="36"/>
                                            </w:rPr>
                                          </w:pPr>
                                          <w:r>
                                            <w:rPr>
                                              <w:rFonts w:ascii="Georgia" w:hAnsi="Georgia" w:cs="Arial"/>
                                              <w:b/>
                                              <w:bCs/>
                                              <w:color w:val="000090"/>
                                              <w:sz w:val="36"/>
                                              <w:szCs w:val="36"/>
                                            </w:rPr>
                                            <w:t>PROPHECY UPDATE NEWS HEADLINES</w:t>
                                          </w:r>
                                        </w:p>
                                        <w:p w:rsidR="0072038D" w:rsidRDefault="0072038D">
                                          <w:pPr>
                                            <w:jc w:val="center"/>
                                            <w:rPr>
                                              <w:rFonts w:ascii="Courier New" w:hAnsi="Courier New" w:cs="Courier New"/>
                                              <w:b/>
                                              <w:bCs/>
                                              <w:color w:val="000000"/>
                                              <w:sz w:val="28"/>
                                              <w:szCs w:val="28"/>
                                            </w:rPr>
                                          </w:pPr>
                                          <w:r>
                                            <w:rPr>
                                              <w:rStyle w:val="Strong"/>
                                              <w:rFonts w:ascii="Courier New" w:hAnsi="Courier New" w:cs="Courier New"/>
                                              <w:color w:val="000000"/>
                                              <w:sz w:val="28"/>
                                              <w:szCs w:val="28"/>
                                            </w:rPr>
                                            <w:t>Yesterday's Prophecies - Today's Headlines</w:t>
                                          </w:r>
                                        </w:p>
                                        <w:p w:rsidR="0072038D" w:rsidRDefault="0072038D">
                                          <w:pPr>
                                            <w:jc w:val="center"/>
                                            <w:rPr>
                                              <w:rFonts w:ascii="Courier New" w:hAnsi="Courier New" w:cs="Courier New"/>
                                              <w:b/>
                                              <w:bCs/>
                                              <w:color w:val="000000"/>
                                              <w:sz w:val="28"/>
                                              <w:szCs w:val="28"/>
                                            </w:rPr>
                                          </w:pPr>
                                          <w:r>
                                            <w:rPr>
                                              <w:rFonts w:ascii="Courier New" w:hAnsi="Courier New" w:cs="Courier New"/>
                                              <w:b/>
                                              <w:bCs/>
                                              <w:color w:val="000000"/>
                                              <w:sz w:val="28"/>
                                              <w:szCs w:val="28"/>
                                            </w:rPr>
                                            <w:t>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392"/>
                                          </w:tblGrid>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56" name="Picture 5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tcMar>
                                                  <w:top w:w="0" w:type="dxa"/>
                                                  <w:left w:w="0" w:type="dxa"/>
                                                  <w:bottom w:w="15" w:type="dxa"/>
                                                  <w:right w:w="0" w:type="dxa"/>
                                                </w:tcMar>
                                                <w:vAlign w:val="center"/>
                                                <w:hideMark/>
                                              </w:tcPr>
                                              <w:p w:rsidR="0072038D" w:rsidRDefault="0072038D">
                                                <w:pPr>
                                                  <w:jc w:val="center"/>
                                                </w:pPr>
                                                <w:r>
                                                  <w:rPr>
                                                    <w:noProof/>
                                                  </w:rPr>
                                                  <w:drawing>
                                                    <wp:inline distT="0" distB="0" distL="0" distR="0">
                                                      <wp:extent cx="47625" cy="9525"/>
                                                      <wp:effectExtent l="0" t="0" r="0" b="0"/>
                                                      <wp:docPr id="55" name="Picture 5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54" name="Picture 5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hideMark/>
                                        </w:tcPr>
                                        <w:p w:rsidR="0072038D" w:rsidRDefault="0072038D">
                                          <w:pPr>
                                            <w:ind w:left="720"/>
                                            <w:jc w:val="center"/>
                                            <w:rPr>
                                              <w:rFonts w:ascii="Arial" w:hAnsi="Arial" w:cs="Arial"/>
                                              <w:color w:val="000000"/>
                                              <w:sz w:val="28"/>
                                              <w:szCs w:val="28"/>
                                            </w:rPr>
                                          </w:pPr>
                                          <w:r>
                                            <w:rPr>
                                              <w:rStyle w:val="Strong"/>
                                              <w:rFonts w:ascii="Arial" w:hAnsi="Arial" w:cs="Arial"/>
                                              <w:color w:val="000000"/>
                                              <w:sz w:val="28"/>
                                              <w:szCs w:val="28"/>
                                            </w:rPr>
                                            <w:t>4/14/15</w:t>
                                          </w:r>
                                        </w:p>
                                        <w:p w:rsidR="0072038D" w:rsidRDefault="0072038D">
                                          <w:pPr>
                                            <w:pStyle w:val="Heading2"/>
                                            <w:ind w:left="720"/>
                                            <w:jc w:val="center"/>
                                            <w:rPr>
                                              <w:rFonts w:ascii="Arial" w:hAnsi="Arial" w:cs="Arial"/>
                                              <w:color w:val="000000"/>
                                              <w:sz w:val="28"/>
                                              <w:szCs w:val="28"/>
                                            </w:rPr>
                                          </w:pPr>
                                          <w:r>
                                            <w:rPr>
                                              <w:rFonts w:ascii="Arial" w:hAnsi="Arial" w:cs="Arial"/>
                                              <w:color w:val="000000"/>
                                              <w:sz w:val="28"/>
                                              <w:szCs w:val="28"/>
                                            </w:rPr>
                                            <w:t>HEADLINES IN PARTNERSHIP WITH </w:t>
                                          </w:r>
                                        </w:p>
                                        <w:p w:rsidR="0072038D" w:rsidRDefault="0072038D">
                                          <w:pPr>
                                            <w:pStyle w:val="Heading2"/>
                                            <w:ind w:left="720"/>
                                            <w:jc w:val="center"/>
                                            <w:rPr>
                                              <w:rFonts w:ascii="Arial" w:hAnsi="Arial" w:cs="Arial"/>
                                              <w:color w:val="000000"/>
                                            </w:rPr>
                                          </w:pPr>
                                          <w:r>
                                            <w:rPr>
                                              <w:rStyle w:val="Strong"/>
                                              <w:rFonts w:ascii="Arial" w:hAnsi="Arial" w:cs="Arial"/>
                                              <w:b/>
                                              <w:bCs/>
                                              <w:color w:val="00035F"/>
                                              <w:sz w:val="28"/>
                                              <w:szCs w:val="28"/>
                                            </w:rPr>
                                            <w:lastRenderedPageBreak/>
                                            <w:t>TRACKING BIBLE PROPHECY</w:t>
                                          </w:r>
                                          <w:r>
                                            <w:rPr>
                                              <w:rFonts w:ascii="Arial" w:hAnsi="Arial" w:cs="Arial"/>
                                              <w:color w:val="000000"/>
                                            </w:rPr>
                                            <w:t> </w:t>
                                          </w:r>
                                        </w:p>
                                        <w:p w:rsidR="0072038D" w:rsidRDefault="0072038D">
                                          <w:pPr>
                                            <w:pStyle w:val="Heading2"/>
                                            <w:ind w:left="720"/>
                                            <w:jc w:val="center"/>
                                            <w:rPr>
                                              <w:rFonts w:ascii="Arial" w:hAnsi="Arial" w:cs="Arial"/>
                                              <w:color w:val="000000"/>
                                            </w:rPr>
                                          </w:pPr>
                                          <w:hyperlink r:id="rId22" w:tgtFrame="_blank" w:history="1">
                                            <w:r>
                                              <w:rPr>
                                                <w:rStyle w:val="Hyperlink"/>
                                                <w:rFonts w:ascii="Arial" w:hAnsi="Arial" w:cs="Arial"/>
                                                <w:sz w:val="24"/>
                                                <w:szCs w:val="24"/>
                                              </w:rPr>
                                              <w:t>http://www.trackingbibleprophecy.org/birthpangs.php</w:t>
                                            </w:r>
                                          </w:hyperlink>
                                        </w:p>
                                        <w:p w:rsidR="0072038D" w:rsidRDefault="0072038D">
                                          <w:pPr>
                                            <w:spacing w:after="240"/>
                                            <w:ind w:left="1440"/>
                                            <w:rPr>
                                              <w:rFonts w:ascii="Arial" w:hAnsi="Arial" w:cs="Arial"/>
                                              <w:color w:val="000000"/>
                                            </w:rPr>
                                          </w:pPr>
                                          <w:hyperlink r:id="rId23" w:tgtFrame="_new" w:history="1">
                                            <w:r>
                                              <w:rPr>
                                                <w:rStyle w:val="Hyperlink"/>
                                                <w:rFonts w:ascii="Arial" w:hAnsi="Arial" w:cs="Arial"/>
                                                <w:color w:val="000000"/>
                                              </w:rPr>
                                              <w:t xml:space="preserve">Despite Kerry plea for time, Senate to proceed with bill on Iran deal </w:t>
                                            </w:r>
                                          </w:hyperlink>
                                        </w:p>
                                        <w:p w:rsidR="0072038D" w:rsidRDefault="0072038D">
                                          <w:pPr>
                                            <w:spacing w:after="240"/>
                                            <w:ind w:left="1440"/>
                                            <w:rPr>
                                              <w:rFonts w:ascii="Arial" w:hAnsi="Arial" w:cs="Arial"/>
                                              <w:color w:val="000000"/>
                                            </w:rPr>
                                          </w:pPr>
                                          <w:hyperlink r:id="rId24" w:tgtFrame="_new" w:history="1">
                                            <w:r>
                                              <w:rPr>
                                                <w:rStyle w:val="Hyperlink"/>
                                                <w:rFonts w:ascii="Arial" w:hAnsi="Arial" w:cs="Arial"/>
                                                <w:color w:val="000000"/>
                                              </w:rPr>
                                              <w:t>States slam the brakes on Iran, enact tough economic sanctions</w:t>
                                            </w:r>
                                          </w:hyperlink>
                                        </w:p>
                                        <w:p w:rsidR="0072038D" w:rsidRDefault="0072038D">
                                          <w:pPr>
                                            <w:spacing w:after="240"/>
                                            <w:ind w:left="1440"/>
                                            <w:rPr>
                                              <w:rFonts w:ascii="Arial" w:hAnsi="Arial" w:cs="Arial"/>
                                              <w:color w:val="000000"/>
                                            </w:rPr>
                                          </w:pPr>
                                          <w:hyperlink r:id="rId25" w:tgtFrame="_new" w:history="1">
                                            <w:r>
                                              <w:rPr>
                                                <w:rStyle w:val="Hyperlink"/>
                                                <w:rFonts w:ascii="Arial" w:hAnsi="Arial" w:cs="Arial"/>
                                                <w:color w:val="000000"/>
                                              </w:rPr>
                                              <w:t>Russia shields Iran from airstrikes, puts Obama nuclear deal in political peril</w:t>
                                            </w:r>
                                          </w:hyperlink>
                                        </w:p>
                                        <w:p w:rsidR="0072038D" w:rsidRDefault="0072038D">
                                          <w:pPr>
                                            <w:spacing w:after="240"/>
                                            <w:ind w:left="1440"/>
                                            <w:rPr>
                                              <w:rFonts w:ascii="Arial" w:hAnsi="Arial" w:cs="Arial"/>
                                              <w:color w:val="000000"/>
                                            </w:rPr>
                                          </w:pPr>
                                          <w:hyperlink r:id="rId26" w:tgtFrame="_new" w:history="1">
                                            <w:r>
                                              <w:rPr>
                                                <w:rStyle w:val="Hyperlink"/>
                                                <w:rFonts w:ascii="Arial" w:hAnsi="Arial" w:cs="Arial"/>
                                                <w:color w:val="000000"/>
                                              </w:rPr>
                                              <w:t xml:space="preserve">White House: US raises concerns over Russia lifting ban on missiles to Iran </w:t>
                                            </w:r>
                                          </w:hyperlink>
                                        </w:p>
                                        <w:p w:rsidR="0072038D" w:rsidRDefault="0072038D">
                                          <w:pPr>
                                            <w:spacing w:after="240"/>
                                            <w:ind w:left="1440"/>
                                            <w:rPr>
                                              <w:rFonts w:ascii="Arial" w:hAnsi="Arial" w:cs="Arial"/>
                                              <w:color w:val="000000"/>
                                            </w:rPr>
                                          </w:pPr>
                                          <w:hyperlink r:id="rId27" w:tgtFrame="_new" w:history="1">
                                            <w:r>
                                              <w:rPr>
                                                <w:rStyle w:val="Hyperlink"/>
                                                <w:rFonts w:ascii="Arial" w:hAnsi="Arial" w:cs="Arial"/>
                                                <w:color w:val="000000"/>
                                              </w:rPr>
                                              <w:t xml:space="preserve">Israel: Russian decision on S-300 anti-missile system proves dangers of Iran deal </w:t>
                                            </w:r>
                                          </w:hyperlink>
                                        </w:p>
                                        <w:p w:rsidR="0072038D" w:rsidRDefault="0072038D">
                                          <w:pPr>
                                            <w:spacing w:after="240"/>
                                            <w:ind w:left="1440"/>
                                            <w:rPr>
                                              <w:rFonts w:ascii="Arial" w:hAnsi="Arial" w:cs="Arial"/>
                                              <w:color w:val="000000"/>
                                            </w:rPr>
                                          </w:pPr>
                                          <w:hyperlink r:id="rId28" w:tgtFrame="_new" w:history="1">
                                            <w:r>
                                              <w:rPr>
                                                <w:rStyle w:val="Hyperlink"/>
                                                <w:rFonts w:ascii="Arial" w:hAnsi="Arial" w:cs="Arial"/>
                                                <w:color w:val="000000"/>
                                              </w:rPr>
                                              <w:t xml:space="preserve">Iran exchanges oil for food, construction material with Russia </w:t>
                                            </w:r>
                                          </w:hyperlink>
                                        </w:p>
                                        <w:p w:rsidR="0072038D" w:rsidRDefault="0072038D">
                                          <w:pPr>
                                            <w:spacing w:after="240"/>
                                            <w:ind w:left="1440"/>
                                            <w:rPr>
                                              <w:rFonts w:ascii="Arial" w:hAnsi="Arial" w:cs="Arial"/>
                                              <w:color w:val="000000"/>
                                            </w:rPr>
                                          </w:pPr>
                                          <w:hyperlink r:id="rId29" w:tgtFrame="_new" w:history="1">
                                            <w:r>
                                              <w:rPr>
                                                <w:rStyle w:val="Hyperlink"/>
                                                <w:rFonts w:ascii="Arial" w:hAnsi="Arial" w:cs="Arial"/>
                                                <w:color w:val="000000"/>
                                              </w:rPr>
                                              <w:t xml:space="preserve">Military option will only set Iran's nuclear program back a year or two, top US official says </w:t>
                                            </w:r>
                                          </w:hyperlink>
                                        </w:p>
                                        <w:p w:rsidR="0072038D" w:rsidRDefault="0072038D">
                                          <w:pPr>
                                            <w:spacing w:after="240"/>
                                            <w:ind w:left="1440"/>
                                            <w:rPr>
                                              <w:rFonts w:ascii="Arial" w:hAnsi="Arial" w:cs="Arial"/>
                                              <w:color w:val="000000"/>
                                            </w:rPr>
                                          </w:pPr>
                                          <w:hyperlink r:id="rId30" w:tgtFrame="_new" w:history="1">
                                            <w:r>
                                              <w:rPr>
                                                <w:rStyle w:val="Hyperlink"/>
                                                <w:rFonts w:ascii="Arial" w:hAnsi="Arial" w:cs="Arial"/>
                                                <w:color w:val="000000"/>
                                              </w:rPr>
                                              <w:t xml:space="preserve">Military strike against Iran with minimal fallout for Israel possible, US senator says </w:t>
                                            </w:r>
                                          </w:hyperlink>
                                        </w:p>
                                        <w:p w:rsidR="0072038D" w:rsidRDefault="0072038D">
                                          <w:pPr>
                                            <w:spacing w:after="240"/>
                                            <w:ind w:left="1440"/>
                                            <w:rPr>
                                              <w:rFonts w:ascii="Arial" w:hAnsi="Arial" w:cs="Arial"/>
                                              <w:color w:val="000000"/>
                                            </w:rPr>
                                          </w:pPr>
                                          <w:hyperlink r:id="rId31" w:tgtFrame="_new" w:history="1">
                                            <w:r>
                                              <w:rPr>
                                                <w:rStyle w:val="Hyperlink"/>
                                                <w:rFonts w:ascii="Arial" w:hAnsi="Arial" w:cs="Arial"/>
                                                <w:color w:val="000000"/>
                                              </w:rPr>
                                              <w:t>Obama meets with Jewish American leaders to defuse Iran fears</w:t>
                                            </w:r>
                                          </w:hyperlink>
                                        </w:p>
                                        <w:p w:rsidR="0072038D" w:rsidRDefault="0072038D">
                                          <w:pPr>
                                            <w:spacing w:after="240"/>
                                            <w:ind w:left="1440"/>
                                            <w:rPr>
                                              <w:rFonts w:ascii="Arial" w:hAnsi="Arial" w:cs="Arial"/>
                                              <w:color w:val="000000"/>
                                            </w:rPr>
                                          </w:pPr>
                                          <w:hyperlink r:id="rId32" w:tgtFrame="_new" w:history="1">
                                            <w:r>
                                              <w:rPr>
                                                <w:rStyle w:val="Hyperlink"/>
                                                <w:rFonts w:ascii="Arial" w:hAnsi="Arial" w:cs="Arial"/>
                                                <w:color w:val="000000"/>
                                              </w:rPr>
                                              <w:t xml:space="preserve">Netanyahu: Iran getting legitimacy to continue aggression </w:t>
                                            </w:r>
                                          </w:hyperlink>
                                        </w:p>
                                        <w:p w:rsidR="0072038D" w:rsidRDefault="0072038D">
                                          <w:pPr>
                                            <w:spacing w:after="240"/>
                                            <w:ind w:left="1440"/>
                                            <w:rPr>
                                              <w:rFonts w:ascii="Arial" w:hAnsi="Arial" w:cs="Arial"/>
                                              <w:color w:val="000000"/>
                                            </w:rPr>
                                          </w:pPr>
                                          <w:hyperlink r:id="rId33" w:tgtFrame="_new" w:history="1">
                                            <w:r>
                                              <w:rPr>
                                                <w:rStyle w:val="Hyperlink"/>
                                                <w:rFonts w:ascii="Arial" w:hAnsi="Arial" w:cs="Arial"/>
                                                <w:color w:val="000000"/>
                                              </w:rPr>
                                              <w:t xml:space="preserve">Netanyahu: Nuclear deal gives Iran billions for terrorism, regional aggression </w:t>
                                            </w:r>
                                          </w:hyperlink>
                                        </w:p>
                                        <w:p w:rsidR="0072038D" w:rsidRDefault="0072038D">
                                          <w:pPr>
                                            <w:spacing w:after="240"/>
                                            <w:ind w:left="1440"/>
                                            <w:rPr>
                                              <w:rFonts w:ascii="Arial" w:hAnsi="Arial" w:cs="Arial"/>
                                              <w:color w:val="000000"/>
                                            </w:rPr>
                                          </w:pPr>
                                          <w:hyperlink r:id="rId34" w:tgtFrame="_new" w:history="1">
                                            <w:r>
                                              <w:rPr>
                                                <w:rStyle w:val="Hyperlink"/>
                                                <w:rFonts w:ascii="Arial" w:hAnsi="Arial" w:cs="Arial"/>
                                                <w:color w:val="000000"/>
                                              </w:rPr>
                                              <w:t xml:space="preserve">UN official expresses confidence that Israel will ratify nuclear treaty </w:t>
                                            </w:r>
                                          </w:hyperlink>
                                        </w:p>
                                        <w:p w:rsidR="0072038D" w:rsidRDefault="0072038D">
                                          <w:pPr>
                                            <w:spacing w:after="240"/>
                                            <w:ind w:left="1440"/>
                                            <w:rPr>
                                              <w:rFonts w:ascii="Arial" w:hAnsi="Arial" w:cs="Arial"/>
                                              <w:color w:val="000000"/>
                                            </w:rPr>
                                          </w:pPr>
                                          <w:hyperlink r:id="rId35" w:tgtFrame="_new" w:history="1">
                                            <w:r>
                                              <w:rPr>
                                                <w:rStyle w:val="Hyperlink"/>
                                                <w:rFonts w:ascii="Arial" w:hAnsi="Arial" w:cs="Arial"/>
                                                <w:color w:val="000000"/>
                                              </w:rPr>
                                              <w:t>Iran, Israel cooperate over nuclear test prevention</w:t>
                                            </w:r>
                                          </w:hyperlink>
                                        </w:p>
                                        <w:p w:rsidR="0072038D" w:rsidRDefault="0072038D">
                                          <w:pPr>
                                            <w:spacing w:after="240"/>
                                            <w:ind w:left="1440"/>
                                            <w:rPr>
                                              <w:rFonts w:ascii="Arial" w:hAnsi="Arial" w:cs="Arial"/>
                                              <w:color w:val="000000"/>
                                            </w:rPr>
                                          </w:pPr>
                                          <w:hyperlink r:id="rId36" w:tgtFrame="_new" w:history="1">
                                            <w:proofErr w:type="spellStart"/>
                                            <w:r>
                                              <w:rPr>
                                                <w:rStyle w:val="Hyperlink"/>
                                                <w:rFonts w:ascii="Arial" w:hAnsi="Arial" w:cs="Arial"/>
                                                <w:color w:val="000000"/>
                                              </w:rPr>
                                              <w:t>Yad</w:t>
                                            </w:r>
                                            <w:proofErr w:type="spellEnd"/>
                                            <w:r>
                                              <w:rPr>
                                                <w:rStyle w:val="Hyperlink"/>
                                                <w:rFonts w:ascii="Arial" w:hAnsi="Arial" w:cs="Arial"/>
                                                <w:color w:val="000000"/>
                                              </w:rPr>
                                              <w:t xml:space="preserve"> </w:t>
                                            </w:r>
                                            <w:proofErr w:type="spellStart"/>
                                            <w:r>
                                              <w:rPr>
                                                <w:rStyle w:val="Hyperlink"/>
                                                <w:rFonts w:ascii="Arial" w:hAnsi="Arial" w:cs="Arial"/>
                                                <w:color w:val="000000"/>
                                              </w:rPr>
                                              <w:t>Vashem</w:t>
                                            </w:r>
                                            <w:proofErr w:type="spellEnd"/>
                                            <w:r>
                                              <w:rPr>
                                                <w:rStyle w:val="Hyperlink"/>
                                                <w:rFonts w:ascii="Arial" w:hAnsi="Arial" w:cs="Arial"/>
                                                <w:color w:val="000000"/>
                                              </w:rPr>
                                              <w:t xml:space="preserve"> displays toys of Jewish children in the Holocaust </w:t>
                                            </w:r>
                                          </w:hyperlink>
                                        </w:p>
                                        <w:p w:rsidR="0072038D" w:rsidRDefault="0072038D">
                                          <w:pPr>
                                            <w:spacing w:after="240"/>
                                            <w:ind w:left="1440"/>
                                            <w:rPr>
                                              <w:rFonts w:ascii="Arial" w:hAnsi="Arial" w:cs="Arial"/>
                                              <w:color w:val="000000"/>
                                            </w:rPr>
                                          </w:pPr>
                                          <w:hyperlink r:id="rId37" w:tgtFrame="_new" w:history="1">
                                            <w:r>
                                              <w:rPr>
                                                <w:rStyle w:val="Hyperlink"/>
                                                <w:rFonts w:ascii="Arial" w:hAnsi="Arial" w:cs="Arial"/>
                                                <w:color w:val="000000"/>
                                              </w:rPr>
                                              <w:t xml:space="preserve">Israelis feel memory of Holocaust fading away </w:t>
                                            </w:r>
                                          </w:hyperlink>
                                        </w:p>
                                        <w:p w:rsidR="0072038D" w:rsidRDefault="0072038D">
                                          <w:pPr>
                                            <w:spacing w:after="240"/>
                                            <w:ind w:left="1440"/>
                                            <w:rPr>
                                              <w:rFonts w:ascii="Arial" w:hAnsi="Arial" w:cs="Arial"/>
                                              <w:color w:val="000000"/>
                                            </w:rPr>
                                          </w:pPr>
                                          <w:hyperlink r:id="rId38" w:tgtFrame="_new" w:history="1">
                                            <w:r>
                                              <w:rPr>
                                                <w:rStyle w:val="Hyperlink"/>
                                                <w:rFonts w:ascii="Arial" w:hAnsi="Arial" w:cs="Arial"/>
                                                <w:color w:val="000000"/>
                                              </w:rPr>
                                              <w:t>Almost half of Israelis say another Holocaust is possible</w:t>
                                            </w:r>
                                          </w:hyperlink>
                                        </w:p>
                                        <w:p w:rsidR="0072038D" w:rsidRDefault="0072038D">
                                          <w:pPr>
                                            <w:spacing w:after="240"/>
                                            <w:ind w:left="1440"/>
                                            <w:rPr>
                                              <w:rFonts w:ascii="Arial" w:hAnsi="Arial" w:cs="Arial"/>
                                              <w:color w:val="000000"/>
                                            </w:rPr>
                                          </w:pPr>
                                          <w:hyperlink r:id="rId39" w:tgtFrame="_new" w:history="1">
                                            <w:r>
                                              <w:rPr>
                                                <w:rStyle w:val="Hyperlink"/>
                                                <w:rFonts w:ascii="Arial" w:hAnsi="Arial" w:cs="Arial"/>
                                                <w:color w:val="000000"/>
                                              </w:rPr>
                                              <w:t xml:space="preserve">Putin in meeting with Abbas: Mideast peace should be reached only through diplomacy </w:t>
                                            </w:r>
                                          </w:hyperlink>
                                        </w:p>
                                        <w:p w:rsidR="0072038D" w:rsidRDefault="0072038D">
                                          <w:pPr>
                                            <w:spacing w:after="240"/>
                                            <w:ind w:left="1440"/>
                                            <w:rPr>
                                              <w:rFonts w:ascii="Arial" w:hAnsi="Arial" w:cs="Arial"/>
                                              <w:color w:val="000000"/>
                                            </w:rPr>
                                          </w:pPr>
                                          <w:hyperlink r:id="rId40" w:tgtFrame="_new" w:history="1">
                                            <w:r>
                                              <w:rPr>
                                                <w:rStyle w:val="Hyperlink"/>
                                                <w:rFonts w:ascii="Arial" w:hAnsi="Arial" w:cs="Arial"/>
                                                <w:color w:val="000000"/>
                                              </w:rPr>
                                              <w:t xml:space="preserve">Israeli Official Says Hamas Will Fire Massive Volleys of Rockets in Next War </w:t>
                                            </w:r>
                                          </w:hyperlink>
                                        </w:p>
                                        <w:p w:rsidR="0072038D" w:rsidRDefault="0072038D">
                                          <w:pPr>
                                            <w:spacing w:after="240"/>
                                            <w:ind w:left="1440"/>
                                            <w:rPr>
                                              <w:rFonts w:ascii="Arial" w:hAnsi="Arial" w:cs="Arial"/>
                                              <w:color w:val="000000"/>
                                            </w:rPr>
                                          </w:pPr>
                                          <w:hyperlink r:id="rId41" w:tgtFrame="_new" w:history="1">
                                            <w:r>
                                              <w:rPr>
                                                <w:rStyle w:val="Hyperlink"/>
                                                <w:rFonts w:ascii="Arial" w:hAnsi="Arial" w:cs="Arial"/>
                                                <w:color w:val="000000"/>
                                              </w:rPr>
                                              <w:t xml:space="preserve">Both Israeli and Palestinian leaders favor a binational state </w:t>
                                            </w:r>
                                          </w:hyperlink>
                                        </w:p>
                                        <w:p w:rsidR="0072038D" w:rsidRDefault="0072038D">
                                          <w:pPr>
                                            <w:spacing w:after="240"/>
                                            <w:ind w:left="1440"/>
                                            <w:rPr>
                                              <w:rFonts w:ascii="Arial" w:hAnsi="Arial" w:cs="Arial"/>
                                              <w:color w:val="000000"/>
                                            </w:rPr>
                                          </w:pPr>
                                          <w:hyperlink r:id="rId42" w:tgtFrame="_new" w:history="1">
                                            <w:r>
                                              <w:rPr>
                                                <w:rStyle w:val="Hyperlink"/>
                                                <w:rFonts w:ascii="Arial" w:hAnsi="Arial" w:cs="Arial"/>
                                                <w:color w:val="000000"/>
                                              </w:rPr>
                                              <w:t>Bank of Israel: Natural Gas Canceled Out Negative Economic Effects of Protective Edge</w:t>
                                            </w:r>
                                          </w:hyperlink>
                                        </w:p>
                                        <w:p w:rsidR="0072038D" w:rsidRDefault="0072038D">
                                          <w:pPr>
                                            <w:spacing w:after="240"/>
                                            <w:ind w:left="1440"/>
                                            <w:rPr>
                                              <w:rFonts w:ascii="Arial" w:hAnsi="Arial" w:cs="Arial"/>
                                              <w:color w:val="000000"/>
                                            </w:rPr>
                                          </w:pPr>
                                          <w:hyperlink r:id="rId43" w:tgtFrame="_new" w:history="1">
                                            <w:r>
                                              <w:rPr>
                                                <w:rStyle w:val="Hyperlink"/>
                                                <w:rFonts w:ascii="Arial" w:hAnsi="Arial" w:cs="Arial"/>
                                                <w:color w:val="000000"/>
                                              </w:rPr>
                                              <w:t>Turkey recalls ambassador over pope's Armenia genocide comments</w:t>
                                            </w:r>
                                          </w:hyperlink>
                                        </w:p>
                                        <w:p w:rsidR="0072038D" w:rsidRDefault="0072038D">
                                          <w:pPr>
                                            <w:spacing w:after="240"/>
                                            <w:ind w:left="1440"/>
                                            <w:rPr>
                                              <w:rFonts w:ascii="Arial" w:hAnsi="Arial" w:cs="Arial"/>
                                              <w:color w:val="000000"/>
                                            </w:rPr>
                                          </w:pPr>
                                          <w:hyperlink r:id="rId44" w:tgtFrame="_new" w:history="1">
                                            <w:r>
                                              <w:rPr>
                                                <w:rStyle w:val="Hyperlink"/>
                                                <w:rFonts w:ascii="Arial" w:hAnsi="Arial" w:cs="Arial"/>
                                                <w:color w:val="000000"/>
                                              </w:rPr>
                                              <w:t>Saudi Arabia, Turkey Discussing Unlikely Alliance To Oust Syria's Assad</w:t>
                                            </w:r>
                                          </w:hyperlink>
                                        </w:p>
                                        <w:p w:rsidR="0072038D" w:rsidRDefault="0072038D">
                                          <w:pPr>
                                            <w:spacing w:after="240"/>
                                            <w:ind w:left="1440"/>
                                            <w:rPr>
                                              <w:rFonts w:ascii="Arial" w:hAnsi="Arial" w:cs="Arial"/>
                                              <w:color w:val="000000"/>
                                            </w:rPr>
                                          </w:pPr>
                                          <w:hyperlink r:id="rId45" w:tgtFrame="_new" w:history="1">
                                            <w:r>
                                              <w:rPr>
                                                <w:rStyle w:val="Hyperlink"/>
                                                <w:rFonts w:ascii="Arial" w:hAnsi="Arial" w:cs="Arial"/>
                                                <w:color w:val="000000"/>
                                              </w:rPr>
                                              <w:t>Jordan's King Abdullah II says airstrikes increasing inside Syria and Iraq</w:t>
                                            </w:r>
                                          </w:hyperlink>
                                        </w:p>
                                        <w:p w:rsidR="0072038D" w:rsidRDefault="0072038D">
                                          <w:pPr>
                                            <w:spacing w:after="240"/>
                                            <w:ind w:left="1440"/>
                                            <w:rPr>
                                              <w:rFonts w:ascii="Arial" w:hAnsi="Arial" w:cs="Arial"/>
                                              <w:color w:val="000000"/>
                                            </w:rPr>
                                          </w:pPr>
                                          <w:hyperlink r:id="rId46" w:tgtFrame="_new" w:history="1">
                                            <w:r>
                                              <w:rPr>
                                                <w:rStyle w:val="Hyperlink"/>
                                                <w:rFonts w:ascii="Arial" w:hAnsi="Arial" w:cs="Arial"/>
                                                <w:color w:val="000000"/>
                                              </w:rPr>
                                              <w:t xml:space="preserve">Islamic State militants breach Iraq refinery perimeter, repelled </w:t>
                                            </w:r>
                                          </w:hyperlink>
                                        </w:p>
                                        <w:p w:rsidR="0072038D" w:rsidRDefault="0072038D">
                                          <w:pPr>
                                            <w:spacing w:after="240"/>
                                            <w:ind w:left="1440"/>
                                            <w:rPr>
                                              <w:rFonts w:ascii="Arial" w:hAnsi="Arial" w:cs="Arial"/>
                                              <w:color w:val="000000"/>
                                            </w:rPr>
                                          </w:pPr>
                                          <w:hyperlink r:id="rId47" w:tgtFrame="_new" w:history="1">
                                            <w:r>
                                              <w:rPr>
                                                <w:rStyle w:val="Hyperlink"/>
                                                <w:rFonts w:ascii="Arial" w:hAnsi="Arial" w:cs="Arial"/>
                                                <w:color w:val="000000"/>
                                              </w:rPr>
                                              <w:t>IS supporters post cartoon depicting Obama beheading</w:t>
                                            </w:r>
                                          </w:hyperlink>
                                        </w:p>
                                        <w:p w:rsidR="0072038D" w:rsidRDefault="0072038D">
                                          <w:pPr>
                                            <w:spacing w:after="240"/>
                                            <w:ind w:left="1440"/>
                                            <w:rPr>
                                              <w:rFonts w:ascii="Arial" w:hAnsi="Arial" w:cs="Arial"/>
                                              <w:color w:val="000000"/>
                                            </w:rPr>
                                          </w:pPr>
                                          <w:hyperlink r:id="rId48" w:tgtFrame="_new" w:history="1">
                                            <w:r>
                                              <w:rPr>
                                                <w:rStyle w:val="Hyperlink"/>
                                                <w:rFonts w:ascii="Arial" w:hAnsi="Arial" w:cs="Arial"/>
                                                <w:color w:val="000000"/>
                                              </w:rPr>
                                              <w:t>Islamic State militants claim attacks on embassies in Libya</w:t>
                                            </w:r>
                                          </w:hyperlink>
                                        </w:p>
                                        <w:p w:rsidR="0072038D" w:rsidRDefault="0072038D">
                                          <w:pPr>
                                            <w:spacing w:after="240"/>
                                            <w:ind w:left="1440"/>
                                            <w:rPr>
                                              <w:rFonts w:ascii="Arial" w:hAnsi="Arial" w:cs="Arial"/>
                                              <w:color w:val="000000"/>
                                            </w:rPr>
                                          </w:pPr>
                                          <w:hyperlink r:id="rId49" w:tgtFrame="_new" w:history="1">
                                            <w:r>
                                              <w:rPr>
                                                <w:rStyle w:val="Hyperlink"/>
                                                <w:rFonts w:ascii="Arial" w:hAnsi="Arial" w:cs="Arial"/>
                                                <w:color w:val="000000"/>
                                              </w:rPr>
                                              <w:t>ISIS Hacking Spree Spreads to Australian Airport</w:t>
                                            </w:r>
                                          </w:hyperlink>
                                        </w:p>
                                        <w:p w:rsidR="0072038D" w:rsidRDefault="0072038D">
                                          <w:pPr>
                                            <w:spacing w:after="240"/>
                                            <w:ind w:left="1440"/>
                                            <w:rPr>
                                              <w:rFonts w:ascii="Arial" w:hAnsi="Arial" w:cs="Arial"/>
                                              <w:color w:val="000000"/>
                                            </w:rPr>
                                          </w:pPr>
                                          <w:hyperlink r:id="rId50" w:tgtFrame="_new" w:history="1">
                                            <w:r>
                                              <w:rPr>
                                                <w:rStyle w:val="Hyperlink"/>
                                                <w:rFonts w:ascii="Arial" w:hAnsi="Arial" w:cs="Arial"/>
                                                <w:color w:val="000000"/>
                                              </w:rPr>
                                              <w:t>Hezbollah: Saudi Arabia to pay 'heavy price' over Yemen 'genocide'</w:t>
                                            </w:r>
                                          </w:hyperlink>
                                        </w:p>
                                        <w:p w:rsidR="0072038D" w:rsidRDefault="0072038D">
                                          <w:pPr>
                                            <w:spacing w:after="240"/>
                                            <w:ind w:left="1440"/>
                                            <w:rPr>
                                              <w:rFonts w:ascii="Arial" w:hAnsi="Arial" w:cs="Arial"/>
                                              <w:color w:val="000000"/>
                                            </w:rPr>
                                          </w:pPr>
                                          <w:hyperlink r:id="rId51" w:tgtFrame="_new" w:history="1">
                                            <w:r>
                                              <w:rPr>
                                                <w:rStyle w:val="Hyperlink"/>
                                                <w:rFonts w:ascii="Arial" w:hAnsi="Arial" w:cs="Arial"/>
                                                <w:color w:val="000000"/>
                                              </w:rPr>
                                              <w:t>Report: US working to stop Iran arms reaching Yemen</w:t>
                                            </w:r>
                                          </w:hyperlink>
                                        </w:p>
                                        <w:p w:rsidR="0072038D" w:rsidRDefault="0072038D">
                                          <w:pPr>
                                            <w:spacing w:after="240"/>
                                            <w:ind w:left="1440"/>
                                            <w:rPr>
                                              <w:rFonts w:ascii="Arial" w:hAnsi="Arial" w:cs="Arial"/>
                                              <w:color w:val="000000"/>
                                            </w:rPr>
                                          </w:pPr>
                                          <w:hyperlink r:id="rId52" w:tgtFrame="_new" w:history="1">
                                            <w:r>
                                              <w:rPr>
                                                <w:rStyle w:val="Hyperlink"/>
                                                <w:rFonts w:ascii="Arial" w:hAnsi="Arial" w:cs="Arial"/>
                                                <w:color w:val="000000"/>
                                              </w:rPr>
                                              <w:t>Two Muslims Burn 14-Year-Old Christian Boy in Pakistan; Victim in Hospital with 55% Burn</w:t>
                                            </w:r>
                                          </w:hyperlink>
                                        </w:p>
                                        <w:p w:rsidR="0072038D" w:rsidRDefault="0072038D">
                                          <w:pPr>
                                            <w:spacing w:after="240"/>
                                            <w:ind w:left="1440"/>
                                            <w:rPr>
                                              <w:rFonts w:ascii="Arial" w:hAnsi="Arial" w:cs="Arial"/>
                                              <w:color w:val="000000"/>
                                            </w:rPr>
                                          </w:pPr>
                                          <w:hyperlink r:id="rId53" w:tgtFrame="_new" w:history="1">
                                            <w:r>
                                              <w:rPr>
                                                <w:rStyle w:val="Hyperlink"/>
                                                <w:rFonts w:ascii="Arial" w:hAnsi="Arial" w:cs="Arial"/>
                                                <w:color w:val="000000"/>
                                              </w:rPr>
                                              <w:t>Terror targets: U.S. troops urged to keep low profile, avoid 'military slang' in public</w:t>
                                            </w:r>
                                          </w:hyperlink>
                                        </w:p>
                                        <w:p w:rsidR="0072038D" w:rsidRDefault="0072038D">
                                          <w:pPr>
                                            <w:spacing w:after="240"/>
                                            <w:ind w:left="1440"/>
                                            <w:rPr>
                                              <w:rFonts w:ascii="Arial" w:hAnsi="Arial" w:cs="Arial"/>
                                              <w:color w:val="000000"/>
                                            </w:rPr>
                                          </w:pPr>
                                          <w:hyperlink r:id="rId54" w:tgtFrame="_new" w:history="1">
                                            <w:r>
                                              <w:rPr>
                                                <w:rStyle w:val="Hyperlink"/>
                                                <w:rFonts w:ascii="Arial" w:hAnsi="Arial" w:cs="Arial"/>
                                                <w:color w:val="000000"/>
                                              </w:rPr>
                                              <w:t>North Carolina college on lockdown after man shot dead</w:t>
                                            </w:r>
                                          </w:hyperlink>
                                        </w:p>
                                        <w:p w:rsidR="0072038D" w:rsidRDefault="0072038D">
                                          <w:pPr>
                                            <w:spacing w:after="240"/>
                                            <w:ind w:left="1440"/>
                                            <w:rPr>
                                              <w:rFonts w:ascii="Arial" w:hAnsi="Arial" w:cs="Arial"/>
                                              <w:color w:val="000000"/>
                                            </w:rPr>
                                          </w:pPr>
                                          <w:hyperlink r:id="rId55" w:tgtFrame="_new" w:history="1">
                                            <w:r>
                                              <w:rPr>
                                                <w:rStyle w:val="Hyperlink"/>
                                                <w:rFonts w:ascii="Arial" w:hAnsi="Arial" w:cs="Arial"/>
                                                <w:color w:val="000000"/>
                                              </w:rPr>
                                              <w:t xml:space="preserve">After Historic Cuba Meeting, Obama Has Hurdle of Delivering </w:t>
                                            </w:r>
                                          </w:hyperlink>
                                        </w:p>
                                        <w:p w:rsidR="0072038D" w:rsidRDefault="0072038D">
                                          <w:pPr>
                                            <w:spacing w:after="240"/>
                                            <w:ind w:left="1440"/>
                                            <w:rPr>
                                              <w:rFonts w:ascii="Arial" w:hAnsi="Arial" w:cs="Arial"/>
                                              <w:color w:val="000000"/>
                                            </w:rPr>
                                          </w:pPr>
                                          <w:hyperlink r:id="rId56" w:tgtFrame="_new" w:history="1">
                                            <w:r>
                                              <w:rPr>
                                                <w:rStyle w:val="Hyperlink"/>
                                                <w:rFonts w:ascii="Arial" w:hAnsi="Arial" w:cs="Arial"/>
                                                <w:color w:val="000000"/>
                                              </w:rPr>
                                              <w:t>Greece prepares for debt default if talks with creditors fail</w:t>
                                            </w:r>
                                          </w:hyperlink>
                                        </w:p>
                                        <w:p w:rsidR="0072038D" w:rsidRDefault="0072038D">
                                          <w:pPr>
                                            <w:spacing w:after="240"/>
                                            <w:ind w:left="1440"/>
                                            <w:rPr>
                                              <w:rFonts w:ascii="Arial" w:hAnsi="Arial" w:cs="Arial"/>
                                              <w:color w:val="000000"/>
                                            </w:rPr>
                                          </w:pPr>
                                          <w:hyperlink r:id="rId57" w:tgtFrame="_new" w:history="1">
                                            <w:r>
                                              <w:rPr>
                                                <w:rStyle w:val="Hyperlink"/>
                                                <w:rFonts w:ascii="Arial" w:hAnsi="Arial" w:cs="Arial"/>
                                                <w:color w:val="000000"/>
                                              </w:rPr>
                                              <w:t>France's anti-drone drone can spot malicious pilots in under a minute</w:t>
                                            </w:r>
                                          </w:hyperlink>
                                        </w:p>
                                        <w:p w:rsidR="0072038D" w:rsidRDefault="0072038D">
                                          <w:pPr>
                                            <w:spacing w:after="240"/>
                                            <w:ind w:left="1440"/>
                                            <w:rPr>
                                              <w:rFonts w:ascii="Arial" w:hAnsi="Arial" w:cs="Arial"/>
                                              <w:color w:val="000000"/>
                                            </w:rPr>
                                          </w:pPr>
                                          <w:hyperlink r:id="rId58" w:tgtFrame="_new" w:history="1">
                                            <w:r>
                                              <w:rPr>
                                                <w:rStyle w:val="Hyperlink"/>
                                                <w:rFonts w:ascii="Arial" w:hAnsi="Arial" w:cs="Arial"/>
                                                <w:color w:val="000000"/>
                                              </w:rPr>
                                              <w:t>Could Every Israeli Soon Be Obligated to Get a Biometric ID?</w:t>
                                            </w:r>
                                          </w:hyperlink>
                                        </w:p>
                                        <w:p w:rsidR="0072038D" w:rsidRDefault="0072038D">
                                          <w:pPr>
                                            <w:spacing w:after="240"/>
                                            <w:ind w:left="1440"/>
                                            <w:rPr>
                                              <w:rFonts w:ascii="Arial" w:hAnsi="Arial" w:cs="Arial"/>
                                              <w:color w:val="000000"/>
                                            </w:rPr>
                                          </w:pPr>
                                          <w:hyperlink r:id="rId59" w:tgtFrame="_new" w:history="1">
                                            <w:r>
                                              <w:rPr>
                                                <w:rStyle w:val="Hyperlink"/>
                                                <w:rFonts w:ascii="Arial" w:hAnsi="Arial" w:cs="Arial"/>
                                                <w:color w:val="000000"/>
                                              </w:rPr>
                                              <w:t>IBM teams with Apple on artificial intelligence health program</w:t>
                                            </w:r>
                                          </w:hyperlink>
                                        </w:p>
                                        <w:p w:rsidR="0072038D" w:rsidRDefault="0072038D">
                                          <w:pPr>
                                            <w:spacing w:after="240"/>
                                            <w:ind w:left="1440"/>
                                            <w:rPr>
                                              <w:rFonts w:ascii="Arial" w:hAnsi="Arial" w:cs="Arial"/>
                                              <w:color w:val="000000"/>
                                            </w:rPr>
                                          </w:pPr>
                                          <w:hyperlink r:id="rId60" w:tgtFrame="_new" w:history="1">
                                            <w:r>
                                              <w:rPr>
                                                <w:rStyle w:val="Hyperlink"/>
                                                <w:rFonts w:ascii="Arial" w:hAnsi="Arial" w:cs="Arial"/>
                                                <w:color w:val="000000"/>
                                              </w:rPr>
                                              <w:t xml:space="preserve">Fukushima robot stranded after stalling inside reactor </w:t>
                                            </w:r>
                                          </w:hyperlink>
                                        </w:p>
                                        <w:p w:rsidR="0072038D" w:rsidRDefault="0072038D">
                                          <w:pPr>
                                            <w:spacing w:after="240"/>
                                            <w:ind w:left="1440"/>
                                            <w:rPr>
                                              <w:rFonts w:ascii="Arial" w:hAnsi="Arial" w:cs="Arial"/>
                                              <w:color w:val="000000"/>
                                            </w:rPr>
                                          </w:pPr>
                                          <w:hyperlink r:id="rId61" w:tgtFrame="_new" w:history="1">
                                            <w:r>
                                              <w:rPr>
                                                <w:rStyle w:val="Hyperlink"/>
                                                <w:rFonts w:ascii="Arial" w:hAnsi="Arial" w:cs="Arial"/>
                                                <w:color w:val="000000"/>
                                              </w:rPr>
                                              <w:t xml:space="preserve">5.4 magnitude earthquake hits near </w:t>
                                            </w:r>
                                            <w:proofErr w:type="spellStart"/>
                                            <w:r>
                                              <w:rPr>
                                                <w:rStyle w:val="Hyperlink"/>
                                                <w:rFonts w:ascii="Arial" w:hAnsi="Arial" w:cs="Arial"/>
                                                <w:color w:val="000000"/>
                                              </w:rPr>
                                              <w:t>Calama</w:t>
                                            </w:r>
                                            <w:proofErr w:type="spellEnd"/>
                                            <w:r>
                                              <w:rPr>
                                                <w:rStyle w:val="Hyperlink"/>
                                                <w:rFonts w:ascii="Arial" w:hAnsi="Arial" w:cs="Arial"/>
                                                <w:color w:val="000000"/>
                                              </w:rPr>
                                              <w:t>, Chile</w:t>
                                            </w:r>
                                          </w:hyperlink>
                                        </w:p>
                                        <w:p w:rsidR="0072038D" w:rsidRDefault="0072038D">
                                          <w:pPr>
                                            <w:spacing w:after="240"/>
                                            <w:ind w:left="1440"/>
                                            <w:rPr>
                                              <w:rFonts w:ascii="Arial" w:hAnsi="Arial" w:cs="Arial"/>
                                              <w:color w:val="000000"/>
                                            </w:rPr>
                                          </w:pPr>
                                          <w:hyperlink r:id="rId62" w:tgtFrame="_new" w:history="1">
                                            <w:r>
                                              <w:rPr>
                                                <w:rStyle w:val="Hyperlink"/>
                                                <w:rFonts w:ascii="Arial" w:hAnsi="Arial" w:cs="Arial"/>
                                                <w:color w:val="000000"/>
                                              </w:rPr>
                                              <w:t>5.3 magnitude earthquake hits near Taron, Papua New Guinea</w:t>
                                            </w:r>
                                          </w:hyperlink>
                                        </w:p>
                                        <w:p w:rsidR="0072038D" w:rsidRDefault="0072038D">
                                          <w:pPr>
                                            <w:spacing w:after="240"/>
                                            <w:ind w:left="1440"/>
                                            <w:rPr>
                                              <w:rFonts w:ascii="Arial" w:hAnsi="Arial" w:cs="Arial"/>
                                              <w:color w:val="000000"/>
                                            </w:rPr>
                                          </w:pPr>
                                          <w:hyperlink r:id="rId63" w:tgtFrame="_new" w:history="1">
                                            <w:r>
                                              <w:rPr>
                                                <w:rStyle w:val="Hyperlink"/>
                                                <w:rFonts w:ascii="Arial" w:hAnsi="Arial" w:cs="Arial"/>
                                                <w:color w:val="000000"/>
                                              </w:rPr>
                                              <w:t xml:space="preserve">3.5 earthquake rattles Los Angeles </w:t>
                                            </w:r>
                                          </w:hyperlink>
                                        </w:p>
                                        <w:p w:rsidR="0072038D" w:rsidRDefault="0072038D">
                                          <w:pPr>
                                            <w:spacing w:after="240"/>
                                            <w:ind w:left="1440"/>
                                            <w:rPr>
                                              <w:rFonts w:ascii="Arial" w:hAnsi="Arial" w:cs="Arial"/>
                                              <w:color w:val="000000"/>
                                            </w:rPr>
                                          </w:pPr>
                                          <w:hyperlink r:id="rId64" w:tgtFrame="_new" w:history="1">
                                            <w:proofErr w:type="spellStart"/>
                                            <w:r>
                                              <w:rPr>
                                                <w:rStyle w:val="Hyperlink"/>
                                                <w:rFonts w:ascii="Arial" w:hAnsi="Arial" w:cs="Arial"/>
                                                <w:color w:val="000000"/>
                                              </w:rPr>
                                              <w:t>Popocateptl</w:t>
                                            </w:r>
                                            <w:proofErr w:type="spellEnd"/>
                                            <w:r>
                                              <w:rPr>
                                                <w:rStyle w:val="Hyperlink"/>
                                                <w:rFonts w:ascii="Arial" w:hAnsi="Arial" w:cs="Arial"/>
                                                <w:color w:val="000000"/>
                                              </w:rPr>
                                              <w:t xml:space="preserve"> volcano in Mexico erupts to 24,000ft</w:t>
                                            </w:r>
                                          </w:hyperlink>
                                        </w:p>
                                        <w:p w:rsidR="0072038D" w:rsidRDefault="0072038D">
                                          <w:pPr>
                                            <w:spacing w:after="240"/>
                                            <w:ind w:left="1440"/>
                                            <w:rPr>
                                              <w:rFonts w:ascii="Arial" w:hAnsi="Arial" w:cs="Arial"/>
                                              <w:color w:val="000000"/>
                                            </w:rPr>
                                          </w:pPr>
                                          <w:hyperlink r:id="rId65" w:tgtFrame="_new" w:history="1">
                                            <w:proofErr w:type="spellStart"/>
                                            <w:r>
                                              <w:rPr>
                                                <w:rStyle w:val="Hyperlink"/>
                                                <w:rFonts w:ascii="Arial" w:hAnsi="Arial" w:cs="Arial"/>
                                                <w:color w:val="000000"/>
                                              </w:rPr>
                                              <w:t>Sheveluch</w:t>
                                            </w:r>
                                            <w:proofErr w:type="spellEnd"/>
                                            <w:r>
                                              <w:rPr>
                                                <w:rStyle w:val="Hyperlink"/>
                                                <w:rFonts w:ascii="Arial" w:hAnsi="Arial" w:cs="Arial"/>
                                                <w:color w:val="000000"/>
                                              </w:rPr>
                                              <w:t xml:space="preserve"> volcano on Kamchatka, Russia erupts to 23,000ft</w:t>
                                            </w:r>
                                          </w:hyperlink>
                                        </w:p>
                                        <w:p w:rsidR="0072038D" w:rsidRDefault="0072038D">
                                          <w:pPr>
                                            <w:spacing w:after="240"/>
                                            <w:ind w:left="1440"/>
                                            <w:rPr>
                                              <w:rFonts w:ascii="Arial" w:hAnsi="Arial" w:cs="Arial"/>
                                              <w:color w:val="000000"/>
                                            </w:rPr>
                                          </w:pPr>
                                          <w:hyperlink r:id="rId66" w:tgtFrame="_new" w:history="1">
                                            <w:proofErr w:type="spellStart"/>
                                            <w:r>
                                              <w:rPr>
                                                <w:rStyle w:val="Hyperlink"/>
                                                <w:rFonts w:ascii="Arial" w:hAnsi="Arial" w:cs="Arial"/>
                                                <w:color w:val="000000"/>
                                              </w:rPr>
                                              <w:t>Kliuchevskoi</w:t>
                                            </w:r>
                                            <w:proofErr w:type="spellEnd"/>
                                            <w:r>
                                              <w:rPr>
                                                <w:rStyle w:val="Hyperlink"/>
                                                <w:rFonts w:ascii="Arial" w:hAnsi="Arial" w:cs="Arial"/>
                                                <w:color w:val="000000"/>
                                              </w:rPr>
                                              <w:t xml:space="preserve"> volcano on Kamchatka, Russia erupts to 20,000ft</w:t>
                                            </w:r>
                                          </w:hyperlink>
                                        </w:p>
                                        <w:p w:rsidR="0072038D" w:rsidRDefault="0072038D">
                                          <w:pPr>
                                            <w:spacing w:after="240"/>
                                            <w:ind w:left="1440"/>
                                            <w:rPr>
                                              <w:rFonts w:ascii="Arial" w:hAnsi="Arial" w:cs="Arial"/>
                                              <w:color w:val="000000"/>
                                            </w:rPr>
                                          </w:pPr>
                                          <w:hyperlink r:id="rId67" w:tgtFrame="_new" w:history="1">
                                            <w:r>
                                              <w:rPr>
                                                <w:rStyle w:val="Hyperlink"/>
                                                <w:rFonts w:ascii="Arial" w:hAnsi="Arial" w:cs="Arial"/>
                                                <w:color w:val="000000"/>
                                              </w:rPr>
                                              <w:t>Tungurahua volcano in Ecuador erupts to 18,000ft</w:t>
                                            </w:r>
                                          </w:hyperlink>
                                        </w:p>
                                        <w:p w:rsidR="0072038D" w:rsidRDefault="0072038D">
                                          <w:pPr>
                                            <w:spacing w:after="240"/>
                                            <w:ind w:left="1440"/>
                                            <w:rPr>
                                              <w:rFonts w:ascii="Arial" w:hAnsi="Arial" w:cs="Arial"/>
                                              <w:color w:val="000000"/>
                                            </w:rPr>
                                          </w:pPr>
                                          <w:hyperlink r:id="rId68" w:tgtFrame="_new" w:history="1">
                                            <w:r>
                                              <w:rPr>
                                                <w:rStyle w:val="Hyperlink"/>
                                                <w:rFonts w:ascii="Arial" w:hAnsi="Arial" w:cs="Arial"/>
                                                <w:color w:val="000000"/>
                                              </w:rPr>
                                              <w:t>Colima volcano in Mexico erupts to 18,000ft</w:t>
                                            </w:r>
                                          </w:hyperlink>
                                        </w:p>
                                        <w:p w:rsidR="0072038D" w:rsidRDefault="0072038D">
                                          <w:pPr>
                                            <w:spacing w:after="240"/>
                                            <w:ind w:left="1440"/>
                                            <w:rPr>
                                              <w:rFonts w:ascii="Arial" w:hAnsi="Arial" w:cs="Arial"/>
                                              <w:color w:val="000000"/>
                                            </w:rPr>
                                          </w:pPr>
                                          <w:hyperlink r:id="rId69" w:tgtFrame="_new" w:history="1">
                                            <w:r>
                                              <w:rPr>
                                                <w:rStyle w:val="Hyperlink"/>
                                                <w:rFonts w:ascii="Arial" w:hAnsi="Arial" w:cs="Arial"/>
                                                <w:color w:val="000000"/>
                                              </w:rPr>
                                              <w:t>Flood Threat to Escalate Along Gulf Coast This Week</w:t>
                                            </w:r>
                                          </w:hyperlink>
                                        </w:p>
                                        <w:p w:rsidR="0072038D" w:rsidRDefault="0072038D">
                                          <w:pPr>
                                            <w:spacing w:after="240"/>
                                            <w:ind w:left="1440"/>
                                            <w:rPr>
                                              <w:rFonts w:ascii="Arial" w:hAnsi="Arial" w:cs="Arial"/>
                                              <w:color w:val="000000"/>
                                            </w:rPr>
                                          </w:pPr>
                                          <w:hyperlink r:id="rId70" w:tgtFrame="_new" w:history="1">
                                            <w:r>
                                              <w:rPr>
                                                <w:rStyle w:val="Hyperlink"/>
                                                <w:rFonts w:ascii="Arial" w:hAnsi="Arial" w:cs="Arial"/>
                                                <w:color w:val="000000"/>
                                              </w:rPr>
                                              <w:t>Thousands March Through Snow Protesting Global Warming</w:t>
                                            </w:r>
                                          </w:hyperlink>
                                        </w:p>
                                        <w:p w:rsidR="0072038D" w:rsidRDefault="0072038D">
                                          <w:pPr>
                                            <w:spacing w:after="240"/>
                                            <w:ind w:left="1440"/>
                                            <w:rPr>
                                              <w:rFonts w:ascii="Arial" w:hAnsi="Arial" w:cs="Arial"/>
                                              <w:color w:val="000000"/>
                                            </w:rPr>
                                          </w:pPr>
                                          <w:hyperlink r:id="rId71" w:tgtFrame="_new" w:history="1">
                                            <w:r>
                                              <w:rPr>
                                                <w:rStyle w:val="Hyperlink"/>
                                                <w:rFonts w:ascii="Arial" w:hAnsi="Arial" w:cs="Arial"/>
                                                <w:color w:val="000000"/>
                                              </w:rPr>
                                              <w:t>U.S. finds first case of H5N2 bird flu in commercial chicken flock</w:t>
                                            </w:r>
                                          </w:hyperlink>
                                        </w:p>
                                        <w:p w:rsidR="0072038D" w:rsidRDefault="0072038D">
                                          <w:pPr>
                                            <w:spacing w:after="240"/>
                                            <w:ind w:left="1440"/>
                                            <w:rPr>
                                              <w:rFonts w:ascii="Arial" w:hAnsi="Arial" w:cs="Arial"/>
                                              <w:color w:val="000000"/>
                                            </w:rPr>
                                          </w:pPr>
                                          <w:hyperlink r:id="rId72" w:tgtFrame="_new" w:history="1">
                                            <w:r>
                                              <w:rPr>
                                                <w:rStyle w:val="Hyperlink"/>
                                                <w:rFonts w:ascii="Arial" w:hAnsi="Arial" w:cs="Arial"/>
                                                <w:color w:val="000000"/>
                                              </w:rPr>
                                              <w:t xml:space="preserve">More than 200 sickened by norovirus on cruise ships </w:t>
                                            </w:r>
                                          </w:hyperlink>
                                        </w:p>
                                        <w:p w:rsidR="0072038D" w:rsidRDefault="0072038D">
                                          <w:pPr>
                                            <w:spacing w:after="240"/>
                                            <w:ind w:left="1440"/>
                                            <w:rPr>
                                              <w:rFonts w:ascii="Arial" w:hAnsi="Arial" w:cs="Arial"/>
                                              <w:color w:val="000000"/>
                                            </w:rPr>
                                          </w:pPr>
                                          <w:hyperlink r:id="rId73" w:tgtFrame="_new" w:history="1">
                                            <w:r>
                                              <w:rPr>
                                                <w:rStyle w:val="Hyperlink"/>
                                                <w:rFonts w:ascii="Arial" w:hAnsi="Arial" w:cs="Arial"/>
                                                <w:color w:val="000000"/>
                                              </w:rPr>
                                              <w:t>Pastor Who Asked 'Gay' Bakery for a Christian Cake Being Charged With a Crime</w:t>
                                            </w:r>
                                          </w:hyperlink>
                                        </w:p>
                                        <w:p w:rsidR="0072038D" w:rsidRDefault="0072038D">
                                          <w:pPr>
                                            <w:spacing w:after="240"/>
                                            <w:ind w:left="1440"/>
                                            <w:rPr>
                                              <w:rFonts w:ascii="Arial" w:hAnsi="Arial" w:cs="Arial"/>
                                              <w:color w:val="000000"/>
                                            </w:rPr>
                                          </w:pPr>
                                          <w:hyperlink r:id="rId74" w:tgtFrame="_new" w:history="1">
                                            <w:r>
                                              <w:rPr>
                                                <w:rStyle w:val="Hyperlink"/>
                                                <w:rFonts w:ascii="Arial" w:hAnsi="Arial" w:cs="Arial"/>
                                                <w:color w:val="000000"/>
                                              </w:rPr>
                                              <w:t xml:space="preserve">Mormon church joins other faiths in asking U.S. Supreme Court for same-sex marriage ban </w:t>
                                            </w:r>
                                          </w:hyperlink>
                                        </w:p>
                                        <w:p w:rsidR="0072038D" w:rsidRDefault="0072038D">
                                          <w:pPr>
                                            <w:spacing w:after="240"/>
                                            <w:ind w:left="1440"/>
                                            <w:rPr>
                                              <w:rFonts w:ascii="Arial" w:hAnsi="Arial" w:cs="Arial"/>
                                              <w:color w:val="000000"/>
                                            </w:rPr>
                                          </w:pPr>
                                          <w:hyperlink r:id="rId75" w:tgtFrame="_new" w:history="1">
                                            <w:r>
                                              <w:rPr>
                                                <w:rStyle w:val="Hyperlink"/>
                                                <w:rFonts w:ascii="Arial" w:hAnsi="Arial" w:cs="Arial"/>
                                                <w:color w:val="000000"/>
                                              </w:rPr>
                                              <w:t>Exorcists warn Vatican over 'beautiful young vampires' and satanic yoga</w:t>
                                            </w:r>
                                          </w:hyperlink>
                                        </w:p>
                                        <w:p w:rsidR="0072038D" w:rsidRDefault="0072038D">
                                          <w:pPr>
                                            <w:ind w:left="1440"/>
                                            <w:rPr>
                                              <w:rFonts w:ascii="Arial" w:hAnsi="Arial" w:cs="Arial"/>
                                              <w:color w:val="000000"/>
                                            </w:rPr>
                                          </w:pPr>
                                          <w:hyperlink r:id="rId76" w:tgtFrame="_new" w:history="1">
                                            <w:r>
                                              <w:rPr>
                                                <w:rStyle w:val="Hyperlink"/>
                                                <w:rFonts w:ascii="Arial" w:hAnsi="Arial" w:cs="Arial"/>
                                                <w:color w:val="000000"/>
                                              </w:rPr>
                                              <w:t>Tens of Thousands of Christians Fill Jerusalem to Witness 'Holy Fire' Miracle</w:t>
                                            </w:r>
                                          </w:hyperlink>
                                        </w:p>
                                      </w:tc>
                                    </w:tr>
                                  </w:tbl>
                                  <w:p w:rsidR="0072038D" w:rsidRDefault="0072038D">
                                    <w:pPr>
                                      <w:jc w:val="center"/>
                                      <w:rPr>
                                        <w:sz w:val="20"/>
                                        <w:szCs w:val="20"/>
                                      </w:rPr>
                                    </w:pPr>
                                  </w:p>
                                </w:tc>
                              </w:tr>
                              <w:tr w:rsidR="0072038D">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lastRenderedPageBreak/>
                                                  <w:drawing>
                                                    <wp:inline distT="0" distB="0" distL="0" distR="0">
                                                      <wp:extent cx="47625" cy="9525"/>
                                                      <wp:effectExtent l="0" t="0" r="0" b="0"/>
                                                      <wp:docPr id="53" name="Picture 5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52" name="Picture 5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0" w:type="dxa"/>
                                            <w:right w:w="540" w:type="dxa"/>
                                          </w:tcMar>
                                          <w:hideMark/>
                                        </w:tcPr>
                                        <w:p w:rsidR="0072038D" w:rsidRDefault="0072038D">
                                          <w:pPr>
                                            <w:pStyle w:val="headingtext"/>
                                            <w:spacing w:before="0" w:beforeAutospacing="0" w:after="0" w:afterAutospacing="0"/>
                                            <w:jc w:val="center"/>
                                            <w:rPr>
                                              <w:rFonts w:ascii="Arial" w:hAnsi="Arial" w:cs="Arial"/>
                                              <w:b/>
                                              <w:bCs/>
                                              <w:color w:val="000090"/>
                                              <w:sz w:val="28"/>
                                              <w:szCs w:val="28"/>
                                            </w:rPr>
                                          </w:pPr>
                                          <w:r>
                                            <w:rPr>
                                              <w:rStyle w:val="Strong"/>
                                              <w:rFonts w:ascii="Georgia" w:hAnsi="Georgia" w:cs="Arial"/>
                                              <w:color w:val="000090"/>
                                              <w:sz w:val="44"/>
                                              <w:szCs w:val="44"/>
                                            </w:rPr>
                                            <w:t>PROPHECY UPDATE NEWSLETTER</w:t>
                                          </w:r>
                                        </w:p>
                                        <w:p w:rsidR="0072038D" w:rsidRDefault="0072038D">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STAY INFORMED, GET EQUIPPED, BE ENCOURAGED</w:t>
                                          </w:r>
                                        </w:p>
                                        <w:p w:rsidR="0072038D" w:rsidRDefault="0072038D">
                                          <w:pPr>
                                            <w:pStyle w:val="NormalWeb"/>
                                            <w:spacing w:before="0" w:beforeAutospacing="0" w:after="0" w:afterAutospacing="0"/>
                                            <w:jc w:val="center"/>
                                            <w:rPr>
                                              <w:rFonts w:ascii="Courier New" w:hAnsi="Courier New" w:cs="Courier New"/>
                                              <w:b/>
                                              <w:bCs/>
                                              <w:color w:val="000090"/>
                                              <w:sz w:val="28"/>
                                              <w:szCs w:val="28"/>
                                            </w:rPr>
                                          </w:pPr>
                                          <w:r>
                                            <w:rPr>
                                              <w:rStyle w:val="Strong"/>
                                              <w:rFonts w:ascii="Courier New" w:hAnsi="Courier New" w:cs="Courier New"/>
                                              <w:color w:val="000000"/>
                                              <w:sz w:val="28"/>
                                              <w:szCs w:val="28"/>
                                            </w:rPr>
                                            <w:t xml:space="preserve">Pre-Millennium - Pre-Tribulation - </w:t>
                                          </w:r>
                                          <w:proofErr w:type="spellStart"/>
                                          <w:r>
                                            <w:rPr>
                                              <w:rStyle w:val="Strong"/>
                                              <w:rFonts w:ascii="Courier New" w:hAnsi="Courier New" w:cs="Courier New"/>
                                              <w:color w:val="000000"/>
                                              <w:sz w:val="28"/>
                                              <w:szCs w:val="28"/>
                                            </w:rPr>
                                            <w:t>PrePARED</w:t>
                                          </w:r>
                                          <w:proofErr w:type="spellEnd"/>
                                        </w:p>
                                        <w:p w:rsidR="0072038D" w:rsidRDefault="0072038D">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00"/>
                                              <w:sz w:val="28"/>
                                              <w:szCs w:val="28"/>
                                            </w:rPr>
                                            <w:lastRenderedPageBreak/>
                                            <w:t>*If you missed an issue or did not receive your daily copy - All Newsletters are archived at: </w:t>
                                          </w:r>
                                        </w:p>
                                        <w:p w:rsidR="0072038D" w:rsidRDefault="0072038D">
                                          <w:pPr>
                                            <w:pStyle w:val="NormalWeb"/>
                                            <w:spacing w:before="0" w:beforeAutospacing="0" w:after="0" w:afterAutospacing="0"/>
                                            <w:jc w:val="center"/>
                                            <w:rPr>
                                              <w:rFonts w:ascii="Arial" w:hAnsi="Arial" w:cs="Arial"/>
                                              <w:b/>
                                              <w:bCs/>
                                              <w:color w:val="000090"/>
                                              <w:sz w:val="28"/>
                                              <w:szCs w:val="28"/>
                                            </w:rPr>
                                          </w:pPr>
                                          <w:hyperlink r:id="rId77" w:tgtFrame="_blank" w:history="1">
                                            <w:r>
                                              <w:rPr>
                                                <w:rStyle w:val="Hyperlink"/>
                                                <w:rFonts w:ascii="Arial" w:hAnsi="Arial" w:cs="Arial"/>
                                                <w:b/>
                                                <w:bCs/>
                                                <w:sz w:val="28"/>
                                                <w:szCs w:val="28"/>
                                              </w:rPr>
                                              <w:t>http://www.prophecyupdate.com/newsletter-archives.html</w:t>
                                            </w:r>
                                          </w:hyperlink>
                                          <w:r>
                                            <w:rPr>
                                              <w:rFonts w:ascii="Arial" w:hAnsi="Arial" w:cs="Arial"/>
                                              <w:b/>
                                              <w:bCs/>
                                              <w:color w:val="000000"/>
                                              <w:sz w:val="28"/>
                                              <w:szCs w:val="28"/>
                                            </w:rPr>
                                            <w:t> </w:t>
                                          </w:r>
                                        </w:p>
                                        <w:p w:rsidR="0072038D" w:rsidRDefault="0072038D">
                                          <w:pPr>
                                            <w:pStyle w:val="NormalWeb"/>
                                            <w:spacing w:before="0" w:beforeAutospacing="0" w:after="0" w:afterAutospacing="0"/>
                                            <w:jc w:val="center"/>
                                            <w:rPr>
                                              <w:rFonts w:ascii="Arial" w:hAnsi="Arial" w:cs="Arial"/>
                                              <w:b/>
                                              <w:bCs/>
                                              <w:color w:val="000090"/>
                                              <w:sz w:val="28"/>
                                              <w:szCs w:val="28"/>
                                            </w:rPr>
                                          </w:pPr>
                                          <w:r>
                                            <w:rPr>
                                              <w:rStyle w:val="Strong"/>
                                              <w:rFonts w:ascii="Arial" w:hAnsi="Arial" w:cs="Arial"/>
                                              <w:color w:val="000080"/>
                                              <w:sz w:val="28"/>
                                              <w:szCs w:val="28"/>
                                            </w:rPr>
                                            <w:t> (Featured Article at Bottom)</w:t>
                                          </w:r>
                                        </w:p>
                                        <w:p w:rsidR="0072038D" w:rsidRDefault="0072038D">
                                          <w:pPr>
                                            <w:pStyle w:val="NormalWeb"/>
                                            <w:spacing w:before="0" w:beforeAutospacing="0" w:after="0" w:afterAutospacing="0"/>
                                            <w:jc w:val="center"/>
                                            <w:rPr>
                                              <w:rFonts w:ascii="Arial" w:hAnsi="Arial" w:cs="Arial"/>
                                              <w:b/>
                                              <w:bCs/>
                                              <w:color w:val="000090"/>
                                              <w:sz w:val="28"/>
                                              <w:szCs w:val="28"/>
                                            </w:rPr>
                                          </w:pPr>
                                          <w:r>
                                            <w:rPr>
                                              <w:rFonts w:ascii="Arial" w:hAnsi="Arial" w:cs="Arial"/>
                                              <w:b/>
                                              <w:bCs/>
                                              <w:color w:val="000080"/>
                                              <w:sz w:val="28"/>
                                              <w:szCs w:val="28"/>
                                            </w:rPr>
                                            <w:t>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51" name="Picture 5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color w:val="000000"/>
                                            </w:rPr>
                                          </w:pPr>
                                        </w:p>
                                        <w:p w:rsidR="0072038D" w:rsidRDefault="0072038D">
                                          <w:pPr>
                                            <w:pStyle w:val="NormalWeb"/>
                                            <w:spacing w:before="0" w:beforeAutospacing="0" w:after="0" w:afterAutospacing="0"/>
                                            <w:jc w:val="center"/>
                                            <w:rPr>
                                              <w:color w:val="000000"/>
                                            </w:rPr>
                                          </w:pPr>
                                          <w:r>
                                            <w:rPr>
                                              <w:rStyle w:val="Strong"/>
                                              <w:rFonts w:ascii="Georgia" w:hAnsi="Georgia"/>
                                              <w:color w:val="000090"/>
                                              <w:sz w:val="36"/>
                                              <w:szCs w:val="36"/>
                                            </w:rPr>
                                            <w:t>IN TODAY'S NEWSLETTER... </w:t>
                                          </w:r>
                                        </w:p>
                                        <w:p w:rsidR="0072038D" w:rsidRDefault="0072038D">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Israeli Officials: Iran Massively Ramping Up Arming of Hezbollah in Preparation for Major Assault on Israel</w:t>
                                          </w:r>
                                        </w:p>
                                        <w:p w:rsidR="0072038D" w:rsidRDefault="0072038D">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Sniper fire from Gaza as part of Hamas' massive buildup for next war</w:t>
                                          </w:r>
                                        </w:p>
                                        <w:p w:rsidR="0072038D" w:rsidRDefault="0072038D">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oes The Building of the Third Temple Seem To Be Drawing Closer???</w:t>
                                          </w:r>
                                        </w:p>
                                        <w:p w:rsidR="0072038D" w:rsidRDefault="0072038D">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Nearing Midnight: How Not to Be Deceived </w:t>
                                          </w:r>
                                        </w:p>
                                        <w:p w:rsidR="0072038D" w:rsidRDefault="0072038D">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The Reality of Hell</w:t>
                                          </w:r>
                                        </w:p>
                                        <w:p w:rsidR="0072038D" w:rsidRDefault="0072038D">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Jot: Hillary says she fought against children and families--yep!</w:t>
                                          </w:r>
                                        </w:p>
                                        <w:p w:rsidR="0072038D" w:rsidRDefault="0072038D">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Daily Devotion: Why Fellowship? </w:t>
                                          </w:r>
                                        </w:p>
                                        <w:p w:rsidR="0072038D" w:rsidRDefault="0072038D">
                                          <w:pPr>
                                            <w:pStyle w:val="NormalWeb"/>
                                            <w:numPr>
                                              <w:ilvl w:val="0"/>
                                              <w:numId w:val="2"/>
                                            </w:numPr>
                                            <w:spacing w:before="0" w:beforeAutospacing="0" w:after="0" w:afterAutospacing="0"/>
                                            <w:rPr>
                                              <w:rFonts w:ascii="Arial" w:hAnsi="Arial" w:cs="Arial"/>
                                              <w:color w:val="000000"/>
                                              <w:sz w:val="32"/>
                                              <w:szCs w:val="32"/>
                                            </w:rPr>
                                          </w:pPr>
                                          <w:r>
                                            <w:rPr>
                                              <w:rStyle w:val="Strong"/>
                                              <w:rFonts w:ascii="Arial" w:hAnsi="Arial" w:cs="Arial"/>
                                              <w:color w:val="000000"/>
                                              <w:sz w:val="32"/>
                                              <w:szCs w:val="32"/>
                                            </w:rPr>
                                            <w:t>Featured Article: Gog the Prince of Russia on the Prowl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50" name="Picture 5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49" name="Picture 4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rFonts w:ascii="Arial" w:hAnsi="Arial" w:cs="Arial"/>
                                              <w:color w:val="000000"/>
                                              <w:sz w:val="20"/>
                                              <w:szCs w:val="20"/>
                                            </w:rPr>
                                          </w:pP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rPr>
                                              <w:rFonts w:ascii="Arial" w:hAnsi="Arial" w:cs="Arial"/>
                                              <w:color w:val="000000"/>
                                              <w:sz w:val="20"/>
                                              <w:szCs w:val="20"/>
                                            </w:rPr>
                                          </w:pPr>
                                          <w:r>
                                            <w:rPr>
                                              <w:rStyle w:val="Strong"/>
                                              <w:rFonts w:ascii="Arial" w:hAnsi="Arial" w:cs="Arial"/>
                                              <w:color w:val="000000"/>
                                              <w:sz w:val="32"/>
                                              <w:szCs w:val="32"/>
                                            </w:rPr>
                                            <w:t>Israeli Officials: Iran Massively Ramping Up Arming of Hezbollah in Preparation for Major Assault on Israel</w:t>
                                          </w:r>
                                          <w:r>
                                            <w:rPr>
                                              <w:rFonts w:ascii="Arial" w:hAnsi="Arial" w:cs="Arial"/>
                                              <w:color w:val="000000"/>
                                              <w:sz w:val="20"/>
                                              <w:szCs w:val="20"/>
                                            </w:rPr>
                                            <w:t xml:space="preserve"> - </w:t>
                                          </w:r>
                                          <w:hyperlink r:id="rId78" w:tgtFrame="_blank" w:history="1">
                                            <w:r>
                                              <w:rPr>
                                                <w:rStyle w:val="Hyperlink"/>
                                                <w:rFonts w:ascii="Arial" w:hAnsi="Arial" w:cs="Arial"/>
                                                <w:sz w:val="20"/>
                                                <w:szCs w:val="20"/>
                                              </w:rPr>
                                              <w:t>http://www.algemeiner.com/2015/04/13/israeli-officials-iran-is-massively-ramping-up-arming-of-hezbollah-in-preparation-for-major-assault-on-israel/</w:t>
                                            </w:r>
                                          </w:hyperlink>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Senior Israeli officials warned on Monday evening that, over the last few weeks, Iran has considerably stepped up its operations to arm Hezbollah in order to prepare its terrorist proxy for a large-scale conflict with Israel.</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the officials, cited by Israel's Channel 2, new intelligence has revealed that Tehran has accelerated its proxy war with Israel on all fronts. </w:t>
                                          </w:r>
                                          <w:r>
                                            <w:rPr>
                                              <w:rFonts w:ascii="Arial" w:hAnsi="Arial" w:cs="Arial"/>
                                              <w:color w:val="000000"/>
                                            </w:rPr>
                                            <w:lastRenderedPageBreak/>
                                            <w:t xml:space="preserve">Iranian delegations have been arriving in the Gaza Strip, and in recent months, the commander of Iran's </w:t>
                                          </w:r>
                                          <w:proofErr w:type="spellStart"/>
                                          <w:r>
                                            <w:rPr>
                                              <w:rFonts w:ascii="Arial" w:hAnsi="Arial" w:cs="Arial"/>
                                              <w:color w:val="000000"/>
                                            </w:rPr>
                                            <w:t>Basij</w:t>
                                          </w:r>
                                          <w:proofErr w:type="spellEnd"/>
                                          <w:r>
                                            <w:rPr>
                                              <w:rFonts w:ascii="Arial" w:hAnsi="Arial" w:cs="Arial"/>
                                              <w:color w:val="000000"/>
                                            </w:rPr>
                                            <w:t xml:space="preserve"> paramilitary volunteer militia spoke of arming the residents of the West Bank to rise up against Israel. Iran has reportedly already begun arming members of Hamas in the West Bank.</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ran has also been attempting to establish a new front for Hezbollah with Israel on the Golan Heights, linking it to the existing one in southern Lebanon, according to the report.</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sraeli officials have said that the lifting of economic sanctions on Iran, now under discussion in talks between world powers and the Islamic Republic, will release billions of dollars that Tehran will use to finance the arming of its terrorist proxies.</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 officials expressed their concerns on the heels of the announcement that Russian President Vladimir Putin had decided to lift the ban on selling advanced anti-aircraft S-300 systems to Iran. The S-300 is said to be the best defense Iran could possess against Israel's current arsenal of fighter jets, making the task of carrying out a military strike against Iran's nuclear installations far more difficult, if the Israelis make the decision that a military strike is necessary.</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ussia's Foreign Minister, Sergei </w:t>
                                          </w:r>
                                          <w:proofErr w:type="spellStart"/>
                                          <w:r>
                                            <w:rPr>
                                              <w:rFonts w:ascii="Arial" w:hAnsi="Arial" w:cs="Arial"/>
                                              <w:color w:val="000000"/>
                                            </w:rPr>
                                            <w:t>Lavrov</w:t>
                                          </w:r>
                                          <w:proofErr w:type="spellEnd"/>
                                          <w:r>
                                            <w:rPr>
                                              <w:rFonts w:ascii="Arial" w:hAnsi="Arial" w:cs="Arial"/>
                                              <w:color w:val="000000"/>
                                            </w:rPr>
                                            <w:t>, tried to calm concerns over the lift of the ban, saying that the S-300 system was designed exclusively for defensive purposes, "and is not intended in any way for offensive purposes, and therefore does not endanger any of the countries in the region, including Israel."</w:t>
                                          </w:r>
                                        </w:p>
                                        <w:p w:rsidR="0072038D" w:rsidRDefault="0072038D">
                                          <w:pPr>
                                            <w:rPr>
                                              <w:rFonts w:ascii="Arial" w:hAnsi="Arial" w:cs="Arial"/>
                                              <w:color w:val="000000"/>
                                              <w:sz w:val="20"/>
                                              <w:szCs w:val="20"/>
                                            </w:rPr>
                                          </w:pPr>
                                          <w:r>
                                            <w:rPr>
                                              <w:rFonts w:ascii="Arial" w:hAnsi="Arial" w:cs="Arial"/>
                                              <w:color w:val="000000"/>
                                            </w:rPr>
                                            <w:t> </w:t>
                                          </w:r>
                                          <w:r>
                                            <w:rPr>
                                              <w:rFonts w:ascii="Arial" w:hAnsi="Arial" w:cs="Arial"/>
                                              <w:color w:val="000000"/>
                                              <w:sz w:val="20"/>
                                              <w:szCs w:val="20"/>
                                            </w:rPr>
                                            <w:t xml:space="preserve">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392"/>
                                          </w:tblGrid>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48" name="Picture 4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tcMar>
                                                  <w:top w:w="0" w:type="dxa"/>
                                                  <w:left w:w="0" w:type="dxa"/>
                                                  <w:bottom w:w="15" w:type="dxa"/>
                                                  <w:right w:w="0" w:type="dxa"/>
                                                </w:tcMar>
                                                <w:vAlign w:val="center"/>
                                                <w:hideMark/>
                                              </w:tcPr>
                                              <w:p w:rsidR="0072038D" w:rsidRDefault="0072038D">
                                                <w:pPr>
                                                  <w:jc w:val="center"/>
                                                </w:pPr>
                                                <w:r>
                                                  <w:rPr>
                                                    <w:noProof/>
                                                  </w:rPr>
                                                  <w:drawing>
                                                    <wp:inline distT="0" distB="0" distL="0" distR="0">
                                                      <wp:extent cx="47625" cy="9525"/>
                                                      <wp:effectExtent l="0" t="0" r="0" b="0"/>
                                                      <wp:docPr id="47" name="Picture 4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46" name="Picture 4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color w:val="000000"/>
                                            </w:rPr>
                                          </w:pPr>
                                        </w:p>
                                        <w:p w:rsidR="0072038D" w:rsidRDefault="0072038D">
                                          <w:pPr>
                                            <w:rPr>
                                              <w:rFonts w:ascii="Arial" w:hAnsi="Arial" w:cs="Arial"/>
                                              <w:color w:val="000000"/>
                                            </w:rPr>
                                          </w:pPr>
                                          <w:r>
                                            <w:rPr>
                                              <w:rStyle w:val="Strong"/>
                                              <w:rFonts w:ascii="Arial" w:hAnsi="Arial" w:cs="Arial"/>
                                              <w:color w:val="000000"/>
                                              <w:sz w:val="32"/>
                                              <w:szCs w:val="32"/>
                                            </w:rPr>
                                            <w:t>Sniper fire from Gaza as part of Hamas' massive buildup for next war</w:t>
                                          </w:r>
                                          <w:r>
                                            <w:rPr>
                                              <w:rFonts w:ascii="Arial" w:hAnsi="Arial" w:cs="Arial"/>
                                              <w:color w:val="000000"/>
                                            </w:rPr>
                                            <w:t xml:space="preserve"> - </w:t>
                                          </w:r>
                                          <w:hyperlink r:id="rId79" w:tgtFrame="_blank" w:history="1">
                                            <w:r>
                                              <w:rPr>
                                                <w:rStyle w:val="Hyperlink"/>
                                                <w:rFonts w:ascii="Arial" w:hAnsi="Arial" w:cs="Arial"/>
                                              </w:rPr>
                                              <w:t>http://www.debka.com/article/24529/Sniper-fire-from-Gaza-as-part-of-Hamas'-massive-buildup-for-next-war</w:t>
                                            </w:r>
                                          </w:hyperlink>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Israelis living and serving security in the vicinity of the Gaza Strip report that Hamas snipers have been harassing them in recent weeks as a scare tactic, which appears to be evolving into a major offensive. Only very few of these incidents have been reported - and dismissed by military officials as "stray </w:t>
                                          </w:r>
                                          <w:r>
                                            <w:rPr>
                                              <w:rFonts w:ascii="Arial" w:hAnsi="Arial" w:cs="Arial"/>
                                              <w:color w:val="000000"/>
                                            </w:rPr>
                                            <w:lastRenderedPageBreak/>
                                            <w:t>bullets" - although witnesses have spotted snipers shooting out of the windows of high-rise buildings in the Gaza Strip.</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While the rebuilding of terror tunnels which the Israeli military demolished in last summer's war continues apace, the cash-strapped Palestinian extremists have now hit on stealthy sniper fire as a less expensive, less detectable and easier means of unnerving Israelis across the border.</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The shooters take aim from a hidden firing position and, before they can be located and pinned down, flit to the next point and resume shooting at an unpredictable target. This tactic is designed to unsettle the Israeli civilians living in the region and the troops securing it, while boosting morale in the ranks of their own military wing after the devastation it suffered last year.</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 The extensive use of snipers may be Hamas' next surprise tactic for IDF strategists, as they analyze the lessons of the last round of fighting, </w:t>
                                          </w:r>
                                          <w:proofErr w:type="spellStart"/>
                                          <w:r>
                                            <w:rPr>
                                              <w:rFonts w:ascii="Arial" w:hAnsi="Arial" w:cs="Arial"/>
                                              <w:color w:val="000000"/>
                                            </w:rPr>
                                            <w:t>debkafile's</w:t>
                                          </w:r>
                                          <w:proofErr w:type="spellEnd"/>
                                          <w:r>
                                            <w:rPr>
                                              <w:rFonts w:ascii="Arial" w:hAnsi="Arial" w:cs="Arial"/>
                                              <w:color w:val="000000"/>
                                            </w:rPr>
                                            <w:t xml:space="preserve"> military sources suggest - albeit not the only one. Its military arm is also busy shooting new, more advanced rockets out to sea to test their range.</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 In the last stage of last year's operation, an IDF </w:t>
                                          </w:r>
                                          <w:proofErr w:type="spellStart"/>
                                          <w:r>
                                            <w:rPr>
                                              <w:rFonts w:ascii="Arial" w:hAnsi="Arial" w:cs="Arial"/>
                                              <w:color w:val="000000"/>
                                            </w:rPr>
                                            <w:t>Givati</w:t>
                                          </w:r>
                                          <w:proofErr w:type="spellEnd"/>
                                          <w:r>
                                            <w:rPr>
                                              <w:rFonts w:ascii="Arial" w:hAnsi="Arial" w:cs="Arial"/>
                                              <w:color w:val="000000"/>
                                            </w:rPr>
                                            <w:t xml:space="preserve"> Brigade auxiliary company discovered two Austrian </w:t>
                                          </w:r>
                                          <w:proofErr w:type="spellStart"/>
                                          <w:r>
                                            <w:rPr>
                                              <w:rFonts w:ascii="Arial" w:hAnsi="Arial" w:cs="Arial"/>
                                              <w:color w:val="000000"/>
                                            </w:rPr>
                                            <w:t>Steyr</w:t>
                                          </w:r>
                                          <w:proofErr w:type="spellEnd"/>
                                          <w:r>
                                            <w:rPr>
                                              <w:rFonts w:ascii="Arial" w:hAnsi="Arial" w:cs="Arial"/>
                                              <w:color w:val="000000"/>
                                            </w:rPr>
                                            <w:t xml:space="preserve"> HS.50 snipers rifles in a two-story building outside the southern Gaza town of Khan </w:t>
                                          </w:r>
                                          <w:proofErr w:type="spellStart"/>
                                          <w:r>
                                            <w:rPr>
                                              <w:rFonts w:ascii="Arial" w:hAnsi="Arial" w:cs="Arial"/>
                                              <w:color w:val="000000"/>
                                            </w:rPr>
                                            <w:t>Younes</w:t>
                                          </w:r>
                                          <w:proofErr w:type="spellEnd"/>
                                          <w:r>
                                            <w:rPr>
                                              <w:rFonts w:ascii="Arial" w:hAnsi="Arial" w:cs="Arial"/>
                                              <w:color w:val="000000"/>
                                            </w:rPr>
                                            <w:t>. This weapon had a basic effective range of around two kilometers using 0.5 inch caliber bullets.</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The Austrian manufacturer sold Iran thousands of these sniper's rifles between 2006 and 2009. Only a small part of this transaction was disclosed. However, a substantial quantity was shipped in unopened crates to the Gaza Strip via Sudan and the smuggling tunnels of Sinai to their destination in the Gaza Strip, Hamas' </w:t>
                                          </w:r>
                                          <w:proofErr w:type="spellStart"/>
                                          <w:r>
                                            <w:rPr>
                                              <w:rFonts w:ascii="Arial" w:hAnsi="Arial" w:cs="Arial"/>
                                              <w:color w:val="000000"/>
                                            </w:rPr>
                                            <w:t>Ezz</w:t>
                                          </w:r>
                                          <w:proofErr w:type="spellEnd"/>
                                          <w:r>
                                            <w:rPr>
                                              <w:rFonts w:ascii="Arial" w:hAnsi="Arial" w:cs="Arial"/>
                                              <w:color w:val="000000"/>
                                            </w:rPr>
                                            <w:t xml:space="preserve"> e-din Al-</w:t>
                                          </w:r>
                                          <w:proofErr w:type="spellStart"/>
                                          <w:r>
                                            <w:rPr>
                                              <w:rFonts w:ascii="Arial" w:hAnsi="Arial" w:cs="Arial"/>
                                              <w:color w:val="000000"/>
                                            </w:rPr>
                                            <w:t>Qassam</w:t>
                                          </w:r>
                                          <w:proofErr w:type="spellEnd"/>
                                          <w:r>
                                            <w:rPr>
                                              <w:rFonts w:ascii="Arial" w:hAnsi="Arial" w:cs="Arial"/>
                                              <w:color w:val="000000"/>
                                            </w:rPr>
                                            <w:t xml:space="preserve"> armed wing.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To disguise the </w:t>
                                          </w:r>
                                          <w:proofErr w:type="spellStart"/>
                                          <w:r>
                                            <w:rPr>
                                              <w:rFonts w:ascii="Arial" w:hAnsi="Arial" w:cs="Arial"/>
                                              <w:color w:val="000000"/>
                                            </w:rPr>
                                            <w:t>Steyr's</w:t>
                                          </w:r>
                                          <w:proofErr w:type="spellEnd"/>
                                          <w:r>
                                            <w:rPr>
                                              <w:rFonts w:ascii="Arial" w:hAnsi="Arial" w:cs="Arial"/>
                                              <w:color w:val="000000"/>
                                            </w:rPr>
                                            <w:t xml:space="preserve"> provenance, Hamas pretended it was homemade under the label Ghoul.</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 If Hamas deployed its large arsenal of hundreds or thousands of </w:t>
                                          </w:r>
                                          <w:proofErr w:type="spellStart"/>
                                          <w:r>
                                            <w:rPr>
                                              <w:rFonts w:ascii="Arial" w:hAnsi="Arial" w:cs="Arial"/>
                                              <w:color w:val="000000"/>
                                            </w:rPr>
                                            <w:t>Steyr</w:t>
                                          </w:r>
                                          <w:proofErr w:type="spellEnd"/>
                                          <w:r>
                                            <w:rPr>
                                              <w:rFonts w:ascii="Arial" w:hAnsi="Arial" w:cs="Arial"/>
                                              <w:color w:val="000000"/>
                                            </w:rPr>
                                            <w:t xml:space="preserve"> rifles for shooting out of apartment windows, from battle stations or fast-moving vehicles, it could seriously disable Israeli civilian life in towns, villages, on the roads, the railway and the fields around the enclave</w:t>
                                          </w:r>
                                          <w:proofErr w:type="gramStart"/>
                                          <w:r>
                                            <w:rPr>
                                              <w:rFonts w:ascii="Arial" w:hAnsi="Arial" w:cs="Arial"/>
                                              <w:color w:val="000000"/>
                                            </w:rPr>
                                            <w:t>..</w:t>
                                          </w:r>
                                          <w:proofErr w:type="gramEnd"/>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The models the IDF spokesman reported to have reached Hamas are outdated and have undoubtedly been overtaken by a new generation of rifle, which would be semi-automatic, with 1 inch caliber magazines, and an effective range of more than three kilometers.  It is likely to be fitted with a thermal laser range-finder for night combat.</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 If and when the </w:t>
                                          </w:r>
                                          <w:proofErr w:type="spellStart"/>
                                          <w:r>
                                            <w:rPr>
                                              <w:rFonts w:ascii="Arial" w:hAnsi="Arial" w:cs="Arial"/>
                                              <w:color w:val="000000"/>
                                            </w:rPr>
                                            <w:t>Steyr</w:t>
                                          </w:r>
                                          <w:proofErr w:type="spellEnd"/>
                                          <w:r>
                                            <w:rPr>
                                              <w:rFonts w:ascii="Arial" w:hAnsi="Arial" w:cs="Arial"/>
                                              <w:color w:val="000000"/>
                                            </w:rPr>
                                            <w:t xml:space="preserve"> rifle reaches such West Bank towns as </w:t>
                                          </w:r>
                                          <w:proofErr w:type="spellStart"/>
                                          <w:r>
                                            <w:rPr>
                                              <w:rFonts w:ascii="Arial" w:hAnsi="Arial" w:cs="Arial"/>
                                              <w:color w:val="000000"/>
                                            </w:rPr>
                                            <w:t>Tulkarm</w:t>
                                          </w:r>
                                          <w:proofErr w:type="spellEnd"/>
                                          <w:r>
                                            <w:rPr>
                                              <w:rFonts w:ascii="Arial" w:hAnsi="Arial" w:cs="Arial"/>
                                              <w:color w:val="000000"/>
                                            </w:rPr>
                                            <w:t xml:space="preserve"> and </w:t>
                                          </w:r>
                                          <w:proofErr w:type="spellStart"/>
                                          <w:r>
                                            <w:rPr>
                                              <w:rFonts w:ascii="Arial" w:hAnsi="Arial" w:cs="Arial"/>
                                              <w:color w:val="000000"/>
                                            </w:rPr>
                                            <w:t>Qalqilya</w:t>
                                          </w:r>
                                          <w:proofErr w:type="spellEnd"/>
                                          <w:r>
                                            <w:rPr>
                                              <w:rFonts w:ascii="Arial" w:hAnsi="Arial" w:cs="Arial"/>
                                              <w:color w:val="000000"/>
                                            </w:rPr>
                                            <w:t xml:space="preserve">, Hamas would have a weapon capable of immobilizing Israeli life </w:t>
                                          </w:r>
                                          <w:r>
                                            <w:rPr>
                                              <w:rFonts w:ascii="Arial" w:hAnsi="Arial" w:cs="Arial"/>
                                              <w:color w:val="000000"/>
                                            </w:rPr>
                                            <w:lastRenderedPageBreak/>
                                            <w:t>within a wide radius. The armed sniper's easy mobility would present IDF counter-terror units with a new predicament.</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 Rafael has developed an electro-optic device called </w:t>
                                          </w:r>
                                          <w:proofErr w:type="spellStart"/>
                                          <w:r>
                                            <w:rPr>
                                              <w:rFonts w:ascii="Arial" w:hAnsi="Arial" w:cs="Arial"/>
                                              <w:color w:val="000000"/>
                                            </w:rPr>
                                            <w:t>Spotlite</w:t>
                                          </w:r>
                                          <w:proofErr w:type="spellEnd"/>
                                          <w:r>
                                            <w:rPr>
                                              <w:rFonts w:ascii="Arial" w:hAnsi="Arial" w:cs="Arial"/>
                                              <w:color w:val="000000"/>
                                            </w:rPr>
                                            <w:t xml:space="preserve"> which pinpoints snipers with 95 percent accuracy, but it only works after he fires the first shot and stays in place. Once he is on the move, he becomes almost impossible to intercept.</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392"/>
                                          </w:tblGrid>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45" name="Picture 4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tcMar>
                                                  <w:top w:w="0" w:type="dxa"/>
                                                  <w:left w:w="0" w:type="dxa"/>
                                                  <w:bottom w:w="15" w:type="dxa"/>
                                                  <w:right w:w="0" w:type="dxa"/>
                                                </w:tcMar>
                                                <w:vAlign w:val="center"/>
                                                <w:hideMark/>
                                              </w:tcPr>
                                              <w:p w:rsidR="0072038D" w:rsidRDefault="0072038D">
                                                <w:pPr>
                                                  <w:jc w:val="center"/>
                                                </w:pPr>
                                                <w:r>
                                                  <w:rPr>
                                                    <w:noProof/>
                                                  </w:rPr>
                                                  <w:drawing>
                                                    <wp:inline distT="0" distB="0" distL="0" distR="0">
                                                      <wp:extent cx="47625" cy="9525"/>
                                                      <wp:effectExtent l="0" t="0" r="0" b="0"/>
                                                      <wp:docPr id="44" name="Picture 4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43" name="Picture 4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rFonts w:ascii="Arial" w:hAnsi="Arial" w:cs="Arial"/>
                                              <w:color w:val="000000"/>
                                              <w:sz w:val="20"/>
                                              <w:szCs w:val="20"/>
                                            </w:rPr>
                                          </w:pP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rPr>
                                              <w:rFonts w:ascii="Arial" w:hAnsi="Arial" w:cs="Arial"/>
                                              <w:color w:val="000000"/>
                                              <w:sz w:val="20"/>
                                              <w:szCs w:val="20"/>
                                            </w:rPr>
                                          </w:pPr>
                                          <w:r>
                                            <w:rPr>
                                              <w:rStyle w:val="Strong"/>
                                              <w:rFonts w:ascii="Arial" w:hAnsi="Arial" w:cs="Arial"/>
                                              <w:color w:val="000000"/>
                                              <w:sz w:val="32"/>
                                              <w:szCs w:val="32"/>
                                            </w:rPr>
                                            <w:t>Does The Building of the Third Temple Seem To Be Drawing Closer???</w:t>
                                          </w:r>
                                          <w:r>
                                            <w:rPr>
                                              <w:rFonts w:ascii="Arial" w:hAnsi="Arial" w:cs="Arial"/>
                                              <w:color w:val="000000"/>
                                              <w:sz w:val="20"/>
                                              <w:szCs w:val="20"/>
                                            </w:rPr>
                                            <w:t xml:space="preserve"> - A. V. Rauf - </w:t>
                                          </w:r>
                                          <w:hyperlink r:id="rId80" w:tgtFrame="_blank" w:history="1">
                                            <w:r>
                                              <w:rPr>
                                                <w:rStyle w:val="Hyperlink"/>
                                                <w:rFonts w:ascii="Arial" w:hAnsi="Arial" w:cs="Arial"/>
                                                <w:sz w:val="20"/>
                                                <w:szCs w:val="20"/>
                                              </w:rPr>
                                              <w:t>http://bibleprophecyfortoday.com/2015/04/14/does-the-building-of-the-third-temple-seem-to-be-drawing-closer/</w:t>
                                            </w:r>
                                          </w:hyperlink>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Leviticus 23:15-16-And ye shall count unto you from the morrow after the Sabbath, from the day that ye brought the sheaf of the wave offering; seven Sabbaths shall be complete: 16 Even unto the morrow after the seventh Sabbath shall ye number fifty days; and ye shall offer a new meat offering unto the Lor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is Passover, on the same day that the Omer offering was performed in Temple times (Nissan 15 on the Jewish calendar), the Temple Institute re-enacted the Omer offering in preparation for the Third Temple in Israel.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 Omer is a Biblical unit of measure involving the offering of barley at the Templ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Barley</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A measure of barley was offered in the Temple each day between Nissan 15 and Shavuot (Pentecost). This is the holiday that commemorates the giving of the Torah on Mount Sinai, culminating with a measure of wheat being offered on the fiftieth day.</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 audible counting of each of the 49 days between Passover and Shavuot is commanded in the Torah. It represents a spiritual preparation in anticipation of the remembrance of God's gift of the Torah.</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re-enactment was held as a part of Temple Institute activities that prepare for the renewal of formal services in the Third Temple.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Revelation 11:1-2-And there was given me a reed like unto a rod: and the angel stood, saying, Rise, and measure the temple of God, and the altar, and them that worship therein. 2 But the court which is without the temple leave out, and measure it not; for it is given unto the Gentiles: and the holy city shall they tread under foot forty and two months.</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offering of the Omer is not the only service connected to the rebuilding of the Temple for which careful planning is underway for quite some time. There has also been an aggressive </w:t>
                                          </w:r>
                                          <w:proofErr w:type="gramStart"/>
                                          <w:r>
                                            <w:rPr>
                                              <w:rFonts w:ascii="Arial" w:hAnsi="Arial" w:cs="Arial"/>
                                              <w:color w:val="000000"/>
                                            </w:rPr>
                                            <w:t>an</w:t>
                                          </w:r>
                                          <w:proofErr w:type="gramEnd"/>
                                          <w:r>
                                            <w:rPr>
                                              <w:rFonts w:ascii="Arial" w:hAnsi="Arial" w:cs="Arial"/>
                                              <w:color w:val="000000"/>
                                            </w:rPr>
                                            <w:t xml:space="preserve"> search for the Biblically required </w:t>
                                          </w:r>
                                          <w:proofErr w:type="spellStart"/>
                                          <w:r>
                                            <w:rPr>
                                              <w:rFonts w:ascii="Arial" w:hAnsi="Arial" w:cs="Arial"/>
                                              <w:color w:val="000000"/>
                                            </w:rPr>
                                            <w:t>Parah</w:t>
                                          </w:r>
                                          <w:proofErr w:type="spellEnd"/>
                                          <w:r>
                                            <w:rPr>
                                              <w:rFonts w:ascii="Arial" w:hAnsi="Arial" w:cs="Arial"/>
                                              <w:color w:val="000000"/>
                                            </w:rPr>
                                            <w:t xml:space="preserve"> </w:t>
                                          </w:r>
                                          <w:proofErr w:type="spellStart"/>
                                          <w:r>
                                            <w:rPr>
                                              <w:rFonts w:ascii="Arial" w:hAnsi="Arial" w:cs="Arial"/>
                                              <w:color w:val="000000"/>
                                            </w:rPr>
                                            <w:t>Adumah</w:t>
                                          </w:r>
                                          <w:proofErr w:type="spellEnd"/>
                                          <w:r>
                                            <w:rPr>
                                              <w:rFonts w:ascii="Arial" w:hAnsi="Arial" w:cs="Arial"/>
                                              <w:color w:val="000000"/>
                                            </w:rPr>
                                            <w:t xml:space="preserve"> otherwise known as the Red Heifer. It is important to note that a Red Heifer must be found before a rebuilt Temple goes into active us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 Red Heifer is of importance to the Temple rites in that its ashes are used to purify the Temple vessels, priestly garments, and even the priests and Temple themselves so that services may be performe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umbers 19:1-7-And the Lord </w:t>
                                          </w:r>
                                          <w:proofErr w:type="spellStart"/>
                                          <w:r>
                                            <w:rPr>
                                              <w:rFonts w:ascii="Arial" w:hAnsi="Arial" w:cs="Arial"/>
                                              <w:color w:val="000000"/>
                                            </w:rPr>
                                            <w:t>spake</w:t>
                                          </w:r>
                                          <w:proofErr w:type="spellEnd"/>
                                          <w:r>
                                            <w:rPr>
                                              <w:rFonts w:ascii="Arial" w:hAnsi="Arial" w:cs="Arial"/>
                                              <w:color w:val="000000"/>
                                            </w:rPr>
                                            <w:t xml:space="preserve"> unto Moses and unto Aaron, saying, 2 This is the ordinance of the law which the Lord hath commanded, saying, Speak unto the children of Israel, that they bring thee a red heifer without spot, wherein is no blemish, and upon which never came yoke: 3 And ye shall give her unto </w:t>
                                          </w:r>
                                          <w:proofErr w:type="spellStart"/>
                                          <w:r>
                                            <w:rPr>
                                              <w:rFonts w:ascii="Arial" w:hAnsi="Arial" w:cs="Arial"/>
                                              <w:color w:val="000000"/>
                                            </w:rPr>
                                            <w:t>Eleazar</w:t>
                                          </w:r>
                                          <w:proofErr w:type="spellEnd"/>
                                          <w:r>
                                            <w:rPr>
                                              <w:rFonts w:ascii="Arial" w:hAnsi="Arial" w:cs="Arial"/>
                                              <w:color w:val="000000"/>
                                            </w:rPr>
                                            <w:t xml:space="preserve"> the priest, that he may bring her forth without the camp, and one shall slay her before his face: 4 And </w:t>
                                          </w:r>
                                          <w:proofErr w:type="spellStart"/>
                                          <w:r>
                                            <w:rPr>
                                              <w:rFonts w:ascii="Arial" w:hAnsi="Arial" w:cs="Arial"/>
                                              <w:color w:val="000000"/>
                                            </w:rPr>
                                            <w:t>Eleazar</w:t>
                                          </w:r>
                                          <w:proofErr w:type="spellEnd"/>
                                          <w:r>
                                            <w:rPr>
                                              <w:rFonts w:ascii="Arial" w:hAnsi="Arial" w:cs="Arial"/>
                                              <w:color w:val="000000"/>
                                            </w:rPr>
                                            <w:t xml:space="preserve"> the priest shall take of her blood with his finger, and sprinkle of her blood directly before the tabernacle of the congregation seven times: 5 And one shall burn the heifer in his sight; her skin, and her flesh, and her blood, with her dung, shall he burn: 6 And the priest shall take cedar wood, and hyssop, and scarlet, and cast it into the midst of the burning of the heifer. 7 Then the priest shall wash his clothes, and he shall bathe his flesh in water, and afterward he shall come into the camp, and the priest shall be unclean until the even.</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Not too long ago, a potential candidate was recently disregarded when white hairs appeared on its coat. However...........another may have been discovered on a small farm outside of Lakewood, New Jersey.</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Not too long ago, a potential candidate was recently disregarded when white hairs appeared on its coat. However...........another may have been discovered on a small farm outside of Lakewood, New Jersey.</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is entirely red, two-year-old heifer with no two hairs of another color is</w:t>
                                          </w:r>
                                          <w:proofErr w:type="gramStart"/>
                                          <w:r>
                                            <w:rPr>
                                              <w:rFonts w:ascii="Arial" w:hAnsi="Arial" w:cs="Arial"/>
                                              <w:color w:val="000000"/>
                                            </w:rPr>
                                            <w:t>  a</w:t>
                                          </w:r>
                                          <w:proofErr w:type="gramEnd"/>
                                          <w:r>
                                            <w:rPr>
                                              <w:rFonts w:ascii="Arial" w:hAnsi="Arial" w:cs="Arial"/>
                                              <w:color w:val="000000"/>
                                            </w:rPr>
                                            <w:t xml:space="preserve"> very rare phenomenon.</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Many breeders have tried unsuccessfully to genetically manipulate such results. However, this red heifer has brownish red eyes and horns WITHOUT ANY GENETIC MANIPULATION!!!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Since the animal has already turned two, it can now be inspected by Israeli rabbis for any blemishes and that would disqualify it. The animal would be eligible for sacrificial service if it is confirmed that it meets all the requirements.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its owner, Herbert </w:t>
                                          </w:r>
                                          <w:proofErr w:type="spellStart"/>
                                          <w:r>
                                            <w:rPr>
                                              <w:rFonts w:ascii="Arial" w:hAnsi="Arial" w:cs="Arial"/>
                                              <w:color w:val="000000"/>
                                            </w:rPr>
                                            <w:t>Celler</w:t>
                                          </w:r>
                                          <w:proofErr w:type="spellEnd"/>
                                          <w:r>
                                            <w:rPr>
                                              <w:rFonts w:ascii="Arial" w:hAnsi="Arial" w:cs="Arial"/>
                                              <w:color w:val="000000"/>
                                            </w:rPr>
                                            <w:t>, the cow was born during Passover in 2013 and he has been worked hard to keep the heifer safe from performing any duties that might disqualify her.</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Many consider the appearance of the red heifer will be a sign that the Messiah is about to return. </w:t>
                                          </w:r>
                                          <w:proofErr w:type="spellStart"/>
                                          <w:r>
                                            <w:rPr>
                                              <w:rFonts w:ascii="Arial" w:hAnsi="Arial" w:cs="Arial"/>
                                              <w:color w:val="000000"/>
                                            </w:rPr>
                                            <w:t>Celler</w:t>
                                          </w:r>
                                          <w:proofErr w:type="spellEnd"/>
                                          <w:r>
                                            <w:rPr>
                                              <w:rFonts w:ascii="Arial" w:hAnsi="Arial" w:cs="Arial"/>
                                              <w:color w:val="000000"/>
                                            </w:rPr>
                                            <w:t xml:space="preserve"> said its message is for Jew and Gentile to "get ready."</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Before Messiah returns, however, the Third Temple will be rebuilt.</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ccording to Rabbi </w:t>
                                          </w:r>
                                          <w:proofErr w:type="spellStart"/>
                                          <w:r>
                                            <w:rPr>
                                              <w:rFonts w:ascii="Arial" w:hAnsi="Arial" w:cs="Arial"/>
                                              <w:color w:val="000000"/>
                                            </w:rPr>
                                            <w:t>Chaim</w:t>
                                          </w:r>
                                          <w:proofErr w:type="spellEnd"/>
                                          <w:r>
                                            <w:rPr>
                                              <w:rFonts w:ascii="Arial" w:hAnsi="Arial" w:cs="Arial"/>
                                              <w:color w:val="000000"/>
                                            </w:rPr>
                                            <w:t xml:space="preserve"> Richman, the Temple Institute's international director, that Third Temple will be built when the world will want us to build the Templ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However, a statement made by the Temple Institute during its Third Temple blueprint fundraising campaign in 2014 said there is a duty to build it as well:</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t is not enough to wait and pray for the Third Temple. It is a Biblical obligation to build it."</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Luke 21:28-And when these things begin to come to pass, then look up, and lift up your heads; for your redemption </w:t>
                                          </w:r>
                                          <w:proofErr w:type="spellStart"/>
                                          <w:r>
                                            <w:rPr>
                                              <w:rFonts w:ascii="Arial" w:hAnsi="Arial" w:cs="Arial"/>
                                              <w:color w:val="000000"/>
                                            </w:rPr>
                                            <w:t>draweth</w:t>
                                          </w:r>
                                          <w:proofErr w:type="spellEnd"/>
                                          <w:r>
                                            <w:rPr>
                                              <w:rFonts w:ascii="Arial" w:hAnsi="Arial" w:cs="Arial"/>
                                              <w:color w:val="000000"/>
                                            </w:rPr>
                                            <w:t xml:space="preserve"> nigh.</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Stay tuned............</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42" name="Picture 4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jc w:val="center"/>
                                            <w:rPr>
                                              <w:color w:val="000000"/>
                                            </w:rPr>
                                          </w:pPr>
                                        </w:p>
                                        <w:p w:rsidR="0072038D" w:rsidRDefault="0072038D">
                                          <w:pPr>
                                            <w:pStyle w:val="NormalWeb"/>
                                            <w:spacing w:before="0" w:beforeAutospacing="0" w:after="0" w:afterAutospacing="0"/>
                                            <w:jc w:val="center"/>
                                            <w:rPr>
                                              <w:color w:val="000000"/>
                                            </w:rPr>
                                          </w:pPr>
                                          <w:r>
                                            <w:rPr>
                                              <w:rStyle w:val="Strong"/>
                                              <w:rFonts w:ascii="Arial" w:hAnsi="Arial" w:cs="Arial"/>
                                              <w:color w:val="000000"/>
                                              <w:sz w:val="36"/>
                                              <w:szCs w:val="36"/>
                                            </w:rPr>
                                            <w:t>CONVERGENCE - of the End Time Signs - DVD</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Is Now Shipping!!!</w:t>
                                          </w:r>
                                        </w:p>
                                        <w:p w:rsidR="0072038D" w:rsidRDefault="0072038D">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Now, also available on USB Flash-drive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or as a Digital Download</w:t>
                                          </w:r>
                                        </w:p>
                                        <w:p w:rsidR="0072038D" w:rsidRDefault="0072038D">
                                          <w:pPr>
                                            <w:pStyle w:val="NormalWeb"/>
                                            <w:spacing w:before="0" w:beforeAutospacing="0" w:after="0" w:afterAutospacing="0"/>
                                            <w:jc w:val="center"/>
                                            <w:rPr>
                                              <w:color w:val="000000"/>
                                            </w:rPr>
                                          </w:pPr>
                                          <w:r>
                                            <w:rPr>
                                              <w:rFonts w:ascii="Arial" w:hAnsi="Arial" w:cs="Arial"/>
                                              <w:b/>
                                              <w:bCs/>
                                              <w:color w:val="000000"/>
                                              <w:sz w:val="28"/>
                                              <w:szCs w:val="28"/>
                                            </w:rPr>
                                            <w:br/>
                                          </w:r>
                                          <w:r>
                                            <w:rPr>
                                              <w:rStyle w:val="Strong"/>
                                              <w:rFonts w:ascii="Arial" w:hAnsi="Arial" w:cs="Arial"/>
                                              <w:color w:val="000000"/>
                                              <w:sz w:val="28"/>
                                              <w:szCs w:val="28"/>
                                            </w:rPr>
                                            <w:t> </w:t>
                                          </w:r>
                                        </w:p>
                                        <w:p w:rsidR="0072038D" w:rsidRDefault="0072038D">
                                          <w:pPr>
                                            <w:pStyle w:val="NormalWeb"/>
                                            <w:spacing w:before="0" w:beforeAutospacing="0" w:after="0" w:afterAutospacing="0"/>
                                            <w:jc w:val="center"/>
                                            <w:rPr>
                                              <w:color w:val="000000"/>
                                            </w:rPr>
                                          </w:pPr>
                                          <w:r>
                                            <w:rPr>
                                              <w:rFonts w:ascii="Arial" w:hAnsi="Arial" w:cs="Arial"/>
                                              <w:b/>
                                              <w:bCs/>
                                              <w:noProof/>
                                              <w:color w:val="000000"/>
                                              <w:sz w:val="28"/>
                                              <w:szCs w:val="28"/>
                                            </w:rPr>
                                            <w:lastRenderedPageBreak/>
                                            <w:drawing>
                                              <wp:inline distT="0" distB="0" distL="0" distR="0">
                                                <wp:extent cx="2619375" cy="4010025"/>
                                                <wp:effectExtent l="0" t="0" r="9525" b="9525"/>
                                                <wp:docPr id="41" name="Picture 41" descr="http://files.ctctcdn.com/61c7cfcb201/9299b7a9-a78f-4f2e-ad95-00cc8133853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files.ctctcdn.com/61c7cfcb201/9299b7a9-a78f-4f2e-ad95-00cc8133853e.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619375" cy="4010025"/>
                                                        </a:xfrm>
                                                        <a:prstGeom prst="rect">
                                                          <a:avLst/>
                                                        </a:prstGeom>
                                                        <a:noFill/>
                                                        <a:ln>
                                                          <a:noFill/>
                                                        </a:ln>
                                                      </pic:spPr>
                                                    </pic:pic>
                                                  </a:graphicData>
                                                </a:graphic>
                                              </wp:inline>
                                            </w:drawing>
                                          </w:r>
                                          <w:r>
                                            <w:rPr>
                                              <w:rFonts w:ascii="Arial" w:hAnsi="Arial" w:cs="Arial"/>
                                              <w:b/>
                                              <w:bCs/>
                                              <w:color w:val="000000"/>
                                              <w:sz w:val="28"/>
                                              <w:szCs w:val="28"/>
                                            </w:rPr>
                                            <w:br/>
                                          </w:r>
                                          <w:r>
                                            <w:rPr>
                                              <w:rStyle w:val="Strong"/>
                                              <w:rFonts w:ascii="Arial" w:hAnsi="Arial" w:cs="Arial"/>
                                              <w:color w:val="000000"/>
                                              <w:sz w:val="28"/>
                                              <w:szCs w:val="28"/>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CONVERGENCE Reviews:</w:t>
                                          </w:r>
                                        </w:p>
                                        <w:p w:rsidR="0072038D" w:rsidRDefault="0072038D">
                                          <w:pPr>
                                            <w:pStyle w:val="NormalWeb"/>
                                            <w:spacing w:before="0" w:beforeAutospacing="0" w:after="0" w:afterAutospacing="0"/>
                                            <w:jc w:val="center"/>
                                            <w:rPr>
                                              <w:b/>
                                              <w:bCs/>
                                              <w:color w:val="000000"/>
                                            </w:rPr>
                                          </w:pPr>
                                          <w:r>
                                            <w:rPr>
                                              <w:rFonts w:ascii="Arial" w:hAnsi="Arial" w:cs="Arial"/>
                                              <w:b/>
                                              <w:bCs/>
                                              <w:color w:val="000000"/>
                                              <w:sz w:val="28"/>
                                              <w:szCs w:val="28"/>
                                            </w:rPr>
                                            <w:t> </w:t>
                                          </w:r>
                                        </w:p>
                                        <w:p w:rsidR="0072038D" w:rsidRDefault="0072038D">
                                          <w:pPr>
                                            <w:pStyle w:val="NormalWeb"/>
                                            <w:spacing w:before="0" w:beforeAutospacing="0" w:after="0" w:afterAutospacing="0"/>
                                            <w:jc w:val="center"/>
                                            <w:rPr>
                                              <w:b/>
                                              <w:bCs/>
                                              <w:color w:val="000000"/>
                                            </w:rPr>
                                          </w:pPr>
                                          <w:r>
                                            <w:rPr>
                                              <w:rStyle w:val="Strong"/>
                                              <w:rFonts w:ascii="Helvetica" w:hAnsi="Helvetica"/>
                                              <w:i/>
                                              <w:iCs/>
                                              <w:color w:val="000000"/>
                                              <w:sz w:val="28"/>
                                              <w:szCs w:val="28"/>
                                            </w:rPr>
                                            <w:t>Randy,</w:t>
                                          </w:r>
                                          <w:proofErr w:type="gramStart"/>
                                          <w:r>
                                            <w:rPr>
                                              <w:rStyle w:val="Strong"/>
                                              <w:rFonts w:ascii="Helvetica" w:hAnsi="Helvetica"/>
                                              <w:i/>
                                              <w:iCs/>
                                              <w:color w:val="000000"/>
                                              <w:sz w:val="28"/>
                                              <w:szCs w:val="28"/>
                                            </w:rPr>
                                            <w:t>  I</w:t>
                                          </w:r>
                                          <w:proofErr w:type="gramEnd"/>
                                          <w:r>
                                            <w:rPr>
                                              <w:rStyle w:val="Strong"/>
                                              <w:rFonts w:ascii="Helvetica" w:hAnsi="Helvetica"/>
                                              <w:i/>
                                              <w:iCs/>
                                              <w:color w:val="000000"/>
                                              <w:sz w:val="28"/>
                                              <w:szCs w:val="28"/>
                                            </w:rPr>
                                            <w:t xml:space="preserve"> just watched "Convergence" this morning and it was excellent!!  So well done, my friend.  The graphics and the news footage used are wonderful!  I love that you put in print what the narrator is saying!  The people's comments are good and the prayer is wonderful, too!   I am so pleased and grateful to be putting this DVD in my packets!  God bless you.  Please pray with me that God will use these packets and DVDs for His glory and that people will watch the DVDs!!!!  I see how the USA is pushing Israel to give up their God-given land so things could rapidly decline for this nation.  I am so happy to be warning people and to put this excellent DVD in their hands!  Thank you again! - L. Rhone (Iowa)</w:t>
                                          </w:r>
                                        </w:p>
                                        <w:p w:rsidR="0072038D" w:rsidRDefault="0072038D">
                                          <w:pPr>
                                            <w:pStyle w:val="NormalWeb"/>
                                            <w:spacing w:before="0" w:beforeAutospacing="0" w:after="0" w:afterAutospacing="0"/>
                                            <w:jc w:val="center"/>
                                            <w:rPr>
                                              <w:b/>
                                              <w:bCs/>
                                              <w:color w:val="000000"/>
                                            </w:rPr>
                                          </w:pPr>
                                          <w:r>
                                            <w:rPr>
                                              <w:rFonts w:ascii="Arial" w:hAnsi="Arial" w:cs="Arial"/>
                                              <w:b/>
                                              <w:bCs/>
                                              <w:color w:val="000000"/>
                                              <w:sz w:val="28"/>
                                              <w:szCs w:val="28"/>
                                            </w:rPr>
                                            <w:t> </w:t>
                                          </w:r>
                                        </w:p>
                                        <w:p w:rsidR="0072038D" w:rsidRDefault="0072038D">
                                          <w:pPr>
                                            <w:pStyle w:val="NormalWeb"/>
                                            <w:spacing w:before="0" w:beforeAutospacing="0" w:after="0" w:afterAutospacing="0"/>
                                            <w:jc w:val="center"/>
                                            <w:rPr>
                                              <w:b/>
                                              <w:bCs/>
                                              <w:color w:val="000000"/>
                                            </w:rPr>
                                          </w:pPr>
                                          <w:r>
                                            <w:rPr>
                                              <w:rStyle w:val="Strong"/>
                                              <w:rFonts w:ascii="Arial" w:hAnsi="Arial" w:cs="Arial"/>
                                              <w:i/>
                                              <w:iCs/>
                                              <w:color w:val="000000"/>
                                              <w:sz w:val="28"/>
                                              <w:szCs w:val="28"/>
                                            </w:rPr>
                                            <w:t xml:space="preserve">"I loved this DVD, from beginning to end the message was clear that all the End Time Signs are converging upon the </w:t>
                                          </w:r>
                                          <w:r>
                                            <w:rPr>
                                              <w:rStyle w:val="Strong"/>
                                              <w:rFonts w:ascii="Arial" w:hAnsi="Arial" w:cs="Arial"/>
                                              <w:i/>
                                              <w:iCs/>
                                              <w:color w:val="000000"/>
                                              <w:sz w:val="28"/>
                                              <w:szCs w:val="28"/>
                                            </w:rPr>
                                            <w:lastRenderedPageBreak/>
                                            <w:t>world, just as the Bible predicted. I cried during the part about the Jewish Aliyah when they landed in Israel and kissed the ground. Great Job!"  - D. Koerner - (California)</w:t>
                                          </w:r>
                                          <w:r>
                                            <w:rPr>
                                              <w:rFonts w:ascii="Arial" w:hAnsi="Arial" w:cs="Arial"/>
                                              <w:b/>
                                              <w:bCs/>
                                              <w:color w:val="000000"/>
                                              <w:sz w:val="28"/>
                                              <w:szCs w:val="28"/>
                                            </w:rPr>
                                            <w:br/>
                                            <w:t> </w:t>
                                          </w:r>
                                        </w:p>
                                        <w:p w:rsidR="0072038D" w:rsidRDefault="0072038D">
                                          <w:pPr>
                                            <w:pStyle w:val="NormalWeb"/>
                                            <w:spacing w:before="0" w:beforeAutospacing="0" w:after="0" w:afterAutospacing="0"/>
                                            <w:jc w:val="center"/>
                                            <w:rPr>
                                              <w:b/>
                                              <w:bCs/>
                                              <w:color w:val="000000"/>
                                            </w:rPr>
                                          </w:pPr>
                                          <w:r>
                                            <w:rPr>
                                              <w:rStyle w:val="Strong"/>
                                              <w:rFonts w:ascii="Arial" w:hAnsi="Arial" w:cs="Arial"/>
                                              <w:i/>
                                              <w:iCs/>
                                              <w:color w:val="000000"/>
                                              <w:sz w:val="28"/>
                                              <w:szCs w:val="28"/>
                                            </w:rPr>
                                            <w:t>Randy,</w:t>
                                          </w:r>
                                          <w:proofErr w:type="gramStart"/>
                                          <w:r>
                                            <w:rPr>
                                              <w:rStyle w:val="Strong"/>
                                              <w:rFonts w:ascii="Arial" w:hAnsi="Arial" w:cs="Arial"/>
                                              <w:i/>
                                              <w:iCs/>
                                              <w:color w:val="000000"/>
                                              <w:sz w:val="28"/>
                                              <w:szCs w:val="28"/>
                                            </w:rPr>
                                            <w:t>  "</w:t>
                                          </w:r>
                                          <w:proofErr w:type="gramEnd"/>
                                          <w:r>
                                            <w:rPr>
                                              <w:rStyle w:val="Strong"/>
                                              <w:rFonts w:ascii="Arial" w:hAnsi="Arial" w:cs="Arial"/>
                                              <w:i/>
                                              <w:iCs/>
                                              <w:color w:val="000000"/>
                                              <w:sz w:val="28"/>
                                              <w:szCs w:val="28"/>
                                            </w:rPr>
                                            <w:t>Convergence "is so good I am watching if for the 3rd time! - L. Rhone (Iowa)</w:t>
                                          </w:r>
                                        </w:p>
                                        <w:p w:rsidR="0072038D" w:rsidRDefault="0072038D">
                                          <w:pPr>
                                            <w:pStyle w:val="NormalWeb"/>
                                            <w:spacing w:before="0" w:beforeAutospacing="0" w:after="0" w:afterAutospacing="0"/>
                                            <w:jc w:val="center"/>
                                            <w:rPr>
                                              <w:b/>
                                              <w:bCs/>
                                              <w:color w:val="000000"/>
                                            </w:rPr>
                                          </w:pPr>
                                          <w:r>
                                            <w:rPr>
                                              <w:rFonts w:ascii="Arial" w:hAnsi="Arial" w:cs="Arial"/>
                                              <w:b/>
                                              <w:bCs/>
                                              <w:color w:val="000000"/>
                                              <w:sz w:val="28"/>
                                              <w:szCs w:val="28"/>
                                            </w:rPr>
                                            <w:t> </w:t>
                                          </w:r>
                                        </w:p>
                                        <w:p w:rsidR="0072038D" w:rsidRDefault="0072038D">
                                          <w:pPr>
                                            <w:pStyle w:val="NormalWeb"/>
                                            <w:spacing w:before="0" w:beforeAutospacing="0" w:after="0" w:afterAutospacing="0"/>
                                            <w:jc w:val="center"/>
                                            <w:rPr>
                                              <w:b/>
                                              <w:bCs/>
                                              <w:color w:val="000000"/>
                                            </w:rPr>
                                          </w:pPr>
                                          <w:r>
                                            <w:rPr>
                                              <w:rStyle w:val="Strong"/>
                                              <w:rFonts w:ascii="Arial" w:hAnsi="Arial" w:cs="Arial"/>
                                              <w:i/>
                                              <w:iCs/>
                                              <w:color w:val="000000"/>
                                              <w:sz w:val="28"/>
                                              <w:szCs w:val="28"/>
                                            </w:rPr>
                                            <w:t>Outstanding video! Come quickly Lord Jesus! -  </w:t>
                                          </w:r>
                                          <w:proofErr w:type="spellStart"/>
                                          <w:r>
                                            <w:rPr>
                                              <w:rStyle w:val="Strong"/>
                                              <w:rFonts w:ascii="Arial" w:hAnsi="Arial" w:cs="Arial"/>
                                              <w:i/>
                                              <w:iCs/>
                                              <w:color w:val="000000"/>
                                              <w:sz w:val="28"/>
                                              <w:szCs w:val="28"/>
                                            </w:rPr>
                                            <w:t>monstermovieman</w:t>
                                          </w:r>
                                          <w:proofErr w:type="spellEnd"/>
                                          <w:r>
                                            <w:rPr>
                                              <w:rStyle w:val="Strong"/>
                                              <w:rFonts w:ascii="Arial" w:hAnsi="Arial" w:cs="Arial"/>
                                              <w:i/>
                                              <w:iCs/>
                                              <w:color w:val="000000"/>
                                              <w:sz w:val="28"/>
                                              <w:szCs w:val="28"/>
                                            </w:rPr>
                                            <w:t xml:space="preserve">  </w:t>
                                          </w:r>
                                        </w:p>
                                        <w:p w:rsidR="0072038D" w:rsidRDefault="0072038D">
                                          <w:pPr>
                                            <w:pStyle w:val="Heading3"/>
                                            <w:jc w:val="center"/>
                                            <w:rPr>
                                              <w:color w:val="000000"/>
                                            </w:rPr>
                                          </w:pPr>
                                          <w:r>
                                            <w:rPr>
                                              <w:rFonts w:ascii="Arial" w:hAnsi="Arial" w:cs="Arial"/>
                                              <w:i/>
                                              <w:iCs/>
                                              <w:color w:val="000000"/>
                                            </w:rPr>
                                            <w:t xml:space="preserve">Just shared on my </w:t>
                                          </w:r>
                                          <w:proofErr w:type="spellStart"/>
                                          <w:r>
                                            <w:rPr>
                                              <w:rFonts w:ascii="Arial" w:hAnsi="Arial" w:cs="Arial"/>
                                              <w:i/>
                                              <w:iCs/>
                                              <w:color w:val="000000"/>
                                            </w:rPr>
                                            <w:t>facebook</w:t>
                                          </w:r>
                                          <w:proofErr w:type="spellEnd"/>
                                          <w:r>
                                            <w:rPr>
                                              <w:rFonts w:ascii="Arial" w:hAnsi="Arial" w:cs="Arial"/>
                                              <w:i/>
                                              <w:iCs/>
                                              <w:color w:val="000000"/>
                                            </w:rPr>
                                            <w:t>, hoping to get some people to wake up and ask the Lord into their hearts! - L. Town</w:t>
                                          </w:r>
                                        </w:p>
                                        <w:p w:rsidR="0072038D" w:rsidRDefault="0072038D">
                                          <w:pPr>
                                            <w:pStyle w:val="NormalWeb"/>
                                            <w:spacing w:before="0" w:beforeAutospacing="0" w:after="0" w:afterAutospacing="0"/>
                                            <w:jc w:val="center"/>
                                            <w:rPr>
                                              <w:b/>
                                              <w:bCs/>
                                              <w:color w:val="000000"/>
                                            </w:rPr>
                                          </w:pPr>
                                          <w:r>
                                            <w:rPr>
                                              <w:rFonts w:ascii="Arial" w:hAnsi="Arial" w:cs="Arial"/>
                                              <w:b/>
                                              <w:bCs/>
                                              <w:i/>
                                              <w:iCs/>
                                              <w:color w:val="000000"/>
                                              <w:sz w:val="28"/>
                                              <w:szCs w:val="28"/>
                                            </w:rPr>
                                            <w:t>Hi. This is Cheryl, from New Hampshire. Thank you</w:t>
                                          </w:r>
                                          <w:proofErr w:type="gramStart"/>
                                          <w:r>
                                            <w:rPr>
                                              <w:rFonts w:ascii="Arial" w:hAnsi="Arial" w:cs="Arial"/>
                                              <w:b/>
                                              <w:bCs/>
                                              <w:i/>
                                              <w:iCs/>
                                              <w:color w:val="000000"/>
                                              <w:sz w:val="28"/>
                                              <w:szCs w:val="28"/>
                                            </w:rPr>
                                            <w:t>  so</w:t>
                                          </w:r>
                                          <w:proofErr w:type="gramEnd"/>
                                          <w:r>
                                            <w:rPr>
                                              <w:rFonts w:ascii="Arial" w:hAnsi="Arial" w:cs="Arial"/>
                                              <w:b/>
                                              <w:bCs/>
                                              <w:i/>
                                              <w:iCs/>
                                              <w:color w:val="000000"/>
                                              <w:sz w:val="28"/>
                                              <w:szCs w:val="28"/>
                                            </w:rPr>
                                            <w:t xml:space="preserve"> much for Convergence. I just received it today. I just finished watching it.</w:t>
                                          </w:r>
                                          <w:r>
                                            <w:rPr>
                                              <w:rStyle w:val="Emphasis"/>
                                              <w:rFonts w:ascii="Arial" w:hAnsi="Arial" w:cs="Arial"/>
                                              <w:b/>
                                              <w:bCs/>
                                              <w:color w:val="000000"/>
                                              <w:sz w:val="28"/>
                                              <w:szCs w:val="28"/>
                                            </w:rPr>
                                            <w:t> </w:t>
                                          </w:r>
                                        </w:p>
                                        <w:p w:rsidR="0072038D" w:rsidRDefault="0072038D">
                                          <w:pPr>
                                            <w:pStyle w:val="NormalWeb"/>
                                            <w:spacing w:before="0" w:beforeAutospacing="0" w:after="0" w:afterAutospacing="0"/>
                                            <w:jc w:val="center"/>
                                            <w:rPr>
                                              <w:b/>
                                              <w:bCs/>
                                              <w:color w:val="000000"/>
                                            </w:rPr>
                                          </w:pPr>
                                          <w:r>
                                            <w:rPr>
                                              <w:rFonts w:ascii="Arial" w:hAnsi="Arial" w:cs="Arial"/>
                                              <w:b/>
                                              <w:bCs/>
                                              <w:i/>
                                              <w:iCs/>
                                              <w:color w:val="000000"/>
                                              <w:sz w:val="28"/>
                                              <w:szCs w:val="28"/>
                                            </w:rPr>
                                            <w:br/>
                                            <w:t> </w:t>
                                          </w:r>
                                        </w:p>
                                        <w:p w:rsidR="0072038D" w:rsidRDefault="0072038D">
                                          <w:pPr>
                                            <w:pStyle w:val="NormalWeb"/>
                                            <w:spacing w:before="0" w:beforeAutospacing="0" w:after="0" w:afterAutospacing="0"/>
                                            <w:jc w:val="center"/>
                                            <w:rPr>
                                              <w:b/>
                                              <w:bCs/>
                                              <w:color w:val="000000"/>
                                            </w:rPr>
                                          </w:pPr>
                                          <w:r>
                                            <w:rPr>
                                              <w:rFonts w:ascii="Arial" w:hAnsi="Arial" w:cs="Arial"/>
                                              <w:b/>
                                              <w:bCs/>
                                              <w:i/>
                                              <w:iCs/>
                                              <w:color w:val="000000"/>
                                              <w:sz w:val="28"/>
                                              <w:szCs w:val="28"/>
                                            </w:rPr>
                                            <w:t>It was FANTASTIC!!  I Praise God for your Ministry. I've been praying that God would prepare the hearts of my family members when I show them the video. I'm praying that God would give them the understanding and </w:t>
                                          </w:r>
                                        </w:p>
                                        <w:p w:rsidR="0072038D" w:rsidRDefault="0072038D">
                                          <w:pPr>
                                            <w:pStyle w:val="NormalWeb"/>
                                            <w:spacing w:before="0" w:beforeAutospacing="0" w:after="0" w:afterAutospacing="0"/>
                                            <w:jc w:val="center"/>
                                            <w:rPr>
                                              <w:b/>
                                              <w:bCs/>
                                              <w:color w:val="000000"/>
                                            </w:rPr>
                                          </w:pPr>
                                          <w:proofErr w:type="gramStart"/>
                                          <w:r>
                                            <w:rPr>
                                              <w:rFonts w:ascii="Arial" w:hAnsi="Arial" w:cs="Arial"/>
                                              <w:b/>
                                              <w:bCs/>
                                              <w:i/>
                                              <w:iCs/>
                                              <w:color w:val="000000"/>
                                              <w:sz w:val="28"/>
                                              <w:szCs w:val="28"/>
                                            </w:rPr>
                                            <w:t>keep</w:t>
                                          </w:r>
                                          <w:proofErr w:type="gramEnd"/>
                                          <w:r>
                                            <w:rPr>
                                              <w:rFonts w:ascii="Arial" w:hAnsi="Arial" w:cs="Arial"/>
                                              <w:b/>
                                              <w:bCs/>
                                              <w:i/>
                                              <w:iCs/>
                                              <w:color w:val="000000"/>
                                              <w:sz w:val="28"/>
                                              <w:szCs w:val="28"/>
                                            </w:rPr>
                                            <w:t xml:space="preserve"> them interested to watch it to the end and also keep them awake.   </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color w:val="000000"/>
                                            </w:rPr>
                                            <w:t>-------------------------------------------------</w:t>
                                          </w:r>
                                        </w:p>
                                        <w:p w:rsidR="0072038D" w:rsidRDefault="0072038D">
                                          <w:pPr>
                                            <w:pStyle w:val="NormalWeb"/>
                                            <w:spacing w:before="0" w:beforeAutospacing="0" w:after="0" w:afterAutospacing="0"/>
                                            <w:jc w:val="center"/>
                                            <w:rPr>
                                              <w:color w:val="000000"/>
                                            </w:rPr>
                                          </w:pPr>
                                          <w:r>
                                            <w:rPr>
                                              <w:rFonts w:ascii="Arial" w:hAnsi="Arial" w:cs="Arial"/>
                                              <w:color w:val="000000"/>
                                              <w:sz w:val="28"/>
                                              <w:szCs w:val="28"/>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Our Best DVD Ever</w:t>
                                          </w:r>
                                        </w:p>
                                        <w:p w:rsidR="0072038D" w:rsidRDefault="0072038D">
                                          <w:pPr>
                                            <w:pStyle w:val="NormalWeb"/>
                                            <w:spacing w:before="0" w:beforeAutospacing="0" w:after="0" w:afterAutospacing="0"/>
                                            <w:jc w:val="center"/>
                                            <w:rPr>
                                              <w:color w:val="000000"/>
                                            </w:rPr>
                                          </w:pPr>
                                          <w:r>
                                            <w:rPr>
                                              <w:rFonts w:ascii="Arial" w:hAnsi="Arial" w:cs="Arial"/>
                                              <w:color w:val="000000"/>
                                              <w:sz w:val="28"/>
                                              <w:szCs w:val="28"/>
                                            </w:rPr>
                                            <w:t> </w:t>
                                          </w:r>
                                        </w:p>
                                        <w:p w:rsidR="0072038D" w:rsidRDefault="0072038D">
                                          <w:pPr>
                                            <w:pStyle w:val="NormalWeb"/>
                                            <w:spacing w:before="0" w:beforeAutospacing="0" w:after="0" w:afterAutospacing="0"/>
                                            <w:jc w:val="center"/>
                                            <w:rPr>
                                              <w:color w:val="000000"/>
                                            </w:rPr>
                                          </w:pPr>
                                          <w:r>
                                            <w:rPr>
                                              <w:rFonts w:ascii="Arial" w:hAnsi="Arial" w:cs="Arial"/>
                                              <w:color w:val="000000"/>
                                              <w:sz w:val="28"/>
                                              <w:szCs w:val="28"/>
                                            </w:rPr>
                                            <w:t xml:space="preserve">I believe </w:t>
                                          </w:r>
                                          <w:r>
                                            <w:rPr>
                                              <w:rStyle w:val="Strong"/>
                                              <w:rFonts w:ascii="Arial" w:hAnsi="Arial" w:cs="Arial"/>
                                              <w:color w:val="000000"/>
                                              <w:sz w:val="28"/>
                                              <w:szCs w:val="28"/>
                                            </w:rPr>
                                            <w:t>CONVERGENCE</w:t>
                                          </w:r>
                                          <w:r>
                                            <w:rPr>
                                              <w:rFonts w:ascii="Arial" w:hAnsi="Arial" w:cs="Arial"/>
                                              <w:color w:val="000000"/>
                                              <w:sz w:val="28"/>
                                              <w:szCs w:val="28"/>
                                            </w:rPr>
                                            <w:t xml:space="preserve">, is the best DVD that we have ever produced! It's jammed packed full of stunningly vivid images and Hi-Def </w:t>
                                          </w:r>
                                          <w:proofErr w:type="gramStart"/>
                                          <w:r>
                                            <w:rPr>
                                              <w:rFonts w:ascii="Arial" w:hAnsi="Arial" w:cs="Arial"/>
                                              <w:color w:val="000000"/>
                                              <w:sz w:val="28"/>
                                              <w:szCs w:val="28"/>
                                            </w:rPr>
                                            <w:t>clips, that</w:t>
                                          </w:r>
                                          <w:proofErr w:type="gramEnd"/>
                                          <w:r>
                                            <w:rPr>
                                              <w:rFonts w:ascii="Arial" w:hAnsi="Arial" w:cs="Arial"/>
                                              <w:color w:val="000000"/>
                                              <w:sz w:val="28"/>
                                              <w:szCs w:val="28"/>
                                            </w:rPr>
                                            <w:t xml:space="preserve"> thoroughly show that we are in the end of the End Times, right before the Rapture and the Tribulation. </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100 % Worded</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rFonts w:ascii="Arial" w:hAnsi="Arial" w:cs="Arial"/>
                                              <w:color w:val="000000"/>
                                              <w:sz w:val="28"/>
                                              <w:szCs w:val="28"/>
                                            </w:rPr>
                                            <w:t>This DVD is 100% worded for the hearing impaired. Every word the narrator speaks, is clearly on the screen.</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A Must See DVD</w:t>
                                          </w:r>
                                        </w:p>
                                        <w:p w:rsidR="0072038D" w:rsidRDefault="0072038D">
                                          <w:pPr>
                                            <w:pStyle w:val="NormalWeb"/>
                                            <w:spacing w:before="0" w:beforeAutospacing="0" w:after="0" w:afterAutospacing="0"/>
                                            <w:jc w:val="center"/>
                                            <w:rPr>
                                              <w:color w:val="000000"/>
                                            </w:rPr>
                                          </w:pPr>
                                          <w:r>
                                            <w:rPr>
                                              <w:color w:val="000000"/>
                                            </w:rPr>
                                            <w:lastRenderedPageBreak/>
                                            <w:t> </w:t>
                                          </w:r>
                                        </w:p>
                                        <w:p w:rsidR="0072038D" w:rsidRDefault="0072038D">
                                          <w:pPr>
                                            <w:pStyle w:val="NormalWeb"/>
                                            <w:spacing w:before="0" w:beforeAutospacing="0" w:after="0" w:afterAutospacing="0"/>
                                            <w:jc w:val="center"/>
                                            <w:rPr>
                                              <w:color w:val="000000"/>
                                            </w:rPr>
                                          </w:pPr>
                                          <w:r>
                                            <w:rPr>
                                              <w:rFonts w:ascii="Arial" w:hAnsi="Arial" w:cs="Arial"/>
                                              <w:color w:val="000000"/>
                                              <w:sz w:val="28"/>
                                              <w:szCs w:val="28"/>
                                            </w:rPr>
                                            <w:t xml:space="preserve">Every believer needs to watch this DVD and then share it with their friends, family members, and co-workers. Every church, and small bible study group, should watch this DVD and use it to evangelize. There is an invitation at the end of the </w:t>
                                          </w:r>
                                          <w:proofErr w:type="gramStart"/>
                                          <w:r>
                                            <w:rPr>
                                              <w:rFonts w:ascii="Arial" w:hAnsi="Arial" w:cs="Arial"/>
                                              <w:color w:val="000000"/>
                                              <w:sz w:val="28"/>
                                              <w:szCs w:val="28"/>
                                            </w:rPr>
                                            <w:t>DVD, that</w:t>
                                          </w:r>
                                          <w:proofErr w:type="gramEnd"/>
                                          <w:r>
                                            <w:rPr>
                                              <w:rFonts w:ascii="Arial" w:hAnsi="Arial" w:cs="Arial"/>
                                              <w:color w:val="000000"/>
                                              <w:sz w:val="28"/>
                                              <w:szCs w:val="28"/>
                                            </w:rPr>
                                            <w:t xml:space="preserve"> gives everyone the opportunity to ask Jesus into their lives!</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Evangelistic tool</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rFonts w:ascii="Arial" w:hAnsi="Arial" w:cs="Arial"/>
                                              <w:color w:val="000000"/>
                                              <w:sz w:val="28"/>
                                              <w:szCs w:val="28"/>
                                            </w:rPr>
                                            <w:t>It is said that a picture is worth a thousand words, well, then a DVD, with thousands of images, must be priceless. Today's generation does not read books as much as us old school people. But, hand them a DVD, and they are more than likely to watch it. </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28"/>
                                              <w:szCs w:val="28"/>
                                            </w:rPr>
                                            <w:t>Timely</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rFonts w:ascii="Arial" w:hAnsi="Arial" w:cs="Arial"/>
                                              <w:color w:val="000000"/>
                                              <w:sz w:val="28"/>
                                              <w:szCs w:val="28"/>
                                            </w:rPr>
                                            <w:t xml:space="preserve">The </w:t>
                                          </w:r>
                                          <w:r>
                                            <w:rPr>
                                              <w:rStyle w:val="Strong"/>
                                              <w:rFonts w:ascii="Arial" w:hAnsi="Arial" w:cs="Arial"/>
                                              <w:color w:val="000000"/>
                                              <w:sz w:val="28"/>
                                              <w:szCs w:val="28"/>
                                            </w:rPr>
                                            <w:t>CONVERGENCE</w:t>
                                          </w:r>
                                          <w:r>
                                            <w:rPr>
                                              <w:rFonts w:ascii="Arial" w:hAnsi="Arial" w:cs="Arial"/>
                                              <w:color w:val="000000"/>
                                              <w:sz w:val="28"/>
                                              <w:szCs w:val="28"/>
                                            </w:rPr>
                                            <w:t xml:space="preserve"> DVD could not be </w:t>
                                          </w:r>
                                          <w:proofErr w:type="gramStart"/>
                                          <w:r>
                                            <w:rPr>
                                              <w:rFonts w:ascii="Arial" w:hAnsi="Arial" w:cs="Arial"/>
                                              <w:color w:val="000000"/>
                                              <w:sz w:val="28"/>
                                              <w:szCs w:val="28"/>
                                            </w:rPr>
                                            <w:t>more timely</w:t>
                                          </w:r>
                                          <w:proofErr w:type="gramEnd"/>
                                          <w:r>
                                            <w:rPr>
                                              <w:rFonts w:ascii="Arial" w:hAnsi="Arial" w:cs="Arial"/>
                                              <w:color w:val="000000"/>
                                              <w:sz w:val="28"/>
                                              <w:szCs w:val="28"/>
                                            </w:rPr>
                                            <w:t xml:space="preserve">! It coincides exactly with today's headlines and current events, leaving no </w:t>
                                          </w:r>
                                          <w:proofErr w:type="gramStart"/>
                                          <w:r>
                                            <w:rPr>
                                              <w:rFonts w:ascii="Arial" w:hAnsi="Arial" w:cs="Arial"/>
                                              <w:color w:val="000000"/>
                                              <w:sz w:val="28"/>
                                              <w:szCs w:val="28"/>
                                            </w:rPr>
                                            <w:t>doubt, that</w:t>
                                          </w:r>
                                          <w:proofErr w:type="gramEnd"/>
                                          <w:r>
                                            <w:rPr>
                                              <w:rFonts w:ascii="Arial" w:hAnsi="Arial" w:cs="Arial"/>
                                              <w:color w:val="000000"/>
                                              <w:sz w:val="28"/>
                                              <w:szCs w:val="28"/>
                                            </w:rPr>
                                            <w:t xml:space="preserve"> all the end times signs are happening, just as Jesus predicted.</w:t>
                                          </w:r>
                                        </w:p>
                                        <w:p w:rsidR="0072038D" w:rsidRDefault="0072038D">
                                          <w:pPr>
                                            <w:pStyle w:val="NormalWeb"/>
                                            <w:spacing w:before="0" w:beforeAutospacing="0" w:after="0" w:afterAutospacing="0"/>
                                            <w:jc w:val="center"/>
                                            <w:rPr>
                                              <w:color w:val="000000"/>
                                            </w:rPr>
                                          </w:pPr>
                                          <w:r>
                                            <w:rPr>
                                              <w:color w:val="000000"/>
                                            </w:rPr>
                                            <w:t> </w:t>
                                          </w:r>
                                        </w:p>
                                        <w:p w:rsidR="0072038D" w:rsidRDefault="0072038D">
                                          <w:pPr>
                                            <w:pStyle w:val="NormalWeb"/>
                                            <w:spacing w:before="0" w:beforeAutospacing="0" w:after="0" w:afterAutospacing="0"/>
                                            <w:jc w:val="center"/>
                                            <w:rPr>
                                              <w:color w:val="000000"/>
                                            </w:rPr>
                                          </w:pPr>
                                          <w:r>
                                            <w:rPr>
                                              <w:rStyle w:val="Strong"/>
                                              <w:rFonts w:ascii="Arial" w:hAnsi="Arial" w:cs="Arial"/>
                                              <w:color w:val="000000"/>
                                              <w:sz w:val="36"/>
                                              <w:szCs w:val="36"/>
                                            </w:rPr>
                                            <w:t>ORDER YOUR COPY TODAY!</w:t>
                                          </w:r>
                                        </w:p>
                                        <w:p w:rsidR="0072038D" w:rsidRDefault="0072038D">
                                          <w:pPr>
                                            <w:pStyle w:val="NormalWeb"/>
                                            <w:spacing w:before="0" w:beforeAutospacing="0" w:after="0" w:afterAutospacing="0"/>
                                            <w:jc w:val="center"/>
                                            <w:rPr>
                                              <w:color w:val="000000"/>
                                            </w:rPr>
                                          </w:pPr>
                                          <w:r>
                                            <w:rPr>
                                              <w:color w:val="000000"/>
                                            </w:rPr>
                                            <w:t> </w:t>
                                          </w:r>
                                        </w:p>
                                        <w:p w:rsidR="0072038D" w:rsidRDefault="0072038D">
                                          <w:pPr>
                                            <w:jc w:val="center"/>
                                            <w:rPr>
                                              <w:color w:val="000000"/>
                                            </w:rPr>
                                          </w:pPr>
                                          <w:r>
                                            <w:rPr>
                                              <w:rFonts w:ascii="Arial" w:hAnsi="Arial" w:cs="Arial"/>
                                              <w:color w:val="000000"/>
                                              <w:sz w:val="20"/>
                                              <w:szCs w:val="20"/>
                                            </w:rPr>
                                            <w:t> </w:t>
                                          </w:r>
                                        </w:p>
                                        <w:tbl>
                                          <w:tblPr>
                                            <w:tblW w:w="5715" w:type="dxa"/>
                                            <w:jc w:val="center"/>
                                            <w:tblCellSpacing w:w="15" w:type="dxa"/>
                                            <w:tblLook w:val="04A0" w:firstRow="1" w:lastRow="0" w:firstColumn="1" w:lastColumn="0" w:noHBand="0" w:noVBand="1"/>
                                          </w:tblPr>
                                          <w:tblGrid>
                                            <w:gridCol w:w="5940"/>
                                          </w:tblGrid>
                                          <w:tr w:rsidR="0072038D">
                                            <w:trPr>
                                              <w:tblCellSpacing w:w="15" w:type="dxa"/>
                                              <w:jc w:val="center"/>
                                            </w:trPr>
                                            <w:tc>
                                              <w:tcPr>
                                                <w:tcW w:w="50" w:type="pct"/>
                                                <w:tcMar>
                                                  <w:top w:w="75" w:type="dxa"/>
                                                  <w:left w:w="75" w:type="dxa"/>
                                                  <w:bottom w:w="15" w:type="dxa"/>
                                                  <w:right w:w="75" w:type="dxa"/>
                                                </w:tcMar>
                                                <w:vAlign w:val="center"/>
                                                <w:hideMark/>
                                              </w:tcPr>
                                              <w:p w:rsidR="0072038D" w:rsidRDefault="0072038D">
                                                <w:pPr>
                                                  <w:jc w:val="center"/>
                                                  <w:rPr>
                                                    <w:color w:val="000000"/>
                                                  </w:rPr>
                                                </w:pPr>
                                                <w:r>
                                                  <w:rPr>
                                                    <w:noProof/>
                                                    <w:color w:val="0000FF"/>
                                                  </w:rPr>
                                                  <w:drawing>
                                                    <wp:inline distT="0" distB="0" distL="0" distR="0">
                                                      <wp:extent cx="3629025" cy="2714625"/>
                                                      <wp:effectExtent l="0" t="0" r="9525" b="9525"/>
                                                      <wp:docPr id="40" name="Picture 40" descr="CONVERGENCE of the End Time Signs">
                                                        <a:hlinkClick xmlns:a="http://schemas.openxmlformats.org/drawingml/2006/main" r:id="rId8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NVERGENCE of the End Time Signs"/>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29025" cy="2714625"/>
                                                              </a:xfrm>
                                                              <a:prstGeom prst="rect">
                                                                <a:avLst/>
                                                              </a:prstGeom>
                                                              <a:noFill/>
                                                              <a:ln>
                                                                <a:noFill/>
                                                              </a:ln>
                                                            </pic:spPr>
                                                          </pic:pic>
                                                        </a:graphicData>
                                                      </a:graphic>
                                                    </wp:inline>
                                                  </w:drawing>
                                                </w:r>
                                              </w:p>
                                            </w:tc>
                                          </w:tr>
                                          <w:tr w:rsidR="0072038D">
                                            <w:trPr>
                                              <w:tblCellSpacing w:w="15" w:type="dxa"/>
                                              <w:jc w:val="center"/>
                                            </w:trPr>
                                            <w:tc>
                                              <w:tcPr>
                                                <w:tcW w:w="0" w:type="auto"/>
                                                <w:tcMar>
                                                  <w:top w:w="15" w:type="dxa"/>
                                                  <w:left w:w="15" w:type="dxa"/>
                                                  <w:bottom w:w="75" w:type="dxa"/>
                                                  <w:right w:w="15" w:type="dxa"/>
                                                </w:tcMar>
                                                <w:vAlign w:val="center"/>
                                                <w:hideMark/>
                                              </w:tcPr>
                                              <w:p w:rsidR="0072038D" w:rsidRDefault="0072038D">
                                                <w:pPr>
                                                  <w:jc w:val="center"/>
                                                  <w:rPr>
                                                    <w:rFonts w:ascii="Arial" w:hAnsi="Arial" w:cs="Arial"/>
                                                    <w:color w:val="000000"/>
                                                    <w:sz w:val="28"/>
                                                    <w:szCs w:val="28"/>
                                                  </w:rPr>
                                                </w:pPr>
                                                <w:r>
                                                  <w:rPr>
                                                    <w:rStyle w:val="Strong"/>
                                                    <w:rFonts w:ascii="Arial" w:hAnsi="Arial" w:cs="Arial"/>
                                                    <w:color w:val="000000"/>
                                                    <w:sz w:val="28"/>
                                                    <w:szCs w:val="28"/>
                                                  </w:rPr>
                                                  <w:t>CONVERGENCE of the End Time Signs</w:t>
                                                </w:r>
                                              </w:p>
                                            </w:tc>
                                          </w:tr>
                                        </w:tbl>
                                        <w:p w:rsidR="0072038D" w:rsidRDefault="0072038D">
                                          <w:pPr>
                                            <w:jc w:val="center"/>
                                            <w:rPr>
                                              <w:rFonts w:ascii="Arial" w:hAnsi="Arial" w:cs="Arial"/>
                                              <w:color w:val="000000"/>
                                              <w:sz w:val="20"/>
                                              <w:szCs w:val="20"/>
                                            </w:rPr>
                                          </w:pPr>
                                        </w:p>
                                        <w:p w:rsidR="0072038D" w:rsidRDefault="0072038D">
                                          <w:pPr>
                                            <w:jc w:val="center"/>
                                            <w:rPr>
                                              <w:rFonts w:ascii="Arial" w:hAnsi="Arial" w:cs="Arial"/>
                                              <w:color w:val="000000"/>
                                              <w:sz w:val="20"/>
                                              <w:szCs w:val="20"/>
                                            </w:rPr>
                                          </w:pPr>
                                        </w:p>
                                        <w:p w:rsidR="0072038D" w:rsidRDefault="0072038D">
                                          <w:pPr>
                                            <w:spacing w:after="240"/>
                                            <w:jc w:val="center"/>
                                            <w:rPr>
                                              <w:rFonts w:ascii="Arial" w:hAnsi="Arial" w:cs="Arial"/>
                                              <w:color w:val="000000"/>
                                            </w:rPr>
                                          </w:pPr>
                                          <w:r>
                                            <w:rPr>
                                              <w:rStyle w:val="Strong"/>
                                              <w:rFonts w:ascii="Arial" w:hAnsi="Arial" w:cs="Arial"/>
                                              <w:color w:val="000000"/>
                                            </w:rPr>
                                            <w:lastRenderedPageBreak/>
                                            <w:t>"CONVERGENCE of the End Time Signs" - </w:t>
                                          </w:r>
                                          <w:r>
                                            <w:rPr>
                                              <w:rFonts w:ascii="Arial" w:hAnsi="Arial" w:cs="Arial"/>
                                              <w:color w:val="000000"/>
                                            </w:rPr>
                                            <w:t>Bible Prophecy fulfillment is in a period of acceleration, a time of Quickening, the world is racing towards Armageddon, now more than ever we must be ready! We are about to enter a time like no other time, a time that no man has ever seen, a time like no other time in the history of this world, as a matter of fact we are about to enter the end times. Since the dawn of mankind, there have always been wars and rumors of wars, earthquakes, famines, pestilences, disease, strange-weather and false Christ's just as Jesus predicted. Fast forward nearly 2,000 years since Jesus made this prediction, and you have today's headlines lining up exactly with the Word of God. The big thing isn't that these events are happening today, is that they are all happening at the very same time! Bible prophecy is being fulfilled right before our very eyes.  Fulfilled prophecy is increasing in frequency and intensity just like birth pains, and Jesus said when you see these know that I am near, even at the door.</w:t>
                                          </w:r>
                                        </w:p>
                                        <w:p w:rsidR="0072038D" w:rsidRDefault="0072038D">
                                          <w:pPr>
                                            <w:jc w:val="center"/>
                                            <w:rPr>
                                              <w:rFonts w:ascii="Arial" w:hAnsi="Arial" w:cs="Arial"/>
                                              <w:color w:val="000000"/>
                                            </w:rPr>
                                          </w:pPr>
                                          <w:r>
                                            <w:rPr>
                                              <w:rFonts w:ascii="Arial" w:hAnsi="Arial" w:cs="Arial"/>
                                              <w:color w:val="000000"/>
                                            </w:rPr>
                                            <w:t>All the signs of the last days are converging at the same time. Bible Prophecy is happening right before our eyes and like birth pains</w:t>
                                          </w:r>
                                          <w:proofErr w:type="gramStart"/>
                                          <w:r>
                                            <w:rPr>
                                              <w:rFonts w:ascii="Arial" w:hAnsi="Arial" w:cs="Arial"/>
                                              <w:color w:val="000000"/>
                                            </w:rPr>
                                            <w:t>,  the</w:t>
                                          </w:r>
                                          <w:proofErr w:type="gramEnd"/>
                                          <w:r>
                                            <w:rPr>
                                              <w:rFonts w:ascii="Arial" w:hAnsi="Arial" w:cs="Arial"/>
                                              <w:color w:val="000000"/>
                                            </w:rPr>
                                            <w:t xml:space="preserve"> predicted events are happening more frequently and more intently. Never, in the history throughout the world have so many forces, including economic, scientific, techno-logic, ecologic, cultural, geopolitical, moral, spiritual and religion, converged together to bring this world that's already teetering over the edge into the abyss, to a point of no return. "CONVERGENCE" brings it all together and will clearly show where all this heading and what people need to do!</w:t>
                                          </w:r>
                                        </w:p>
                                        <w:p w:rsidR="0072038D" w:rsidRDefault="0072038D">
                                          <w:pPr>
                                            <w:spacing w:after="240"/>
                                            <w:jc w:val="center"/>
                                            <w:rPr>
                                              <w:rFonts w:ascii="Arial" w:hAnsi="Arial" w:cs="Arial"/>
                                              <w:color w:val="000000"/>
                                            </w:rPr>
                                          </w:pPr>
                                        </w:p>
                                        <w:p w:rsidR="0072038D" w:rsidRDefault="0072038D">
                                          <w:pPr>
                                            <w:spacing w:line="257" w:lineRule="atLeast"/>
                                            <w:jc w:val="center"/>
                                            <w:rPr>
                                              <w:rFonts w:ascii="Arial" w:hAnsi="Arial" w:cs="Arial"/>
                                              <w:color w:val="000000"/>
                                              <w:sz w:val="36"/>
                                              <w:szCs w:val="36"/>
                                            </w:rPr>
                                          </w:pPr>
                                          <w:r>
                                            <w:rPr>
                                              <w:rStyle w:val="Strong"/>
                                              <w:rFonts w:ascii="Arial" w:hAnsi="Arial" w:cs="Arial"/>
                                              <w:color w:val="000000"/>
                                              <w:sz w:val="36"/>
                                              <w:szCs w:val="36"/>
                                            </w:rPr>
                                            <w:t>CONVERGENCE</w:t>
                                          </w:r>
                                          <w:r>
                                            <w:rPr>
                                              <w:rFonts w:ascii="Arial" w:hAnsi="Arial" w:cs="Arial"/>
                                              <w:color w:val="000000"/>
                                              <w:sz w:val="36"/>
                                              <w:szCs w:val="36"/>
                                            </w:rPr>
                                            <w:t xml:space="preserve"> -</w:t>
                                          </w:r>
                                        </w:p>
                                        <w:p w:rsidR="0072038D" w:rsidRDefault="0072038D">
                                          <w:pPr>
                                            <w:spacing w:line="257" w:lineRule="atLeast"/>
                                            <w:jc w:val="center"/>
                                            <w:rPr>
                                              <w:rFonts w:ascii="Arial" w:hAnsi="Arial" w:cs="Arial"/>
                                              <w:color w:val="000000"/>
                                              <w:sz w:val="36"/>
                                              <w:szCs w:val="36"/>
                                            </w:rPr>
                                          </w:pPr>
                                        </w:p>
                                        <w:p w:rsidR="0072038D" w:rsidRDefault="0072038D">
                                          <w:pPr>
                                            <w:spacing w:line="257" w:lineRule="atLeast"/>
                                            <w:jc w:val="center"/>
                                            <w:rPr>
                                              <w:rFonts w:ascii="Arial" w:hAnsi="Arial" w:cs="Arial"/>
                                              <w:color w:val="FF0000"/>
                                              <w:sz w:val="36"/>
                                              <w:szCs w:val="36"/>
                                            </w:rPr>
                                          </w:pPr>
                                          <w:r>
                                            <w:rPr>
                                              <w:rStyle w:val="Strong"/>
                                              <w:rFonts w:ascii="Arial" w:hAnsi="Arial" w:cs="Arial"/>
                                              <w:color w:val="FF0000"/>
                                              <w:sz w:val="36"/>
                                              <w:szCs w:val="36"/>
                                            </w:rPr>
                                            <w:t>This DVD is Now Shipping!!!</w:t>
                                          </w:r>
                                        </w:p>
                                        <w:p w:rsidR="0072038D" w:rsidRDefault="0072038D">
                                          <w:pPr>
                                            <w:jc w:val="center"/>
                                            <w:rPr>
                                              <w:rFonts w:ascii="Arial" w:hAnsi="Arial" w:cs="Arial"/>
                                              <w:color w:val="000000"/>
                                              <w:sz w:val="20"/>
                                              <w:szCs w:val="20"/>
                                            </w:rPr>
                                          </w:pPr>
                                        </w:p>
                                        <w:p w:rsidR="0072038D" w:rsidRDefault="0072038D">
                                          <w:pPr>
                                            <w:jc w:val="center"/>
                                            <w:rPr>
                                              <w:rFonts w:ascii="Arial" w:hAnsi="Arial" w:cs="Arial"/>
                                              <w:color w:val="000000"/>
                                              <w:sz w:val="20"/>
                                              <w:szCs w:val="20"/>
                                            </w:rPr>
                                          </w:pPr>
                                        </w:p>
                                        <w:p w:rsidR="0072038D" w:rsidRDefault="0072038D">
                                          <w:pPr>
                                            <w:jc w:val="center"/>
                                            <w:rPr>
                                              <w:rFonts w:ascii="Arial" w:hAnsi="Arial" w:cs="Arial"/>
                                              <w:color w:val="001A81"/>
                                              <w:sz w:val="36"/>
                                              <w:szCs w:val="36"/>
                                            </w:rPr>
                                          </w:pPr>
                                          <w:hyperlink r:id="rId84" w:tgtFrame="_blank" w:history="1">
                                            <w:r>
                                              <w:rPr>
                                                <w:rStyle w:val="Hyperlink"/>
                                                <w:rFonts w:ascii="Arial" w:hAnsi="Arial" w:cs="Arial"/>
                                                <w:b/>
                                                <w:bCs/>
                                              </w:rPr>
                                              <w:t>CLICK HERE TO ORDER</w:t>
                                            </w:r>
                                          </w:hyperlink>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39" name="Picture 3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color w:val="000000"/>
                                            </w:rPr>
                                          </w:pPr>
                                        </w:p>
                                        <w:p w:rsidR="0072038D" w:rsidRDefault="0072038D">
                                          <w:pPr>
                                            <w:jc w:val="center"/>
                                            <w:rPr>
                                              <w:color w:val="000000"/>
                                            </w:rPr>
                                          </w:pPr>
                                          <w:r>
                                            <w:rPr>
                                              <w:rStyle w:val="Strong"/>
                                              <w:color w:val="000090"/>
                                              <w:sz w:val="40"/>
                                              <w:szCs w:val="40"/>
                                            </w:rPr>
                                            <w:t>CHECK OUT ALL OUR AMAZING DVD'S</w:t>
                                          </w:r>
                                        </w:p>
                                        <w:p w:rsidR="0072038D" w:rsidRDefault="0072038D">
                                          <w:pPr>
                                            <w:jc w:val="center"/>
                                            <w:rPr>
                                              <w:rFonts w:ascii="Georgia" w:hAnsi="Georgia"/>
                                              <w:color w:val="000000"/>
                                              <w:sz w:val="28"/>
                                              <w:szCs w:val="28"/>
                                            </w:rPr>
                                          </w:pPr>
                                        </w:p>
                                        <w:p w:rsidR="0072038D" w:rsidRDefault="0072038D">
                                          <w:pPr>
                                            <w:jc w:val="center"/>
                                            <w:rPr>
                                              <w:rFonts w:ascii="Courier New" w:hAnsi="Courier New" w:cs="Courier New"/>
                                              <w:color w:val="000000"/>
                                              <w:sz w:val="32"/>
                                              <w:szCs w:val="32"/>
                                            </w:rPr>
                                          </w:pPr>
                                          <w:r>
                                            <w:rPr>
                                              <w:rStyle w:val="Strong"/>
                                              <w:rFonts w:ascii="Courier New" w:hAnsi="Courier New" w:cs="Courier New"/>
                                              <w:color w:val="000000"/>
                                              <w:sz w:val="32"/>
                                              <w:szCs w:val="32"/>
                                            </w:rPr>
                                            <w:t xml:space="preserve">The End of Times - Israel God's Timepiece - The Rapture - After the Rapture - As in the Days of Noah - Gog and Magog - Perilous Times - The Antichrist - Living on Borrowed Time - Angels,  Aliens &amp; Armageddon - There </w:t>
                                          </w:r>
                                          <w:r>
                                            <w:rPr>
                                              <w:rStyle w:val="Strong"/>
                                              <w:rFonts w:ascii="Courier New" w:hAnsi="Courier New" w:cs="Courier New"/>
                                              <w:color w:val="000000"/>
                                              <w:sz w:val="32"/>
                                              <w:szCs w:val="32"/>
                                            </w:rPr>
                                            <w:lastRenderedPageBreak/>
                                            <w:t>will be Tribulation - Jerusalem A Cup of Trembling - The Revelation Series - </w:t>
                                          </w:r>
                                        </w:p>
                                        <w:p w:rsidR="0072038D" w:rsidRDefault="0072038D">
                                          <w:pPr>
                                            <w:jc w:val="center"/>
                                            <w:rPr>
                                              <w:rFonts w:ascii="Courier New" w:hAnsi="Courier New" w:cs="Courier New"/>
                                              <w:color w:val="000000"/>
                                              <w:sz w:val="32"/>
                                              <w:szCs w:val="32"/>
                                            </w:rPr>
                                          </w:pPr>
                                          <w:r>
                                            <w:rPr>
                                              <w:rStyle w:val="Strong"/>
                                              <w:rFonts w:ascii="Courier New" w:hAnsi="Courier New" w:cs="Courier New"/>
                                              <w:color w:val="000000"/>
                                              <w:sz w:val="32"/>
                                              <w:szCs w:val="32"/>
                                            </w:rPr>
                                            <w:t>The Daniel Series</w:t>
                                          </w:r>
                                        </w:p>
                                        <w:p w:rsidR="0072038D" w:rsidRDefault="0072038D">
                                          <w:pPr>
                                            <w:jc w:val="center"/>
                                            <w:rPr>
                                              <w:rFonts w:ascii="Courier New" w:hAnsi="Courier New" w:cs="Courier New"/>
                                              <w:color w:val="000000"/>
                                              <w:sz w:val="32"/>
                                              <w:szCs w:val="32"/>
                                            </w:rPr>
                                          </w:pPr>
                                        </w:p>
                                        <w:tbl>
                                          <w:tblPr>
                                            <w:tblW w:w="6150" w:type="dxa"/>
                                            <w:jc w:val="center"/>
                                            <w:tblCellSpacing w:w="15" w:type="dxa"/>
                                            <w:tblLook w:val="04A0" w:firstRow="1" w:lastRow="0" w:firstColumn="1" w:lastColumn="0" w:noHBand="0" w:noVBand="1"/>
                                          </w:tblPr>
                                          <w:tblGrid>
                                            <w:gridCol w:w="6150"/>
                                          </w:tblGrid>
                                          <w:tr w:rsidR="0072038D">
                                            <w:trPr>
                                              <w:tblCellSpacing w:w="15" w:type="dxa"/>
                                              <w:jc w:val="center"/>
                                            </w:trPr>
                                            <w:tc>
                                              <w:tcPr>
                                                <w:tcW w:w="6150" w:type="dxa"/>
                                                <w:tcMar>
                                                  <w:top w:w="15" w:type="dxa"/>
                                                  <w:left w:w="15" w:type="dxa"/>
                                                  <w:bottom w:w="15" w:type="dxa"/>
                                                  <w:right w:w="15" w:type="dxa"/>
                                                </w:tcMar>
                                                <w:vAlign w:val="center"/>
                                                <w:hideMark/>
                                              </w:tcPr>
                                              <w:p w:rsidR="0072038D" w:rsidRDefault="0072038D">
                                                <w:pPr>
                                                  <w:jc w:val="center"/>
                                                  <w:rPr>
                                                    <w:color w:val="000000"/>
                                                  </w:rPr>
                                                </w:pPr>
                                                <w:r>
                                                  <w:rPr>
                                                    <w:noProof/>
                                                    <w:color w:val="0000FF"/>
                                                  </w:rPr>
                                                  <w:drawing>
                                                    <wp:inline distT="0" distB="0" distL="0" distR="0">
                                                      <wp:extent cx="3810000" cy="2857500"/>
                                                      <wp:effectExtent l="0" t="0" r="0" b="0"/>
                                                      <wp:docPr id="38" name="Picture 38" descr="Welcome to Prophecy Update">
                                                        <a:hlinkClick xmlns:a="http://schemas.openxmlformats.org/drawingml/2006/main" r:id="rId8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lcome to Prophecy Updat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tc>
                                          </w:tr>
                                          <w:tr w:rsidR="0072038D">
                                            <w:trPr>
                                              <w:tblCellSpacing w:w="15" w:type="dxa"/>
                                              <w:jc w:val="center"/>
                                            </w:trPr>
                                            <w:tc>
                                              <w:tcPr>
                                                <w:tcW w:w="0" w:type="auto"/>
                                                <w:tcMar>
                                                  <w:top w:w="15" w:type="dxa"/>
                                                  <w:left w:w="15" w:type="dxa"/>
                                                  <w:bottom w:w="15" w:type="dxa"/>
                                                  <w:right w:w="15" w:type="dxa"/>
                                                </w:tcMar>
                                                <w:vAlign w:val="center"/>
                                                <w:hideMark/>
                                              </w:tcPr>
                                              <w:p w:rsidR="0072038D" w:rsidRDefault="0072038D">
                                                <w:pPr>
                                                  <w:jc w:val="center"/>
                                                  <w:rPr>
                                                    <w:b/>
                                                    <w:bCs/>
                                                    <w:color w:val="000000"/>
                                                  </w:rPr>
                                                </w:pPr>
                                                <w:r>
                                                  <w:rPr>
                                                    <w:b/>
                                                    <w:bCs/>
                                                    <w:color w:val="000000"/>
                                                  </w:rPr>
                                                  <w:t>Welcome to Prophecy Update</w:t>
                                                </w:r>
                                              </w:p>
                                            </w:tc>
                                          </w:tr>
                                        </w:tbl>
                                        <w:p w:rsidR="0072038D" w:rsidRDefault="0072038D">
                                          <w:pPr>
                                            <w:jc w:val="center"/>
                                            <w:rPr>
                                              <w:rFonts w:ascii="Georgia" w:hAnsi="Georgia"/>
                                              <w:color w:val="000000"/>
                                              <w:sz w:val="28"/>
                                              <w:szCs w:val="28"/>
                                            </w:rPr>
                                          </w:pPr>
                                        </w:p>
                                        <w:p w:rsidR="0072038D" w:rsidRDefault="0072038D">
                                          <w:pPr>
                                            <w:rPr>
                                              <w:rFonts w:ascii="Arial" w:hAnsi="Arial" w:cs="Arial"/>
                                              <w:color w:val="000000"/>
                                              <w:sz w:val="20"/>
                                              <w:szCs w:val="20"/>
                                            </w:rPr>
                                          </w:pPr>
                                        </w:p>
                                        <w:p w:rsidR="0072038D" w:rsidRDefault="0072038D">
                                          <w:pPr>
                                            <w:pStyle w:val="NormalWeb"/>
                                            <w:spacing w:before="0" w:beforeAutospacing="0" w:after="0" w:afterAutospacing="0"/>
                                            <w:jc w:val="center"/>
                                            <w:rPr>
                                              <w:rFonts w:ascii="Arial" w:hAnsi="Arial" w:cs="Arial"/>
                                              <w:color w:val="000000"/>
                                              <w:sz w:val="20"/>
                                              <w:szCs w:val="20"/>
                                            </w:rPr>
                                          </w:pPr>
                                          <w:hyperlink r:id="rId87" w:tgtFrame="_blank" w:history="1">
                                            <w:r>
                                              <w:rPr>
                                                <w:rStyle w:val="Hyperlink"/>
                                                <w:rFonts w:ascii="Arial" w:hAnsi="Arial" w:cs="Arial"/>
                                                <w:b/>
                                                <w:bCs/>
                                                <w:color w:val="3366FF"/>
                                              </w:rPr>
                                              <w:t>VISIT OUR STORE BY CLICKING HERE</w:t>
                                            </w:r>
                                          </w:hyperlink>
                                          <w:r>
                                            <w:rPr>
                                              <w:rFonts w:ascii="Arial" w:hAnsi="Arial" w:cs="Arial"/>
                                              <w:b/>
                                              <w:bCs/>
                                              <w:color w:val="000000"/>
                                              <w:sz w:val="32"/>
                                              <w:szCs w:val="32"/>
                                            </w:rPr>
                                            <w:b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b/>
                                              <w:bCs/>
                                              <w:color w:val="000000"/>
                                              <w:sz w:val="32"/>
                                              <w:szCs w:val="32"/>
                                            </w:rPr>
                                            <w:t> </w:t>
                                          </w:r>
                                        </w:p>
                                        <w:p w:rsidR="0072038D" w:rsidRDefault="0072038D">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READ SOME OF OUR REVIEWS:</w:t>
                                          </w:r>
                                        </w:p>
                                        <w:p w:rsidR="0072038D" w:rsidRDefault="0072038D">
                                          <w:pPr>
                                            <w:pStyle w:val="NormalWeb"/>
                                            <w:spacing w:before="0" w:beforeAutospacing="0" w:after="0" w:afterAutospacing="0"/>
                                            <w:rPr>
                                              <w:rFonts w:ascii="Arial" w:hAnsi="Arial" w:cs="Arial"/>
                                              <w:color w:val="000000"/>
                                              <w:sz w:val="20"/>
                                              <w:szCs w:val="20"/>
                                            </w:rPr>
                                          </w:pPr>
                                          <w:r>
                                            <w:rPr>
                                              <w:rStyle w:val="Strong"/>
                                              <w:rFonts w:ascii="Arial" w:hAnsi="Arial" w:cs="Arial"/>
                                              <w:color w:val="000000"/>
                                              <w:sz w:val="32"/>
                                              <w:szCs w:val="32"/>
                                            </w:rPr>
                                            <w:t> </w:t>
                                          </w:r>
                                        </w:p>
                                        <w:p w:rsidR="0072038D" w:rsidRDefault="0072038D">
                                          <w:pPr>
                                            <w:pStyle w:val="NormalWeb"/>
                                            <w:spacing w:before="0" w:beforeAutospacing="0" w:after="0" w:afterAutospacing="0"/>
                                            <w:jc w:val="center"/>
                                            <w:rPr>
                                              <w:rFonts w:ascii="Arial" w:hAnsi="Arial" w:cs="Arial"/>
                                              <w:color w:val="000000"/>
                                              <w:sz w:val="20"/>
                                              <w:szCs w:val="20"/>
                                            </w:rPr>
                                          </w:pPr>
                                          <w:r>
                                            <w:rPr>
                                              <w:rStyle w:val="Strong"/>
                                              <w:rFonts w:ascii="Arial" w:hAnsi="Arial" w:cs="Arial"/>
                                              <w:color w:val="000000"/>
                                              <w:sz w:val="20"/>
                                              <w:szCs w:val="20"/>
                                            </w:rPr>
                                            <w:t>"Awesome - Great Work - Congratulations!"  - D. Koerner</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found it really moving" - D. Bower</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e scene inside the church was awesome. I need to go home and lay on my face. Great work man!"- R. Miller</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Awesome video! I watched it last night with my family, and we loved it, and plan to share the word about it" -   C. Young</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color w:val="000000"/>
                                            </w:rPr>
                                          </w:pPr>
                                          <w:r>
                                            <w:rPr>
                                              <w:rFonts w:ascii="Arial" w:hAnsi="Arial" w:cs="Arial"/>
                                              <w:b/>
                                              <w:bCs/>
                                              <w:color w:val="000000"/>
                                              <w:sz w:val="20"/>
                                              <w:szCs w:val="20"/>
                                            </w:rPr>
                                            <w:t xml:space="preserve">"My wife and I watched the video and it is outstanding. Biblically solid...... we especially like the clear bible referencing and quoting. The video is a moving tapestry tightly weaved with spectacular photography, bible references, and the signs of the times put together like a jigsaw puzzle. The gospel is presented clearly with tender love. We pray that this DVD gets distributed far and wide. I hope youth ministers have the courage to show this DVD rather than the garbage materials of the emergent church movement."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Board President for Olive Tree Ministries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 received The End of Times DVD today. It is Superb! For those that don't know much, or anything about Bible Prophecy, this DVD should really open their eyes, a great teaching tool. For those that have grown cold or indifferent in the Lord, this should awaken them." T. Nelson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The DVD provides an effective mix of biblical teaching and history, interspersed with the happenings in Israel today.  Particularly effective is the emotional ending showing the return of Jewish people worldwide back to Israel and traveling with a sense of destiny.  Many commentators have said Israel is God's hour hand, Jerusalem is the minute hand, and the Temple Mount is the second hand on God's timepiece.  The video is a great introduction and myth-buster for those who do not know of the importance of Israel in God's eyes or who believe Israel has as much significance in today's world as Madagascar or the Canary Islands."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Chairman Olive Tree Ministries Board of Directors</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Got the DVD today and just finished watching it...outstanding!!! Loved it!!! - G. Madison - Oklahoma</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I watched "Israel God's Timepiece" last night and thoroughly enjoyed it. I have loved Israel ever since I read the book "Exodus", when I was in the Army in 1958. I do everything I can to support Israel and get people involved in what they are going through, and more than that, to pray for Peace in Jerusalem, according to Psalm 122. Your DVD was a fitting tribute to this wonderful, spectacular country and God's very own "baby". Thanks for taking the time to put it together. Very well done. - J. Masters - Mississippi</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It is really a professional production and I see why it is so well received. In fact we felt it is actually the best film we have seen on end time events. - Bill &amp; Brenda Hicks</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At first I thought it was going to be another routine message but as it progressed it became more and more impressive. It was a great message. Congratulations on a very well presented and produced DVD. - R. Webb - Williamsburg</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xml:space="preserve">Another effective witness from Randy and Prophecy Update. The "There will be Tribulation" video describes the purpose and the sequence of events during the final seven years prior to the return of the Lord Jesus Christ. The linkage </w:t>
                                          </w:r>
                                          <w:proofErr w:type="gramStart"/>
                                          <w:r>
                                            <w:rPr>
                                              <w:rFonts w:ascii="Arial" w:hAnsi="Arial" w:cs="Arial"/>
                                              <w:b/>
                                              <w:bCs/>
                                              <w:color w:val="000000"/>
                                              <w:sz w:val="20"/>
                                              <w:szCs w:val="20"/>
                                            </w:rPr>
                                            <w:t>to</w:t>
                                          </w:r>
                                          <w:proofErr w:type="gramEnd"/>
                                          <w:r>
                                            <w:rPr>
                                              <w:rFonts w:ascii="Arial" w:hAnsi="Arial" w:cs="Arial"/>
                                              <w:b/>
                                              <w:bCs/>
                                              <w:color w:val="000000"/>
                                              <w:sz w:val="20"/>
                                              <w:szCs w:val="20"/>
                                            </w:rPr>
                                            <w:t xml:space="preserve"> many Old Testament prophecies clearly show the importance of the nation of Israel to this seven-year period. The pictures in the video document a world already full of tribulation- how terrible will be those seven years. Great teaching tool for small groups and youth ministers to present the gospel message through the topic of </w:t>
                                          </w:r>
                                        </w:p>
                                        <w:p w:rsidR="0072038D" w:rsidRDefault="0072038D">
                                          <w:pPr>
                                            <w:pStyle w:val="NormalWeb"/>
                                            <w:spacing w:before="0" w:beforeAutospacing="0" w:after="0" w:afterAutospacing="0"/>
                                            <w:jc w:val="center"/>
                                            <w:rPr>
                                              <w:rFonts w:ascii="Arial" w:hAnsi="Arial" w:cs="Arial"/>
                                              <w:color w:val="000000"/>
                                              <w:sz w:val="20"/>
                                              <w:szCs w:val="20"/>
                                            </w:rPr>
                                          </w:pPr>
                                          <w:proofErr w:type="gramStart"/>
                                          <w:r>
                                            <w:rPr>
                                              <w:rFonts w:ascii="Arial" w:hAnsi="Arial" w:cs="Arial"/>
                                              <w:b/>
                                              <w:bCs/>
                                              <w:color w:val="000000"/>
                                              <w:sz w:val="20"/>
                                              <w:szCs w:val="20"/>
                                            </w:rPr>
                                            <w:t>bible</w:t>
                                          </w:r>
                                          <w:proofErr w:type="gramEnd"/>
                                          <w:r>
                                            <w:rPr>
                                              <w:rFonts w:ascii="Arial" w:hAnsi="Arial" w:cs="Arial"/>
                                              <w:b/>
                                              <w:bCs/>
                                              <w:color w:val="000000"/>
                                              <w:sz w:val="20"/>
                                              <w:szCs w:val="20"/>
                                            </w:rPr>
                                            <w:t xml:space="preserve"> prophecy. - John </w:t>
                                          </w:r>
                                          <w:proofErr w:type="spellStart"/>
                                          <w:r>
                                            <w:rPr>
                                              <w:rFonts w:ascii="Arial" w:hAnsi="Arial" w:cs="Arial"/>
                                              <w:b/>
                                              <w:bCs/>
                                              <w:color w:val="000000"/>
                                              <w:sz w:val="20"/>
                                              <w:szCs w:val="20"/>
                                            </w:rPr>
                                            <w:t>Wicklund</w:t>
                                          </w:r>
                                          <w:proofErr w:type="spellEnd"/>
                                          <w:r>
                                            <w:rPr>
                                              <w:rFonts w:ascii="Arial" w:hAnsi="Arial" w:cs="Arial"/>
                                              <w:b/>
                                              <w:bCs/>
                                              <w:color w:val="000000"/>
                                              <w:sz w:val="20"/>
                                              <w:szCs w:val="20"/>
                                            </w:rPr>
                                            <w:t xml:space="preserve"> Chair- Olive Tree Ministries Board of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Directors</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Moving and Inspirational" - D. Koerner, Bakersfield, CA</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Your Presentation will literally scare the h-</w:t>
                                          </w:r>
                                          <w:proofErr w:type="spellStart"/>
                                          <w:r>
                                            <w:rPr>
                                              <w:rFonts w:ascii="Arial" w:hAnsi="Arial" w:cs="Arial"/>
                                              <w:b/>
                                              <w:bCs/>
                                              <w:color w:val="000000"/>
                                              <w:sz w:val="20"/>
                                              <w:szCs w:val="20"/>
                                            </w:rPr>
                                            <w:t>ll</w:t>
                                          </w:r>
                                          <w:proofErr w:type="spellEnd"/>
                                          <w:r>
                                            <w:rPr>
                                              <w:rFonts w:ascii="Arial" w:hAnsi="Arial" w:cs="Arial"/>
                                              <w:b/>
                                              <w:bCs/>
                                              <w:color w:val="000000"/>
                                              <w:sz w:val="20"/>
                                              <w:szCs w:val="20"/>
                                            </w:rPr>
                                            <w:t xml:space="preserve"> out some people. There is enough scripture and warnings of what is coming to cause, anyone, who has put off accepting the Lord's salvation through Jesus to repent now!" - Don Mills - Director of Programming - CSN Radio - Twin Falls, ID</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Brother Randy, to say it was a great movie documentary is an understatement. Thank you for doing the Lord's work. This movie gave me the chills. - Terrance Alan - Kaukauna, WI</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lastRenderedPageBreak/>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0"/>
                                              <w:szCs w:val="20"/>
                                            </w:rPr>
                                            <w:t>Thanks so much for the DVD There will be Tribulation...I watched it the other day, finally.   It is well done and really holds your attention. In fact, it's unrelenting...which of course is what it needs to be. - Rich and JoAnne - Temecula, CA</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b/>
                                              <w:bCs/>
                                              <w:color w:val="000000"/>
                                              <w:sz w:val="28"/>
                                              <w:szCs w:val="28"/>
                                            </w:rPr>
                                            <w:t> </w:t>
                                          </w:r>
                                        </w:p>
                                        <w:p w:rsidR="0072038D" w:rsidRDefault="0072038D">
                                          <w:pPr>
                                            <w:pStyle w:val="NormalWeb"/>
                                            <w:spacing w:before="0" w:beforeAutospacing="0" w:after="0" w:afterAutospacing="0"/>
                                            <w:jc w:val="center"/>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jc w:val="center"/>
                                            <w:rPr>
                                              <w:rFonts w:ascii="Arial" w:hAnsi="Arial" w:cs="Arial"/>
                                              <w:color w:val="000000"/>
                                              <w:sz w:val="20"/>
                                              <w:szCs w:val="20"/>
                                            </w:rPr>
                                          </w:pPr>
                                          <w:hyperlink r:id="rId88" w:tgtFrame="_blank" w:history="1">
                                            <w:r>
                                              <w:rPr>
                                                <w:rStyle w:val="Hyperlink"/>
                                                <w:rFonts w:ascii="Arial" w:hAnsi="Arial" w:cs="Arial"/>
                                                <w:b/>
                                                <w:bCs/>
                                                <w:color w:val="3366FF"/>
                                                <w:sz w:val="40"/>
                                                <w:szCs w:val="40"/>
                                              </w:rPr>
                                              <w:t>VISIT OUR STORE BY CLICKING HERE</w:t>
                                            </w:r>
                                          </w:hyperlink>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rPr>
                                              <w:color w:val="000000"/>
                                            </w:rPr>
                                          </w:pPr>
                                          <w:r>
                                            <w:rPr>
                                              <w:rFonts w:ascii="Arial" w:hAnsi="Arial" w:cs="Arial"/>
                                              <w:color w:val="000000"/>
                                              <w:sz w:val="20"/>
                                              <w:szCs w:val="20"/>
                                            </w:rPr>
                                            <w:t>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37" name="Picture 3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rFonts w:ascii="Arial" w:hAnsi="Arial" w:cs="Arial"/>
                                              <w:color w:val="000000"/>
                                              <w:sz w:val="20"/>
                                              <w:szCs w:val="20"/>
                                            </w:rPr>
                                          </w:pPr>
                                        </w:p>
                                        <w:p w:rsidR="0072038D" w:rsidRDefault="0072038D">
                                          <w:pPr>
                                            <w:rPr>
                                              <w:rFonts w:ascii="Arial" w:hAnsi="Arial" w:cs="Arial"/>
                                              <w:color w:val="000000"/>
                                              <w:sz w:val="20"/>
                                              <w:szCs w:val="20"/>
                                            </w:rPr>
                                          </w:pPr>
                                          <w:r>
                                            <w:rPr>
                                              <w:rStyle w:val="Strong"/>
                                              <w:rFonts w:ascii="Arial" w:hAnsi="Arial" w:cs="Arial"/>
                                              <w:color w:val="000000"/>
                                              <w:sz w:val="32"/>
                                              <w:szCs w:val="32"/>
                                            </w:rPr>
                                            <w:t>Nearing Midnight: How Not to Be Deceived</w:t>
                                          </w:r>
                                          <w:r>
                                            <w:rPr>
                                              <w:rFonts w:ascii="Arial" w:hAnsi="Arial" w:cs="Arial"/>
                                              <w:color w:val="000000"/>
                                              <w:sz w:val="20"/>
                                              <w:szCs w:val="20"/>
                                            </w:rPr>
                                            <w:t xml:space="preserve"> - Todd </w:t>
                                          </w:r>
                                          <w:proofErr w:type="spellStart"/>
                                          <w:r>
                                            <w:rPr>
                                              <w:rFonts w:ascii="Arial" w:hAnsi="Arial" w:cs="Arial"/>
                                              <w:color w:val="000000"/>
                                              <w:sz w:val="20"/>
                                              <w:szCs w:val="20"/>
                                            </w:rPr>
                                            <w:t>Strandberg</w:t>
                                          </w:r>
                                          <w:proofErr w:type="spellEnd"/>
                                          <w:r>
                                            <w:rPr>
                                              <w:rFonts w:ascii="Arial" w:hAnsi="Arial" w:cs="Arial"/>
                                              <w:color w:val="000000"/>
                                              <w:sz w:val="20"/>
                                              <w:szCs w:val="20"/>
                                            </w:rPr>
                                            <w:t xml:space="preserve"> - </w:t>
                                          </w:r>
                                          <w:hyperlink r:id="rId89" w:tgtFrame="_blank" w:history="1">
                                            <w:r>
                                              <w:rPr>
                                                <w:rStyle w:val="Hyperlink"/>
                                                <w:rFonts w:ascii="Arial" w:hAnsi="Arial" w:cs="Arial"/>
                                                <w:sz w:val="20"/>
                                                <w:szCs w:val="20"/>
                                              </w:rPr>
                                              <w:t>http://www.raptureready.com/rap16.html</w:t>
                                            </w:r>
                                          </w:hyperlink>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re isn't a more important decision in life than to make Jesus Christ the Lord of your life. We were all born into sin, and nothing but the blood of the Lamb of God can save us from damnation. Sadly, most people will die lost because they were deceived into rejecting a relationship with God.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ible contains many warnings against being deceived. "Let no man deceive himself" (1 Cor. 3:18). "Be not deceived," Paul wrote in 1 Corinthians 15:33. Paul also warned the Galatians, "Be not deceived" (Gal. 6:7). The epistle to the Hebrews offers yet another warning about deceit: "But exhort one another daily, while it is called 'Today,' lest any of you be hardened through the deceitfulness of sin" (Heb. 3:13).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e need to be on guard because the devil's favorite trick is convincing people they are saved when they really are not. In America, polls show that around 85 percent of the population claims to be a member of the Christian faith. These same polls find that only about 20 percent of them have had a born-again experience. In Europe, the disparity is even greater.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 get constant reminders about deception by operating a top-rated site on the Rapture. Every few days I receive a letter or an email warning that the Pre-Tribulation Rapture is a lie from the devil, and I need to repent before it's too late. The position these critics take are not new or original attempts to discredit the truth of the Pre-</w:t>
                                          </w:r>
                                          <w:proofErr w:type="spellStart"/>
                                          <w:r>
                                            <w:rPr>
                                              <w:rFonts w:ascii="Arial" w:hAnsi="Arial" w:cs="Arial"/>
                                              <w:color w:val="000000"/>
                                            </w:rPr>
                                            <w:t>Trib</w:t>
                                          </w:r>
                                          <w:proofErr w:type="spellEnd"/>
                                          <w:r>
                                            <w:rPr>
                                              <w:rFonts w:ascii="Arial" w:hAnsi="Arial" w:cs="Arial"/>
                                              <w:color w:val="000000"/>
                                            </w:rPr>
                                            <w:t xml:space="preserve"> Rapture. After 28 years of operation, I've heard every end-time argument a thousand different ways.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 attacks from these people only help to strengthen my Pre-</w:t>
                                          </w:r>
                                          <w:proofErr w:type="spellStart"/>
                                          <w:r>
                                            <w:rPr>
                                              <w:rFonts w:ascii="Arial" w:hAnsi="Arial" w:cs="Arial"/>
                                              <w:color w:val="000000"/>
                                            </w:rPr>
                                            <w:t>Trib</w:t>
                                          </w:r>
                                          <w:proofErr w:type="spellEnd"/>
                                          <w:r>
                                            <w:rPr>
                                              <w:rFonts w:ascii="Arial" w:hAnsi="Arial" w:cs="Arial"/>
                                              <w:color w:val="000000"/>
                                            </w:rPr>
                                            <w:t xml:space="preserve"> view. Most of them have no Scripture to back up their claims. Their opinions of my supposed deception are simply the result of their own confused and misguided beliefs.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problem of deception became clear to me when I was recently looking though my old cassette tape collection. I noticed that many of the teaching tapes were from people whom I later found to have major flaws in their doctrinal beliefs.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e name that stands out is Hobart Freeman. He was part of the Word of Faith Movement before it became fixated on money. Freeman was a very good teacher. Most of the tapes I have from him are about cults. One of his messages was on the subject, "How Not to Be Deceived."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ministry that Freeman ran was small, and I had lost track of him. It surprised me greatly when 30 years later I looked him up on the Web and found a Wikipedia link that showed he should have taken his own advice on avoiding deception.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reeman held to the view that modern medicine was an extension of ancient witchcraft and black magic, so he told people to quit taking their medicine. Over 90 people died in his church and untold hundreds suffered death or complications from listening to his messages on tape or radio.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1984, Freeman was charged with negligent homicide but his day in court never came. Two weeks before the trial date, Freeman became a victim his own teaching when he died from congestive heart failure complicated by an ulcerated gangrenous leg.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vast majority of examples of deception can be boiled down to one common problem: People coming up with their own reality rather than using the one God has provided for us. Free will allows us to make decisions, but it doesn't give us the ability to determine truth. The Bible warns that Man is incapable of telling right from wrong: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re is none righteous, no, not one: There is none that </w:t>
                                          </w:r>
                                          <w:proofErr w:type="spellStart"/>
                                          <w:r>
                                            <w:rPr>
                                              <w:rFonts w:ascii="Arial" w:hAnsi="Arial" w:cs="Arial"/>
                                              <w:color w:val="000000"/>
                                            </w:rPr>
                                            <w:t>understandeth</w:t>
                                          </w:r>
                                          <w:proofErr w:type="spellEnd"/>
                                          <w:r>
                                            <w:rPr>
                                              <w:rFonts w:ascii="Arial" w:hAnsi="Arial" w:cs="Arial"/>
                                              <w:color w:val="000000"/>
                                            </w:rPr>
                                            <w:t xml:space="preserve">, there is none that </w:t>
                                          </w:r>
                                          <w:proofErr w:type="spellStart"/>
                                          <w:r>
                                            <w:rPr>
                                              <w:rFonts w:ascii="Arial" w:hAnsi="Arial" w:cs="Arial"/>
                                              <w:color w:val="000000"/>
                                            </w:rPr>
                                            <w:t>seeketh</w:t>
                                          </w:r>
                                          <w:proofErr w:type="spellEnd"/>
                                          <w:r>
                                            <w:rPr>
                                              <w:rFonts w:ascii="Arial" w:hAnsi="Arial" w:cs="Arial"/>
                                              <w:color w:val="000000"/>
                                            </w:rPr>
                                            <w:t xml:space="preserve"> after God. They are all gone out of the way, they are together become unprofitable; there is none that doeth good, no, not one" (Romans 3:10-12).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One sin nature is the key reason why we can't trust our own judgment. The role of the devil as the great deceiver of nations is an even bigger reason why we need to turn to the Bible for all moral guidance. Satan's ability to whisper into the ears of mankind explains why "truth" now comes in so many varieties.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 am very wary of any teacher that has the habit of being an endless source of new biblical revelations. They are the ones who constantly find hidden messages in every verse of the Bible. Unless you are a baby Christian, you </w:t>
                                          </w:r>
                                          <w:r>
                                            <w:rPr>
                                              <w:rFonts w:ascii="Arial" w:hAnsi="Arial" w:cs="Arial"/>
                                              <w:color w:val="000000"/>
                                            </w:rPr>
                                            <w:lastRenderedPageBreak/>
                                            <w:t xml:space="preserve">should already be familiar with most Church doctrines. Any truth that needs to be coached out of Scripture by someone, was never there in the first place.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hristians should not just be mental sponges soaking in every teaching that sounds appealing. We should be like the </w:t>
                                          </w:r>
                                          <w:proofErr w:type="spellStart"/>
                                          <w:r>
                                            <w:rPr>
                                              <w:rFonts w:ascii="Arial" w:hAnsi="Arial" w:cs="Arial"/>
                                              <w:color w:val="000000"/>
                                            </w:rPr>
                                            <w:t>Bereans</w:t>
                                          </w:r>
                                          <w:proofErr w:type="spellEnd"/>
                                          <w:r>
                                            <w:rPr>
                                              <w:rFonts w:ascii="Arial" w:hAnsi="Arial" w:cs="Arial"/>
                                              <w:color w:val="000000"/>
                                            </w:rPr>
                                            <w:t xml:space="preserve"> of Acts. When Paul and Silas shared the gospel, the </w:t>
                                          </w:r>
                                          <w:proofErr w:type="spellStart"/>
                                          <w:r>
                                            <w:rPr>
                                              <w:rFonts w:ascii="Arial" w:hAnsi="Arial" w:cs="Arial"/>
                                              <w:color w:val="000000"/>
                                            </w:rPr>
                                            <w:t>Bereans</w:t>
                                          </w:r>
                                          <w:proofErr w:type="spellEnd"/>
                                          <w:r>
                                            <w:rPr>
                                              <w:rFonts w:ascii="Arial" w:hAnsi="Arial" w:cs="Arial"/>
                                              <w:color w:val="000000"/>
                                            </w:rPr>
                                            <w:t xml:space="preserve"> didn't merely take them at their word-they searched through Old Testament Scripture to make sure what they were hearing lined up with God's Word.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Now the </w:t>
                                          </w:r>
                                          <w:proofErr w:type="spellStart"/>
                                          <w:r>
                                            <w:rPr>
                                              <w:rFonts w:ascii="Arial" w:hAnsi="Arial" w:cs="Arial"/>
                                              <w:color w:val="000000"/>
                                            </w:rPr>
                                            <w:t>Berean</w:t>
                                          </w:r>
                                          <w:proofErr w:type="spellEnd"/>
                                          <w:r>
                                            <w:rPr>
                                              <w:rFonts w:ascii="Arial" w:hAnsi="Arial" w:cs="Arial"/>
                                              <w:color w:val="000000"/>
                                            </w:rPr>
                                            <w:t xml:space="preserve"> Jews were of more noble character than those in Thessalonica, for they received the message with great eagerness and examined the Scriptures every day to see if what Paul said was true" (Acts 17:11).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Deceivers are now at an all-time high. This is the worst time for anyone to be relying on the so-called wisdom offered by the world. We're not even at the point yet of seeing the prophesied demonically inspired "signs and wonders." And yet the vast majority of the world is already deceived. To stay clear of deception, we need to place all our trust in the Bible.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or there shall arise false </w:t>
                                          </w:r>
                                          <w:proofErr w:type="spellStart"/>
                                          <w:r>
                                            <w:rPr>
                                              <w:rFonts w:ascii="Arial" w:hAnsi="Arial" w:cs="Arial"/>
                                              <w:color w:val="000000"/>
                                            </w:rPr>
                                            <w:t>christs</w:t>
                                          </w:r>
                                          <w:proofErr w:type="spellEnd"/>
                                          <w:r>
                                            <w:rPr>
                                              <w:rFonts w:ascii="Arial" w:hAnsi="Arial" w:cs="Arial"/>
                                              <w:color w:val="000000"/>
                                            </w:rPr>
                                            <w:t>, and false prophets, and shall show great signs and wonders; insomuch that, if it were possible, they shall deceive the very elect" (Matt. 24:24).</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392"/>
                                          </w:tblGrid>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36" name="Picture 3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tcMar>
                                                  <w:top w:w="0" w:type="dxa"/>
                                                  <w:left w:w="0" w:type="dxa"/>
                                                  <w:bottom w:w="15" w:type="dxa"/>
                                                  <w:right w:w="0" w:type="dxa"/>
                                                </w:tcMar>
                                                <w:vAlign w:val="center"/>
                                                <w:hideMark/>
                                              </w:tcPr>
                                              <w:p w:rsidR="0072038D" w:rsidRDefault="0072038D">
                                                <w:pPr>
                                                  <w:jc w:val="center"/>
                                                </w:pPr>
                                                <w:r>
                                                  <w:rPr>
                                                    <w:noProof/>
                                                  </w:rPr>
                                                  <w:drawing>
                                                    <wp:inline distT="0" distB="0" distL="0" distR="0">
                                                      <wp:extent cx="47625" cy="9525"/>
                                                      <wp:effectExtent l="0" t="0" r="0" b="0"/>
                                                      <wp:docPr id="35" name="Picture 3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34" name="Picture 3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rFonts w:ascii="Arial" w:hAnsi="Arial" w:cs="Arial"/>
                                              <w:color w:val="000000"/>
                                              <w:sz w:val="20"/>
                                              <w:szCs w:val="20"/>
                                            </w:rPr>
                                          </w:pP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rPr>
                                              <w:rFonts w:ascii="Arial" w:hAnsi="Arial" w:cs="Arial"/>
                                              <w:color w:val="000000"/>
                                              <w:sz w:val="20"/>
                                              <w:szCs w:val="20"/>
                                            </w:rPr>
                                          </w:pPr>
                                          <w:r>
                                            <w:rPr>
                                              <w:rStyle w:val="Strong"/>
                                              <w:rFonts w:ascii="Arial" w:hAnsi="Arial" w:cs="Arial"/>
                                              <w:color w:val="000000"/>
                                              <w:sz w:val="32"/>
                                              <w:szCs w:val="32"/>
                                            </w:rPr>
                                            <w:t>The Reality of Hell</w:t>
                                          </w:r>
                                          <w:r>
                                            <w:rPr>
                                              <w:rFonts w:ascii="Arial" w:hAnsi="Arial" w:cs="Arial"/>
                                              <w:color w:val="000000"/>
                                              <w:sz w:val="20"/>
                                              <w:szCs w:val="20"/>
                                            </w:rPr>
                                            <w:t xml:space="preserve"> - by David Hocking - http://www.davidhocking.org/blog/?p=4829</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BIBLE TEACHES THAT THERE IS A PLACE CALLED "HELL"</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ible continually warns of a place called hell. There are over 162 references in the New Testament alone which warns of hell. And over 70 of these references were uttered by the Lord Jesus Chris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In Luke 16, Jesus Christ gives a frightening picture of hel</w:t>
                                          </w:r>
                                          <w:r>
                                            <w:rPr>
                                              <w:rFonts w:ascii="Arial" w:hAnsi="Arial" w:cs="Arial"/>
                                              <w:color w:val="000000"/>
                                            </w:rPr>
                                            <w:t>l:</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22 . . . the rich man also died, and was burie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3 And in hell he lift up his eyes, being in torments, and </w:t>
                                          </w:r>
                                          <w:proofErr w:type="spellStart"/>
                                          <w:r>
                                            <w:rPr>
                                              <w:rFonts w:ascii="Arial" w:hAnsi="Arial" w:cs="Arial"/>
                                              <w:color w:val="000000"/>
                                            </w:rPr>
                                            <w:t>seeth</w:t>
                                          </w:r>
                                          <w:proofErr w:type="spellEnd"/>
                                          <w:r>
                                            <w:rPr>
                                              <w:rFonts w:ascii="Arial" w:hAnsi="Arial" w:cs="Arial"/>
                                              <w:color w:val="000000"/>
                                            </w:rPr>
                                            <w:t xml:space="preserve"> Abraham afar off, and Lazarus in his bosom.</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 24 And he cried and said, Father Abraham, have mercy on me, and send </w:t>
                                          </w:r>
                                          <w:proofErr w:type="gramStart"/>
                                          <w:r>
                                            <w:rPr>
                                              <w:rFonts w:ascii="Arial" w:hAnsi="Arial" w:cs="Arial"/>
                                              <w:color w:val="000000"/>
                                            </w:rPr>
                                            <w:t>Lazarus, that</w:t>
                                          </w:r>
                                          <w:proofErr w:type="gramEnd"/>
                                          <w:r>
                                            <w:rPr>
                                              <w:rFonts w:ascii="Arial" w:hAnsi="Arial" w:cs="Arial"/>
                                              <w:color w:val="000000"/>
                                            </w:rPr>
                                            <w:t xml:space="preserve"> he may dip the tip of his finger in water, and cool my tongue; for I am tormented in this flam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5 But Abraham said, Son, remember that thou in thy lifetime </w:t>
                                          </w:r>
                                          <w:proofErr w:type="spellStart"/>
                                          <w:r>
                                            <w:rPr>
                                              <w:rFonts w:ascii="Arial" w:hAnsi="Arial" w:cs="Arial"/>
                                              <w:color w:val="000000"/>
                                            </w:rPr>
                                            <w:t>receivedst</w:t>
                                          </w:r>
                                          <w:proofErr w:type="spellEnd"/>
                                          <w:r>
                                            <w:rPr>
                                              <w:rFonts w:ascii="Arial" w:hAnsi="Arial" w:cs="Arial"/>
                                              <w:color w:val="000000"/>
                                            </w:rPr>
                                            <w:t xml:space="preserve"> thy good things, and likewise Lazarus evil things: but now he is comforted, and thou art tormente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6 And beside all this, between us and you there is a great gulf fixed: so that they which would pass from hence to you cannot; neither can they pass to </w:t>
                                          </w:r>
                                          <w:proofErr w:type="gramStart"/>
                                          <w:r>
                                            <w:rPr>
                                              <w:rFonts w:ascii="Arial" w:hAnsi="Arial" w:cs="Arial"/>
                                              <w:color w:val="000000"/>
                                            </w:rPr>
                                            <w:t>us, that</w:t>
                                          </w:r>
                                          <w:proofErr w:type="gramEnd"/>
                                          <w:r>
                                            <w:rPr>
                                              <w:rFonts w:ascii="Arial" w:hAnsi="Arial" w:cs="Arial"/>
                                              <w:color w:val="000000"/>
                                            </w:rPr>
                                            <w:t xml:space="preserve"> would come from thenc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7 Then he said, I pray thee therefore, father, that thou </w:t>
                                          </w:r>
                                          <w:proofErr w:type="spellStart"/>
                                          <w:r>
                                            <w:rPr>
                                              <w:rFonts w:ascii="Arial" w:hAnsi="Arial" w:cs="Arial"/>
                                              <w:color w:val="000000"/>
                                            </w:rPr>
                                            <w:t>wouldest</w:t>
                                          </w:r>
                                          <w:proofErr w:type="spellEnd"/>
                                          <w:r>
                                            <w:rPr>
                                              <w:rFonts w:ascii="Arial" w:hAnsi="Arial" w:cs="Arial"/>
                                              <w:color w:val="000000"/>
                                            </w:rPr>
                                            <w:t xml:space="preserve"> send him to my father's hous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28 For I have five brethren; that he may testify unto them, lest they also come into this place of torment. (Luke 16:22-28)</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HELL IS A PLACE OF FIR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man in Luke 16:24 cries: ". . </w:t>
                                          </w:r>
                                          <w:proofErr w:type="gramStart"/>
                                          <w:r>
                                            <w:rPr>
                                              <w:rFonts w:ascii="Arial" w:hAnsi="Arial" w:cs="Arial"/>
                                              <w:color w:val="000000"/>
                                            </w:rPr>
                                            <w:t>.I</w:t>
                                          </w:r>
                                          <w:proofErr w:type="gramEnd"/>
                                          <w:r>
                                            <w:rPr>
                                              <w:rFonts w:ascii="Arial" w:hAnsi="Arial" w:cs="Arial"/>
                                              <w:color w:val="000000"/>
                                            </w:rPr>
                                            <w:t xml:space="preserve"> am tormented in this FLAM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n Matthew 13:42, Jesus says: "And shall cast them into a FURNACE OF FIRE: there shall be wailing and gnashing of teeth."</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n Matthew 25:41, Jesus says: "Depart from me, ye cursed, into everlasting FIRE</w:t>
                                          </w:r>
                                          <w:proofErr w:type="gramStart"/>
                                          <w:r>
                                            <w:rPr>
                                              <w:rFonts w:ascii="Arial" w:hAnsi="Arial" w:cs="Arial"/>
                                              <w:color w:val="000000"/>
                                            </w:rPr>
                                            <w:t>,. . .</w:t>
                                          </w:r>
                                          <w:proofErr w:type="gramEnd"/>
                                          <w:r>
                                            <w:rPr>
                                              <w:rFonts w:ascii="Arial" w:hAnsi="Arial" w:cs="Arial"/>
                                              <w:color w:val="000000"/>
                                            </w:rPr>
                                            <w:t>"</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Revelation 20:15 says, </w:t>
                                          </w:r>
                                          <w:proofErr w:type="gramStart"/>
                                          <w:r>
                                            <w:rPr>
                                              <w:rFonts w:ascii="Arial" w:hAnsi="Arial" w:cs="Arial"/>
                                              <w:color w:val="000000"/>
                                            </w:rPr>
                                            <w:t>" And</w:t>
                                          </w:r>
                                          <w:proofErr w:type="gramEnd"/>
                                          <w:r>
                                            <w:rPr>
                                              <w:rFonts w:ascii="Arial" w:hAnsi="Arial" w:cs="Arial"/>
                                              <w:color w:val="000000"/>
                                            </w:rPr>
                                            <w:t xml:space="preserve"> whosoever was not found written in the book of life was cast into the LAKE OF FIRE."</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BIBLE GIVES THE LOCATION OF HELL</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When Jesus Christ died on the cross, He descended into hell. In Acts 2, Peter is speaking, verse 31, " . . . seeing this before </w:t>
                                          </w:r>
                                          <w:proofErr w:type="spellStart"/>
                                          <w:r>
                                            <w:rPr>
                                              <w:rFonts w:ascii="Arial" w:hAnsi="Arial" w:cs="Arial"/>
                                              <w:color w:val="000000"/>
                                            </w:rPr>
                                            <w:t>spake</w:t>
                                          </w:r>
                                          <w:proofErr w:type="spellEnd"/>
                                          <w:r>
                                            <w:rPr>
                                              <w:rFonts w:ascii="Arial" w:hAnsi="Arial" w:cs="Arial"/>
                                              <w:color w:val="000000"/>
                                            </w:rPr>
                                            <w:t xml:space="preserve"> of the resurrection of Christ, that his soul was not left in HELL"</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When Jesus Christ died His soul went into hell.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And in Matthew 12:40, Jesus Christ says:</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For as Jonas was three days and three nights in the whale's belly: so shall the Son of man be three days and three nights in the HEART OF THE EARTH</w:t>
                                          </w:r>
                                          <w:proofErr w:type="gramStart"/>
                                          <w:r>
                                            <w:rPr>
                                              <w:rFonts w:ascii="Arial" w:hAnsi="Arial" w:cs="Arial"/>
                                              <w:color w:val="000000"/>
                                            </w:rPr>
                                            <w:t>. "</w:t>
                                          </w:r>
                                          <w:proofErr w:type="gramEnd"/>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The Bible is clear - Hell is inside the earth!</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Ephesians 4:9, says of Jesus: "Now that he ascended, what is it but that he also descended first into the LOWER PARTS OF THE EARTH."</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Scientist and Bible teacher, the late Henry Morris also agrees the Bible plainly teaches that hell is in this earth:</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So far as we can tell from Scripture, the present hell, is somewhere in the heart of the earth itself. It is also called 'the pit' (Isaiah 14:9, 15: Ezekiel 32:18-21) and 'the abyss' (Revelation 9:2). .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The writers certainly themselves believed hell to be real and geographically 'beneath' the </w:t>
                                          </w:r>
                                          <w:proofErr w:type="gramStart"/>
                                          <w:r>
                                            <w:rPr>
                                              <w:rFonts w:ascii="Arial" w:hAnsi="Arial" w:cs="Arial"/>
                                              <w:color w:val="000000"/>
                                            </w:rPr>
                                            <w:t>earth's</w:t>
                                          </w:r>
                                          <w:proofErr w:type="gramEnd"/>
                                          <w:r>
                                            <w:rPr>
                                              <w:rFonts w:ascii="Arial" w:hAnsi="Arial" w:cs="Arial"/>
                                              <w:color w:val="000000"/>
                                            </w:rPr>
                                            <w:t xml:space="preserve"> surface. .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o say this is not scientific is to assume science knows much more about the earth's interior than is actually the case. The great 'pit' [hell] would only need to be about 100 miles or less in diameter to contain, with much room to spare, all the forty billion or so people who have ever lived, assuming their 'spiritual' bodies are the same size as their physical bodies." (Henry M. Morris, The Bible Has the Answer, p. 220)</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Birmingham News, April 10, 1987 had an article entitled "Earth's Center Hotter Than Sun's Surface, Scientists Say". The article stated that scientists have recently discovered, "THE EARTH'S INNER CORE HAS A TEMPERATURE OF OVER 12,000 DEGREES FAHRENHEI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Have you seen pictures of a volcano erupting, spewing a lake of fire from inside the earth - consuming everything within miles just from the heat? When Mount St. Helens erupted on May 18, 1980, it was described by reporters, "when HELL surfaced upon the earth." The book, Volcanoes, Earth's Awakening (p.91) describes an erupting volcano as "descent into HELL".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ousands of years ago, the Bible described a place called hell in the heart of the earth that matches exactly what science is discovering.</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Style w:val="Strong"/>
                                              <w:rFonts w:ascii="Arial" w:hAnsi="Arial" w:cs="Arial"/>
                                              <w:color w:val="000000"/>
                                            </w:rPr>
                                            <w:t> YES! THERE IS A PLACE CALLED HELL!</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 Numbers 16, the Bible gives the account of people falling into hell alive! "And THE EARTH OPENED HER MOUTH, and swallowed them up, and their houses, and all the men that appertained unto </w:t>
                                          </w:r>
                                          <w:proofErr w:type="spellStart"/>
                                          <w:r>
                                            <w:rPr>
                                              <w:rFonts w:ascii="Arial" w:hAnsi="Arial" w:cs="Arial"/>
                                              <w:color w:val="000000"/>
                                            </w:rPr>
                                            <w:t>Korah</w:t>
                                          </w:r>
                                          <w:proofErr w:type="spellEnd"/>
                                          <w:r>
                                            <w:rPr>
                                              <w:rFonts w:ascii="Arial" w:hAnsi="Arial" w:cs="Arial"/>
                                              <w:color w:val="000000"/>
                                            </w:rPr>
                                            <w:t>, and all their goods. They, and all that appertained to them, went down alive INTO THE PIT, and the EARTH CLOSED UPON THEM:" Numbers 16:32-33</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Inside this earth, this very moment, there are millions of lost, tormented souls - burning, weeping, </w:t>
                                          </w:r>
                                          <w:proofErr w:type="gramStart"/>
                                          <w:r>
                                            <w:rPr>
                                              <w:rFonts w:ascii="Arial" w:hAnsi="Arial" w:cs="Arial"/>
                                              <w:color w:val="000000"/>
                                            </w:rPr>
                                            <w:t>wailing</w:t>
                                          </w:r>
                                          <w:proofErr w:type="gramEnd"/>
                                          <w:r>
                                            <w:rPr>
                                              <w:rFonts w:ascii="Arial" w:hAnsi="Arial" w:cs="Arial"/>
                                              <w:color w:val="000000"/>
                                            </w:rPr>
                                            <w:t xml:space="preserve"> - without any hope whatsoever!</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In Mark 9:46, Jesus Christ says about hell: "Where THEIR WORM </w:t>
                                          </w:r>
                                          <w:proofErr w:type="spellStart"/>
                                          <w:r>
                                            <w:rPr>
                                              <w:rFonts w:ascii="Arial" w:hAnsi="Arial" w:cs="Arial"/>
                                              <w:color w:val="000000"/>
                                            </w:rPr>
                                            <w:t>dieth</w:t>
                                          </w:r>
                                          <w:proofErr w:type="spellEnd"/>
                                          <w:r>
                                            <w:rPr>
                                              <w:rFonts w:ascii="Arial" w:hAnsi="Arial" w:cs="Arial"/>
                                              <w:color w:val="000000"/>
                                            </w:rPr>
                                            <w:t xml:space="preserve"> not, and the fire is not quenche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Jesus said explicitly - THEIR worm - not a worm, or the worm - but THEIR worm. The Bible teaches that Christians will one day have a body like the Lord Jesus Christ. Could it be, as some Bible students teach - that men and women in hell take on the form of their father, Satan (John 8:44)? In Revelation 12:3, Satan is described as a red dragon. Could Jesus Christ be referring to the body lost men and women will have for eternity?</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 earth's crust on land is normally 50 miles thick. You'd have to go down 50 miles before the edge of the fire. But in parts of the ocean floor, the earth's crust is less than a mile thick.</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xml:space="preserve">Scientists recently discovered cracks on the ocean floor where fire was leaking out. Do you know what they found around these fire-breathing vents in the crust? Eight-foot long worms, found no other place in the world! The book, The Deep Sea, by Joseph Wallace (p.39), reads, "Perhaps the strangest of ocean creatures recently discovered are </w:t>
                                          </w:r>
                                          <w:proofErr w:type="spellStart"/>
                                          <w:r>
                                            <w:rPr>
                                              <w:rFonts w:ascii="Arial" w:hAnsi="Arial" w:cs="Arial"/>
                                              <w:color w:val="000000"/>
                                            </w:rPr>
                                            <w:t>Riftia</w:t>
                                          </w:r>
                                          <w:proofErr w:type="spellEnd"/>
                                          <w:r>
                                            <w:rPr>
                                              <w:rFonts w:ascii="Arial" w:hAnsi="Arial" w:cs="Arial"/>
                                              <w:color w:val="000000"/>
                                            </w:rPr>
                                            <w:t>, the giant tube WORMS. Measuring up to 8 feet in length, the worms are ONLY FOUND NEAR DEEP SEA VENTS."</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And Jesus Christ said, "Where THEIR WORM </w:t>
                                          </w:r>
                                          <w:proofErr w:type="spellStart"/>
                                          <w:r>
                                            <w:rPr>
                                              <w:rFonts w:ascii="Arial" w:hAnsi="Arial" w:cs="Arial"/>
                                              <w:color w:val="000000"/>
                                            </w:rPr>
                                            <w:t>dieth</w:t>
                                          </w:r>
                                          <w:proofErr w:type="spellEnd"/>
                                          <w:r>
                                            <w:rPr>
                                              <w:rFonts w:ascii="Arial" w:hAnsi="Arial" w:cs="Arial"/>
                                              <w:color w:val="000000"/>
                                            </w:rPr>
                                            <w:t xml:space="preserve"> not, and the fire is not quenche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Have you read Isaiah 66 where the Lord Jesus Christ is quoting Mark 9:46?</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Look at the context and time period of Isaiah 66:22-24:</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2 "For as the new heavens and the new earth, which I will make, shall remain before me, </w:t>
                                          </w:r>
                                          <w:proofErr w:type="spellStart"/>
                                          <w:r>
                                            <w:rPr>
                                              <w:rFonts w:ascii="Arial" w:hAnsi="Arial" w:cs="Arial"/>
                                              <w:color w:val="000000"/>
                                            </w:rPr>
                                            <w:t>saith</w:t>
                                          </w:r>
                                          <w:proofErr w:type="spellEnd"/>
                                          <w:r>
                                            <w:rPr>
                                              <w:rFonts w:ascii="Arial" w:hAnsi="Arial" w:cs="Arial"/>
                                              <w:color w:val="000000"/>
                                            </w:rPr>
                                            <w:t xml:space="preserve"> the LORD, so shall your seed and your name remain."</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23 And it shall come to pass, that from one new moon to another, and from one </w:t>
                                          </w:r>
                                          <w:proofErr w:type="spellStart"/>
                                          <w:r>
                                            <w:rPr>
                                              <w:rFonts w:ascii="Arial" w:hAnsi="Arial" w:cs="Arial"/>
                                              <w:color w:val="000000"/>
                                            </w:rPr>
                                            <w:t>sabbath</w:t>
                                          </w:r>
                                          <w:proofErr w:type="spellEnd"/>
                                          <w:r>
                                            <w:rPr>
                                              <w:rFonts w:ascii="Arial" w:hAnsi="Arial" w:cs="Arial"/>
                                              <w:color w:val="000000"/>
                                            </w:rPr>
                                            <w:t xml:space="preserve"> to another, shall all flesh come to worship before me, </w:t>
                                          </w:r>
                                          <w:proofErr w:type="spellStart"/>
                                          <w:r>
                                            <w:rPr>
                                              <w:rFonts w:ascii="Arial" w:hAnsi="Arial" w:cs="Arial"/>
                                              <w:color w:val="000000"/>
                                            </w:rPr>
                                            <w:t>saith</w:t>
                                          </w:r>
                                          <w:proofErr w:type="spellEnd"/>
                                          <w:r>
                                            <w:rPr>
                                              <w:rFonts w:ascii="Arial" w:hAnsi="Arial" w:cs="Arial"/>
                                              <w:color w:val="000000"/>
                                            </w:rPr>
                                            <w:t xml:space="preserve"> the LOR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 24 And they shall go forth, and look upon the </w:t>
                                          </w:r>
                                          <w:proofErr w:type="spellStart"/>
                                          <w:r>
                                            <w:rPr>
                                              <w:rFonts w:ascii="Arial" w:hAnsi="Arial" w:cs="Arial"/>
                                              <w:color w:val="000000"/>
                                            </w:rPr>
                                            <w:t>carcases</w:t>
                                          </w:r>
                                          <w:proofErr w:type="spellEnd"/>
                                          <w:r>
                                            <w:rPr>
                                              <w:rFonts w:ascii="Arial" w:hAnsi="Arial" w:cs="Arial"/>
                                              <w:color w:val="000000"/>
                                            </w:rPr>
                                            <w:t xml:space="preserve"> of the men that have transgressed against me: for their worm shall not die, neither shall their fire be quenched; and they shall be an abhorring unto all flesh.</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 "new heavens and new earth" of Isaiah 66:22 matches Revelation 21:1. This occurs AFTER the Great White Throne Judgment of Revelation 20:10-15! The references to "</w:t>
                                          </w:r>
                                          <w:proofErr w:type="spellStart"/>
                                          <w:r>
                                            <w:rPr>
                                              <w:rFonts w:ascii="Arial" w:hAnsi="Arial" w:cs="Arial"/>
                                              <w:color w:val="000000"/>
                                            </w:rPr>
                                            <w:t>carcases</w:t>
                                          </w:r>
                                          <w:proofErr w:type="spellEnd"/>
                                          <w:r>
                                            <w:rPr>
                                              <w:rFonts w:ascii="Arial" w:hAnsi="Arial" w:cs="Arial"/>
                                              <w:color w:val="000000"/>
                                            </w:rPr>
                                            <w:t>"; "their worm"; "their fire" (v. 24) - is AFTER the Great White Throne Judgment of the LOST people! The reference to "</w:t>
                                          </w:r>
                                          <w:proofErr w:type="gramStart"/>
                                          <w:r>
                                            <w:rPr>
                                              <w:rFonts w:ascii="Arial" w:hAnsi="Arial" w:cs="Arial"/>
                                              <w:color w:val="000000"/>
                                            </w:rPr>
                                            <w:t>. .</w:t>
                                          </w:r>
                                          <w:proofErr w:type="gramEnd"/>
                                          <w:r>
                                            <w:rPr>
                                              <w:rFonts w:ascii="Arial" w:hAnsi="Arial" w:cs="Arial"/>
                                              <w:color w:val="000000"/>
                                            </w:rPr>
                                            <w:t xml:space="preserve"> the men that have transgressed. . ." are the LOST people AFTER the Great White Throne Judgment."</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And at this point - they have received their NEW BODY! Notice what Isaiah says, the saved people shall "LOOK upon the CARCASES of the men that have transgressed. . ." It's worth mentioning that a "</w:t>
                                          </w:r>
                                          <w:proofErr w:type="spellStart"/>
                                          <w:r>
                                            <w:rPr>
                                              <w:rFonts w:ascii="Arial" w:hAnsi="Arial" w:cs="Arial"/>
                                              <w:color w:val="000000"/>
                                            </w:rPr>
                                            <w:t>carcase</w:t>
                                          </w:r>
                                          <w:proofErr w:type="spellEnd"/>
                                          <w:r>
                                            <w:rPr>
                                              <w:rFonts w:ascii="Arial" w:hAnsi="Arial" w:cs="Arial"/>
                                              <w:color w:val="000000"/>
                                            </w:rPr>
                                            <w:t xml:space="preserve">" is not always a "DEAD body". For instance, two times the Bible specifically uses the term "dead </w:t>
                                          </w:r>
                                          <w:proofErr w:type="spellStart"/>
                                          <w:r>
                                            <w:rPr>
                                              <w:rFonts w:ascii="Arial" w:hAnsi="Arial" w:cs="Arial"/>
                                              <w:color w:val="000000"/>
                                            </w:rPr>
                                            <w:t>carcase</w:t>
                                          </w:r>
                                          <w:proofErr w:type="spellEnd"/>
                                          <w:r>
                                            <w:rPr>
                                              <w:rFonts w:ascii="Arial" w:hAnsi="Arial" w:cs="Arial"/>
                                              <w:color w:val="000000"/>
                                            </w:rPr>
                                            <w:t xml:space="preserve">" (Deuteronomy 14:8 and Ezekiel 6:5). If a </w:t>
                                          </w:r>
                                          <w:proofErr w:type="spellStart"/>
                                          <w:r>
                                            <w:rPr>
                                              <w:rFonts w:ascii="Arial" w:hAnsi="Arial" w:cs="Arial"/>
                                              <w:color w:val="000000"/>
                                            </w:rPr>
                                            <w:t>carcase</w:t>
                                          </w:r>
                                          <w:proofErr w:type="spellEnd"/>
                                          <w:r>
                                            <w:rPr>
                                              <w:rFonts w:ascii="Arial" w:hAnsi="Arial" w:cs="Arial"/>
                                              <w:color w:val="000000"/>
                                            </w:rPr>
                                            <w:t xml:space="preserve"> is ALWAYS a "dead" body, then why say "dead" </w:t>
                                          </w:r>
                                          <w:proofErr w:type="spellStart"/>
                                          <w:r>
                                            <w:rPr>
                                              <w:rFonts w:ascii="Arial" w:hAnsi="Arial" w:cs="Arial"/>
                                              <w:color w:val="000000"/>
                                            </w:rPr>
                                            <w:t>carcase</w:t>
                                          </w:r>
                                          <w:proofErr w:type="spellEnd"/>
                                          <w:r>
                                            <w:rPr>
                                              <w:rFonts w:ascii="Arial" w:hAnsi="Arial" w:cs="Arial"/>
                                              <w:color w:val="000000"/>
                                            </w:rPr>
                                            <w:t>? And there's NOTHING in the context of Isaiah to imply these "men that transgressed" are "dea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n fact, Isaiah clearly says, "their worm shall NOT DIE". Even in our language, we refer to a living body as a "</w:t>
                                          </w:r>
                                          <w:proofErr w:type="spellStart"/>
                                          <w:r>
                                            <w:rPr>
                                              <w:rFonts w:ascii="Arial" w:hAnsi="Arial" w:cs="Arial"/>
                                              <w:color w:val="000000"/>
                                            </w:rPr>
                                            <w:t>carcase</w:t>
                                          </w:r>
                                          <w:proofErr w:type="spellEnd"/>
                                          <w:r>
                                            <w:rPr>
                                              <w:rFonts w:ascii="Arial" w:hAnsi="Arial" w:cs="Arial"/>
                                              <w:color w:val="000000"/>
                                            </w:rPr>
                                            <w:t xml:space="preserve">". For example, "Get your </w:t>
                                          </w:r>
                                          <w:proofErr w:type="spellStart"/>
                                          <w:r>
                                            <w:rPr>
                                              <w:rFonts w:ascii="Arial" w:hAnsi="Arial" w:cs="Arial"/>
                                              <w:color w:val="000000"/>
                                            </w:rPr>
                                            <w:t>carcase</w:t>
                                          </w:r>
                                          <w:proofErr w:type="spellEnd"/>
                                          <w:r>
                                            <w:rPr>
                                              <w:rFonts w:ascii="Arial" w:hAnsi="Arial" w:cs="Arial"/>
                                              <w:color w:val="000000"/>
                                            </w:rPr>
                                            <w:t xml:space="preserve"> [body] in here". Why is that important? Because when the saved people in Isaiah 66:24 are "looking upon the </w:t>
                                          </w:r>
                                          <w:proofErr w:type="spellStart"/>
                                          <w:r>
                                            <w:rPr>
                                              <w:rFonts w:ascii="Arial" w:hAnsi="Arial" w:cs="Arial"/>
                                              <w:color w:val="000000"/>
                                            </w:rPr>
                                            <w:t>carcases</w:t>
                                          </w:r>
                                          <w:proofErr w:type="spellEnd"/>
                                          <w:r>
                                            <w:rPr>
                                              <w:rFonts w:ascii="Arial" w:hAnsi="Arial" w:cs="Arial"/>
                                              <w:color w:val="000000"/>
                                            </w:rPr>
                                            <w:t xml:space="preserve"> of the men that have transgressed" - And do you know what they are SEEING? "Their worm"! The "</w:t>
                                          </w:r>
                                          <w:proofErr w:type="spellStart"/>
                                          <w:r>
                                            <w:rPr>
                                              <w:rFonts w:ascii="Arial" w:hAnsi="Arial" w:cs="Arial"/>
                                              <w:color w:val="000000"/>
                                            </w:rPr>
                                            <w:t>carcase</w:t>
                                          </w:r>
                                          <w:proofErr w:type="spellEnd"/>
                                          <w:r>
                                            <w:rPr>
                                              <w:rFonts w:ascii="Arial" w:hAnsi="Arial" w:cs="Arial"/>
                                              <w:color w:val="000000"/>
                                            </w:rPr>
                                            <w:t xml:space="preserve">" they are seeing is "their WORM that shall not die". The end of Isaiah 66:24 is a frightening endorsement of this interpretation. What the saved people are viewing Isaiah says </w:t>
                                          </w:r>
                                          <w:proofErr w:type="gramStart"/>
                                          <w:r>
                                            <w:rPr>
                                              <w:rFonts w:ascii="Arial" w:hAnsi="Arial" w:cs="Arial"/>
                                              <w:color w:val="000000"/>
                                            </w:rPr>
                                            <w:t>is ,</w:t>
                                          </w:r>
                                          <w:proofErr w:type="gramEnd"/>
                                          <w:r>
                                            <w:rPr>
                                              <w:rFonts w:ascii="Arial" w:hAnsi="Arial" w:cs="Arial"/>
                                              <w:color w:val="000000"/>
                                            </w:rPr>
                                            <w:t xml:space="preserve"> ". . . an abhorring unto all flesh". And my friend, that is not JUST a normal flesh body they are looking at! It is something that will send chills screaming through your soul at the horror. And it will happen!</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lastRenderedPageBreak/>
                                            <w:t> And it will happen TO YOU if you die without the Lord Jesus Christ!</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Even though the world tries to extinguish the cries and reality of hell - the truth of hell echoes throughout our world. We desperately pretend to cover our ears and ignore the "screams, the weeping, the wailing, the gnashing of teeth" but it is there. . . And we know it. We refuse to accept such a place exists. But it is there. And we know it. Nothing we can do, nothing we can say, can erase the horror of hell from our minds.</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It is there. And we know it!</w:t>
                                          </w:r>
                                        </w:p>
                                        <w:p w:rsidR="0072038D" w:rsidRDefault="0072038D">
                                          <w:pPr>
                                            <w:rPr>
                                              <w:rFonts w:ascii="Arial" w:hAnsi="Arial" w:cs="Arial"/>
                                              <w:color w:val="000000"/>
                                              <w:sz w:val="20"/>
                                              <w:szCs w:val="20"/>
                                            </w:rPr>
                                          </w:pP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392"/>
                                          </w:tblGrid>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33" name="Picture 3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tcMar>
                                                  <w:top w:w="0" w:type="dxa"/>
                                                  <w:left w:w="0" w:type="dxa"/>
                                                  <w:bottom w:w="15" w:type="dxa"/>
                                                  <w:right w:w="0" w:type="dxa"/>
                                                </w:tcMar>
                                                <w:vAlign w:val="center"/>
                                                <w:hideMark/>
                                              </w:tcPr>
                                              <w:p w:rsidR="0072038D" w:rsidRDefault="0072038D">
                                                <w:pPr>
                                                  <w:jc w:val="center"/>
                                                </w:pPr>
                                                <w:r>
                                                  <w:rPr>
                                                    <w:noProof/>
                                                  </w:rPr>
                                                  <w:drawing>
                                                    <wp:inline distT="0" distB="0" distL="0" distR="0">
                                                      <wp:extent cx="47625" cy="9525"/>
                                                      <wp:effectExtent l="0" t="0" r="0" b="0"/>
                                                      <wp:docPr id="32" name="Picture 3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31" name="Picture 3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rFonts w:ascii="Arial" w:hAnsi="Arial" w:cs="Arial"/>
                                              <w:color w:val="000000"/>
                                              <w:sz w:val="20"/>
                                              <w:szCs w:val="20"/>
                                            </w:rPr>
                                          </w:pPr>
                                        </w:p>
                                        <w:p w:rsidR="0072038D" w:rsidRDefault="0072038D">
                                          <w:pPr>
                                            <w:rPr>
                                              <w:rFonts w:ascii="Arial" w:hAnsi="Arial" w:cs="Arial"/>
                                              <w:color w:val="000000"/>
                                              <w:sz w:val="20"/>
                                              <w:szCs w:val="20"/>
                                            </w:rPr>
                                          </w:pPr>
                                          <w:r>
                                            <w:rPr>
                                              <w:rStyle w:val="Strong"/>
                                              <w:rFonts w:ascii="Arial" w:hAnsi="Arial" w:cs="Arial"/>
                                              <w:color w:val="000000"/>
                                              <w:sz w:val="32"/>
                                              <w:szCs w:val="32"/>
                                            </w:rPr>
                                            <w:t>Daily Jot: Hillary says she fought against children and families--yep!</w:t>
                                          </w:r>
                                          <w:r>
                                            <w:rPr>
                                              <w:rFonts w:ascii="Arial" w:hAnsi="Arial" w:cs="Arial"/>
                                              <w:color w:val="000000"/>
                                              <w:sz w:val="20"/>
                                              <w:szCs w:val="20"/>
                                            </w:rPr>
                                            <w:t xml:space="preserve"> - Bill Wilson - </w:t>
                                          </w:r>
                                          <w:hyperlink r:id="rId90" w:tgtFrame="_blank" w:history="1">
                                            <w:r>
                                              <w:rPr>
                                                <w:rStyle w:val="Hyperlink"/>
                                                <w:rFonts w:ascii="Arial" w:hAnsi="Arial" w:cs="Arial"/>
                                                <w:sz w:val="20"/>
                                                <w:szCs w:val="20"/>
                                              </w:rPr>
                                              <w:t>www.dailyjot.com</w:t>
                                            </w:r>
                                          </w:hyperlink>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 announcement to run for President of the United States is very important. It is the first time for a campaign to introduce or reintroduce the candidate to the public, to dream a little with Americans, to establish the type of candidacy and issues the campaign will have going forward. Such is the case with Hillary Clinton. Hillary Clinton's announcement that she is running for President did not disappoint--unless you are a Christian American hoping for a change in the Democratic Party. The UK Daily Mail focused its analysis of the Hillary Clinton campaign announcement on her massive wealth accumulation since being in politics and how this most important campaign announcement was botche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First, the timing. Timing is everything. Clinton's Chief of Staff John </w:t>
                                          </w:r>
                                          <w:proofErr w:type="spellStart"/>
                                          <w:r>
                                            <w:rPr>
                                              <w:rFonts w:ascii="Arial" w:hAnsi="Arial" w:cs="Arial"/>
                                              <w:color w:val="000000"/>
                                            </w:rPr>
                                            <w:t>Podesta</w:t>
                                          </w:r>
                                          <w:proofErr w:type="spellEnd"/>
                                          <w:r>
                                            <w:rPr>
                                              <w:rFonts w:ascii="Arial" w:hAnsi="Arial" w:cs="Arial"/>
                                              <w:color w:val="000000"/>
                                            </w:rPr>
                                            <w:t xml:space="preserve"> upstaged her announcement with his own email to a group of donors, saying, "I wanted to make sure you heard it first from me -- it's official: Hillary's running for president." </w:t>
                                          </w:r>
                                          <w:proofErr w:type="spellStart"/>
                                          <w:r>
                                            <w:rPr>
                                              <w:rFonts w:ascii="Arial" w:hAnsi="Arial" w:cs="Arial"/>
                                              <w:color w:val="000000"/>
                                            </w:rPr>
                                            <w:t>Podesta</w:t>
                                          </w:r>
                                          <w:proofErr w:type="spellEnd"/>
                                          <w:r>
                                            <w:rPr>
                                              <w:rFonts w:ascii="Arial" w:hAnsi="Arial" w:cs="Arial"/>
                                              <w:color w:val="000000"/>
                                            </w:rPr>
                                            <w:t xml:space="preserve"> is the founder of the Center for American Progress--a leftist, socialist-oriented Washington DC think tank, noted for guiding the current "president's" domestic and foreign policies. </w:t>
                                          </w:r>
                                          <w:proofErr w:type="spellStart"/>
                                          <w:r>
                                            <w:rPr>
                                              <w:rFonts w:ascii="Arial" w:hAnsi="Arial" w:cs="Arial"/>
                                              <w:color w:val="000000"/>
                                            </w:rPr>
                                            <w:t>Podesta</w:t>
                                          </w:r>
                                          <w:proofErr w:type="spellEnd"/>
                                          <w:r>
                                            <w:rPr>
                                              <w:rFonts w:ascii="Arial" w:hAnsi="Arial" w:cs="Arial"/>
                                              <w:color w:val="000000"/>
                                            </w:rPr>
                                            <w:t xml:space="preserve"> was also the chief of staff for former President Bill Clinton. This signals to the American public, who care to dig deep enough to find out, that the same hallmark policies of the current Administration will be waiting in the wings of the White House should Clinton win.</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second mistake is a little more telling. The UK Mail reports that Hillary's campaign announcement stated: "From her mother's own childhood--in which she was abandoned by her parents--to her work going door-to-door for the </w:t>
                                          </w:r>
                                          <w:r>
                                            <w:rPr>
                                              <w:rFonts w:ascii="Arial" w:hAnsi="Arial" w:cs="Arial"/>
                                              <w:color w:val="000000"/>
                                            </w:rPr>
                                            <w:lastRenderedPageBreak/>
                                            <w:t xml:space="preserve">Children's Defense Fund to her battling to create the Children's Health Insurance Program, she's fought children and families all her career." Catch that?--"... she's fought children and families all her career." Indeed, this is more true than not. Clinton has been a radical advocate of Planned Parenthood (translated abortion), the homosexual political agenda, and a promoter of Islam. What is more detrimental to children and families than that combination? She is an advocate for family destruction.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Clinton's campaign ran an ad to demonstrate her statement. AFP reports "When Jared </w:t>
                                          </w:r>
                                          <w:proofErr w:type="spellStart"/>
                                          <w:r>
                                            <w:rPr>
                                              <w:rFonts w:ascii="Arial" w:hAnsi="Arial" w:cs="Arial"/>
                                              <w:color w:val="000000"/>
                                            </w:rPr>
                                            <w:t>Milrad</w:t>
                                          </w:r>
                                          <w:proofErr w:type="spellEnd"/>
                                          <w:r>
                                            <w:rPr>
                                              <w:rFonts w:ascii="Arial" w:hAnsi="Arial" w:cs="Arial"/>
                                              <w:color w:val="000000"/>
                                            </w:rPr>
                                            <w:t xml:space="preserve"> and Nate Johnson participated in a video about "big changes," they had no idea their same-sex wedding plans would feature in Sunday's campaign launch by Hillary Clinton." There you go. A person running for the highest office of the land cannot control her chief of staff in messaging, her announcement had a major typo, and her platform is more the same of what we have. This exposes her lack of care for the position and her assumptions toward Americans. Deuteronomy 32:28-29 says, "For they are a nation void of counsel, neither is there any understanding in them. O that they were wise, that they understood this, that they would consider their latter end!" Be wise with understanding and discernment. Do not be deceived.</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392"/>
                                          </w:tblGrid>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30" name="Picture 3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tcMar>
                                                  <w:top w:w="0" w:type="dxa"/>
                                                  <w:left w:w="0" w:type="dxa"/>
                                                  <w:bottom w:w="15" w:type="dxa"/>
                                                  <w:right w:w="0" w:type="dxa"/>
                                                </w:tcMar>
                                                <w:vAlign w:val="center"/>
                                                <w:hideMark/>
                                              </w:tcPr>
                                              <w:p w:rsidR="0072038D" w:rsidRDefault="0072038D">
                                                <w:pPr>
                                                  <w:jc w:val="center"/>
                                                </w:pPr>
                                                <w:r>
                                                  <w:rPr>
                                                    <w:noProof/>
                                                  </w:rPr>
                                                  <w:drawing>
                                                    <wp:inline distT="0" distB="0" distL="0" distR="0">
                                                      <wp:extent cx="47625" cy="9525"/>
                                                      <wp:effectExtent l="0" t="0" r="0" b="0"/>
                                                      <wp:docPr id="29" name="Picture 2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28" name="Picture 28"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rFonts w:ascii="Arial" w:hAnsi="Arial" w:cs="Arial"/>
                                              <w:color w:val="000000"/>
                                              <w:sz w:val="20"/>
                                              <w:szCs w:val="20"/>
                                            </w:rPr>
                                          </w:pP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rPr>
                                              <w:rFonts w:ascii="Arial" w:hAnsi="Arial" w:cs="Arial"/>
                                              <w:color w:val="000000"/>
                                              <w:sz w:val="20"/>
                                              <w:szCs w:val="20"/>
                                            </w:rPr>
                                          </w:pPr>
                                          <w:r>
                                            <w:rPr>
                                              <w:rStyle w:val="Strong"/>
                                              <w:rFonts w:ascii="Arial" w:hAnsi="Arial" w:cs="Arial"/>
                                              <w:color w:val="000000"/>
                                              <w:sz w:val="32"/>
                                              <w:szCs w:val="32"/>
                                            </w:rPr>
                                            <w:t>Daily Devotion: Why Fellowship?</w:t>
                                          </w:r>
                                          <w:r>
                                            <w:rPr>
                                              <w:rFonts w:ascii="Arial" w:hAnsi="Arial" w:cs="Arial"/>
                                              <w:color w:val="000000"/>
                                              <w:sz w:val="20"/>
                                              <w:szCs w:val="20"/>
                                            </w:rPr>
                                            <w:t xml:space="preserve"> - Greg Laurie - </w:t>
                                          </w:r>
                                          <w:hyperlink r:id="rId91" w:tgtFrame="_blank" w:history="1">
                                            <w:r>
                                              <w:rPr>
                                                <w:rStyle w:val="Hyperlink"/>
                                                <w:rFonts w:ascii="Arial" w:hAnsi="Arial" w:cs="Arial"/>
                                                <w:sz w:val="20"/>
                                                <w:szCs w:val="20"/>
                                              </w:rPr>
                                              <w:t>www.harvest.org</w:t>
                                            </w:r>
                                          </w:hyperlink>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Then those who feared the Lord spoke to one another, and the LORD listened and heard them; so a book of remembrance was written before Him for those who fear the Lord and who meditate on His name. -Malachi 3:16</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Have you ever been somewhere and someone mentioned your name? You noticed, didn't you? When my grandchildren say to me, "Papa," I will turn to look. And when I hear a little child say "Papa," I will turn around instinctively. I am in tune to that wor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n the same way, God listens and hears when we talk about Him. We are told in Malachi 3:16, "Then those who feared the Lord spoke to one another, and the Lord listened and heard them." That phrase listened and heard means to bend down so as not to miss a single word.</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xml:space="preserve">The Lord likes to listen in on our conversations. He likes it when we gather together for fellowship. In the book of Acts, we read that the early church "continued steadfastly in the apostles' doctrine and fellowship, in the breaking </w:t>
                                          </w:r>
                                          <w:r>
                                            <w:rPr>
                                              <w:rFonts w:ascii="Arial" w:hAnsi="Arial" w:cs="Arial"/>
                                              <w:color w:val="000000"/>
                                            </w:rPr>
                                            <w:lastRenderedPageBreak/>
                                            <w:t xml:space="preserve">of bread, and in prayers" (2:42). In this verse the word fellowship comes from the Greek word </w:t>
                                          </w:r>
                                          <w:proofErr w:type="spellStart"/>
                                          <w:r>
                                            <w:rPr>
                                              <w:rFonts w:ascii="Arial" w:hAnsi="Arial" w:cs="Arial"/>
                                              <w:color w:val="000000"/>
                                            </w:rPr>
                                            <w:t>koinonia</w:t>
                                          </w:r>
                                          <w:proofErr w:type="spellEnd"/>
                                          <w:r>
                                            <w:rPr>
                                              <w:rFonts w:ascii="Arial" w:hAnsi="Arial" w:cs="Arial"/>
                                              <w:color w:val="000000"/>
                                            </w:rPr>
                                            <w:t>. It is an interesting word that also can be translated "partnership," "communion," or "commune." There are many different facets of this word, but the idea being communicated here is that these first-century believers loved to gather together.</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When you are walking with God, you will want to be with God's people too. And when you are not walking with God, you won't want to be with God's people. It's actually a pretty good gauge of where you are spiritually. If you want to hang around godly people, then I would almost guarantee that you are living a godly life. And if you don't want to be around godly people, then it would be an indication that something is wrong spiritually.</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rPr>
                                            <w:t>If you find yourself out of fellowship with God, then you will find yourself out of fellowship with other believers as well.</w:t>
                                          </w:r>
                                        </w:p>
                                        <w:p w:rsidR="0072038D" w:rsidRDefault="0072038D">
                                          <w:pPr>
                                            <w:rPr>
                                              <w:rFonts w:ascii="Arial" w:hAnsi="Arial" w:cs="Arial"/>
                                              <w:color w:val="000000"/>
                                              <w:sz w:val="20"/>
                                              <w:szCs w:val="20"/>
                                            </w:rPr>
                                          </w:pPr>
                                          <w:r>
                                            <w:rPr>
                                              <w:rFonts w:ascii="Arial" w:hAnsi="Arial" w:cs="Arial"/>
                                              <w:color w:val="000000"/>
                                              <w:sz w:val="20"/>
                                              <w:szCs w:val="20"/>
                                            </w:rPr>
                                            <w:t>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27" name="Picture 2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jc w:val="center"/>
                                            <w:rPr>
                                              <w:rFonts w:ascii="Arial" w:hAnsi="Arial" w:cs="Arial"/>
                                              <w:color w:val="000000"/>
                                              <w:sz w:val="20"/>
                                              <w:szCs w:val="20"/>
                                            </w:rPr>
                                          </w:pPr>
                                          <w:r>
                                            <w:rPr>
                                              <w:rFonts w:ascii="Arial" w:hAnsi="Arial" w:cs="Arial"/>
                                              <w:color w:val="000000"/>
                                              <w:sz w:val="20"/>
                                              <w:szCs w:val="20"/>
                                            </w:rPr>
                                            <w:pict>
                                              <v:rect id="_x0000_i1025" style="width:468pt;height:1.5pt" o:hralign="center" o:hrstd="t" o:hr="t" fillcolor="#a0a0a0" stroked="f"/>
                                            </w:pict>
                                          </w:r>
                                        </w:p>
                                        <w:p w:rsidR="0072038D" w:rsidRDefault="0072038D">
                                          <w:pPr>
                                            <w:pStyle w:val="NormalWeb"/>
                                            <w:spacing w:before="0" w:beforeAutospacing="0" w:after="200" w:afterAutospacing="0"/>
                                            <w:jc w:val="center"/>
                                            <w:rPr>
                                              <w:rFonts w:ascii="Arial" w:hAnsi="Arial" w:cs="Arial"/>
                                              <w:color w:val="000000"/>
                                              <w:sz w:val="36"/>
                                              <w:szCs w:val="36"/>
                                            </w:rPr>
                                          </w:pPr>
                                          <w:r>
                                            <w:rPr>
                                              <w:rStyle w:val="Strong"/>
                                              <w:rFonts w:ascii="Arial" w:hAnsi="Arial" w:cs="Arial"/>
                                              <w:color w:val="FF0000"/>
                                              <w:sz w:val="36"/>
                                              <w:szCs w:val="36"/>
                                            </w:rPr>
                                            <w:t>FROM THE HEART</w:t>
                                          </w:r>
                                        </w:p>
                                        <w:p w:rsidR="0072038D" w:rsidRDefault="0072038D">
                                          <w:pPr>
                                            <w:pStyle w:val="NormalWeb"/>
                                            <w:spacing w:before="0" w:beforeAutospacing="0" w:after="200" w:afterAutospacing="0"/>
                                            <w:jc w:val="center"/>
                                            <w:rPr>
                                              <w:rFonts w:ascii="Arial" w:hAnsi="Arial" w:cs="Arial"/>
                                              <w:color w:val="000000"/>
                                              <w:sz w:val="36"/>
                                              <w:szCs w:val="36"/>
                                            </w:rPr>
                                          </w:pPr>
                                          <w:r>
                                            <w:rPr>
                                              <w:rFonts w:ascii="Arial" w:hAnsi="Arial" w:cs="Arial"/>
                                              <w:b/>
                                              <w:bCs/>
                                              <w:noProof/>
                                              <w:color w:val="FF0000"/>
                                              <w:sz w:val="36"/>
                                              <w:szCs w:val="36"/>
                                            </w:rPr>
                                            <w:drawing>
                                              <wp:inline distT="0" distB="0" distL="0" distR="0">
                                                <wp:extent cx="1447800" cy="1638300"/>
                                                <wp:effectExtent l="0" t="0" r="0" b="0"/>
                                                <wp:docPr id="26" name="Picture 26" descr="http://ih.constantcontact.com/fs115/1111272225814/img/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ih.constantcontact.com/fs115/1111272225814/img/49.jp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47800" cy="1638300"/>
                                                        </a:xfrm>
                                                        <a:prstGeom prst="rect">
                                                          <a:avLst/>
                                                        </a:prstGeom>
                                                        <a:noFill/>
                                                        <a:ln>
                                                          <a:noFill/>
                                                        </a:ln>
                                                      </pic:spPr>
                                                    </pic:pic>
                                                  </a:graphicData>
                                                </a:graphic>
                                              </wp:inline>
                                            </w:drawing>
                                          </w:r>
                                          <w:r>
                                            <w:rPr>
                                              <w:rStyle w:val="Strong"/>
                                              <w:rFonts w:ascii="Arial" w:hAnsi="Arial" w:cs="Arial"/>
                                              <w:color w:val="FF0000"/>
                                              <w:sz w:val="36"/>
                                              <w:szCs w:val="36"/>
                                            </w:rPr>
                                            <w:t>  </w:t>
                                          </w:r>
                                        </w:p>
                                        <w:p w:rsidR="0072038D" w:rsidRDefault="0072038D">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FF0000"/>
                                              <w:sz w:val="32"/>
                                              <w:szCs w:val="32"/>
                                            </w:rPr>
                                            <w:t>IF YOU HAVE BEEN BLESSED THROUGH THIS MINISTRY, THEN WE ASK THAT YOU WOULD PLEASE REMEMBER PROPHECY UPDATE IN YOUR GIVING - WE ARE TRULY, TRULY, THANKFUL FOR YOUR SUPPORT</w:t>
                                          </w:r>
                                          <w:r>
                                            <w:rPr>
                                              <w:rFonts w:ascii="Arial" w:hAnsi="Arial" w:cs="Arial"/>
                                              <w:color w:val="000000"/>
                                              <w:sz w:val="20"/>
                                              <w:szCs w:val="20"/>
                                            </w:rPr>
                                            <w:t> </w:t>
                                          </w:r>
                                          <w:r>
                                            <w:rPr>
                                              <w:rStyle w:val="Strong"/>
                                              <w:rFonts w:ascii="Arial" w:hAnsi="Arial" w:cs="Arial"/>
                                              <w:color w:val="000000"/>
                                              <w:sz w:val="20"/>
                                              <w:szCs w:val="20"/>
                                            </w:rPr>
                                            <w:t> </w:t>
                                          </w:r>
                                        </w:p>
                                        <w:p w:rsidR="0072038D" w:rsidRDefault="0072038D">
                                          <w:pPr>
                                            <w:pStyle w:val="NormalWeb"/>
                                            <w:spacing w:before="0" w:beforeAutospacing="0" w:after="200" w:afterAutospacing="0"/>
                                            <w:jc w:val="center"/>
                                            <w:rPr>
                                              <w:rFonts w:ascii="Courier New" w:hAnsi="Courier New" w:cs="Courier New"/>
                                              <w:color w:val="000000"/>
                                              <w:sz w:val="20"/>
                                              <w:szCs w:val="20"/>
                                            </w:rPr>
                                          </w:pPr>
                                          <w:r>
                                            <w:rPr>
                                              <w:rFonts w:ascii="Courier New" w:hAnsi="Courier New" w:cs="Courier New"/>
                                              <w:color w:val="000000"/>
                                              <w:sz w:val="28"/>
                                              <w:szCs w:val="28"/>
                                            </w:rPr>
                                            <w:t>Prophecy Update has no corporate sponsors. This ministry is paid for and prayed for by readers and supporters. Without your support, there would be no Prophecy Update, Please pray about becoming a monthly supporter - thanks!</w:t>
                                          </w:r>
                                        </w:p>
                                        <w:p w:rsidR="0072038D" w:rsidRDefault="0072038D">
                                          <w:pPr>
                                            <w:pStyle w:val="NormalWeb"/>
                                            <w:spacing w:before="0" w:beforeAutospacing="0" w:after="200" w:afterAutospacing="0"/>
                                            <w:jc w:val="center"/>
                                            <w:rPr>
                                              <w:rFonts w:ascii="Arial" w:hAnsi="Arial" w:cs="Arial"/>
                                              <w:color w:val="000000"/>
                                              <w:sz w:val="20"/>
                                              <w:szCs w:val="20"/>
                                            </w:rPr>
                                          </w:pPr>
                                          <w:r>
                                            <w:rPr>
                                              <w:rFonts w:ascii="Arial" w:hAnsi="Arial" w:cs="Arial"/>
                                              <w:noProof/>
                                              <w:color w:val="000000"/>
                                              <w:sz w:val="28"/>
                                              <w:szCs w:val="28"/>
                                            </w:rPr>
                                            <w:lastRenderedPageBreak/>
                                            <w:drawing>
                                              <wp:inline distT="0" distB="0" distL="0" distR="0">
                                                <wp:extent cx="4905375" cy="1828800"/>
                                                <wp:effectExtent l="0" t="0" r="9525" b="0"/>
                                                <wp:docPr id="25" name="Picture 25" descr="http://ih.constantcontact.com/fs115/1111272225814/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ih.constantcontact.com/fs115/1111272225814/img/5.jp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905375" cy="1828800"/>
                                                        </a:xfrm>
                                                        <a:prstGeom prst="rect">
                                                          <a:avLst/>
                                                        </a:prstGeom>
                                                        <a:noFill/>
                                                        <a:ln>
                                                          <a:noFill/>
                                                        </a:ln>
                                                      </pic:spPr>
                                                    </pic:pic>
                                                  </a:graphicData>
                                                </a:graphic>
                                              </wp:inline>
                                            </w:drawing>
                                          </w:r>
                                          <w:r>
                                            <w:rPr>
                                              <w:rFonts w:ascii="Arial" w:hAnsi="Arial" w:cs="Arial"/>
                                              <w:color w:val="000000"/>
                                              <w:sz w:val="20"/>
                                              <w:szCs w:val="20"/>
                                            </w:rPr>
                                            <w:t>  </w:t>
                                          </w:r>
                                        </w:p>
                                        <w:p w:rsidR="0072038D" w:rsidRDefault="0072038D">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0"/>
                                              <w:szCs w:val="20"/>
                                            </w:rPr>
                                            <w:t>If ever there was a time to invest in God's Kingdom, it's now!</w:t>
                                          </w:r>
                                        </w:p>
                                        <w:p w:rsidR="0072038D" w:rsidRDefault="0072038D">
                                          <w:pPr>
                                            <w:pStyle w:val="NormalWeb"/>
                                            <w:spacing w:before="0" w:beforeAutospacing="0" w:after="200" w:afterAutospacing="0"/>
                                            <w:jc w:val="center"/>
                                            <w:rPr>
                                              <w:rFonts w:ascii="Arial" w:hAnsi="Arial" w:cs="Arial"/>
                                              <w:color w:val="000000"/>
                                            </w:rPr>
                                          </w:pPr>
                                          <w:r>
                                            <w:rPr>
                                              <w:rStyle w:val="Strong"/>
                                              <w:rFonts w:ascii="Arial" w:hAnsi="Arial" w:cs="Arial"/>
                                              <w:color w:val="000000"/>
                                            </w:rPr>
                                            <w:t>What on earth are you doing for Heaven's Sake?</w:t>
                                          </w:r>
                                        </w:p>
                                        <w:p w:rsidR="0072038D" w:rsidRDefault="0072038D">
                                          <w:pPr>
                                            <w:pStyle w:val="NormalWeb"/>
                                            <w:spacing w:before="0" w:beforeAutospacing="0" w:after="200" w:afterAutospacing="0"/>
                                            <w:jc w:val="center"/>
                                            <w:rPr>
                                              <w:rFonts w:ascii="Arial" w:hAnsi="Arial" w:cs="Arial"/>
                                              <w:color w:val="000000"/>
                                            </w:rPr>
                                          </w:pPr>
                                          <w:r>
                                            <w:rPr>
                                              <w:rStyle w:val="Strong"/>
                                              <w:rFonts w:ascii="Arial" w:hAnsi="Arial" w:cs="Arial"/>
                                              <w:color w:val="000000"/>
                                            </w:rPr>
                                            <w:t>"Share in the Blessings and Rewards that will last Forever!"</w:t>
                                          </w:r>
                                        </w:p>
                                        <w:p w:rsidR="0072038D" w:rsidRDefault="0072038D">
                                          <w:pPr>
                                            <w:pStyle w:val="NormalWeb"/>
                                            <w:spacing w:before="0" w:beforeAutospacing="0" w:after="200" w:afterAutospacing="0"/>
                                            <w:jc w:val="center"/>
                                            <w:rPr>
                                              <w:rFonts w:ascii="Courier New" w:hAnsi="Courier New" w:cs="Courier New"/>
                                              <w:color w:val="000000"/>
                                            </w:rPr>
                                          </w:pPr>
                                          <w:r>
                                            <w:rPr>
                                              <w:rFonts w:ascii="Courier New" w:hAnsi="Courier New" w:cs="Courier New"/>
                                              <w:color w:val="000000"/>
                                            </w:rPr>
                                            <w:t>"Folks, it's all beginning to unravel. America is in more danger of falling than at any time in its history. But I believe Bible prophecy predicts this very decline. From this point on, we believers have to get serious. We are going to face discouragement, disillusionment and, most certainly, persecution in the time between now and the Rapture. But don't be discouraged or disillusioned. The coming turmoil will provide us unrivaled opportunities to share the good news of the Gospel. So be ready to share your faith and your hope with those who need Christ. We still have time to reap a great harvest of souls for God's kingdom!" - Hal Lindsey</w:t>
                                          </w:r>
                                        </w:p>
                                        <w:p w:rsidR="0072038D" w:rsidRDefault="0072038D">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1) We need your prayers</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proclaim the Truth of the Word of God and we are under constant spiritual and sometimes even physical attack.</w:t>
                                          </w:r>
                                        </w:p>
                                        <w:p w:rsidR="0072038D" w:rsidRDefault="0072038D">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2) We need your encouragemen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We need to hear from you, let us know how the Lord is blessing you through this ministry so that we can share it with others.</w:t>
                                          </w:r>
                                        </w:p>
                                        <w:p w:rsidR="0072038D" w:rsidRDefault="0072038D">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 xml:space="preserve">3) We need your input! - </w:t>
                                          </w:r>
                                          <w:r>
                                            <w:rPr>
                                              <w:rFonts w:ascii="Arial" w:hAnsi="Arial" w:cs="Arial"/>
                                              <w:color w:val="000000"/>
                                            </w:rPr>
                                            <w:t xml:space="preserve">If you have a prophetic article or story or if there is a news related item we missed, let us know. </w:t>
                                          </w:r>
                                        </w:p>
                                        <w:p w:rsidR="0072038D" w:rsidRDefault="0072038D">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4) We need your financial support</w:t>
                                          </w:r>
                                          <w:proofErr w:type="gramStart"/>
                                          <w:r>
                                            <w:rPr>
                                              <w:rStyle w:val="Strong"/>
                                              <w:rFonts w:ascii="Arial" w:hAnsi="Arial" w:cs="Arial"/>
                                              <w:color w:val="000000"/>
                                            </w:rPr>
                                            <w:t>!</w:t>
                                          </w:r>
                                          <w:r>
                                            <w:rPr>
                                              <w:rFonts w:ascii="Arial" w:hAnsi="Arial" w:cs="Arial"/>
                                              <w:color w:val="000000"/>
                                            </w:rPr>
                                            <w:t>-</w:t>
                                          </w:r>
                                          <w:proofErr w:type="gramEnd"/>
                                          <w:r>
                                            <w:rPr>
                                              <w:rFonts w:ascii="Arial" w:hAnsi="Arial" w:cs="Arial"/>
                                              <w:color w:val="000000"/>
                                            </w:rPr>
                                            <w:t xml:space="preserve"> To put it quite simply, without your support, there would be no Prophecy Update.</w:t>
                                          </w:r>
                                        </w:p>
                                        <w:p w:rsidR="0072038D" w:rsidRDefault="0072038D">
                                          <w:pPr>
                                            <w:pStyle w:val="NormalWeb"/>
                                            <w:spacing w:before="0" w:beforeAutospacing="0" w:after="200" w:afterAutospacing="0"/>
                                            <w:rPr>
                                              <w:rFonts w:ascii="Arial" w:hAnsi="Arial" w:cs="Arial"/>
                                              <w:color w:val="000000"/>
                                            </w:rPr>
                                          </w:pPr>
                                          <w:r>
                                            <w:rPr>
                                              <w:rFonts w:ascii="Arial" w:hAnsi="Arial" w:cs="Arial"/>
                                              <w:color w:val="000000"/>
                                            </w:rPr>
                                            <w:t xml:space="preserve">I ask that you would prayerfully consider partnering with us to get the Word out and keep the world informed. Remember, your gift, no matter how small, does make a difference! You will be helping to touch lives, around the world, 24 </w:t>
                                          </w:r>
                                          <w:r>
                                            <w:rPr>
                                              <w:rFonts w:ascii="Arial" w:hAnsi="Arial" w:cs="Arial"/>
                                              <w:color w:val="000000"/>
                                            </w:rPr>
                                            <w:lastRenderedPageBreak/>
                                            <w:t>hours a day, seven days a week, thanks to the internet your generosity carries a global impact! - Thanks!</w:t>
                                          </w:r>
                                        </w:p>
                                        <w:p w:rsidR="0072038D" w:rsidRDefault="0072038D">
                                          <w:pPr>
                                            <w:pStyle w:val="NormalWeb"/>
                                            <w:spacing w:before="0" w:beforeAutospacing="0" w:after="200" w:afterAutospacing="0"/>
                                            <w:rPr>
                                              <w:rFonts w:ascii="Arial" w:hAnsi="Arial" w:cs="Arial"/>
                                              <w:color w:val="000000"/>
                                              <w:sz w:val="20"/>
                                              <w:szCs w:val="20"/>
                                            </w:rPr>
                                          </w:pPr>
                                          <w:r>
                                            <w:rPr>
                                              <w:rStyle w:val="Strong"/>
                                              <w:rFonts w:ascii="Arial" w:hAnsi="Arial" w:cs="Arial"/>
                                              <w:color w:val="000000"/>
                                            </w:rPr>
                                            <w:t>Our Prayer for You</w:t>
                                          </w:r>
                                          <w:r>
                                            <w:rPr>
                                              <w:rFonts w:ascii="Arial" w:hAnsi="Arial" w:cs="Arial"/>
                                              <w:color w:val="000000"/>
                                            </w:rPr>
                                            <w:t>- "Now he who supplies seed to the sower and bread for food will also supply and increase your store of seed and will enlarge the harvest of your righteousness. You will be made rich in every way so that you can be generous on every occasion, and through us your generosity will result in thanksgiving to God. This service that you perform is not only supplying the needs of God's people but is also overflowing in many expressions of thanks to God. Because of the service by which you have proved yourselves, men will praise God for the obedience that accompanies your confession of the gospel of Christ, and for your generosity in sharing with them and with everyone else." 2 Corinthians 9:10-13</w:t>
                                          </w:r>
                                        </w:p>
                                        <w:p w:rsidR="0072038D" w:rsidRDefault="0072038D">
                                          <w:pPr>
                                            <w:pStyle w:val="NormalWeb"/>
                                            <w:spacing w:before="0" w:beforeAutospacing="0" w:after="200" w:afterAutospacing="0"/>
                                            <w:rPr>
                                              <w:rFonts w:ascii="Arial" w:hAnsi="Arial" w:cs="Arial"/>
                                              <w:color w:val="000000"/>
                                              <w:sz w:val="20"/>
                                              <w:szCs w:val="20"/>
                                            </w:rPr>
                                          </w:pPr>
                                          <w:r>
                                            <w:rPr>
                                              <w:rFonts w:ascii="Arial" w:hAnsi="Arial" w:cs="Arial"/>
                                              <w:color w:val="000000"/>
                                            </w:rPr>
                                            <w:t xml:space="preserve">Prophecy Update is a </w:t>
                                          </w:r>
                                          <w:r>
                                            <w:rPr>
                                              <w:rStyle w:val="Strong"/>
                                              <w:rFonts w:ascii="Arial" w:hAnsi="Arial" w:cs="Arial"/>
                                              <w:color w:val="000000"/>
                                            </w:rPr>
                                            <w:t>501 (c) (3) tax exempt</w:t>
                                          </w:r>
                                          <w:r>
                                            <w:rPr>
                                              <w:rFonts w:ascii="Arial" w:hAnsi="Arial" w:cs="Arial"/>
                                              <w:color w:val="000000"/>
                                            </w:rPr>
                                            <w:t xml:space="preserve"> - non-profit organization, and all your donations are tax deductible.  </w:t>
                                          </w:r>
                                        </w:p>
                                        <w:p w:rsidR="0072038D" w:rsidRDefault="0072038D">
                                          <w:pPr>
                                            <w:pStyle w:val="NormalWeb"/>
                                            <w:spacing w:before="0" w:beforeAutospacing="0" w:after="200" w:afterAutospacing="0"/>
                                            <w:rPr>
                                              <w:rFonts w:ascii="Arial" w:hAnsi="Arial" w:cs="Arial"/>
                                              <w:color w:val="000000"/>
                                            </w:rPr>
                                          </w:pPr>
                                          <w:r>
                                            <w:rPr>
                                              <w:rFonts w:ascii="Arial" w:hAnsi="Arial" w:cs="Arial"/>
                                              <w:color w:val="000000"/>
                                            </w:rPr>
                                            <w:t>If you have been blessed by Prophecy Update and would like to help support this ministry financially. You can make a secure donation online by going to:</w:t>
                                          </w:r>
                                        </w:p>
                                        <w:p w:rsidR="0072038D" w:rsidRDefault="0072038D">
                                          <w:pPr>
                                            <w:pStyle w:val="titletext"/>
                                            <w:spacing w:before="0" w:beforeAutospacing="0" w:after="200" w:afterAutospacing="0"/>
                                            <w:jc w:val="center"/>
                                            <w:rPr>
                                              <w:rFonts w:ascii="Century Gothic" w:hAnsi="Century Gothic" w:cs="Arial"/>
                                              <w:color w:val="3366FF"/>
                                              <w:sz w:val="72"/>
                                              <w:szCs w:val="72"/>
                                            </w:rPr>
                                          </w:pPr>
                                          <w:hyperlink r:id="rId94" w:tgtFrame="_blank" w:history="1">
                                            <w:r>
                                              <w:rPr>
                                                <w:rStyle w:val="Hyperlink"/>
                                                <w:rFonts w:ascii="Century Gothic" w:hAnsi="Century Gothic" w:cs="Arial"/>
                                                <w:b/>
                                                <w:bCs/>
                                                <w:color w:val="3366FF"/>
                                                <w:sz w:val="40"/>
                                                <w:szCs w:val="40"/>
                                              </w:rPr>
                                              <w:t>DONATE NOW</w:t>
                                            </w:r>
                                          </w:hyperlink>
                                          <w:r>
                                            <w:rPr>
                                              <w:rFonts w:ascii="Century Gothic" w:hAnsi="Century Gothic" w:cs="Arial"/>
                                              <w:color w:val="3366FF"/>
                                              <w:sz w:val="40"/>
                                              <w:szCs w:val="40"/>
                                            </w:rPr>
                                            <w:t> </w:t>
                                          </w:r>
                                        </w:p>
                                        <w:p w:rsidR="0072038D" w:rsidRDefault="0072038D">
                                          <w:pPr>
                                            <w:pStyle w:val="NormalWeb"/>
                                            <w:spacing w:before="0" w:beforeAutospacing="0" w:after="200" w:afterAutospacing="0"/>
                                            <w:rPr>
                                              <w:rFonts w:ascii="Arial" w:hAnsi="Arial" w:cs="Arial"/>
                                              <w:color w:val="000000"/>
                                              <w:sz w:val="36"/>
                                              <w:szCs w:val="36"/>
                                            </w:rPr>
                                          </w:pPr>
                                          <w:r>
                                            <w:rPr>
                                              <w:rFonts w:ascii="Arial" w:hAnsi="Arial" w:cs="Arial"/>
                                              <w:color w:val="000000"/>
                                              <w:sz w:val="36"/>
                                              <w:szCs w:val="36"/>
                                            </w:rPr>
                                            <w:t>Or Visit our website:</w:t>
                                          </w:r>
                                        </w:p>
                                        <w:p w:rsidR="0072038D" w:rsidRDefault="0072038D">
                                          <w:pPr>
                                            <w:pStyle w:val="NormalWeb"/>
                                            <w:spacing w:before="0" w:beforeAutospacing="0" w:after="200" w:afterAutospacing="0"/>
                                            <w:jc w:val="center"/>
                                            <w:rPr>
                                              <w:rFonts w:ascii="Arial" w:hAnsi="Arial" w:cs="Arial"/>
                                              <w:color w:val="000000"/>
                                              <w:sz w:val="36"/>
                                              <w:szCs w:val="36"/>
                                            </w:rPr>
                                          </w:pPr>
                                          <w:hyperlink r:id="rId95" w:tgtFrame="_blank" w:history="1">
                                            <w:r>
                                              <w:rPr>
                                                <w:rStyle w:val="Hyperlink"/>
                                                <w:rFonts w:ascii="Arial" w:hAnsi="Arial" w:cs="Arial"/>
                                                <w:b/>
                                                <w:bCs/>
                                              </w:rPr>
                                              <w:t>http://prophecyupdate.com/donations/</w:t>
                                            </w:r>
                                          </w:hyperlink>
                                          <w:r>
                                            <w:rPr>
                                              <w:rFonts w:ascii="Arial" w:hAnsi="Arial" w:cs="Arial"/>
                                              <w:color w:val="0000FF"/>
                                              <w:sz w:val="36"/>
                                              <w:szCs w:val="36"/>
                                              <w:u w:val="single"/>
                                            </w:rPr>
                                            <w:t> </w:t>
                                          </w:r>
                                        </w:p>
                                        <w:p w:rsidR="0072038D" w:rsidRDefault="0072038D">
                                          <w:pPr>
                                            <w:pStyle w:val="NormalWeb"/>
                                            <w:spacing w:before="0" w:beforeAutospacing="0" w:after="200" w:afterAutospacing="0"/>
                                            <w:jc w:val="center"/>
                                            <w:rPr>
                                              <w:rFonts w:ascii="Arial" w:hAnsi="Arial" w:cs="Arial"/>
                                              <w:color w:val="000000"/>
                                              <w:sz w:val="36"/>
                                              <w:szCs w:val="36"/>
                                            </w:rPr>
                                          </w:pPr>
                                          <w:r>
                                            <w:rPr>
                                              <w:rFonts w:ascii="Arial" w:hAnsi="Arial" w:cs="Arial"/>
                                              <w:color w:val="000000"/>
                                              <w:sz w:val="36"/>
                                              <w:szCs w:val="36"/>
                                            </w:rPr>
                                            <w:t> </w:t>
                                          </w:r>
                                        </w:p>
                                        <w:p w:rsidR="0072038D" w:rsidRDefault="0072038D">
                                          <w:pPr>
                                            <w:rPr>
                                              <w:rStyle w:val="Strong"/>
                                              <w:sz w:val="32"/>
                                              <w:szCs w:val="32"/>
                                            </w:rPr>
                                          </w:pPr>
                                          <w:r>
                                            <w:rPr>
                                              <w:rStyle w:val="Strong"/>
                                              <w:rFonts w:ascii="Arial" w:hAnsi="Arial" w:cs="Arial"/>
                                              <w:color w:val="000000"/>
                                              <w:sz w:val="32"/>
                                              <w:szCs w:val="32"/>
                                            </w:rPr>
                                            <w:t xml:space="preserve"> or </w:t>
                                          </w:r>
                                        </w:p>
                                        <w:p w:rsidR="0072038D" w:rsidRDefault="0072038D">
                                          <w:pPr>
                                            <w:pStyle w:val="NormalWeb"/>
                                            <w:spacing w:before="0" w:beforeAutospacing="0" w:after="0" w:afterAutospacing="0"/>
                                            <w:jc w:val="center"/>
                                          </w:pPr>
                                          <w:hyperlink r:id="rId96" w:tgtFrame="_blank" w:history="1">
                                            <w:r>
                                              <w:rPr>
                                                <w:rStyle w:val="Hyperlink"/>
                                                <w:rFonts w:ascii="Arial" w:hAnsi="Arial" w:cs="Arial"/>
                                                <w:b/>
                                                <w:bCs/>
                                              </w:rPr>
                                              <w:t> www.prophecyupdate.mycharitybox.com</w:t>
                                            </w:r>
                                          </w:hyperlink>
                                          <w:r>
                                            <w:rPr>
                                              <w:rFonts w:ascii="Arial" w:hAnsi="Arial" w:cs="Arial"/>
                                              <w:b/>
                                              <w:bCs/>
                                              <w:color w:val="000000"/>
                                              <w:sz w:val="36"/>
                                              <w:szCs w:val="36"/>
                                            </w:rPr>
                                            <w:t xml:space="preserve"> </w:t>
                                          </w:r>
                                        </w:p>
                                        <w:p w:rsidR="0072038D" w:rsidRDefault="0072038D">
                                          <w:pPr>
                                            <w:pStyle w:val="NormalWeb"/>
                                            <w:spacing w:before="0" w:beforeAutospacing="0" w:after="0" w:afterAutospacing="0"/>
                                            <w:rPr>
                                              <w:rFonts w:ascii="Arial" w:hAnsi="Arial" w:cs="Arial"/>
                                              <w:b/>
                                              <w:bCs/>
                                              <w:color w:val="000000"/>
                                              <w:sz w:val="32"/>
                                              <w:szCs w:val="32"/>
                                            </w:rPr>
                                          </w:pPr>
                                          <w:r>
                                            <w:rPr>
                                              <w:rFonts w:ascii="Arial" w:hAnsi="Arial" w:cs="Arial"/>
                                              <w:b/>
                                              <w:bCs/>
                                              <w:color w:val="000000"/>
                                              <w:sz w:val="32"/>
                                              <w:szCs w:val="32"/>
                                            </w:rPr>
                                            <w:br/>
                                            <w:t> </w:t>
                                          </w:r>
                                        </w:p>
                                        <w:p w:rsidR="0072038D" w:rsidRDefault="0072038D">
                                          <w:pPr>
                                            <w:jc w:val="center"/>
                                            <w:rPr>
                                              <w:rFonts w:ascii="Arial" w:hAnsi="Arial" w:cs="Arial"/>
                                              <w:color w:val="000000"/>
                                              <w:sz w:val="20"/>
                                              <w:szCs w:val="20"/>
                                            </w:rPr>
                                          </w:pPr>
                                        </w:p>
                                        <w:p w:rsidR="0072038D" w:rsidRDefault="0072038D">
                                          <w:pPr>
                                            <w:pStyle w:val="NormalWeb"/>
                                            <w:spacing w:before="0" w:beforeAutospacing="0" w:after="200" w:afterAutospacing="0"/>
                                            <w:rPr>
                                              <w:rFonts w:ascii="Arial" w:hAnsi="Arial" w:cs="Arial"/>
                                              <w:color w:val="000000"/>
                                              <w:sz w:val="20"/>
                                              <w:szCs w:val="20"/>
                                            </w:rPr>
                                          </w:pPr>
                                          <w:r>
                                            <w:rPr>
                                              <w:rFonts w:ascii="Arial" w:hAnsi="Arial" w:cs="Arial"/>
                                              <w:color w:val="000000"/>
                                              <w:sz w:val="27"/>
                                              <w:szCs w:val="27"/>
                                            </w:rPr>
                                            <w:t>Or write us at:</w:t>
                                          </w:r>
                                        </w:p>
                                        <w:p w:rsidR="0072038D" w:rsidRDefault="0072038D">
                                          <w:pPr>
                                            <w:pStyle w:val="NormalWeb"/>
                                            <w:spacing w:before="0" w:beforeAutospacing="0" w:after="200" w:afterAutospacing="0"/>
                                            <w:rPr>
                                              <w:rFonts w:ascii="Arial" w:hAnsi="Arial" w:cs="Arial"/>
                                              <w:color w:val="000000"/>
                                              <w:sz w:val="28"/>
                                              <w:szCs w:val="28"/>
                                            </w:rPr>
                                          </w:pPr>
                                          <w:r>
                                            <w:rPr>
                                              <w:rFonts w:ascii="Arial" w:hAnsi="Arial" w:cs="Arial"/>
                                              <w:color w:val="000000"/>
                                              <w:sz w:val="28"/>
                                              <w:szCs w:val="28"/>
                                            </w:rPr>
                                            <w:t> </w:t>
                                          </w:r>
                                          <w:r>
                                            <w:rPr>
                                              <w:rStyle w:val="Strong"/>
                                              <w:rFonts w:ascii="Arial" w:hAnsi="Arial" w:cs="Arial"/>
                                              <w:color w:val="000000"/>
                                              <w:sz w:val="28"/>
                                              <w:szCs w:val="28"/>
                                            </w:rPr>
                                            <w:t xml:space="preserve">Prophecy Update </w:t>
                                          </w:r>
                                        </w:p>
                                        <w:p w:rsidR="0072038D" w:rsidRDefault="0072038D">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 xml:space="preserve">P.O. Box 40516 </w:t>
                                          </w:r>
                                        </w:p>
                                        <w:p w:rsidR="0072038D" w:rsidRDefault="0072038D">
                                          <w:pPr>
                                            <w:pStyle w:val="NormalWeb"/>
                                            <w:spacing w:before="0" w:beforeAutospacing="0" w:after="200" w:afterAutospacing="0"/>
                                            <w:rPr>
                                              <w:rFonts w:ascii="Arial" w:hAnsi="Arial" w:cs="Arial"/>
                                              <w:color w:val="000000"/>
                                              <w:sz w:val="28"/>
                                              <w:szCs w:val="28"/>
                                            </w:rPr>
                                          </w:pPr>
                                          <w:r>
                                            <w:rPr>
                                              <w:rStyle w:val="Strong"/>
                                              <w:rFonts w:ascii="Arial" w:hAnsi="Arial" w:cs="Arial"/>
                                              <w:color w:val="000000"/>
                                              <w:sz w:val="28"/>
                                              <w:szCs w:val="28"/>
                                            </w:rPr>
                                            <w:t>Bakersfield, CA 93384-0516 </w:t>
                                          </w:r>
                                        </w:p>
                                        <w:p w:rsidR="0072038D" w:rsidRDefault="0072038D">
                                          <w:pPr>
                                            <w:pStyle w:val="NormalWeb"/>
                                            <w:spacing w:before="0" w:beforeAutospacing="0" w:after="0" w:afterAutospacing="0"/>
                                            <w:rPr>
                                              <w:rFonts w:ascii="Arial" w:hAnsi="Arial" w:cs="Arial"/>
                                              <w:color w:val="000000"/>
                                              <w:sz w:val="20"/>
                                              <w:szCs w:val="20"/>
                                            </w:rPr>
                                          </w:pPr>
                                          <w:r>
                                            <w:rPr>
                                              <w:rFonts w:ascii="Arial" w:hAnsi="Arial" w:cs="Arial"/>
                                              <w:color w:val="000000"/>
                                              <w:sz w:val="20"/>
                                              <w:szCs w:val="20"/>
                                            </w:rPr>
                                            <w:t>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392"/>
                                          </w:tblGrid>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24" name="Picture 24"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tcMar>
                                                  <w:top w:w="0" w:type="dxa"/>
                                                  <w:left w:w="0" w:type="dxa"/>
                                                  <w:bottom w:w="15" w:type="dxa"/>
                                                  <w:right w:w="0" w:type="dxa"/>
                                                </w:tcMar>
                                                <w:vAlign w:val="center"/>
                                                <w:hideMark/>
                                              </w:tcPr>
                                              <w:p w:rsidR="0072038D" w:rsidRDefault="0072038D">
                                                <w:pPr>
                                                  <w:jc w:val="center"/>
                                                </w:pPr>
                                                <w:r>
                                                  <w:rPr>
                                                    <w:noProof/>
                                                  </w:rPr>
                                                  <w:drawing>
                                                    <wp:inline distT="0" distB="0" distL="0" distR="0">
                                                      <wp:extent cx="47625" cy="9525"/>
                                                      <wp:effectExtent l="0" t="0" r="0" b="0"/>
                                                      <wp:docPr id="23" name="Picture 23"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shd w:val="clear" w:color="auto" w:fill="FF0000"/>
                                                <w:vAlign w:val="center"/>
                                                <w:hideMark/>
                                              </w:tcPr>
                                              <w:p w:rsidR="0072038D" w:rsidRDefault="0072038D">
                                                <w:pPr>
                                                  <w:jc w:val="center"/>
                                                </w:pPr>
                                                <w:r>
                                                  <w:rPr>
                                                    <w:noProof/>
                                                  </w:rPr>
                                                  <w:lastRenderedPageBreak/>
                                                  <w:drawing>
                                                    <wp:inline distT="0" distB="0" distL="0" distR="0">
                                                      <wp:extent cx="47625" cy="9525"/>
                                                      <wp:effectExtent l="0" t="0" r="0" b="0"/>
                                                      <wp:docPr id="22" name="Picture 22"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hideMark/>
                                        </w:tcPr>
                                        <w:p w:rsidR="0072038D" w:rsidRDefault="0072038D">
                                          <w:pPr>
                                            <w:jc w:val="center"/>
                                            <w:rPr>
                                              <w:rFonts w:ascii="Arial" w:hAnsi="Arial" w:cs="Arial"/>
                                              <w:color w:val="000000"/>
                                              <w:sz w:val="20"/>
                                              <w:szCs w:val="20"/>
                                            </w:rPr>
                                          </w:pPr>
                                          <w:r>
                                            <w:rPr>
                                              <w:rStyle w:val="Strong"/>
                                              <w:rFonts w:ascii="Courier New" w:hAnsi="Courier New" w:cs="Courier New"/>
                                              <w:color w:val="FF0000"/>
                                              <w:sz w:val="44"/>
                                              <w:szCs w:val="44"/>
                                            </w:rPr>
                                            <w:t>FEATURED ARTICLE</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75" w:type="dxa"/>
                                            <w:left w:w="540" w:type="dxa"/>
                                            <w:bottom w:w="240" w:type="dxa"/>
                                            <w:right w:w="540"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8392"/>
                                          </w:tblGrid>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21" name="Picture 21"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tcMar>
                                                  <w:top w:w="0" w:type="dxa"/>
                                                  <w:left w:w="0" w:type="dxa"/>
                                                  <w:bottom w:w="15" w:type="dxa"/>
                                                  <w:right w:w="0" w:type="dxa"/>
                                                </w:tcMar>
                                                <w:vAlign w:val="center"/>
                                                <w:hideMark/>
                                              </w:tcPr>
                                              <w:p w:rsidR="0072038D" w:rsidRDefault="0072038D">
                                                <w:pPr>
                                                  <w:jc w:val="center"/>
                                                </w:pPr>
                                                <w:r>
                                                  <w:rPr>
                                                    <w:noProof/>
                                                  </w:rPr>
                                                  <w:drawing>
                                                    <wp:inline distT="0" distB="0" distL="0" distR="0">
                                                      <wp:extent cx="47625" cy="9525"/>
                                                      <wp:effectExtent l="0" t="0" r="0" b="0"/>
                                                      <wp:docPr id="20" name="Picture 20"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r w:rsidR="0072038D">
                                            <w:trPr>
                                              <w:trHeight w:val="15"/>
                                              <w:tblCellSpacing w:w="0" w:type="dxa"/>
                                            </w:trPr>
                                            <w:tc>
                                              <w:tcPr>
                                                <w:tcW w:w="0" w:type="auto"/>
                                                <w:shd w:val="clear" w:color="auto" w:fill="FF0000"/>
                                                <w:vAlign w:val="center"/>
                                                <w:hideMark/>
                                              </w:tcPr>
                                              <w:p w:rsidR="0072038D" w:rsidRDefault="0072038D">
                                                <w:pPr>
                                                  <w:jc w:val="center"/>
                                                </w:pPr>
                                                <w:r>
                                                  <w:rPr>
                                                    <w:noProof/>
                                                  </w:rPr>
                                                  <w:drawing>
                                                    <wp:inline distT="0" distB="0" distL="0" distR="0">
                                                      <wp:extent cx="47625" cy="9525"/>
                                                      <wp:effectExtent l="0" t="0" r="0" b="0"/>
                                                      <wp:docPr id="19" name="Picture 19"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hideMark/>
                                        </w:tcPr>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br/>
                                            <w:t> </w:t>
                                          </w:r>
                                        </w:p>
                                        <w:p w:rsidR="0072038D" w:rsidRDefault="0072038D">
                                          <w:pPr>
                                            <w:rPr>
                                              <w:rFonts w:ascii="Arial" w:hAnsi="Arial" w:cs="Arial"/>
                                              <w:color w:val="000000"/>
                                            </w:rPr>
                                          </w:pPr>
                                          <w:r>
                                            <w:rPr>
                                              <w:rStyle w:val="Strong"/>
                                              <w:rFonts w:ascii="Arial" w:hAnsi="Arial" w:cs="Arial"/>
                                              <w:color w:val="000000"/>
                                              <w:sz w:val="32"/>
                                              <w:szCs w:val="32"/>
                                            </w:rPr>
                                            <w:t>Featured Article: Gog the Prince of Russia on the Prowl</w:t>
                                          </w:r>
                                          <w:r>
                                            <w:rPr>
                                              <w:rFonts w:ascii="Arial" w:hAnsi="Arial" w:cs="Arial"/>
                                              <w:color w:val="000000"/>
                                            </w:rPr>
                                            <w:t xml:space="preserve"> - Jim Nash -</w:t>
                                          </w:r>
                                        </w:p>
                                        <w:p w:rsidR="0072038D" w:rsidRDefault="0072038D">
                                          <w:pPr>
                                            <w:rPr>
                                              <w:rFonts w:ascii="Arial" w:hAnsi="Arial" w:cs="Arial"/>
                                              <w:color w:val="000000"/>
                                            </w:rPr>
                                          </w:pPr>
                                          <w:hyperlink r:id="rId97" w:tgtFrame="_blank" w:history="1">
                                            <w:r>
                                              <w:rPr>
                                                <w:rStyle w:val="Hyperlink"/>
                                                <w:rFonts w:ascii="Arial" w:hAnsi="Arial" w:cs="Arial"/>
                                              </w:rPr>
                                              <w:t>http://watchmansview.com/Commentary_-_Gog_Update.html</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Thus says the Lord God: "On that day it shall come to pass that thoughts will arise in your mind, and you will make an evil plan: You will say, 'I will go up against a land of </w:t>
                                          </w:r>
                                          <w:proofErr w:type="spellStart"/>
                                          <w:r>
                                            <w:rPr>
                                              <w:rFonts w:ascii="Arial" w:hAnsi="Arial" w:cs="Arial"/>
                                              <w:color w:val="000000"/>
                                            </w:rPr>
                                            <w:t>unwalled</w:t>
                                          </w:r>
                                          <w:proofErr w:type="spellEnd"/>
                                          <w:r>
                                            <w:rPr>
                                              <w:rFonts w:ascii="Arial" w:hAnsi="Arial" w:cs="Arial"/>
                                              <w:color w:val="000000"/>
                                            </w:rPr>
                                            <w:t xml:space="preserve"> villages; I will go to a peaceful people, who dwell safely, all of them dwelling without walls, and having neither bars nor gates'-to take plunder and to take booty, to stretch out your hand against the waste places that are again inhabited, and against a people gathered from the nations, who have acquired livestock and goods, who dwell in the midst of the land"  Ezekiel 38:10-12</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While most of the world is focused on continuing news about ISIS, P5+1 &amp; Iran, and other terrorist activity like the Kenya university massacre,  Russia continues its world-wide aggression and show of force.  See below a recap of recent telling headline news concerning the rapid advance of Gog toward the fulfillment of Ezekiel 38, 39</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The Russian Bear is on the prowl - World Prepares for Russian Aggression</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Russia has gained control over South Ossetia and Abkhazia from neighboring Georgia; they occupy Crimea; In Ukraine, Russia has been fueling a civil war; Moldova (western side of Ukraine) has signed a regional cooperation agreement with Russia; Tucked between Lithuania and Poland, is Kaliningrad, an orphan Russian territory that gives Russia a strategic military location right in the middle of the Baltic States, Poland, and the Scandinavian nations across the Baltic Sea; the threat of Russian expansionism also has other Eastern European countries taking notice, and preparing for the possibility of war; Poland is giving civilians military training in case there is an invasion; Lithuania is restoring the draft and teaching citizens what to do in case of war; Latvia has plans to give university students military training next year; Cyprus could also </w:t>
                                          </w:r>
                                          <w:r>
                                            <w:rPr>
                                              <w:rFonts w:ascii="Arial" w:hAnsi="Arial" w:cs="Arial"/>
                                              <w:color w:val="000000"/>
                                            </w:rPr>
                                            <w:lastRenderedPageBreak/>
                                            <w:t xml:space="preserve">serve as a strategic Russian location in the Mediterranean that could serve to keep an eye on Europe from the south, while also giving Russia a staging area near the Middle East, just west of Israel; Russia has also been flying military aircraft around American airspace, largely near the Bering Strait; Bombers have been detected as far south as 50 miles off California's northern coast, a move that was no doubt deliberately provocative; Russian aircraft have also pushed the limits in Europe, around Britain, Ireland, Sweden and Norway; NATO, allied jets were scrambled to monitor Russian warplanes around Europe more than 100 times last year; Activity by the Russian military is also present in the western Atlantic and areas in and around the Gulf of Mexico; Gog Putin's government also announced plans to reopen 10 former Soviet-era military bases in the Arctic, including 14 airfields; A shipyard in Severodvinsk, the largest city on the Russian Arctic Coast, has begun building four nuclear-powered submarines for the first time in decades.  The Pentagon has confirmed all reports as accurate... </w:t>
                                          </w:r>
                                          <w:hyperlink r:id="rId98" w:tgtFrame="_blank" w:history="1">
                                            <w:r>
                                              <w:rPr>
                                                <w:rStyle w:val="Hyperlink"/>
                                                <w:rFonts w:ascii="Arial" w:hAnsi="Arial" w:cs="Arial"/>
                                              </w:rPr>
                                              <w:t>http://canadafreepress.com/index.php/article/70989</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Although written for Israel, it seems like Ezekiel 38:10 &amp; 11 has application to some other nations as a warm-up exercise, prior to its fulfillment against  Israel..."thoughts will arise in your mind, and you will make an evil plan: You will say, 'I will go up against a land of </w:t>
                                          </w:r>
                                          <w:proofErr w:type="spellStart"/>
                                          <w:r>
                                            <w:rPr>
                                              <w:rFonts w:ascii="Arial" w:hAnsi="Arial" w:cs="Arial"/>
                                              <w:color w:val="000000"/>
                                            </w:rPr>
                                            <w:t>unwalled</w:t>
                                          </w:r>
                                          <w:proofErr w:type="spellEnd"/>
                                          <w:r>
                                            <w:rPr>
                                              <w:rFonts w:ascii="Arial" w:hAnsi="Arial" w:cs="Arial"/>
                                              <w:color w:val="000000"/>
                                            </w:rPr>
                                            <w:t xml:space="preserve"> villages; I will go to a peaceful people, who dwell safely, all of them dwelling without walls, and having neither bars nor gates'-to take plunder and to take booty" ...sounds like this applied to all the counties in the article above!</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Russia starts nationwide show of force</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Last month more than 45,000 Russian troops as well as war planes and submarines started military exercises across much of the country in one of the Kremlin's biggest shows of force since its ties with the West plunged to Cold War-lows... Putin called the Navy's Northern Fleet to full combat readiness in exercises in Russia's Arctic North apparently aimed at dwarfing military drills in neighboring Norway, a NATO member... Putin, has promised to spend more than 21 trillion rubles ($340 billion) by the end of the decade to overhaul Russia's fighting forces... Tensions between Russia and Europe worsened last year, leading eight northern European nations to promise to boost cooperation to counter an increase in Moscow's military activity...</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hyperlink r:id="rId99" w:tgtFrame="_blank" w:history="1">
                                            <w:r>
                                              <w:rPr>
                                                <w:rStyle w:val="Hyperlink"/>
                                                <w:rFonts w:ascii="Arial" w:hAnsi="Arial" w:cs="Arial"/>
                                              </w:rPr>
                                              <w:t>http://www.reuters.com/article/2015/03/16/us-russia-military-exercises-idUSKBN0MC0JO20150316</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 xml:space="preserve">Iran, Russia To Sign Defense </w:t>
                                          </w:r>
                                          <w:proofErr w:type="spellStart"/>
                                          <w:r>
                                            <w:rPr>
                                              <w:rFonts w:ascii="Arial" w:hAnsi="Arial" w:cs="Arial"/>
                                              <w:b/>
                                              <w:bCs/>
                                              <w:color w:val="000000"/>
                                            </w:rPr>
                                            <w:t>MoU</w:t>
                                          </w:r>
                                          <w:proofErr w:type="spellEnd"/>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Iran and Russia will sign a memorandum of understanding (</w:t>
                                          </w:r>
                                          <w:proofErr w:type="spellStart"/>
                                          <w:r>
                                            <w:rPr>
                                              <w:rFonts w:ascii="Arial" w:hAnsi="Arial" w:cs="Arial"/>
                                              <w:color w:val="000000"/>
                                            </w:rPr>
                                            <w:t>MoU</w:t>
                                          </w:r>
                                          <w:proofErr w:type="spellEnd"/>
                                          <w:r>
                                            <w:rPr>
                                              <w:rFonts w:ascii="Arial" w:hAnsi="Arial" w:cs="Arial"/>
                                              <w:color w:val="000000"/>
                                            </w:rPr>
                                            <w:t xml:space="preserve">) on the expansion of military cooperation... The further expansion of defense </w:t>
                                          </w:r>
                                          <w:r>
                                            <w:rPr>
                                              <w:rFonts w:ascii="Arial" w:hAnsi="Arial" w:cs="Arial"/>
                                              <w:color w:val="000000"/>
                                            </w:rPr>
                                            <w:lastRenderedPageBreak/>
                                            <w:t xml:space="preserve">cooperation between Iran and Russia plays a major role in maintaining regional and global security, the Iranian defense minister said ... http://www.presstv.ir/Detail/2015/01/18/393637/Iran-Russia-to-sign-defense-MoU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Putin ends ban on delivery of S-300 missile system to Iran</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Putin signed a decree on Monday lifting a ban on the delivery of S-300 anti-missile systems to Iran...Russia's Defense Ministry will be ready to swiftly deliver the S-300 missile system to Iran...In recent years, Russia did not supply Iran with the advanced missile system, due in part to Israeli and American requests. Had the advanced missile system been delivered to Iran, it would have made an Israeli strike against Iran's nuclear facilities much harder... </w:t>
                                          </w:r>
                                          <w:hyperlink r:id="rId100" w:tgtFrame="_blank" w:history="1">
                                            <w:r>
                                              <w:rPr>
                                                <w:rStyle w:val="Hyperlink"/>
                                                <w:rFonts w:ascii="Arial" w:hAnsi="Arial" w:cs="Arial"/>
                                              </w:rPr>
                                              <w:t>http://www.haaretz.com/news/middle-east/1.651565?utm_source=dlvr.it&amp;utm_medium=twitter</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with the devastating impact of a bad final P5+1 Agreement with Iran, and now the soon delivery of sophisticated new weapons to Iran by Russia, Israel's strike on Iran - which is the prophecy of Jeremiah 49:35-39, is on the verge of being fulfilled.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Russia says it has the right to deploy nuclear weapons in Crimea</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Russia has the right to deploy nuclear arms in the Black Sea peninsula of Crimea, which Moscow annexed from Ukraine last year, a Foreign Ministry official said... </w:t>
                                          </w:r>
                                          <w:hyperlink r:id="rId101" w:tgtFrame="_blank" w:history="1">
                                            <w:r>
                                              <w:rPr>
                                                <w:rStyle w:val="Hyperlink"/>
                                                <w:rFonts w:ascii="Arial" w:hAnsi="Arial" w:cs="Arial"/>
                                              </w:rPr>
                                              <w:t>http://www.reuters.com/article/2015/03/11/us-russia-crimea-nuclear-idUSKBN0M710N20150311</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Russian Jets Run 'Attack Scenarios' on NATO Ships</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Russian fighter jets have been using NATO ships in the Black Sea as target practice to run "attack scenarios," a situation that NATO military officials say they are aware of and prepared to defend against if necessary... In the latest sign of provocation against Western forces by Moscow, Russia is ordering its newest Su-30 multi-role fighter jets to track NATO forces and run mock attack drills to simulate penetrating NATO's anti-air systems... </w:t>
                                          </w:r>
                                          <w:hyperlink r:id="rId102" w:tgtFrame="_blank" w:history="1">
                                            <w:r>
                                              <w:rPr>
                                                <w:rStyle w:val="Hyperlink"/>
                                                <w:rFonts w:ascii="Arial" w:hAnsi="Arial" w:cs="Arial"/>
                                              </w:rPr>
                                              <w:t>http://freebeacon.com/national-security/russian-jets-run-attack-scenarios-on-nato-ships/</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Russia and North Korea declare 2015 a "year of friendship"</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North Korea and Russia have declared 2015 a year of bilateral friendship... The biggest cause for concern is the growing military alliance between Russia and North Korea, with the two regimes recently announcing plans to conduct a series of joint army, navy and air force exercises this year. Mr Kim is also keen to get his hands on advanced military technology... </w:t>
                                          </w:r>
                                          <w:hyperlink r:id="rId103" w:tgtFrame="_blank" w:history="1">
                                            <w:r>
                                              <w:rPr>
                                                <w:rStyle w:val="Hyperlink"/>
                                                <w:rFonts w:ascii="Arial" w:hAnsi="Arial" w:cs="Arial"/>
                                              </w:rPr>
                                              <w:t>http://www.telegraph.co.uk/news/worldnews/asia/northkorea/11463265/Russia-and-North-Korea-declare-2015-a-year-of-friendship.html</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as Syria, Hezbollah and Hamas are the proxy of Iran, so may North Korea become a proxy of Russia...increasing news in the press of late, concerning the threat of an EMP attack on America could be the possible work of this axis of evil.</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Russian 'Doctor of Military Sciences': Moscow should nuke Yellowstone if tensions boil over</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A Russian "Doctor of Military Sciences," described scenarios that involved dropping a nuclear weapon near Yellowstone's </w:t>
                                          </w:r>
                                          <w:proofErr w:type="spellStart"/>
                                          <w:r>
                                            <w:rPr>
                                              <w:rFonts w:ascii="Arial" w:hAnsi="Arial" w:cs="Arial"/>
                                              <w:color w:val="000000"/>
                                            </w:rPr>
                                            <w:t>supervolcano</w:t>
                                          </w:r>
                                          <w:proofErr w:type="spellEnd"/>
                                          <w:r>
                                            <w:rPr>
                                              <w:rFonts w:ascii="Arial" w:hAnsi="Arial" w:cs="Arial"/>
                                              <w:color w:val="000000"/>
                                            </w:rPr>
                                            <w:t xml:space="preserve"> or the San Andreas Fault... Since last year's illegal annexation of Crimea, Russian President Vladimir Putin has responded to international criticism and economic sanctions placed on his country by flexing his nation's military muscle around the world...Putin Once Casually Said He Could Destroy America In A Half-Hour... </w:t>
                                          </w:r>
                                          <w:hyperlink r:id="rId104" w:tgtFrame="_blank" w:history="1">
                                            <w:r>
                                              <w:rPr>
                                                <w:rStyle w:val="Hyperlink"/>
                                                <w:rFonts w:ascii="Arial" w:hAnsi="Arial" w:cs="Arial"/>
                                              </w:rPr>
                                              <w:t>http://www.businessinsider.com/russian-analyst-says-to-nuke-yellowstone-2015-4</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is Putin also acting in tandem with North Korea and Iran to destroy the "Big Satan" in order to setup the "Little Satan" for elimination - see below</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b/>
                                              <w:bCs/>
                                              <w:color w:val="000000"/>
                                            </w:rPr>
                                            <w:t>Putin to Arab League: Palestinians have right to state with capital in East Jerusalem</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Moscow will support the Palestinians in their efforts to build an independent state with a capital in east Jerusalem, Russia's President Vladimir Putin said on Saturday... Putin also spoke on the importance of synchronizing the efforts of the Arab League with those of the United Nations, the United States, the European Union and Russia... </w:t>
                                          </w:r>
                                          <w:hyperlink r:id="rId105" w:tgtFrame="_blank" w:history="1">
                                            <w:r>
                                              <w:rPr>
                                                <w:rStyle w:val="Hyperlink"/>
                                                <w:rFonts w:ascii="Arial" w:hAnsi="Arial" w:cs="Arial"/>
                                              </w:rPr>
                                              <w:t>http://www.jpost.com/International/Putin-to-Arab-League-Palestinians-have-right-to-state-with-capital-in-East-Jerusalem-395456</w:t>
                                            </w:r>
                                          </w:hyperlink>
                                          <w:r>
                                            <w:rPr>
                                              <w:rFonts w:ascii="Arial" w:hAnsi="Arial" w:cs="Arial"/>
                                              <w:color w:val="000000"/>
                                            </w:rPr>
                                            <w:t xml:space="preserve">  ...Gog seems to now be involved in the affairs of Israel, to support a "would be State" and terrorist organization who has as its stated goal, the destruction of Israel.  This is really the end goal of Gog, the destruction of Israel and the plunder of its resources.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It is very apparent, the Prince of Rosh, </w:t>
                                          </w:r>
                                          <w:proofErr w:type="spellStart"/>
                                          <w:r>
                                            <w:rPr>
                                              <w:rFonts w:ascii="Arial" w:hAnsi="Arial" w:cs="Arial"/>
                                              <w:color w:val="000000"/>
                                            </w:rPr>
                                            <w:t>Meshech</w:t>
                                          </w:r>
                                          <w:proofErr w:type="spellEnd"/>
                                          <w:r>
                                            <w:rPr>
                                              <w:rFonts w:ascii="Arial" w:hAnsi="Arial" w:cs="Arial"/>
                                              <w:color w:val="000000"/>
                                            </w:rPr>
                                            <w:t xml:space="preserve">, and Tubal is making rapid preparations for the soon coming War of Gog &amp; Magog spoken of in Ezekiel 38, 39 [although, he may not actually fully realize that yet] - and while Putin continues to strengthen strategic alliances with virtually all of the nations represented in Ezekiel 38, Israel is facing the realities of a nuclear Iran as the P5+1 enters an agreement with Iran that will result in the annihilation of Israel...Israel will be left no choice but to pre-emptively strike Iran very soon, as its once strong ally, the U.S., has turned on Israel and DOES NOT have her back, as has been stated.  An Israeli strike on Iran (which is imminent as </w:t>
                                          </w:r>
                                          <w:r>
                                            <w:rPr>
                                              <w:rFonts w:ascii="Arial" w:hAnsi="Arial" w:cs="Arial"/>
                                              <w:color w:val="000000"/>
                                            </w:rPr>
                                            <w:lastRenderedPageBreak/>
                                            <w:t xml:space="preserve">prophesied in Jeremiah 49: 35-39) could very well set in motion a domino effect for the fulfillment of additional last-days Biblical prophecies including Isaiah 17, Isaiah 19, Psalm 83, Zechariah 12, where Israel dramatically increases her borders to a Greater Israel [see map </w:t>
                                          </w:r>
                                          <w:hyperlink r:id="rId106" w:tgtFrame="_blank" w:history="1">
                                            <w:r>
                                              <w:rPr>
                                                <w:rStyle w:val="Hyperlink"/>
                                                <w:rFonts w:ascii="Arial" w:hAnsi="Arial" w:cs="Arial"/>
                                              </w:rPr>
                                              <w:t>http://watchmansview.com/New_Israel_Borders.html</w:t>
                                            </w:r>
                                          </w:hyperlink>
                                          <w:r>
                                            <w:rPr>
                                              <w:rFonts w:ascii="Arial" w:hAnsi="Arial" w:cs="Arial"/>
                                              <w:color w:val="000000"/>
                                            </w:rPr>
                                            <w:t xml:space="preserve"> ] which appears to be the footprint of the borders of the land covenant that God made with Abraham.  Also see </w:t>
                                          </w:r>
                                          <w:hyperlink r:id="rId107" w:tgtFrame="_blank" w:history="1">
                                            <w:r>
                                              <w:rPr>
                                                <w:rStyle w:val="Hyperlink"/>
                                                <w:rFonts w:ascii="Arial" w:hAnsi="Arial" w:cs="Arial"/>
                                              </w:rPr>
                                              <w:t>http://www.arewelivinginthelastdays.com/road/mewar.html</w:t>
                                            </w:r>
                                          </w:hyperlink>
                                          <w:r>
                                            <w:rPr>
                                              <w:rFonts w:ascii="Arial" w:hAnsi="Arial" w:cs="Arial"/>
                                              <w:color w:val="000000"/>
                                            </w:rPr>
                                            <w:t xml:space="preserve">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Ezekiel 38:11 states Israel will then be living for a time in Peace and safety, without walls or gates, when Gog, the prince of Rosh, </w:t>
                                          </w:r>
                                          <w:proofErr w:type="spellStart"/>
                                          <w:r>
                                            <w:rPr>
                                              <w:rFonts w:ascii="Arial" w:hAnsi="Arial" w:cs="Arial"/>
                                              <w:color w:val="000000"/>
                                            </w:rPr>
                                            <w:t>Meshech</w:t>
                                          </w:r>
                                          <w:proofErr w:type="spellEnd"/>
                                          <w:r>
                                            <w:rPr>
                                              <w:rFonts w:ascii="Arial" w:hAnsi="Arial" w:cs="Arial"/>
                                              <w:color w:val="000000"/>
                                            </w:rPr>
                                            <w:t>, and Tubal makes an evil plan and gathers an army to take to take great plunder...and the "hook in the jaws" (v.4) for this "evil plan" is simply two words GAS &amp; OIL.  Israel is about to greatly expand its territory, and Putin, the current Prince of Rosh, in his power surge is not about to let Israel control the Gas &amp; Oil wealth in the territories Israel then controls.  (Note: For Russia everything is about GAS &amp; Oil as it supplies over 50% of Central Europe oil and gas and 30% of the EU and by its hostile takeover of Crimea, Russia gained control of about 70% of Ukraine's Black Sea offshore oil and gas drilling rights).</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Make no mistake about it, "Gog the Prince of Russia is on the Prowl" and Gog is clearing a path that leads to Jerusalem and the War of Gog &amp; Magog.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Here are some of the promises of the God of Israel: "The God of Israel will seek to destroy all the nations that come against Jerusalem" Zechariah 12:9 ... "Like birds hovering overhead, the LORD Almighty will shield Jerusalem; he will shield it and deliver it, he will 'pass over' it and will rescue it." Isaiah 31:5 ... Rest assured that "No weapon formed against you shall prosper"  Isaiah 54:17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The proof of the promises above? ...see the soon coming fate of Mr. Gog the Prince of Rosh, </w:t>
                                          </w:r>
                                          <w:proofErr w:type="spellStart"/>
                                          <w:r>
                                            <w:rPr>
                                              <w:rFonts w:ascii="Arial" w:hAnsi="Arial" w:cs="Arial"/>
                                              <w:color w:val="000000"/>
                                            </w:rPr>
                                            <w:t>Meshech</w:t>
                                          </w:r>
                                          <w:proofErr w:type="spellEnd"/>
                                          <w:r>
                                            <w:rPr>
                                              <w:rFonts w:ascii="Arial" w:hAnsi="Arial" w:cs="Arial"/>
                                              <w:color w:val="000000"/>
                                            </w:rPr>
                                            <w:t>, as prophesied in Ezekiel 38:21</w:t>
                                          </w:r>
                                          <w:proofErr w:type="gramStart"/>
                                          <w:r>
                                            <w:rPr>
                                              <w:rFonts w:ascii="Arial" w:hAnsi="Arial" w:cs="Arial"/>
                                              <w:color w:val="000000"/>
                                            </w:rPr>
                                            <w:t>,22</w:t>
                                          </w:r>
                                          <w:proofErr w:type="gramEnd"/>
                                          <w:r>
                                            <w:rPr>
                                              <w:rFonts w:ascii="Arial" w:hAnsi="Arial" w:cs="Arial"/>
                                              <w:color w:val="000000"/>
                                            </w:rPr>
                                            <w:t>; 39:3-5, 11...and God's purpose for all of this - "Thus I will magnify Myself and sanctify Myself, and I will be known in the eyes of many nations. Then they shall know that I am the Lord."..."So I will make My holy name known in the midst of My people Israel, and I will not let them profane My holy name anymore. Then the nations shall know that I am the Lord, the Holy One in Israel"...Ezekiel 38:23 &amp; 39:7</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Pray for the peace of Jerusalem:  "May those who love you be secure.  May there be peace within your walls and security within your citadels."  Psalm 122:6-7</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xml:space="preserve">O Lord, protect Israel, your treasured possession, and grant her peace.   May we stand by her in times of need, never forgetting your promises to your chosen </w:t>
                                          </w:r>
                                          <w:proofErr w:type="gramStart"/>
                                          <w:r>
                                            <w:rPr>
                                              <w:rFonts w:ascii="Arial" w:hAnsi="Arial" w:cs="Arial"/>
                                              <w:color w:val="000000"/>
                                            </w:rPr>
                                            <w:t>people.</w:t>
                                          </w:r>
                                          <w:proofErr w:type="gramEnd"/>
                                          <w:r>
                                            <w:rPr>
                                              <w:rFonts w:ascii="Arial" w:hAnsi="Arial" w:cs="Arial"/>
                                              <w:color w:val="000000"/>
                                            </w:rPr>
                                            <w:t>  Lord, bless us as we bless Israel (Genesis 12:1-3)</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p w:rsidR="0072038D" w:rsidRDefault="0072038D">
                                          <w:pPr>
                                            <w:rPr>
                                              <w:rFonts w:ascii="Arial" w:hAnsi="Arial" w:cs="Arial"/>
                                              <w:color w:val="000000"/>
                                            </w:rPr>
                                          </w:pPr>
                                          <w:r>
                                            <w:rPr>
                                              <w:rFonts w:ascii="Arial" w:hAnsi="Arial" w:cs="Arial"/>
                                              <w:color w:val="000000"/>
                                            </w:rPr>
                                            <w:lastRenderedPageBreak/>
                                            <w:br/>
                                            <w:t> </w:t>
                                          </w:r>
                                        </w:p>
                                        <w:p w:rsidR="0072038D" w:rsidRDefault="0072038D">
                                          <w:pPr>
                                            <w:pStyle w:val="NormalWeb"/>
                                            <w:spacing w:before="0" w:beforeAutospacing="0" w:after="0" w:afterAutospacing="0"/>
                                            <w:rPr>
                                              <w:rFonts w:ascii="Arial" w:hAnsi="Arial" w:cs="Arial"/>
                                              <w:color w:val="000000"/>
                                            </w:rPr>
                                          </w:pPr>
                                          <w:r>
                                            <w:rPr>
                                              <w:rFonts w:ascii="Arial" w:hAnsi="Arial" w:cs="Arial"/>
                                              <w:color w:val="000000"/>
                                            </w:rPr>
                                            <w:t> </w:t>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tcPr>
                                        <w:p w:rsidR="0072038D" w:rsidRDefault="0072038D">
                                          <w:pPr>
                                            <w:rPr>
                                              <w:rFonts w:ascii="Arial" w:hAnsi="Arial" w:cs="Arial"/>
                                              <w:color w:val="000000"/>
                                              <w:sz w:val="20"/>
                                              <w:szCs w:val="20"/>
                                            </w:rPr>
                                          </w:pPr>
                                        </w:p>
                                        <w:p w:rsidR="0072038D" w:rsidRDefault="0072038D">
                                          <w:pPr>
                                            <w:jc w:val="center"/>
                                            <w:rPr>
                                              <w:rFonts w:ascii="Arial" w:hAnsi="Arial" w:cs="Arial"/>
                                              <w:color w:val="000000"/>
                                              <w:sz w:val="20"/>
                                              <w:szCs w:val="20"/>
                                            </w:rPr>
                                          </w:pPr>
                                          <w:r>
                                            <w:rPr>
                                              <w:rFonts w:ascii="Arial" w:hAnsi="Arial" w:cs="Arial"/>
                                              <w:color w:val="000000"/>
                                              <w:sz w:val="20"/>
                                              <w:szCs w:val="20"/>
                                            </w:rPr>
                                            <w:t> </w:t>
                                          </w:r>
                                        </w:p>
                                        <w:p w:rsidR="0072038D" w:rsidRDefault="0072038D">
                                          <w:pPr>
                                            <w:rPr>
                                              <w:rFonts w:ascii="Arial" w:hAnsi="Arial" w:cs="Arial"/>
                                              <w:color w:val="000000"/>
                                              <w:sz w:val="20"/>
                                              <w:szCs w:val="20"/>
                                            </w:rPr>
                                          </w:pPr>
                                          <w:r>
                                            <w:rPr>
                                              <w:rFonts w:ascii="Arial" w:hAnsi="Arial" w:cs="Arial"/>
                                              <w:noProof/>
                                              <w:color w:val="0000FF"/>
                                              <w:sz w:val="20"/>
                                              <w:szCs w:val="20"/>
                                            </w:rPr>
                                            <w:drawing>
                                              <wp:inline distT="0" distB="0" distL="0" distR="0">
                                                <wp:extent cx="1390650" cy="190500"/>
                                                <wp:effectExtent l="0" t="0" r="0" b="0"/>
                                                <wp:docPr id="18" name="Picture 18" descr="Gray">
                                                  <a:hlinkClick xmlns:a="http://schemas.openxmlformats.org/drawingml/2006/main" r:id="rId10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Gray"/>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390650" cy="190500"/>
                                                        </a:xfrm>
                                                        <a:prstGeom prst="rect">
                                                          <a:avLst/>
                                                        </a:prstGeom>
                                                        <a:noFill/>
                                                        <a:ln>
                                                          <a:noFill/>
                                                        </a:ln>
                                                      </pic:spPr>
                                                    </pic:pic>
                                                  </a:graphicData>
                                                </a:graphic>
                                              </wp:inline>
                                            </w:drawing>
                                          </w:r>
                                        </w:p>
                                        <w:p w:rsidR="0072038D" w:rsidRDefault="0072038D">
                                          <w:pPr>
                                            <w:jc w:val="center"/>
                                            <w:rPr>
                                              <w:rFonts w:ascii="Arial" w:hAnsi="Arial" w:cs="Arial"/>
                                              <w:color w:val="000000"/>
                                              <w:sz w:val="20"/>
                                              <w:szCs w:val="20"/>
                                            </w:rPr>
                                          </w:pPr>
                                          <w:r>
                                            <w:rPr>
                                              <w:rFonts w:ascii="Arial" w:hAnsi="Arial" w:cs="Arial"/>
                                              <w:color w:val="000000"/>
                                              <w:sz w:val="20"/>
                                              <w:szCs w:val="20"/>
                                            </w:rPr>
                                            <w:pict>
                                              <v:rect id="_x0000_i1026" style="width:468pt;height:1.5pt" o:hralign="center" o:hrstd="t" o:hr="t" fillcolor="#a0a0a0" stroked="f"/>
                                            </w:pict>
                                          </w:r>
                                        </w:p>
                                        <w:p w:rsidR="0072038D" w:rsidRDefault="0072038D">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If You Died Today, Would You Go To Heaven?</w:t>
                                          </w:r>
                                        </w:p>
                                        <w:p w:rsidR="0072038D" w:rsidRDefault="0072038D">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Find out, visit:</w:t>
                                          </w:r>
                                        </w:p>
                                        <w:p w:rsidR="0072038D" w:rsidRDefault="0072038D">
                                          <w:pPr>
                                            <w:pStyle w:val="NormalWeb"/>
                                            <w:spacing w:before="0" w:beforeAutospacing="0" w:after="200" w:afterAutospacing="0"/>
                                            <w:jc w:val="center"/>
                                            <w:rPr>
                                              <w:rFonts w:ascii="Arial" w:hAnsi="Arial" w:cs="Arial"/>
                                              <w:color w:val="000000"/>
                                              <w:sz w:val="20"/>
                                              <w:szCs w:val="20"/>
                                            </w:rPr>
                                          </w:pPr>
                                          <w:hyperlink r:id="rId110" w:tgtFrame="_blank" w:history="1">
                                            <w:r>
                                              <w:rPr>
                                                <w:rStyle w:val="Hyperlink"/>
                                                <w:rFonts w:ascii="Arial" w:hAnsi="Arial" w:cs="Arial"/>
                                                <w:sz w:val="28"/>
                                                <w:szCs w:val="28"/>
                                              </w:rPr>
                                              <w:t>www.thegoodtest.net</w:t>
                                            </w:r>
                                          </w:hyperlink>
                                        </w:p>
                                        <w:p w:rsidR="0072038D" w:rsidRDefault="0072038D">
                                          <w:pPr>
                                            <w:pStyle w:val="NormalWeb"/>
                                            <w:spacing w:before="0" w:beforeAutospacing="0" w:after="200" w:afterAutospacing="0"/>
                                            <w:jc w:val="center"/>
                                            <w:rPr>
                                              <w:rFonts w:ascii="Arial" w:hAnsi="Arial" w:cs="Arial"/>
                                              <w:color w:val="000000"/>
                                              <w:sz w:val="20"/>
                                              <w:szCs w:val="20"/>
                                            </w:rPr>
                                          </w:pPr>
                                          <w:hyperlink r:id="rId111" w:tgtFrame="_blank" w:history="1">
                                            <w:r>
                                              <w:rPr>
                                                <w:rStyle w:val="Hyperlink"/>
                                                <w:rFonts w:ascii="Arial" w:hAnsi="Arial" w:cs="Arial"/>
                                                <w:sz w:val="28"/>
                                                <w:szCs w:val="28"/>
                                              </w:rPr>
                                              <w:t>www.gotquestions.org</w:t>
                                            </w:r>
                                          </w:hyperlink>
                                        </w:p>
                                        <w:p w:rsidR="0072038D" w:rsidRDefault="0072038D">
                                          <w:pPr>
                                            <w:pStyle w:val="NormalWeb"/>
                                            <w:spacing w:before="0" w:beforeAutospacing="0" w:after="200" w:afterAutospacing="0"/>
                                            <w:jc w:val="center"/>
                                            <w:rPr>
                                              <w:rFonts w:ascii="Arial" w:hAnsi="Arial" w:cs="Arial"/>
                                              <w:color w:val="000000"/>
                                              <w:sz w:val="20"/>
                                              <w:szCs w:val="20"/>
                                            </w:rPr>
                                          </w:pPr>
                                          <w:hyperlink r:id="rId112" w:tgtFrame="_blank" w:history="1">
                                            <w:r>
                                              <w:rPr>
                                                <w:rStyle w:val="Hyperlink"/>
                                                <w:rFonts w:ascii="Arial" w:hAnsi="Arial" w:cs="Arial"/>
                                                <w:sz w:val="28"/>
                                                <w:szCs w:val="28"/>
                                              </w:rPr>
                                              <w:t>www.wayofthemaster.com</w:t>
                                            </w:r>
                                          </w:hyperlink>
                                        </w:p>
                                        <w:p w:rsidR="0072038D" w:rsidRDefault="0072038D">
                                          <w:pPr>
                                            <w:jc w:val="center"/>
                                            <w:rPr>
                                              <w:rFonts w:ascii="Arial" w:hAnsi="Arial" w:cs="Arial"/>
                                              <w:color w:val="000000"/>
                                              <w:sz w:val="20"/>
                                              <w:szCs w:val="20"/>
                                            </w:rPr>
                                          </w:pPr>
                                          <w:r>
                                            <w:rPr>
                                              <w:rFonts w:ascii="Arial" w:hAnsi="Arial" w:cs="Arial"/>
                                              <w:color w:val="000000"/>
                                              <w:sz w:val="20"/>
                                              <w:szCs w:val="20"/>
                                            </w:rPr>
                                            <w:pict>
                                              <v:rect id="_x0000_i1027" style="width:468pt;height:1.5pt" o:hralign="center" o:hrstd="t" o:hr="t" fillcolor="#a0a0a0" stroked="f"/>
                                            </w:pict>
                                          </w:r>
                                        </w:p>
                                        <w:p w:rsidR="0072038D" w:rsidRDefault="0072038D">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 xml:space="preserve">Prophecy Update - </w:t>
                                          </w:r>
                                          <w:proofErr w:type="spellStart"/>
                                          <w:r>
                                            <w:rPr>
                                              <w:rStyle w:val="Strong"/>
                                              <w:rFonts w:ascii="Arial" w:hAnsi="Arial" w:cs="Arial"/>
                                              <w:color w:val="000000"/>
                                              <w:sz w:val="27"/>
                                              <w:szCs w:val="27"/>
                                            </w:rPr>
                                            <w:t>GoodSearch</w:t>
                                          </w:r>
                                          <w:proofErr w:type="spellEnd"/>
                                          <w:r>
                                            <w:rPr>
                                              <w:rStyle w:val="Strong"/>
                                              <w:rFonts w:ascii="Arial" w:hAnsi="Arial" w:cs="Arial"/>
                                              <w:color w:val="000000"/>
                                              <w:sz w:val="27"/>
                                              <w:szCs w:val="27"/>
                                            </w:rPr>
                                            <w:t xml:space="preserve"> Toolbar</w:t>
                                          </w:r>
                                        </w:p>
                                        <w:p w:rsidR="0072038D" w:rsidRDefault="0072038D">
                                          <w:pPr>
                                            <w:pStyle w:val="NormalWeb"/>
                                            <w:spacing w:before="0" w:beforeAutospacing="0" w:after="200" w:afterAutospacing="0"/>
                                            <w:jc w:val="center"/>
                                            <w:rPr>
                                              <w:rFonts w:ascii="Arial" w:hAnsi="Arial" w:cs="Arial"/>
                                              <w:color w:val="000000"/>
                                              <w:sz w:val="20"/>
                                              <w:szCs w:val="20"/>
                                            </w:rPr>
                                          </w:pPr>
                                          <w:hyperlink r:id="rId113" w:tgtFrame="_blank" w:history="1">
                                            <w:r>
                                              <w:rPr>
                                                <w:rStyle w:val="Hyperlink"/>
                                                <w:rFonts w:ascii="Arial" w:hAnsi="Arial" w:cs="Arial"/>
                                                <w:sz w:val="27"/>
                                                <w:szCs w:val="27"/>
                                              </w:rPr>
                                              <w:t>http://www.goodsearch.com/toolbar/prophecy-update</w:t>
                                            </w:r>
                                          </w:hyperlink>
                                        </w:p>
                                        <w:p w:rsidR="0072038D" w:rsidRDefault="0072038D">
                                          <w:pPr>
                                            <w:pStyle w:val="NormalWeb"/>
                                            <w:spacing w:before="0" w:beforeAutospacing="0" w:after="200" w:afterAutospacing="0"/>
                                            <w:jc w:val="center"/>
                                            <w:rPr>
                                              <w:rFonts w:ascii="Arial" w:hAnsi="Arial" w:cs="Arial"/>
                                              <w:color w:val="000000"/>
                                              <w:sz w:val="20"/>
                                              <w:szCs w:val="20"/>
                                            </w:rPr>
                                          </w:pPr>
                                          <w:r>
                                            <w:rPr>
                                              <w:rFonts w:ascii="Arial" w:hAnsi="Arial" w:cs="Arial"/>
                                              <w:color w:val="000000"/>
                                              <w:sz w:val="27"/>
                                              <w:szCs w:val="27"/>
                                            </w:rPr>
                                            <w:t xml:space="preserve">Our </w:t>
                                          </w:r>
                                          <w:r>
                                            <w:rPr>
                                              <w:rStyle w:val="Strong"/>
                                              <w:rFonts w:ascii="Arial" w:hAnsi="Arial" w:cs="Arial"/>
                                              <w:color w:val="000000"/>
                                              <w:sz w:val="27"/>
                                              <w:szCs w:val="27"/>
                                            </w:rPr>
                                            <w:t xml:space="preserve">Prophecy Update Toolbar </w:t>
                                          </w:r>
                                          <w:r>
                                            <w:rPr>
                                              <w:color w:val="000000"/>
                                              <w:sz w:val="27"/>
                                              <w:szCs w:val="27"/>
                                            </w:rPr>
                                            <w:t xml:space="preserve">is </w:t>
                                          </w:r>
                                          <w:r>
                                            <w:rPr>
                                              <w:rStyle w:val="Strong"/>
                                              <w:rFonts w:ascii="Arial" w:hAnsi="Arial" w:cs="Arial"/>
                                              <w:color w:val="000000"/>
                                              <w:sz w:val="27"/>
                                              <w:szCs w:val="27"/>
                                            </w:rPr>
                                            <w:t xml:space="preserve">free </w:t>
                                          </w:r>
                                          <w:r>
                                            <w:rPr>
                                              <w:rFonts w:ascii="Arial" w:hAnsi="Arial" w:cs="Arial"/>
                                              <w:color w:val="000000"/>
                                              <w:sz w:val="27"/>
                                              <w:szCs w:val="27"/>
                                            </w:rPr>
                                            <w:t>to download and allows you to raise money for our cause every time you search or shop online</w:t>
                                          </w:r>
                                        </w:p>
                                        <w:p w:rsidR="0072038D" w:rsidRDefault="0072038D">
                                          <w:pPr>
                                            <w:jc w:val="center"/>
                                            <w:rPr>
                                              <w:color w:val="000000"/>
                                              <w:sz w:val="20"/>
                                              <w:szCs w:val="20"/>
                                            </w:rPr>
                                          </w:pPr>
                                          <w:r>
                                            <w:rPr>
                                              <w:color w:val="000000"/>
                                              <w:sz w:val="20"/>
                                              <w:szCs w:val="20"/>
                                            </w:rPr>
                                            <w:pict>
                                              <v:rect id="_x0000_i1028" style="width:468pt;height:1.5pt" o:hralign="center" o:hrstd="t" o:hr="t" fillcolor="#a0a0a0" stroked="f"/>
                                            </w:pict>
                                          </w:r>
                                        </w:p>
                                        <w:p w:rsidR="0072038D" w:rsidRDefault="0072038D">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7"/>
                                              <w:szCs w:val="27"/>
                                            </w:rPr>
                                            <w:t>DID YOU KNOW?</w:t>
                                          </w:r>
                                        </w:p>
                                        <w:p w:rsidR="0072038D" w:rsidRDefault="0072038D">
                                          <w:pPr>
                                            <w:pStyle w:val="NormalWeb"/>
                                            <w:spacing w:before="0" w:beforeAutospacing="0" w:after="200" w:afterAutospacing="0"/>
                                            <w:jc w:val="center"/>
                                            <w:rPr>
                                              <w:rFonts w:ascii="Arial" w:hAnsi="Arial" w:cs="Arial"/>
                                              <w:color w:val="000000"/>
                                              <w:sz w:val="20"/>
                                              <w:szCs w:val="20"/>
                                            </w:rPr>
                                          </w:pPr>
                                          <w:r>
                                            <w:rPr>
                                              <w:rStyle w:val="Strong"/>
                                              <w:rFonts w:ascii="Arial" w:hAnsi="Arial" w:cs="Arial"/>
                                              <w:color w:val="000000"/>
                                              <w:sz w:val="28"/>
                                              <w:szCs w:val="28"/>
                                            </w:rPr>
                                            <w:t>You can submit an article, leave a comment or praise report at email:</w:t>
                                          </w:r>
                                        </w:p>
                                        <w:p w:rsidR="0072038D" w:rsidRDefault="0072038D">
                                          <w:pPr>
                                            <w:pStyle w:val="NormalWeb"/>
                                            <w:spacing w:before="0" w:beforeAutospacing="0" w:after="200" w:afterAutospacing="0"/>
                                            <w:jc w:val="center"/>
                                            <w:rPr>
                                              <w:rFonts w:ascii="Arial" w:hAnsi="Arial" w:cs="Arial"/>
                                              <w:color w:val="000000"/>
                                              <w:sz w:val="20"/>
                                              <w:szCs w:val="20"/>
                                            </w:rPr>
                                          </w:pPr>
                                          <w:hyperlink r:id="rId114" w:tgtFrame="_blank" w:history="1">
                                            <w:r>
                                              <w:rPr>
                                                <w:rStyle w:val="Hyperlink"/>
                                                <w:rFonts w:ascii="Arial" w:hAnsi="Arial" w:cs="Arial"/>
                                              </w:rPr>
                                              <w:t>prophecyupdate@bak.rr.com</w:t>
                                            </w:r>
                                          </w:hyperlink>
                                        </w:p>
                                        <w:p w:rsidR="0072038D" w:rsidRDefault="0072038D">
                                          <w:pPr>
                                            <w:jc w:val="center"/>
                                            <w:rPr>
                                              <w:rFonts w:ascii="Arial" w:hAnsi="Arial" w:cs="Arial"/>
                                              <w:color w:val="0000FF"/>
                                            </w:rPr>
                                          </w:pPr>
                                          <w:r>
                                            <w:rPr>
                                              <w:rFonts w:ascii="Arial" w:hAnsi="Arial" w:cs="Arial"/>
                                              <w:color w:val="0000FF"/>
                                            </w:rPr>
                                            <w:pict>
                                              <v:rect id="_x0000_i1029" style="width:468pt;height:1.5pt" o:hralign="center" o:hrstd="t" o:hr="t" fillcolor="#a0a0a0" stroked="f"/>
                                            </w:pict>
                                          </w:r>
                                        </w:p>
                                        <w:p w:rsidR="0072038D" w:rsidRDefault="0072038D">
                                          <w:pPr>
                                            <w:pStyle w:val="NormalWeb"/>
                                            <w:spacing w:before="0" w:beforeAutospacing="0" w:after="0" w:afterAutospacing="0"/>
                                            <w:rPr>
                                              <w:rFonts w:ascii="Arial" w:hAnsi="Arial" w:cs="Arial"/>
                                              <w:color w:val="000000"/>
                                              <w:sz w:val="20"/>
                                              <w:szCs w:val="20"/>
                                            </w:rPr>
                                          </w:pPr>
                                          <w:proofErr w:type="spellStart"/>
                                          <w:r>
                                            <w:rPr>
                                              <w:rStyle w:val="Strong"/>
                                              <w:rFonts w:ascii="Arial" w:hAnsi="Arial" w:cs="Arial"/>
                                              <w:color w:val="000000"/>
                                              <w:sz w:val="27"/>
                                              <w:szCs w:val="27"/>
                                            </w:rPr>
                                            <w:t>Maranatha</w:t>
                                          </w:r>
                                          <w:proofErr w:type="spellEnd"/>
                                          <w:r>
                                            <w:rPr>
                                              <w:rStyle w:val="Strong"/>
                                              <w:rFonts w:ascii="Arial" w:hAnsi="Arial" w:cs="Arial"/>
                                              <w:color w:val="000000"/>
                                              <w:sz w:val="27"/>
                                              <w:szCs w:val="27"/>
                                            </w:rPr>
                                            <w:t xml:space="preserve">! </w:t>
                                          </w:r>
                                          <w:r>
                                            <w:rPr>
                                              <w:rFonts w:ascii="Arial" w:hAnsi="Arial" w:cs="Arial"/>
                                              <w:color w:val="000000"/>
                                              <w:sz w:val="27"/>
                                              <w:szCs w:val="27"/>
                                            </w:rPr>
                                            <w:t>(Lord Come Quickly)</w:t>
                                          </w:r>
                                          <w:r>
                                            <w:rPr>
                                              <w:rFonts w:ascii="Arial" w:hAnsi="Arial" w:cs="Arial"/>
                                              <w:color w:val="000000"/>
                                              <w:sz w:val="27"/>
                                              <w:szCs w:val="27"/>
                                            </w:rPr>
                                            <w:br/>
                                            <w:t> </w:t>
                                          </w:r>
                                          <w:r>
                                            <w:rPr>
                                              <w:rFonts w:ascii="Arial" w:hAnsi="Arial" w:cs="Arial"/>
                                              <w:color w:val="000000"/>
                                              <w:sz w:val="27"/>
                                              <w:szCs w:val="27"/>
                                            </w:rPr>
                                            <w:br/>
                                            <w:t> "On Christ the Solid Rock I Stand, All other ground is sinking sand."</w:t>
                                          </w:r>
                                          <w:r>
                                            <w:rPr>
                                              <w:rFonts w:ascii="Arial" w:hAnsi="Arial" w:cs="Arial"/>
                                              <w:color w:val="000000"/>
                                              <w:sz w:val="27"/>
                                              <w:szCs w:val="27"/>
                                            </w:rPr>
                                            <w:br/>
                                            <w:t> </w:t>
                                          </w:r>
                                          <w:r>
                                            <w:rPr>
                                              <w:rFonts w:ascii="Arial" w:hAnsi="Arial" w:cs="Arial"/>
                                              <w:color w:val="000000"/>
                                              <w:sz w:val="27"/>
                                              <w:szCs w:val="27"/>
                                            </w:rPr>
                                            <w:br/>
                                            <w:t> "Let Us make the short time we have left count for all eternity!"</w:t>
                                          </w:r>
                                          <w:r>
                                            <w:rPr>
                                              <w:rFonts w:ascii="Arial" w:hAnsi="Arial" w:cs="Arial"/>
                                              <w:color w:val="000000"/>
                                              <w:sz w:val="27"/>
                                              <w:szCs w:val="27"/>
                                            </w:rPr>
                                            <w:br/>
                                            <w:t> </w:t>
                                          </w:r>
                                          <w:r>
                                            <w:rPr>
                                              <w:rFonts w:ascii="Arial" w:hAnsi="Arial" w:cs="Arial"/>
                                              <w:color w:val="000000"/>
                                              <w:sz w:val="27"/>
                                              <w:szCs w:val="27"/>
                                            </w:rPr>
                                            <w:br/>
                                            <w:t> YBIC-Randy</w:t>
                                          </w:r>
                                        </w:p>
                                      </w:tc>
                                    </w:tr>
                                  </w:tbl>
                                  <w:p w:rsidR="0072038D" w:rsidRDefault="0072038D">
                                    <w:pPr>
                                      <w:jc w:val="center"/>
                                      <w:rPr>
                                        <w:sz w:val="20"/>
                                        <w:szCs w:val="20"/>
                                      </w:rPr>
                                    </w:pPr>
                                  </w:p>
                                </w:tc>
                              </w:tr>
                            </w:tbl>
                            <w:p w:rsidR="0072038D" w:rsidRDefault="0072038D">
                              <w:pPr>
                                <w:jc w:val="center"/>
                                <w:rPr>
                                  <w:sz w:val="20"/>
                                  <w:szCs w:val="20"/>
                                </w:rPr>
                              </w:pP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502"/>
                        </w:tblGrid>
                        <w:tr w:rsidR="0072038D">
                          <w:trPr>
                            <w:tblCellSpacing w:w="0" w:type="dxa"/>
                            <w:jc w:val="center"/>
                          </w:trPr>
                          <w:tc>
                            <w:tcPr>
                              <w:tcW w:w="5000" w:type="pct"/>
                              <w:shd w:val="clear" w:color="auto" w:fill="DBDBDB"/>
                              <w:tcMar>
                                <w:top w:w="0" w:type="dxa"/>
                                <w:left w:w="15" w:type="dxa"/>
                                <w:bottom w:w="15" w:type="dxa"/>
                                <w:right w:w="15" w:type="dxa"/>
                              </w:tcMar>
                            </w:tcPr>
                            <w:tbl>
                              <w:tblPr>
                                <w:tblW w:w="5000" w:type="pct"/>
                                <w:jc w:val="center"/>
                                <w:tblCellSpacing w:w="0" w:type="dxa"/>
                                <w:shd w:val="clear" w:color="auto" w:fill="FFFFFF"/>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5000" w:type="pct"/>
                                    <w:shd w:val="clear" w:color="auto" w:fill="FFFFFF"/>
                                  </w:tcPr>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jc w:val="center"/>
                                      </w:trPr>
                                      <w:tc>
                                        <w:tcPr>
                                          <w:tcW w:w="0" w:type="auto"/>
                                          <w:tcMar>
                                            <w:top w:w="0" w:type="dxa"/>
                                            <w:left w:w="0" w:type="dxa"/>
                                            <w:bottom w:w="165" w:type="dxa"/>
                                            <w:right w:w="0" w:type="dxa"/>
                                          </w:tcMar>
                                          <w:hideMark/>
                                        </w:tcPr>
                                        <w:p w:rsidR="0072038D" w:rsidRDefault="0072038D">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7" name="Picture 17"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jc w:val="center"/>
                                      <w:rPr>
                                        <w:vanish/>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vAlign w:val="center"/>
                                          <w:hideMark/>
                                        </w:tcPr>
                                        <w:tbl>
                                          <w:tblPr>
                                            <w:tblW w:w="5000" w:type="pct"/>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trPr>
                                            <w:tc>
                                              <w:tcPr>
                                                <w:tcW w:w="0" w:type="auto"/>
                                                <w:shd w:val="clear" w:color="auto" w:fill="0A74DB"/>
                                                <w:tcMar>
                                                  <w:top w:w="0" w:type="dxa"/>
                                                  <w:left w:w="0" w:type="dxa"/>
                                                  <w:bottom w:w="75" w:type="dxa"/>
                                                  <w:right w:w="0" w:type="dxa"/>
                                                </w:tcMar>
                                                <w:vAlign w:val="center"/>
                                                <w:hideMark/>
                                              </w:tcPr>
                                              <w:p w:rsidR="0072038D" w:rsidRDefault="0072038D">
                                                <w:pPr>
                                                  <w:jc w:val="center"/>
                                                </w:pPr>
                                                <w:r>
                                                  <w:rPr>
                                                    <w:noProof/>
                                                  </w:rPr>
                                                  <w:drawing>
                                                    <wp:inline distT="0" distB="0" distL="0" distR="0">
                                                      <wp:extent cx="47625" cy="9525"/>
                                                      <wp:effectExtent l="0" t="0" r="0" b="0"/>
                                                      <wp:docPr id="16" name="Picture 16"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rPr>
                                              <w:sz w:val="20"/>
                                              <w:szCs w:val="20"/>
                                            </w:rPr>
                                          </w:pPr>
                                        </w:p>
                                      </w:tc>
                                    </w:tr>
                                  </w:tbl>
                                  <w:p w:rsidR="0072038D" w:rsidRDefault="0072038D">
                                    <w:pPr>
                                      <w:jc w:val="center"/>
                                      <w:rPr>
                                        <w:sz w:val="20"/>
                                        <w:szCs w:val="20"/>
                                      </w:rPr>
                                    </w:pPr>
                                  </w:p>
                                </w:tc>
                              </w:tr>
                            </w:tbl>
                            <w:p w:rsidR="0072038D" w:rsidRDefault="0072038D">
                              <w:pPr>
                                <w:jc w:val="center"/>
                                <w:rPr>
                                  <w:vanish/>
                                </w:rPr>
                              </w:pPr>
                            </w:p>
                            <w:tbl>
                              <w:tblPr>
                                <w:tblW w:w="5000" w:type="pct"/>
                                <w:jc w:val="center"/>
                                <w:tblCellSpacing w:w="0" w:type="dxa"/>
                                <w:shd w:val="clear" w:color="auto" w:fill="F1F1F1"/>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5000" w:type="pct"/>
                                    <w:shd w:val="clear" w:color="auto" w:fill="F1F1F1"/>
                                    <w:tcMar>
                                      <w:top w:w="105" w:type="dxa"/>
                                      <w:left w:w="0" w:type="dxa"/>
                                      <w:bottom w:w="105" w:type="dxa"/>
                                      <w:right w:w="0" w:type="dxa"/>
                                    </w:tcMar>
                                  </w:tcPr>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rHeight w:val="15"/>
                                        <w:tblCellSpacing w:w="0" w:type="dxa"/>
                                        <w:jc w:val="center"/>
                                      </w:trPr>
                                      <w:tc>
                                        <w:tcPr>
                                          <w:tcW w:w="0" w:type="auto"/>
                                          <w:tcMar>
                                            <w:top w:w="0" w:type="dxa"/>
                                            <w:left w:w="0" w:type="dxa"/>
                                            <w:bottom w:w="165" w:type="dxa"/>
                                            <w:right w:w="0" w:type="dxa"/>
                                          </w:tcMar>
                                          <w:hideMark/>
                                        </w:tcPr>
                                        <w:p w:rsidR="0072038D" w:rsidRDefault="0072038D">
                                          <w:pPr>
                                            <w:jc w:val="center"/>
                                            <w:rPr>
                                              <w:rFonts w:ascii="Arial" w:hAnsi="Arial" w:cs="Arial"/>
                                              <w:color w:val="000000"/>
                                              <w:sz w:val="20"/>
                                              <w:szCs w:val="20"/>
                                            </w:rPr>
                                          </w:pPr>
                                          <w:r>
                                            <w:rPr>
                                              <w:rFonts w:ascii="Arial" w:hAnsi="Arial" w:cs="Arial"/>
                                              <w:noProof/>
                                              <w:color w:val="000000"/>
                                              <w:sz w:val="20"/>
                                              <w:szCs w:val="20"/>
                                            </w:rPr>
                                            <w:drawing>
                                              <wp:inline distT="0" distB="0" distL="0" distR="0">
                                                <wp:extent cx="47625" cy="9525"/>
                                                <wp:effectExtent l="0" t="0" r="0" b="0"/>
                                                <wp:docPr id="15" name="Picture 15" descr="http://img.constantcontact.com/letters/images/1101116784221/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img.constantcontact.com/letters/images/1101116784221/S.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625" cy="9525"/>
                                                        </a:xfrm>
                                                        <a:prstGeom prst="rect">
                                                          <a:avLst/>
                                                        </a:prstGeom>
                                                        <a:noFill/>
                                                        <a:ln>
                                                          <a:noFill/>
                                                        </a:ln>
                                                      </pic:spPr>
                                                    </pic:pic>
                                                  </a:graphicData>
                                                </a:graphic>
                                              </wp:inline>
                                            </w:drawing>
                                          </w:r>
                                        </w:p>
                                      </w:tc>
                                    </w:tr>
                                  </w:tbl>
                                  <w:p w:rsidR="0072038D" w:rsidRDefault="0072038D">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0" w:type="dxa"/>
                                            <w:right w:w="540" w:type="dxa"/>
                                          </w:tcMar>
                                          <w:hideMark/>
                                        </w:tcPr>
                                        <w:p w:rsidR="0072038D" w:rsidRDefault="0072038D">
                                          <w:pPr>
                                            <w:spacing w:after="150"/>
                                            <w:jc w:val="center"/>
                                            <w:rPr>
                                              <w:rFonts w:ascii="Century Gothic" w:hAnsi="Century Gothic"/>
                                              <w:color w:val="40A6A5"/>
                                              <w:sz w:val="20"/>
                                              <w:szCs w:val="20"/>
                                            </w:rPr>
                                          </w:pPr>
                                          <w:r>
                                            <w:rPr>
                                              <w:rFonts w:ascii="Century Gothic" w:hAnsi="Century Gothic"/>
                                              <w:b/>
                                              <w:bCs/>
                                              <w:color w:val="40A6A5"/>
                                              <w:sz w:val="20"/>
                                              <w:szCs w:val="20"/>
                                            </w:rPr>
                                            <w:lastRenderedPageBreak/>
                                            <w:t>Stay Connected</w:t>
                                          </w:r>
                                        </w:p>
                                      </w:tc>
                                    </w:tr>
                                  </w:tbl>
                                  <w:p w:rsidR="0072038D" w:rsidRDefault="0072038D">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0" w:type="dxa"/>
                                            <w:right w:w="540" w:type="dxa"/>
                                          </w:tcMar>
                                          <w:hideMark/>
                                        </w:tcPr>
                                        <w:p w:rsidR="0072038D" w:rsidRDefault="0072038D">
                                          <w:pPr>
                                            <w:jc w:val="center"/>
                                            <w:rPr>
                                              <w:rFonts w:ascii="Arial" w:hAnsi="Arial" w:cs="Arial"/>
                                              <w:color w:val="999999"/>
                                              <w:sz w:val="16"/>
                                              <w:szCs w:val="16"/>
                                            </w:rPr>
                                          </w:pPr>
                                          <w:r>
                                            <w:rPr>
                                              <w:rFonts w:ascii="Arial" w:hAnsi="Arial" w:cs="Arial"/>
                                              <w:noProof/>
                                              <w:color w:val="999999"/>
                                              <w:sz w:val="16"/>
                                              <w:szCs w:val="16"/>
                                            </w:rPr>
                                            <w:drawing>
                                              <wp:inline distT="0" distB="0" distL="0" distR="0">
                                                <wp:extent cx="209550" cy="209550"/>
                                                <wp:effectExtent l="0" t="0" r="0" b="0"/>
                                                <wp:docPr id="14" name="Picture 14" descr="Facebook">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acebook"/>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3" name="Picture 13" descr="Twitter">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Twitter"/>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2" name="Picture 12" descr="LinkedIn">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inkedI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rFonts w:ascii="Arial" w:hAnsi="Arial" w:cs="Arial"/>
                                              <w:color w:val="999999"/>
                                              <w:sz w:val="16"/>
                                              <w:szCs w:val="16"/>
                                            </w:rPr>
                                            <w:t xml:space="preserve">   </w:t>
                                          </w:r>
                                          <w:r>
                                            <w:rPr>
                                              <w:rFonts w:ascii="Arial" w:hAnsi="Arial" w:cs="Arial"/>
                                              <w:noProof/>
                                              <w:color w:val="999999"/>
                                              <w:sz w:val="16"/>
                                              <w:szCs w:val="16"/>
                                            </w:rPr>
                                            <w:drawing>
                                              <wp:inline distT="0" distB="0" distL="0" distR="0">
                                                <wp:extent cx="209550" cy="209550"/>
                                                <wp:effectExtent l="0" t="0" r="0" b="0"/>
                                                <wp:docPr id="11" name="Picture 11" descr="Pinterest">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interes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r>
                                  </w:tbl>
                                  <w:p w:rsidR="0072038D" w:rsidRDefault="0072038D">
                                    <w:pPr>
                                      <w:jc w:val="center"/>
                                      <w:rPr>
                                        <w:rFonts w:ascii="Arial" w:hAnsi="Arial" w:cs="Arial"/>
                                        <w:vanish/>
                                        <w:color w:val="999999"/>
                                        <w:sz w:val="16"/>
                                        <w:szCs w:val="16"/>
                                      </w:rPr>
                                    </w:pPr>
                                  </w:p>
                                  <w:tbl>
                                    <w:tblPr>
                                      <w:tblW w:w="5000" w:type="pct"/>
                                      <w:jc w:val="center"/>
                                      <w:tblCellSpacing w:w="0" w:type="dxa"/>
                                      <w:tblCellMar>
                                        <w:left w:w="0" w:type="dxa"/>
                                        <w:right w:w="0" w:type="dxa"/>
                                      </w:tblCellMar>
                                      <w:tblLook w:val="04A0" w:firstRow="1" w:lastRow="0" w:firstColumn="1" w:lastColumn="0" w:noHBand="0" w:noVBand="1"/>
                                    </w:tblPr>
                                    <w:tblGrid>
                                      <w:gridCol w:w="9472"/>
                                    </w:tblGrid>
                                    <w:tr w:rsidR="0072038D">
                                      <w:trPr>
                                        <w:tblCellSpacing w:w="0" w:type="dxa"/>
                                        <w:jc w:val="center"/>
                                      </w:trPr>
                                      <w:tc>
                                        <w:tcPr>
                                          <w:tcW w:w="0" w:type="auto"/>
                                          <w:tcMar>
                                            <w:top w:w="105" w:type="dxa"/>
                                            <w:left w:w="540" w:type="dxa"/>
                                            <w:bottom w:w="105" w:type="dxa"/>
                                            <w:right w:w="540" w:type="dxa"/>
                                          </w:tcMar>
                                          <w:hideMark/>
                                        </w:tcPr>
                                        <w:p w:rsidR="0072038D" w:rsidRDefault="0072038D">
                                          <w:pPr>
                                            <w:spacing w:after="240"/>
                                            <w:jc w:val="center"/>
                                            <w:rPr>
                                              <w:rFonts w:ascii="Arial" w:hAnsi="Arial" w:cs="Arial"/>
                                              <w:color w:val="999999"/>
                                              <w:sz w:val="16"/>
                                              <w:szCs w:val="16"/>
                                            </w:rPr>
                                          </w:pPr>
                                          <w:r>
                                            <w:rPr>
                                              <w:rFonts w:ascii="Arial" w:hAnsi="Arial" w:cs="Arial"/>
                                              <w:color w:val="999999"/>
                                              <w:sz w:val="16"/>
                                              <w:szCs w:val="16"/>
                                            </w:rPr>
                                            <w:t>Prophecy Update - PO Box 40516 - Bakersfield, CA 93384</w:t>
                                          </w:r>
                                        </w:p>
                                      </w:tc>
                                    </w:tr>
                                  </w:tbl>
                                  <w:p w:rsidR="0072038D" w:rsidRDefault="0072038D">
                                    <w:pPr>
                                      <w:jc w:val="center"/>
                                      <w:rPr>
                                        <w:sz w:val="20"/>
                                        <w:szCs w:val="20"/>
                                      </w:rPr>
                                    </w:pPr>
                                  </w:p>
                                </w:tc>
                              </w:tr>
                            </w:tbl>
                            <w:p w:rsidR="0072038D" w:rsidRDefault="0072038D">
                              <w:pPr>
                                <w:jc w:val="center"/>
                                <w:rPr>
                                  <w:sz w:val="20"/>
                                  <w:szCs w:val="20"/>
                                </w:rPr>
                              </w:pPr>
                            </w:p>
                          </w:tc>
                        </w:tr>
                      </w:tbl>
                      <w:p w:rsidR="0072038D" w:rsidRDefault="0072038D">
                        <w:pPr>
                          <w:jc w:val="center"/>
                          <w:rPr>
                            <w:sz w:val="20"/>
                            <w:szCs w:val="20"/>
                          </w:rPr>
                        </w:pPr>
                      </w:p>
                    </w:tc>
                    <w:tc>
                      <w:tcPr>
                        <w:tcW w:w="0" w:type="auto"/>
                        <w:shd w:val="clear" w:color="auto" w:fill="EEEEEE"/>
                        <w:vAlign w:val="bottom"/>
                        <w:hideMark/>
                      </w:tcPr>
                      <w:p w:rsidR="0072038D" w:rsidRDefault="0072038D">
                        <w:r>
                          <w:rPr>
                            <w:noProof/>
                          </w:rPr>
                          <w:lastRenderedPageBreak/>
                          <w:drawing>
                            <wp:inline distT="0" distB="0" distL="0" distR="0">
                              <wp:extent cx="9525" cy="342900"/>
                              <wp:effectExtent l="0" t="0" r="9525" b="0"/>
                              <wp:docPr id="10" name="Picture 10" descr="http://img.constantcontact.com/letters/images/1101116784221/PM_NPN_ShadowR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img.constantcontact.com/letters/images/1101116784221/PM_NPN_ShadowRB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EFEFEF"/>
                        <w:vAlign w:val="bottom"/>
                        <w:hideMark/>
                      </w:tcPr>
                      <w:p w:rsidR="0072038D" w:rsidRDefault="0072038D">
                        <w:r>
                          <w:rPr>
                            <w:noProof/>
                          </w:rPr>
                          <w:drawing>
                            <wp:inline distT="0" distB="0" distL="0" distR="0">
                              <wp:extent cx="9525" cy="342900"/>
                              <wp:effectExtent l="0" t="0" r="9525" b="0"/>
                              <wp:docPr id="9" name="Picture 9" descr="http://img.constantcontact.com/letters/images/1101116784221/PM_NPN_ShadowR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img.constantcontact.com/letters/images/1101116784221/PM_NPN_ShadowRB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0F0F0"/>
                        <w:vAlign w:val="bottom"/>
                        <w:hideMark/>
                      </w:tcPr>
                      <w:p w:rsidR="0072038D" w:rsidRDefault="0072038D">
                        <w:r>
                          <w:rPr>
                            <w:noProof/>
                          </w:rPr>
                          <w:drawing>
                            <wp:inline distT="0" distB="0" distL="0" distR="0">
                              <wp:extent cx="9525" cy="342900"/>
                              <wp:effectExtent l="0" t="0" r="9525" b="0"/>
                              <wp:docPr id="8" name="Picture 8" descr="http://img.constantcontact.com/letters/images/1101116784221/PM_NPN_ShadowR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img.constantcontact.com/letters/images/1101116784221/PM_NPN_ShadowRB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1F1F1"/>
                        <w:vAlign w:val="bottom"/>
                        <w:hideMark/>
                      </w:tcPr>
                      <w:p w:rsidR="0072038D" w:rsidRDefault="0072038D">
                        <w:r>
                          <w:rPr>
                            <w:noProof/>
                          </w:rPr>
                          <w:drawing>
                            <wp:inline distT="0" distB="0" distL="0" distR="0">
                              <wp:extent cx="9525" cy="342900"/>
                              <wp:effectExtent l="0" t="0" r="9525" b="0"/>
                              <wp:docPr id="7" name="Picture 7" descr="http://img.constantcontact.com/letters/images/1101116784221/PM_NPN_ShadowR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img.constantcontact.com/letters/images/1101116784221/PM_NPN_ShadowRB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2F2F2"/>
                        <w:vAlign w:val="bottom"/>
                        <w:hideMark/>
                      </w:tcPr>
                      <w:p w:rsidR="0072038D" w:rsidRDefault="0072038D">
                        <w:r>
                          <w:rPr>
                            <w:noProof/>
                          </w:rPr>
                          <w:drawing>
                            <wp:inline distT="0" distB="0" distL="0" distR="0">
                              <wp:extent cx="9525" cy="342900"/>
                              <wp:effectExtent l="0" t="0" r="9525" b="0"/>
                              <wp:docPr id="6" name="Picture 6" descr="http://img.constantcontact.com/letters/images/1101116784221/PM_NPN_Shadow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img.constantcontact.com/letters/images/1101116784221/PM_NPN_ShadowRB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3F3F3"/>
                        <w:vAlign w:val="bottom"/>
                        <w:hideMark/>
                      </w:tcPr>
                      <w:p w:rsidR="0072038D" w:rsidRDefault="0072038D">
                        <w:r>
                          <w:rPr>
                            <w:noProof/>
                          </w:rPr>
                          <w:drawing>
                            <wp:inline distT="0" distB="0" distL="0" distR="0">
                              <wp:extent cx="9525" cy="342900"/>
                              <wp:effectExtent l="0" t="0" r="9525" b="0"/>
                              <wp:docPr id="5" name="Picture 5" descr="http://img.constantcontact.com/letters/images/1101116784221/PM_NPN_ShadowR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img.constantcontact.com/letters/images/1101116784221/PM_NPN_ShadowRB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4F4F4"/>
                        <w:vAlign w:val="bottom"/>
                        <w:hideMark/>
                      </w:tcPr>
                      <w:p w:rsidR="0072038D" w:rsidRDefault="0072038D">
                        <w:r>
                          <w:rPr>
                            <w:noProof/>
                          </w:rPr>
                          <w:drawing>
                            <wp:inline distT="0" distB="0" distL="0" distR="0">
                              <wp:extent cx="9525" cy="342900"/>
                              <wp:effectExtent l="0" t="0" r="9525" b="0"/>
                              <wp:docPr id="4" name="Picture 4" descr="http://img.constantcontact.com/letters/images/1101116784221/PM_NPN_ShadowR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img.constantcontact.com/letters/images/1101116784221/PM_NPN_ShadowR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5F5F5"/>
                        <w:vAlign w:val="bottom"/>
                        <w:hideMark/>
                      </w:tcPr>
                      <w:p w:rsidR="0072038D" w:rsidRDefault="0072038D">
                        <w:r>
                          <w:rPr>
                            <w:noProof/>
                          </w:rPr>
                          <w:drawing>
                            <wp:inline distT="0" distB="0" distL="0" distR="0">
                              <wp:extent cx="9525" cy="342900"/>
                              <wp:effectExtent l="0" t="0" r="9525" b="0"/>
                              <wp:docPr id="3" name="Picture 3" descr="http://img.constantcontact.com/letters/images/1101116784221/PM_NPN_ShadowR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img.constantcontact.com/letters/images/1101116784221/PM_NPN_ShadowRB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342900"/>
                                      </a:xfrm>
                                      <a:prstGeom prst="rect">
                                        <a:avLst/>
                                      </a:prstGeom>
                                      <a:noFill/>
                                      <a:ln>
                                        <a:noFill/>
                                      </a:ln>
                                    </pic:spPr>
                                  </pic:pic>
                                </a:graphicData>
                              </a:graphic>
                            </wp:inline>
                          </w:drawing>
                        </w:r>
                      </w:p>
                    </w:tc>
                    <w:tc>
                      <w:tcPr>
                        <w:tcW w:w="0" w:type="auto"/>
                        <w:shd w:val="clear" w:color="auto" w:fill="F6F6F6"/>
                        <w:vAlign w:val="bottom"/>
                        <w:hideMark/>
                      </w:tcPr>
                      <w:p w:rsidR="0072038D" w:rsidRDefault="0072038D">
                        <w:r>
                          <w:rPr>
                            <w:noProof/>
                          </w:rPr>
                          <w:drawing>
                            <wp:inline distT="0" distB="0" distL="0" distR="0">
                              <wp:extent cx="19050" cy="342900"/>
                              <wp:effectExtent l="0" t="0" r="0" b="0"/>
                              <wp:docPr id="2" name="Picture 2" descr="http://img.constantcontact.com/letters/images/1101116784221/PM_NPN_ShadowR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img.constantcontact.com/letters/images/1101116784221/PM_NPN_ShadowRB9.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050" cy="342900"/>
                                      </a:xfrm>
                                      <a:prstGeom prst="rect">
                                        <a:avLst/>
                                      </a:prstGeom>
                                      <a:noFill/>
                                      <a:ln>
                                        <a:noFill/>
                                      </a:ln>
                                    </pic:spPr>
                                  </pic:pic>
                                </a:graphicData>
                              </a:graphic>
                            </wp:inline>
                          </w:drawing>
                        </w:r>
                      </w:p>
                    </w:tc>
                    <w:tc>
                      <w:tcPr>
                        <w:tcW w:w="0" w:type="auto"/>
                        <w:shd w:val="clear" w:color="auto" w:fill="F7F7F7"/>
                        <w:vAlign w:val="bottom"/>
                        <w:hideMark/>
                      </w:tcPr>
                      <w:p w:rsidR="0072038D" w:rsidRDefault="0072038D">
                        <w:r>
                          <w:rPr>
                            <w:noProof/>
                          </w:rPr>
                          <w:drawing>
                            <wp:inline distT="0" distB="0" distL="0" distR="0">
                              <wp:extent cx="28575" cy="342900"/>
                              <wp:effectExtent l="0" t="0" r="9525" b="0"/>
                              <wp:docPr id="1" name="Picture 1" descr="http://img.constantcontact.com/letters/images/1101116784221/PM_NPN_ShadowRB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img.constantcontact.com/letters/images/1101116784221/PM_NPN_ShadowRB10.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8575" cy="342900"/>
                                      </a:xfrm>
                                      <a:prstGeom prst="rect">
                                        <a:avLst/>
                                      </a:prstGeom>
                                      <a:noFill/>
                                      <a:ln>
                                        <a:noFill/>
                                      </a:ln>
                                    </pic:spPr>
                                  </pic:pic>
                                </a:graphicData>
                              </a:graphic>
                            </wp:inline>
                          </w:drawing>
                        </w:r>
                      </w:p>
                    </w:tc>
                  </w:tr>
                </w:tbl>
                <w:p w:rsidR="0072038D" w:rsidRDefault="0072038D">
                  <w:pPr>
                    <w:jc w:val="center"/>
                    <w:rPr>
                      <w:sz w:val="20"/>
                      <w:szCs w:val="20"/>
                    </w:rPr>
                  </w:pPr>
                </w:p>
              </w:tc>
            </w:tr>
            <w:tr w:rsidR="0072038D">
              <w:trPr>
                <w:tblCellSpacing w:w="0" w:type="dxa"/>
                <w:jc w:val="center"/>
              </w:trPr>
              <w:tc>
                <w:tcPr>
                  <w:tcW w:w="5000" w:type="pct"/>
                  <w:tcMar>
                    <w:top w:w="150" w:type="dxa"/>
                    <w:left w:w="0" w:type="dxa"/>
                    <w:bottom w:w="210" w:type="dxa"/>
                    <w:right w:w="0" w:type="dxa"/>
                  </w:tcMar>
                  <w:hideMark/>
                </w:tcPr>
                <w:p w:rsidR="0072038D" w:rsidRDefault="0072038D">
                  <w:pPr>
                    <w:rPr>
                      <w:sz w:val="20"/>
                      <w:szCs w:val="20"/>
                    </w:rPr>
                  </w:pPr>
                </w:p>
              </w:tc>
            </w:tr>
          </w:tbl>
          <w:p w:rsidR="0072038D" w:rsidRDefault="0072038D">
            <w:pPr>
              <w:jc w:val="center"/>
              <w:rPr>
                <w:sz w:val="20"/>
                <w:szCs w:val="20"/>
              </w:rPr>
            </w:pPr>
          </w:p>
        </w:tc>
      </w:tr>
    </w:tbl>
    <w:p w:rsidR="007117C5" w:rsidRPr="0072038D" w:rsidRDefault="007117C5">
      <w:pPr>
        <w:rPr>
          <w:rFonts w:ascii="Arial" w:hAnsi="Arial" w:cs="Arial"/>
        </w:rPr>
      </w:pPr>
      <w:bookmarkStart w:id="0" w:name="_GoBack"/>
      <w:bookmarkEnd w:id="0"/>
    </w:p>
    <w:sectPr w:rsidR="007117C5" w:rsidRPr="007203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0D164A"/>
    <w:multiLevelType w:val="multilevel"/>
    <w:tmpl w:val="7E90FE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1sDA1NDIxtzA1MLFQ0lEKTi0uzszPAykwrAUAUVQHXiwAAAA="/>
  </w:docVars>
  <w:rsids>
    <w:rsidRoot w:val="0072038D"/>
    <w:rsid w:val="007117C5"/>
    <w:rsid w:val="00720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249D822-6BC8-433A-B26D-6FDF608E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38D"/>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semiHidden/>
    <w:unhideWhenUsed/>
    <w:qFormat/>
    <w:rsid w:val="0072038D"/>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72038D"/>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72038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72038D"/>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72038D"/>
    <w:rPr>
      <w:color w:val="0000FF"/>
      <w:u w:val="single"/>
    </w:rPr>
  </w:style>
  <w:style w:type="character" w:styleId="FollowedHyperlink">
    <w:name w:val="FollowedHyperlink"/>
    <w:basedOn w:val="DefaultParagraphFont"/>
    <w:uiPriority w:val="99"/>
    <w:semiHidden/>
    <w:unhideWhenUsed/>
    <w:rsid w:val="0072038D"/>
    <w:rPr>
      <w:color w:val="800080"/>
      <w:u w:val="single"/>
    </w:rPr>
  </w:style>
  <w:style w:type="paragraph" w:styleId="NormalWeb">
    <w:name w:val="Normal (Web)"/>
    <w:basedOn w:val="Normal"/>
    <w:uiPriority w:val="99"/>
    <w:semiHidden/>
    <w:unhideWhenUsed/>
    <w:rsid w:val="0072038D"/>
    <w:pPr>
      <w:spacing w:before="100" w:beforeAutospacing="1" w:after="100" w:afterAutospacing="1"/>
    </w:pPr>
  </w:style>
  <w:style w:type="paragraph" w:customStyle="1" w:styleId="headingtext">
    <w:name w:val="headingtext"/>
    <w:basedOn w:val="Normal"/>
    <w:uiPriority w:val="99"/>
    <w:semiHidden/>
    <w:rsid w:val="0072038D"/>
    <w:pPr>
      <w:spacing w:before="100" w:beforeAutospacing="1" w:after="100" w:afterAutospacing="1"/>
    </w:pPr>
  </w:style>
  <w:style w:type="paragraph" w:customStyle="1" w:styleId="titletext">
    <w:name w:val="titletext"/>
    <w:basedOn w:val="Normal"/>
    <w:uiPriority w:val="99"/>
    <w:semiHidden/>
    <w:rsid w:val="0072038D"/>
    <w:pPr>
      <w:spacing w:before="100" w:beforeAutospacing="1" w:after="100" w:afterAutospacing="1"/>
    </w:pPr>
  </w:style>
  <w:style w:type="character" w:styleId="Strong">
    <w:name w:val="Strong"/>
    <w:basedOn w:val="DefaultParagraphFont"/>
    <w:uiPriority w:val="22"/>
    <w:qFormat/>
    <w:rsid w:val="0072038D"/>
    <w:rPr>
      <w:b/>
      <w:bCs/>
    </w:rPr>
  </w:style>
  <w:style w:type="character" w:styleId="Emphasis">
    <w:name w:val="Emphasis"/>
    <w:basedOn w:val="DefaultParagraphFont"/>
    <w:uiPriority w:val="20"/>
    <w:qFormat/>
    <w:rsid w:val="007203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93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r20.rs6.net/tn.jsp?f=001PSN4cTkYADuA0az8kcUnhqNjr6tin1eatVOhOtmliWIUp1XCxX-JibZRdyh6dospga_aR8ka2lFmT1uMzQH0PF1TmISE6NGERVctA0jiukfXu6L6yoyKirZ8Zi-bvJnn9p6mMT7F30VNh2r-ES6kEPEmWkXj-6ESRz3eDi6iMHTL6Xbid_ZbtioqV671m1oLo6aX14kmGs_Uqd2cGaKXTMXwtSIjuLtwSquPblraXHjItclwnMFhg5B7khWsEEMi3l6zLe4v_5xhC9dOpChMEvxU7_Sgxq3AwjlawLYU8qg=&amp;c=g1_P708RZ2jLlEskYIC1yVpCg_7QnWCjP9qGGFKOvmncLRyOEoCL9A==&amp;ch=cRySpsZ-4BTIEohrIVz15kzM6M3OxDxLV2m2X3jvkS8xZ7ftPM6bmw==" TargetMode="External"/><Relationship Id="rId117" Type="http://schemas.openxmlformats.org/officeDocument/2006/relationships/image" Target="media/image25.png"/><Relationship Id="rId21" Type="http://schemas.openxmlformats.org/officeDocument/2006/relationships/image" Target="media/image17.gif"/><Relationship Id="rId42" Type="http://schemas.openxmlformats.org/officeDocument/2006/relationships/hyperlink" Target="http://r20.rs6.net/tn.jsp?f=001PSN4cTkYADuA0az8kcUnhqNjr6tin1eatVOhOtmliWIUp1XCxX-JibZRdyh6dosp8uofGNDNW4oaPAuHi5wxCklRuL71LX_Kwp_2uUm_ojtDInbFtBjMLlSL82GTQcY3OGta2GMuHLhTJB3r5Hf4V4Gu4ok4QO9JdUfNnUQBRheR-6dT__bgOizc-QXwPzM5Inv96nL5DbQX8H-EBRjeMsKEurHU6WQ1GeREXfaqnjdbvp4RJ-O2hShLoVdyQBLpgzzWtUy8_NOk9esc1MNDTX1DE2seitHp_GbqCfTdFZts7whVTqs7u1BItmrf9-yH&amp;c=g1_P708RZ2jLlEskYIC1yVpCg_7QnWCjP9qGGFKOvmncLRyOEoCL9A==&amp;ch=cRySpsZ-4BTIEohrIVz15kzM6M3OxDxLV2m2X3jvkS8xZ7ftPM6bmw==" TargetMode="External"/><Relationship Id="rId47" Type="http://schemas.openxmlformats.org/officeDocument/2006/relationships/hyperlink" Target="http://r20.rs6.net/tn.jsp?f=001PSN4cTkYADuA0az8kcUnhqNjr6tin1eatVOhOtmliWIUp1XCxX-JibZRdyh6dosp2u73QnP-9k4BUKUmctOwLDzNQbqrZ7fZr1DDWSmGhOOphaUSQ2Ub_W-OYpv_gGHlt8PcQxpjWhvGj3zC6BtHo7TCdd5_bOehwQzYNFj7FCP87MxLFChEdXwOHfGLsM7gH9eqoLeBC_yYQtzWQMnfRyLHD4l0Z00JfgZBdmU6zpHL2ScRfi8McfRS6V6hbW0X&amp;c=g1_P708RZ2jLlEskYIC1yVpCg_7QnWCjP9qGGFKOvmncLRyOEoCL9A==&amp;ch=cRySpsZ-4BTIEohrIVz15kzM6M3OxDxLV2m2X3jvkS8xZ7ftPM6bmw==" TargetMode="External"/><Relationship Id="rId63" Type="http://schemas.openxmlformats.org/officeDocument/2006/relationships/hyperlink" Target="http://r20.rs6.net/tn.jsp?f=001PSN4cTkYADuA0az8kcUnhqNjr6tin1eatVOhOtmliWIUp1XCxX-JibZRdyh6dosph8TBwmYzMglY2kMlJy1ObhnUmjMQoi7RoUjCzVHuoEj4CfbccVuO0OgHo9mfOMl_wZZ-xy9xbF7dDJB92ZsEptpktV__xYgPE97tBmRPHJ33LMK5w0GQ4CGVrgEbj5fk5kaa4AxZUOnpHgo0ngltl1hIX7dCsIt5Cu6qpt22AXeuQcndcdZPatD3WQ4NXhD8zVzb0snLKkQ=&amp;c=g1_P708RZ2jLlEskYIC1yVpCg_7QnWCjP9qGGFKOvmncLRyOEoCL9A==&amp;ch=cRySpsZ-4BTIEohrIVz15kzM6M3OxDxLV2m2X3jvkS8xZ7ftPM6bmw==" TargetMode="External"/><Relationship Id="rId68" Type="http://schemas.openxmlformats.org/officeDocument/2006/relationships/hyperlink" Target="http://r20.rs6.net/tn.jsp?f=001PSN4cTkYADuA0az8kcUnhqNjr6tin1eatVOhOtmliWIUp1XCxX-JibZRdyh6dospiYdT2HEPItDSN44u7obdplDIS95D9JtuhZU0fRKDeYTsi772u00RiDyVN9vp3ZyYwy8G062_QHsRB0-bwFhkdiJ207iHr1HBo24YsGHRvgCV_8OZgssA5TZgJ5rEkDruh5Pixx5cYJ2dajU1mvl8vNBrCdMKUjuC&amp;c=g1_P708RZ2jLlEskYIC1yVpCg_7QnWCjP9qGGFKOvmncLRyOEoCL9A==&amp;ch=cRySpsZ-4BTIEohrIVz15kzM6M3OxDxLV2m2X3jvkS8xZ7ftPM6bmw==" TargetMode="External"/><Relationship Id="rId84" Type="http://schemas.openxmlformats.org/officeDocument/2006/relationships/hyperlink" Target="http://r20.rs6.net/tn.jsp?f=001PSN4cTkYADuA0az8kcUnhqNjr6tin1eatVOhOtmliWIUp1XCxX-JiTdo5RNruVqw-NRpyGivfCdRdG5l3Et6LLndNnNmScl0LMB00mZYEUlvxonXr7UScd8y2ULFM20kq5i-AWOwkA2zF8xs-3DQGJgYD4JZeOkFqE5vnWe_T56n6S3H_YOc1o6Hey0N33Evk8J-aDD-HbMWXEBtCSJ3wKtEpw00Hr_8&amp;c=g1_P708RZ2jLlEskYIC1yVpCg_7QnWCjP9qGGFKOvmncLRyOEoCL9A==&amp;ch=cRySpsZ-4BTIEohrIVz15kzM6M3OxDxLV2m2X3jvkS8xZ7ftPM6bmw==" TargetMode="External"/><Relationship Id="rId89" Type="http://schemas.openxmlformats.org/officeDocument/2006/relationships/hyperlink" Target="http://r20.rs6.net/tn.jsp?f=001PSN4cTkYADuA0az8kcUnhqNjr6tin1eatVOhOtmliWIUp1XCxX-JieM5eFzddJGIAmLJcJay77eu_heszwE-vjMpDW1FMcl8I-aU2nqDfAoxluOmAUuVV75wr6mDBnKS-691TWUAQba_BczB3VA_5zz_rXCa3DMTlSdgowzwsNB8GZQOpBE--6j7nF49gaHR&amp;c=g1_P708RZ2jLlEskYIC1yVpCg_7QnWCjP9qGGFKOvmncLRyOEoCL9A==&amp;ch=cRySpsZ-4BTIEohrIVz15kzM6M3OxDxLV2m2X3jvkS8xZ7ftPM6bmw==" TargetMode="External"/><Relationship Id="rId112" Type="http://schemas.openxmlformats.org/officeDocument/2006/relationships/hyperlink" Target="http://r20.rs6.net/tn.jsp?f=001PSN4cTkYADuA0az8kcUnhqNjr6tin1eatVOhOtmliWIUp1XCxX-JiXn6vdcLOP4dn-nsmRwcvW_Jqps5OArcSOUf9GRhmbIW40iUaFp6Bg_fxqksDRqyHCw-ji6t0VjOUbWVaj2KS8owwr1RxBgEko3Mft-hdhgFTObe38yATse7TfCTyqKdAQ==&amp;c=g1_P708RZ2jLlEskYIC1yVpCg_7QnWCjP9qGGFKOvmncLRyOEoCL9A==&amp;ch=cRySpsZ-4BTIEohrIVz15kzM6M3OxDxLV2m2X3jvkS8xZ7ftPM6bmw==" TargetMode="External"/><Relationship Id="rId16" Type="http://schemas.openxmlformats.org/officeDocument/2006/relationships/image" Target="media/image12.png"/><Relationship Id="rId107" Type="http://schemas.openxmlformats.org/officeDocument/2006/relationships/hyperlink" Target="http://r20.rs6.net/tn.jsp?f=001PSN4cTkYADuA0az8kcUnhqNjr6tin1eatVOhOtmliWIUp1XCxX-JiXLJUZvEQ3TKdGT3MoTCkBe64ppozTmdNli4YHThZWM_WwxBn2TxSlgLBlz1Ztg_r4vI6h0P-4NXDG2020oMQlmT7DyJzjfEtTpd0EQtxqcd7aloybNA_nXDcEsnU5kva8QtZGrjpkvzeLsM_-OriGcjmv6BD6_Tlg==&amp;c=g1_P708RZ2jLlEskYIC1yVpCg_7QnWCjP9qGGFKOvmncLRyOEoCL9A==&amp;ch=cRySpsZ-4BTIEohrIVz15kzM6M3OxDxLV2m2X3jvkS8xZ7ftPM6bmw==" TargetMode="External"/><Relationship Id="rId11" Type="http://schemas.openxmlformats.org/officeDocument/2006/relationships/image" Target="media/image7.png"/><Relationship Id="rId32" Type="http://schemas.openxmlformats.org/officeDocument/2006/relationships/hyperlink" Target="http://r20.rs6.net/tn.jsp?f=001PSN4cTkYADuA0az8kcUnhqNjr6tin1eatVOhOtmliWIUp1XCxX-JibZRdyh6dospE7LhsmHmqAdXIUaPzeIFDSBBiB-W_8vLngjC0AxKrDkhUOJ_teCma6v0nZ-gscIFG-r47shfBX_nfuE99Stfxv1IFsjQhG3F2UlbBYp90JKDzJWoB1mTLJBBw7vS07oPLYcg8rXYpt0o8ahrhFH1E2BoufFx0iHS420CireJUJi4bavreNYGra3MTq2-44HBGsG9d2GYI6Q=&amp;c=g1_P708RZ2jLlEskYIC1yVpCg_7QnWCjP9qGGFKOvmncLRyOEoCL9A==&amp;ch=cRySpsZ-4BTIEohrIVz15kzM6M3OxDxLV2m2X3jvkS8xZ7ftPM6bmw==" TargetMode="External"/><Relationship Id="rId37" Type="http://schemas.openxmlformats.org/officeDocument/2006/relationships/hyperlink" Target="http://r20.rs6.net/tn.jsp?f=001PSN4cTkYADuA0az8kcUnhqNjr6tin1eatVOhOtmliWIUp1XCxX-JibZRdyh6dosp31w146OwixMGD6qVq2a7lOqVNXf-qIWjy1JkGKF33nXfE7yixSDoZCkkHP6a2N3JuPw7j622Sau6JpyFG4gKRlZc9sm1SEkb5f--iJtKa40Do67wwy10J2285CTTVduICIU4nhCcOWJISxTTT3uMQs9qi4Ch5fzF&amp;c=g1_P708RZ2jLlEskYIC1yVpCg_7QnWCjP9qGGFKOvmncLRyOEoCL9A==&amp;ch=cRySpsZ-4BTIEohrIVz15kzM6M3OxDxLV2m2X3jvkS8xZ7ftPM6bmw==" TargetMode="External"/><Relationship Id="rId53" Type="http://schemas.openxmlformats.org/officeDocument/2006/relationships/hyperlink" Target="http://r20.rs6.net/tn.jsp?f=001PSN4cTkYADuA0az8kcUnhqNjr6tin1eatVOhOtmliWIUp1XCxX-JibZRdyh6dosphw9me6QgMb0yphtzjvAVf94eAwhpq3ElwFeh9wyjFAPc70FZ5OYMvZUiH3rMwfXgsB3Hp0oZcOCCCp3TQEx7w72aOShx_SqX7NvYFiAvJBrGRs9sPhkjTHRAVj5JvTI1Keko6zmURKL0K1Y-l0lNaG0_BF0YAjCFOeBf-jKs32S0GwH40TF2aaJL_BC32QCfwn0Ghfz2nAikqVDVlVMYmEsDBWm2ik6r&amp;c=g1_P708RZ2jLlEskYIC1yVpCg_7QnWCjP9qGGFKOvmncLRyOEoCL9A==&amp;ch=cRySpsZ-4BTIEohrIVz15kzM6M3OxDxLV2m2X3jvkS8xZ7ftPM6bmw==" TargetMode="External"/><Relationship Id="rId58" Type="http://schemas.openxmlformats.org/officeDocument/2006/relationships/hyperlink" Target="http://r20.rs6.net/tn.jsp?f=001PSN4cTkYADuA0az8kcUnhqNjr6tin1eatVOhOtmliWIUp1XCxX-JibZRdyh6dospSGLJqqsoAUpN1E3SHrq-8Hxtq4KtPXymvqKp-noeohNC7BJnWGxyNLt9Mkj8UZvAQG-oNneA8YsSot2KcuTfOwVCpbUvairvS2x2I6oxq5Hsm1NiY5iu1GLbWeaqJUsNr1lvkWXaZZIaxHvzw6wVGTNcLy6OiGItxfXa7uBN33W6glq-SaW7wA==&amp;c=g1_P708RZ2jLlEskYIC1yVpCg_7QnWCjP9qGGFKOvmncLRyOEoCL9A==&amp;ch=cRySpsZ-4BTIEohrIVz15kzM6M3OxDxLV2m2X3jvkS8xZ7ftPM6bmw==" TargetMode="External"/><Relationship Id="rId74" Type="http://schemas.openxmlformats.org/officeDocument/2006/relationships/hyperlink" Target="http://r20.rs6.net/tn.jsp?f=001PSN4cTkYADuA0az8kcUnhqNjr6tin1eatVOhOtmliWIUp1XCxX-JibZRdyh6dospUVdVQ4L7HYzVulFLxyzUyrNrVtSjht04OfLGvGVh6HBXCWTdZ7FygH5QXnH-Z0JnNCbjUdkbt8Uzqr5CX5ZhVNy7xRD1wJT7cfzBRD1NcQabEw4qke4xf_4vJG8SXpv_du8C838p6D4YNJhRc0aWxWWgTEwU9e7psrjbSojAznsaesZqGZ0RQQ==&amp;c=g1_P708RZ2jLlEskYIC1yVpCg_7QnWCjP9qGGFKOvmncLRyOEoCL9A==&amp;ch=cRySpsZ-4BTIEohrIVz15kzM6M3OxDxLV2m2X3jvkS8xZ7ftPM6bmw==" TargetMode="External"/><Relationship Id="rId79" Type="http://schemas.openxmlformats.org/officeDocument/2006/relationships/hyperlink" Target="http://r20.rs6.net/tn.jsp?f=001PSN4cTkYADuA0az8kcUnhqNjr6tin1eatVOhOtmliWIUp1XCxX-JibZRdyh6dosp9b-jJlKK4MY-Tc1LGXhMy-9bhQvacgdKg-0XF7r24RjlcK6xUn_33f5bbzFnZGkZTMpAxD2ziRNqNXu7AGAalgZaFvoj2gqKloPPCx5mFS_4Y3euZgP6o__Ly71Igl6Fpaxp5E0J79uMIpbNj-KCiADxmtqa8PjK7vAsQXuy41dJyR6BWFmCBMVFaSF4hndfKfNFzs0wCbAevMaAwSBe2tNG9BqUwx8S&amp;c=g1_P708RZ2jLlEskYIC1yVpCg_7QnWCjP9qGGFKOvmncLRyOEoCL9A==&amp;ch=cRySpsZ-4BTIEohrIVz15kzM6M3OxDxLV2m2X3jvkS8xZ7ftPM6bmw==" TargetMode="External"/><Relationship Id="rId102" Type="http://schemas.openxmlformats.org/officeDocument/2006/relationships/hyperlink" Target="http://r20.rs6.net/tn.jsp?f=001PSN4cTkYADuA0az8kcUnhqNjr6tin1eatVOhOtmliWIUp1XCxX-JiewQBEw0W-98KkRSu6vXXIo2dudz56FGvv6N0_hpz62cPRk8fwF5n8QDWqqQi6jhEv1RS_dllYYQeTFtxMNYEMncUfvgD8HTZ5DikPxe5LKjbw6BAyv-Fl9DdG1XhpJw6t9wRNe0xVGPrgKOCTCSSn3-cp4JhMyfTcUgZGgQwu-J-_GVnBEInaD0LwVWmxAjMUjQgvBw1y4YqK1QIlUyW7E=&amp;c=g1_P708RZ2jLlEskYIC1yVpCg_7QnWCjP9qGGFKOvmncLRyOEoCL9A==&amp;ch=cRySpsZ-4BTIEohrIVz15kzM6M3OxDxLV2m2X3jvkS8xZ7ftPM6bmw==" TargetMode="External"/><Relationship Id="rId123"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hyperlink" Target="http://r20.rs6.net/tn.jsp?f=001PSN4cTkYADuA0az8kcUnhqNjr6tin1eatVOhOtmliWIUp1XCxX-JibZRdyh6dospgJWcVD4le7FKxa4eTKHrt4EoDmf3sShF7z4NQWCSZSubY9esLX0HVLP01-gDyClnwZCA7pVy1kaN6h55ofNFzYUX1C71a9x7-VWpvUi0IB3vKuUVthas7s0ZjWnsOm4RFsAMvx4n-i0uSNa4lJIerU1qOphiI4-83jpdANvit24FaIa5h-0H2w==&amp;c=g1_P708RZ2jLlEskYIC1yVpCg_7QnWCjP9qGGFKOvmncLRyOEoCL9A==&amp;ch=cRySpsZ-4BTIEohrIVz15kzM6M3OxDxLV2m2X3jvkS8xZ7ftPM6bmw==" TargetMode="External"/><Relationship Id="rId82" Type="http://schemas.openxmlformats.org/officeDocument/2006/relationships/hyperlink" Target="http://r20.rs6.net/tn.jsp?f=001PSN4cTkYADuA0az8kcUnhqNjr6tin1eatVOhOtmliWIUp1XCxX-JiZywdj44a3bCvXlFN29PBXXXerFt39eQ7GXbW0yJ8dp8hz0VPayu967nrFMcnoWPhRqkTrCcQcQhcNS9ZONued9zmF7G-2ZLN37z38sXgUmi7YbaV5WEz40kFLEoJi9CMg==&amp;c=g1_P708RZ2jLlEskYIC1yVpCg_7QnWCjP9qGGFKOvmncLRyOEoCL9A==&amp;ch=cRySpsZ-4BTIEohrIVz15kzM6M3OxDxLV2m2X3jvkS8xZ7ftPM6bmw==" TargetMode="External"/><Relationship Id="rId90" Type="http://schemas.openxmlformats.org/officeDocument/2006/relationships/hyperlink" Target="http://r20.rs6.net/tn.jsp?f=001PSN4cTkYADuA0az8kcUnhqNjr6tin1eatVOhOtmliWIUp1XCxX-JieM5eFzddJGI5JGRj9S6E3lscVSzbpzi6UleSrmUjZR8Hx7qwkI0SOzkerLxuJBIBxtPO3KfndJsiAoXcqF35sW8chGnYd14etY_2K37KgGbo0Sgq8pii6I=&amp;c=g1_P708RZ2jLlEskYIC1yVpCg_7QnWCjP9qGGFKOvmncLRyOEoCL9A==&amp;ch=cRySpsZ-4BTIEohrIVz15kzM6M3OxDxLV2m2X3jvkS8xZ7ftPM6bmw==" TargetMode="External"/><Relationship Id="rId95" Type="http://schemas.openxmlformats.org/officeDocument/2006/relationships/hyperlink" Target="http://r20.rs6.net/tn.jsp?f=001PSN4cTkYADuA0az8kcUnhqNjr6tin1eatVOhOtmliWIUp1XCxX-JiXn6vdcLOP4dn_Zwvy25HFLg9VVUp7lyOharn7j3-ZXQQy8ml481NpQaxbR0ysFKtweXLKSLo1OXfNwn_DbCsyJRpMEJhksPhf41oOYNH1FcS50nJ8iMQ5m7k4WiA9crHQT913Q0603_&amp;c=g1_P708RZ2jLlEskYIC1yVpCg_7QnWCjP9qGGFKOvmncLRyOEoCL9A==&amp;ch=cRySpsZ-4BTIEohrIVz15kzM6M3OxDxLV2m2X3jvkS8xZ7ftPM6bmw==" TargetMode="Externa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hyperlink" Target="http://r20.rs6.net/tn.jsp?f=001PSN4cTkYADuA0az8kcUnhqNjr6tin1eatVOhOtmliWIUp1XCxX-JiUy6X1hXFHHfYPCcnsyxqdxf45SaMZeINplJ9KzEnVgGqjJzU5YGcQX0XU0p-x6JSUb_CmeF4R1B3mGR1F4S56EcX4ieNecz3Qu7txP4hx1DwXoJy8lMRjpv-RfqsYLUtUHS38iB2g2CEx-YsR89suoXTKLgInAEfw==&amp;c=g1_P708RZ2jLlEskYIC1yVpCg_7QnWCjP9qGGFKOvmncLRyOEoCL9A==&amp;ch=cRySpsZ-4BTIEohrIVz15kzM6M3OxDxLV2m2X3jvkS8xZ7ftPM6bmw==" TargetMode="External"/><Relationship Id="rId27" Type="http://schemas.openxmlformats.org/officeDocument/2006/relationships/hyperlink" Target="http://r20.rs6.net/tn.jsp?f=001PSN4cTkYADuA0az8kcUnhqNjr6tin1eatVOhOtmliWIUp1XCxX-JibZRdyh6dospsIMXBVfagO_wSkz2cI4pdUWxMaauNtKwuTD7KYn2w5fFJ7KFOWDBWdhOSs_JGFiq5_uxa_FBLMjPOson2wVxnuz8Ixs-b_H74J0PmzbJEAwZ-Wx0UDhIak0UJfHKdC1Tuarp6aN-KnHZOlLpkRNjfc_j87acP8TPFlb5YqWFL_amZt19EJlVwFt1Gn_45hANtRNQXjN88sblLsaUSQ4QRvfyJmVoUWfB95-gsxf0ZopFv-uLJTr_4WDrYRcJKc5pJpFge6VvhZiOkw1WIBE2Ig==&amp;c=g1_P708RZ2jLlEskYIC1yVpCg_7QnWCjP9qGGFKOvmncLRyOEoCL9A==&amp;ch=cRySpsZ-4BTIEohrIVz15kzM6M3OxDxLV2m2X3jvkS8xZ7ftPM6bmw==" TargetMode="External"/><Relationship Id="rId30" Type="http://schemas.openxmlformats.org/officeDocument/2006/relationships/hyperlink" Target="http://r20.rs6.net/tn.jsp?f=001PSN4cTkYADuA0az8kcUnhqNjr6tin1eatVOhOtmliWIUp1XCxX-JibZRdyh6dospe87vWqVYgwx0tYuvHkWi0I46pdSelc0iBzV-NHXzNnv0UR9wpYREafCogpn-rbHDhbrolLjq_k89VoV8nvun8RQMfvIarAM66o699woaHVNrqzlqKMQ23PTPzHbQ0iTmw8P3y_6uDqzZueW3quMfG7x3yCMXz-RVlZAF-oKqqz9Fe3RJQjAoo4WHfzRaeltHQ1pfzKt6nf52WG_LuMDE1_uKT1StG5Xe9hPUipMtOryd0FvKEhZmHn-pOhkzOR6dgt08njCARO2MkXx98qdLhw==&amp;c=g1_P708RZ2jLlEskYIC1yVpCg_7QnWCjP9qGGFKOvmncLRyOEoCL9A==&amp;ch=cRySpsZ-4BTIEohrIVz15kzM6M3OxDxLV2m2X3jvkS8xZ7ftPM6bmw==" TargetMode="External"/><Relationship Id="rId35" Type="http://schemas.openxmlformats.org/officeDocument/2006/relationships/hyperlink" Target="http://r20.rs6.net/tn.jsp?f=001PSN4cTkYADuA0az8kcUnhqNjr6tin1eatVOhOtmliWIUp1XCxX-JibZRdyh6dospvSHsE2Nk2c57BbuIBkKbh7cBYJ1tZ4G49_-iOVoNtEF2HmTOmIuSsXCkDhE9PGeZzJFOIQ2qJIouze1V8g0akWsiLv8HpuhujaafJXZy_lijeTk-dCLKOfX8mbjygasNuVKoFmvCTdHjZ80NmHM6BY-DgQg4xmdx&amp;c=g1_P708RZ2jLlEskYIC1yVpCg_7QnWCjP9qGGFKOvmncLRyOEoCL9A==&amp;ch=cRySpsZ-4BTIEohrIVz15kzM6M3OxDxLV2m2X3jvkS8xZ7ftPM6bmw==" TargetMode="External"/><Relationship Id="rId43" Type="http://schemas.openxmlformats.org/officeDocument/2006/relationships/hyperlink" Target="http://r20.rs6.net/tn.jsp?f=001PSN4cTkYADuA0az8kcUnhqNjr6tin1eatVOhOtmliWIUp1XCxX-JibZRdyh6dospzv2CTh2DTObM91DQ60sPB8ZpNYkDb1atetRLyxl10DQ192udGNDJII4AaxNET4QIT1Zz7YMSm9qo7zPQy_bL6t8OBiE-cTGpKu2iyojI1OylHjasyIoU8fnzuU-lDnrhFq_sf1tizGSKMmwJDhmrL0Iaqxw4B5uBNDB3Cv0DHzgNxdJuOWh2x9NKz6-WkGSNOfI_5wFknkHyiZGAFraOj2tfbjmahMlQfysg2EMBjvM=&amp;c=g1_P708RZ2jLlEskYIC1yVpCg_7QnWCjP9qGGFKOvmncLRyOEoCL9A==&amp;ch=cRySpsZ-4BTIEohrIVz15kzM6M3OxDxLV2m2X3jvkS8xZ7ftPM6bmw==" TargetMode="External"/><Relationship Id="rId48" Type="http://schemas.openxmlformats.org/officeDocument/2006/relationships/hyperlink" Target="http://r20.rs6.net/tn.jsp?f=001PSN4cTkYADuA0az8kcUnhqNjr6tin1eatVOhOtmliWIUp1XCxX-JibZRdyh6dospnN5LjqeSpjXvAQ_XJeTZdPat1-2QJBI3_5CGMPX1Pmz08awKVML9R9JG-GM9chpXCt3ynUtKTVJxgSYva5Z7uz76hPCG5ezu410asLTxAvT1CVA_YDADwnHShbNp0rjLchcqev7aCi_mRiicgqRU8pf2lr2AyaKaJoabthMLQ2x5aWr-kH9ZpQ==&amp;c=g1_P708RZ2jLlEskYIC1yVpCg_7QnWCjP9qGGFKOvmncLRyOEoCL9A==&amp;ch=cRySpsZ-4BTIEohrIVz15kzM6M3OxDxLV2m2X3jvkS8xZ7ftPM6bmw==" TargetMode="External"/><Relationship Id="rId56" Type="http://schemas.openxmlformats.org/officeDocument/2006/relationships/hyperlink" Target="http://r20.rs6.net/tn.jsp?f=001PSN4cTkYADuA0az8kcUnhqNjr6tin1eatVOhOtmliWIUp1XCxX-JibZRdyh6dospGpW8194gr-cnWKqgYH24cA_KxPBRkMiRKSl8vqxujkP8AaMWz0Wvvew8pFjyl4NK9jZ_a402KE2f0IgJU2Ob_XfRZIFoMp8BUWCJkt2XMhSQ8-bQbnD5ioyBk-wvh-4B&amp;c=g1_P708RZ2jLlEskYIC1yVpCg_7QnWCjP9qGGFKOvmncLRyOEoCL9A==&amp;ch=cRySpsZ-4BTIEohrIVz15kzM6M3OxDxLV2m2X3jvkS8xZ7ftPM6bmw==" TargetMode="External"/><Relationship Id="rId64" Type="http://schemas.openxmlformats.org/officeDocument/2006/relationships/hyperlink" Target="http://r20.rs6.net/tn.jsp?f=001PSN4cTkYADuA0az8kcUnhqNjr6tin1eatVOhOtmliWIUp1XCxX-JibZRdyh6dosp8ZisYPOwDZHNmZ8xagpTnGuLNpI_57EC5_8D07P4xiBwLfi8RdDXx-DEB8UQUdjKEFG9oW9ZCvecSf3D5U1vwYN5Av9ei1HedYGsqActcbRe9So6ywR_xFXHgV8hPl6FscXtl78JGkGSOR8lHufbodypeWDzuEeS&amp;c=g1_P708RZ2jLlEskYIC1yVpCg_7QnWCjP9qGGFKOvmncLRyOEoCL9A==&amp;ch=cRySpsZ-4BTIEohrIVz15kzM6M3OxDxLV2m2X3jvkS8xZ7ftPM6bmw==" TargetMode="External"/><Relationship Id="rId69" Type="http://schemas.openxmlformats.org/officeDocument/2006/relationships/hyperlink" Target="http://r20.rs6.net/tn.jsp?f=001PSN4cTkYADuA0az8kcUnhqNjr6tin1eatVOhOtmliWIUp1XCxX-JibZRdyh6dospwdMynBJ7la9ysIPff2AW6pjmhfvVVWRMEB8aAZY2NUNvA-7Xv8j29E-ddf4QXQBGpex2k5mJac7PErtzYhNc-BLLDb60Oe2O1Qm6Y1e_h92MWjZmRmzrq9evwDklP5Z14zen9-4VRsyqlBvAzd9e0cvE_Zmh2BJ1oFHr8WFF5r9OTo_vvWFPgIaPke19g3-M&amp;c=g1_P708RZ2jLlEskYIC1yVpCg_7QnWCjP9qGGFKOvmncLRyOEoCL9A==&amp;ch=cRySpsZ-4BTIEohrIVz15kzM6M3OxDxLV2m2X3jvkS8xZ7ftPM6bmw==" TargetMode="External"/><Relationship Id="rId77" Type="http://schemas.openxmlformats.org/officeDocument/2006/relationships/hyperlink" Target="http://r20.rs6.net/tn.jsp?f=001PSN4cTkYADuA0az8kcUnhqNjr6tin1eatVOhOtmliWIUp1XCxX-JiYcTzqTr54e0h3v_mXz_AZMr74a-KVhRnLNj_hSZ57bGPDNhzsK-6b1YHccCQo3HdsCClE-n8TTcNf2PhWvouQxriQPmiynkc_5tBZBb7RAtdtXCyCmKLAI2MmZ1GVY0bW1abIrXqDU8g6PBCL70e9mWv5OaxbmloA==&amp;c=g1_P708RZ2jLlEskYIC1yVpCg_7QnWCjP9qGGFKOvmncLRyOEoCL9A==&amp;ch=cRySpsZ-4BTIEohrIVz15kzM6M3OxDxLV2m2X3jvkS8xZ7ftPM6bmw==" TargetMode="External"/><Relationship Id="rId100" Type="http://schemas.openxmlformats.org/officeDocument/2006/relationships/hyperlink" Target="http://r20.rs6.net/tn.jsp?f=001PSN4cTkYADuA0az8kcUnhqNjr6tin1eatVOhOtmliWIUp1XCxX-JibZRdyh6dospKE119kDXatfXeG3LiMdMrrUq1daKz4tKE4xhbfmjE7kHnpcC_oMhuQMXHXUa7IBySyPLfIBrZiJcaOBv7XNcZdgVZOd0SHcohN420nVjKjp0h_8v3ntjMmGsuFhXarPUhWT3LSBBlq76IpH1gOpGbx4t1EDbRUlZw_f4PSu0F5GUx2F-C7Kl42cZR7jwX-vpye4RV1aL1cHUI7MBbsDdBw==&amp;c=g1_P708RZ2jLlEskYIC1yVpCg_7QnWCjP9qGGFKOvmncLRyOEoCL9A==&amp;ch=cRySpsZ-4BTIEohrIVz15kzM6M3OxDxLV2m2X3jvkS8xZ7ftPM6bmw==" TargetMode="External"/><Relationship Id="rId105" Type="http://schemas.openxmlformats.org/officeDocument/2006/relationships/hyperlink" Target="http://r20.rs6.net/tn.jsp?f=001PSN4cTkYADuA0az8kcUnhqNjr6tin1eatVOhOtmliWIUp1XCxX-Jibay3bnsyRQ_rddpsqxlpCV3bRn82IgTyO_Cnsx9CQ6IgGQPSOCBeaxq_bTHPUCvxym8YBi4RvSSpyeLnOS6wHwPFN_U7mmVxczZPnUHNbuV-v0w2J69g_7q-5M21UPaBCqPOe1vhWhpHgyzipjVabvFnU07PKqejugtPDry5S_Wu0d-8D0o1n5JbQzJ7IsLj0pww1eIjwdo2m1fLoo8maQ-Y0Co6m0KLX2mI5uItjte2UcNk4Rd8MJ2OpcqobPIEA==&amp;c=g1_P708RZ2jLlEskYIC1yVpCg_7QnWCjP9qGGFKOvmncLRyOEoCL9A==&amp;ch=cRySpsZ-4BTIEohrIVz15kzM6M3OxDxLV2m2X3jvkS8xZ7ftPM6bmw==" TargetMode="External"/><Relationship Id="rId113" Type="http://schemas.openxmlformats.org/officeDocument/2006/relationships/hyperlink" Target="http://r20.rs6.net/tn.jsp?f=001PSN4cTkYADuA0az8kcUnhqNjr6tin1eatVOhOtmliWIUp1XCxX-JiXn6vdcLOP4dJa8vp3F7TvLWqFr0ztCWqkjCfjninEoPgnyLINR6oiZqz2mVDHxLH25nqf-qorA8GfdYEPf8ivqEfS6JfXoefSTC1muu86xvsh0-kC4bEpm32unFviGfeupt7CahIW5h2o7D-NX7_IEWuvHFyggsZg==&amp;c=g1_P708RZ2jLlEskYIC1yVpCg_7QnWCjP9qGGFKOvmncLRyOEoCL9A==&amp;ch=cRySpsZ-4BTIEohrIVz15kzM6M3OxDxLV2m2X3jvkS8xZ7ftPM6bmw==" TargetMode="External"/><Relationship Id="rId118" Type="http://schemas.openxmlformats.org/officeDocument/2006/relationships/image" Target="media/image26.png"/><Relationship Id="rId8" Type="http://schemas.openxmlformats.org/officeDocument/2006/relationships/image" Target="media/image4.png"/><Relationship Id="rId51" Type="http://schemas.openxmlformats.org/officeDocument/2006/relationships/hyperlink" Target="http://r20.rs6.net/tn.jsp?f=001PSN4cTkYADuA0az8kcUnhqNjr6tin1eatVOhOtmliWIUp1XCxX-JibZRdyh6dospSEpPNvoDJ6LhXvVcv9X5VghqMXDhjEDAoiph2jb7t8Q2O4J5HuQ-o8OeiQev1olFYVHGrLL-KrLQjycBne3g5cutbteayiJKpkOsnOp0W5ezQ77I8O58kit2b4B1NT1Wi26dz81PxLwBC4rL-_sGM0jyqBhx7wZd&amp;c=g1_P708RZ2jLlEskYIC1yVpCg_7QnWCjP9qGGFKOvmncLRyOEoCL9A==&amp;ch=cRySpsZ-4BTIEohrIVz15kzM6M3OxDxLV2m2X3jvkS8xZ7ftPM6bmw==" TargetMode="External"/><Relationship Id="rId72" Type="http://schemas.openxmlformats.org/officeDocument/2006/relationships/hyperlink" Target="http://r20.rs6.net/tn.jsp?f=001PSN4cTkYADuA0az8kcUnhqNjr6tin1eatVOhOtmliWIUp1XCxX-JibZRdyh6dospTcX6dCgpaKOlTqOJL7RoFft7VViGgyOITEh8b48uxyGAG_X06esBUKF6AMaIb1i6Q8WHWZPg8sCGsLqITDyLzxo34C9Abyx4SMOG0ufdFf2EfTWcvKhPfFujFoTulrAsJrCliQ4NLPkcC1m3OEw01f3a0vzASk59f2zhD8D03xySSFQ-RXaekhBZqLnY784I&amp;c=g1_P708RZ2jLlEskYIC1yVpCg_7QnWCjP9qGGFKOvmncLRyOEoCL9A==&amp;ch=cRySpsZ-4BTIEohrIVz15kzM6M3OxDxLV2m2X3jvkS8xZ7ftPM6bmw==" TargetMode="External"/><Relationship Id="rId80" Type="http://schemas.openxmlformats.org/officeDocument/2006/relationships/hyperlink" Target="http://r20.rs6.net/tn.jsp?f=001PSN4cTkYADuA0az8kcUnhqNjr6tin1eatVOhOtmliWIUp1XCxX-JibZRdyh6dosp4kSPSovNmwvFUPcmry2f4MNrP7Kn4boVaot_Y6uBTfbH2g_EZGG9Q6hYHrxdSoAgJZCNgrBEdgFvcoP9EZXn9hKczUDPv_kmpfPN5iJhaOzUq-5hWimRwkv-muoXhTyvwsq-cyKtCVqXbTF9nJRBUEHOe85BGSAM-xc_9Vc3Jju354V08TuVZ7H-2n2NvjlD8_EsvQjoSnOTylHPby24uzzTO2TIrKlij0_sNwRqBG8=&amp;c=g1_P708RZ2jLlEskYIC1yVpCg_7QnWCjP9qGGFKOvmncLRyOEoCL9A==&amp;ch=cRySpsZ-4BTIEohrIVz15kzM6M3OxDxLV2m2X3jvkS8xZ7ftPM6bmw==" TargetMode="External"/><Relationship Id="rId85" Type="http://schemas.openxmlformats.org/officeDocument/2006/relationships/hyperlink" Target="http://r20.rs6.net/tn.jsp?f=001PSN4cTkYADuA0az8kcUnhqNjr6tin1eatVOhOtmliWIUp1XCxX-JiYJ06nYZ0bpgMGm1qEZFlKOxIuPeKUUBy8S5lfCdA_HPByRE0nErqa1oEZdhNauorlWtYFh2P1LwYgbFc1Za5E5wQpq_VT3YZ8nCZOO4d8MGuA9fa9MyyDkyiHn0VJdtIA==&amp;c=g1_P708RZ2jLlEskYIC1yVpCg_7QnWCjP9qGGFKOvmncLRyOEoCL9A==&amp;ch=cRySpsZ-4BTIEohrIVz15kzM6M3OxDxLV2m2X3jvkS8xZ7ftPM6bmw==" TargetMode="External"/><Relationship Id="rId93" Type="http://schemas.openxmlformats.org/officeDocument/2006/relationships/image" Target="media/image22.jpeg"/><Relationship Id="rId98" Type="http://schemas.openxmlformats.org/officeDocument/2006/relationships/hyperlink" Target="http://r20.rs6.net/tn.jsp?f=001PSN4cTkYADuA0az8kcUnhqNjr6tin1eatVOhOtmliWIUp1XCxX-JibZRdyh6dospg0Nn8TrBabYcf-zA3NeBHWOk-_WcTgF-o6n8FCJ69Fy3Z3-TfMgIOL-WREqtb8W6dMRTz-4tXPhNVHfdEaLkPai5trUhVvbUg2DZCIMyA34-tM0KaAOaL5eOEOaecFQwa3I96FaQ6I95LBZOGvrKNg==&amp;c=g1_P708RZ2jLlEskYIC1yVpCg_7QnWCjP9qGGFKOvmncLRyOEoCL9A==&amp;ch=cRySpsZ-4BTIEohrIVz15kzM6M3OxDxLV2m2X3jvkS8xZ7ftPM6bmw==" TargetMode="External"/><Relationship Id="rId121" Type="http://schemas.openxmlformats.org/officeDocument/2006/relationships/image" Target="media/image29.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r20.rs6.net/tn.jsp?f=001PSN4cTkYADuA0az8kcUnhqNjr6tin1eatVOhOtmliWIUp1XCxX-JibZRdyh6dospyecEN9YoF3SnjNeyjSYOXl2adlPHiUXSUASqIQyXRN67ewhm5OIbanUNwvsq6ebTy1QFpUJbZyT8IjYsw9DP7RhHq6Ospxm7RTa8P0qRvyjot0qIoxUMcHdGoSN0VgcugJPzZxyG5mFeDNOA9XtiR3Cn1fbZe2NxAwRWgJg7wrGHoYQsJ46dIA61woAmtyqSuE3Opu44-00zXN58YRoW5D_0GTCM0Fqd&amp;c=g1_P708RZ2jLlEskYIC1yVpCg_7QnWCjP9qGGFKOvmncLRyOEoCL9A==&amp;ch=cRySpsZ-4BTIEohrIVz15kzM6M3OxDxLV2m2X3jvkS8xZ7ftPM6bmw==" TargetMode="External"/><Relationship Id="rId33" Type="http://schemas.openxmlformats.org/officeDocument/2006/relationships/hyperlink" Target="http://r20.rs6.net/tn.jsp?f=001PSN4cTkYADuA0az8kcUnhqNjr6tin1eatVOhOtmliWIUp1XCxX-JibZRdyh6dospz9-cwUzXaXIAAC3HYgLqgflfA_t0iZkgYSbKBnbThaIgtDtMrXWciO1GXjD9O_xd6Zd_2wudPSBJvsR-gvCkLgjwC9aA65xZ2Gq3FPq6gUik_pHBf04KS2ftw3V7j-Jg1BXVRrFahtMUxg0DYGFDohOCOg4vnj6ZhXl_m2uyu9weg1ZmjTmvi8a9d_qNQes_BNFbY7vUDA7-snJlCaaBL19hgmdD3-6kjeTVCR5CuQI=&amp;c=g1_P708RZ2jLlEskYIC1yVpCg_7QnWCjP9qGGFKOvmncLRyOEoCL9A==&amp;ch=cRySpsZ-4BTIEohrIVz15kzM6M3OxDxLV2m2X3jvkS8xZ7ftPM6bmw==" TargetMode="External"/><Relationship Id="rId38" Type="http://schemas.openxmlformats.org/officeDocument/2006/relationships/hyperlink" Target="http://r20.rs6.net/tn.jsp?f=001PSN4cTkYADuA0az8kcUnhqNjr6tin1eatVOhOtmliWIUp1XCxX-JibZRdyh6dospwrK_OJCZD3ZkgPrPkczvxKmcCWr57x-V4AzRksv7ncIGOucSvtRssaSPfIU0CVtyUi-eDSepG1WwzF1_iLutcdZDrFkzCydaNH8A2y_bp4loaWiThR8ib2EGufn_7tOUxaFK5-ei0HOOwQAJRh5ig6IlH0gwr9AL3oQMLl_WBOG_B89GvtzFcYyhO5eww-cC&amp;c=g1_P708RZ2jLlEskYIC1yVpCg_7QnWCjP9qGGFKOvmncLRyOEoCL9A==&amp;ch=cRySpsZ-4BTIEohrIVz15kzM6M3OxDxLV2m2X3jvkS8xZ7ftPM6bmw==" TargetMode="External"/><Relationship Id="rId46" Type="http://schemas.openxmlformats.org/officeDocument/2006/relationships/hyperlink" Target="http://r20.rs6.net/tn.jsp?f=001PSN4cTkYADuA0az8kcUnhqNjr6tin1eatVOhOtmliWIUp1XCxX-JibZRdyh6dospFMG1zMBfivrpgpgjHKi-aFeTIMF-Zrb0oWZ61WLJsCGVA-pA4ErY3GhG9hOYaDJzfPeX1t56fLRRXcDAN4hqX-hJtobrTVvQseeg-VcgorhhWfaY-chEnMa5phqI-fFVi0Vuj3AHX7lBFR-biJ0FuAIRdedAjAfuNmp7fdpJNoekHOXkWiH8a2j2mim-pznBgT1MhUGvk9iqg-2Wd1iLa2zulSmeU8q2&amp;c=g1_P708RZ2jLlEskYIC1yVpCg_7QnWCjP9qGGFKOvmncLRyOEoCL9A==&amp;ch=cRySpsZ-4BTIEohrIVz15kzM6M3OxDxLV2m2X3jvkS8xZ7ftPM6bmw==" TargetMode="External"/><Relationship Id="rId59" Type="http://schemas.openxmlformats.org/officeDocument/2006/relationships/hyperlink" Target="http://r20.rs6.net/tn.jsp?f=001PSN4cTkYADuA0az8kcUnhqNjr6tin1eatVOhOtmliWIUp1XCxX-JibZRdyh6dospy1TxUhtMv4xgzGPvVC_uING20eLVEtGk_D1B8RA5fx7YFCQZ5rM-ITFMl2-IDe_cI7GMn_XNIZ0Y3M6GI8bcxGeGLCVQESJO0XPNVv-89H3j8WsyhZdsa7krISWLCQctHMBLRQL2Aw_JO6zYxIXcjm6_SCu5sXIHEAFa5KyyDx5le6WdYtRu-5JUYHM_hqJDVqG1ZoBwYu3mTkavCdPUlN0TtHD-Y6unv-NVzrOogs6-OrVzSaJMEA==&amp;c=g1_P708RZ2jLlEskYIC1yVpCg_7QnWCjP9qGGFKOvmncLRyOEoCL9A==&amp;ch=cRySpsZ-4BTIEohrIVz15kzM6M3OxDxLV2m2X3jvkS8xZ7ftPM6bmw==" TargetMode="External"/><Relationship Id="rId67" Type="http://schemas.openxmlformats.org/officeDocument/2006/relationships/hyperlink" Target="http://r20.rs6.net/tn.jsp?f=001PSN4cTkYADuA0az8kcUnhqNjr6tin1eatVOhOtmliWIUp1XCxX-JibZRdyh6dospKZo68XMt2IHL0cRQTsBCfqxdVoewa30ONnc1sOJ3zfCH4_E7f727BKcULo8YfSouK_qcNaPKgl59qmcF6yCRjOU4U2NZvlWh-RKehaFaHFCC5f0li4Uo3YR8POpbMDAGvj8ayxbKEV8JiOgKa6rgZ1prNTn4MQ6I&amp;c=g1_P708RZ2jLlEskYIC1yVpCg_7QnWCjP9qGGFKOvmncLRyOEoCL9A==&amp;ch=cRySpsZ-4BTIEohrIVz15kzM6M3OxDxLV2m2X3jvkS8xZ7ftPM6bmw==" TargetMode="External"/><Relationship Id="rId103" Type="http://schemas.openxmlformats.org/officeDocument/2006/relationships/hyperlink" Target="http://r20.rs6.net/tn.jsp?f=001PSN4cTkYADuA0az8kcUnhqNjr6tin1eatVOhOtmliWIUp1XCxX-JibZRdyh6dospE3Ehbm3F5BwaGPNu2Y9VEEPh173bwNh7OeLjftV7fyemSbvsSCWt6h3en3Ev2vV5sxdD9oLZrPSQ26tf684bEJHPDqoqfIa16azcb18FO1iTR52LYcCW4ys1mEcvMTvWEUfYMPdW2Dl5Up3kjaxzV8NID8RfggVcq7YkjGhkdCWTI9xdT3HPGcHapgeRe-kpA_Prw02gLdpYhiLx6A_si99RzYswMz2J5u6HF9DueRefaHGGodBtBGKI5zmmWKCasbLsJHEf2Dw=&amp;c=g1_P708RZ2jLlEskYIC1yVpCg_7QnWCjP9qGGFKOvmncLRyOEoCL9A==&amp;ch=cRySpsZ-4BTIEohrIVz15kzM6M3OxDxLV2m2X3jvkS8xZ7ftPM6bmw==" TargetMode="External"/><Relationship Id="rId108" Type="http://schemas.openxmlformats.org/officeDocument/2006/relationships/hyperlink" Target="http://ui.constantcontact.com/sa/fwtf.jsp?m=1111272225814&amp;a=1120736833926&amp;ea=rthomas%40bak.rr.com" TargetMode="External"/><Relationship Id="rId116" Type="http://schemas.openxmlformats.org/officeDocument/2006/relationships/image" Target="media/image24.png"/><Relationship Id="rId20" Type="http://schemas.openxmlformats.org/officeDocument/2006/relationships/image" Target="media/image16.jpeg"/><Relationship Id="rId41" Type="http://schemas.openxmlformats.org/officeDocument/2006/relationships/hyperlink" Target="http://r20.rs6.net/tn.jsp?f=001PSN4cTkYADuA0az8kcUnhqNjr6tin1eatVOhOtmliWIUp1XCxX-JibZRdyh6dosp19udERnbLoc-gcvWLKry4O6XSmxA71zg6AREvuIfpcIqEI2dQORaAEbM0D0Cf3JS4SKtFR2-ofNgLEmyQ9oyRf9Q7mLJiEsPTT79g0FusN7hO7HTMzyoAnzOrMNtlp9dV5OWrZ32eszNZQ-5W3ZafsUVHZl9ywfE&amp;c=g1_P708RZ2jLlEskYIC1yVpCg_7QnWCjP9qGGFKOvmncLRyOEoCL9A==&amp;ch=cRySpsZ-4BTIEohrIVz15kzM6M3OxDxLV2m2X3jvkS8xZ7ftPM6bmw==" TargetMode="External"/><Relationship Id="rId54" Type="http://schemas.openxmlformats.org/officeDocument/2006/relationships/hyperlink" Target="http://r20.rs6.net/tn.jsp?f=001PSN4cTkYADuA0az8kcUnhqNjr6tin1eatVOhOtmliWIUp1XCxX-JibZRdyh6dospLJfYBLmpfjeFSim2JRMEvVP1yqc6gyaVxTsVvM0BXoARz_PU_NagiWf3NuyohwxkI8HsFt7rQmxqhxAom870PZ_V3nazmT-zZQsF6_1qFnAMlOdk5G5HipnJ98fb9DLchWmHJy9zXh4qFVr5ADegnUa2xcNzXxYxVUvVwJFVifvHS7GHKz7Sy3FaGaNwDjx5&amp;c=g1_P708RZ2jLlEskYIC1yVpCg_7QnWCjP9qGGFKOvmncLRyOEoCL9A==&amp;ch=cRySpsZ-4BTIEohrIVz15kzM6M3OxDxLV2m2X3jvkS8xZ7ftPM6bmw==" TargetMode="External"/><Relationship Id="rId62" Type="http://schemas.openxmlformats.org/officeDocument/2006/relationships/hyperlink" Target="http://r20.rs6.net/tn.jsp?f=001PSN4cTkYADuA0az8kcUnhqNjr6tin1eatVOhOtmliWIUp1XCxX-JibZRdyh6dospY3WjEtoYtmNU5uKm4_x59zhOiG_DMnnDDDbTcHung3F-E7cnUdYF53Im39o83K91MOsFhZ8INhmVw8wFvd33VohMvtOhd3Wdfv1UGpsmhWr9OiHEQagmqEJya8gdPKbDuv4vZAPeFQ7IHBp4XzDZ6SmOTlVe2iFD57mkCNjG7Ppkml8TkB1x3Q==&amp;c=g1_P708RZ2jLlEskYIC1yVpCg_7QnWCjP9qGGFKOvmncLRyOEoCL9A==&amp;ch=cRySpsZ-4BTIEohrIVz15kzM6M3OxDxLV2m2X3jvkS8xZ7ftPM6bmw==" TargetMode="External"/><Relationship Id="rId70" Type="http://schemas.openxmlformats.org/officeDocument/2006/relationships/hyperlink" Target="http://r20.rs6.net/tn.jsp?f=001PSN4cTkYADuA0az8kcUnhqNjr6tin1eatVOhOtmliWIUp1XCxX-JibZRdyh6dospVDaDqTpMi_OmrrV_qxlGiZG-eiYWlmaw1PYmGFZqYjPknh9w2a9QpGHbZVQNHInP-JtS4LBbBpbeA7tUfHGXebXoshvxTKuJHlRUFzHyybn9o18-lAPLhzSBPbw1fkZYmmKmoeXvecduxaXPAv0wg0nx0lMWz3_1Ros6_Ct5zJKc0xUjta2nDgIo1hPXhfiZHNZkXH-NY-o=&amp;c=g1_P708RZ2jLlEskYIC1yVpCg_7QnWCjP9qGGFKOvmncLRyOEoCL9A==&amp;ch=cRySpsZ-4BTIEohrIVz15kzM6M3OxDxLV2m2X3jvkS8xZ7ftPM6bmw==" TargetMode="External"/><Relationship Id="rId75" Type="http://schemas.openxmlformats.org/officeDocument/2006/relationships/hyperlink" Target="http://r20.rs6.net/tn.jsp?f=001PSN4cTkYADuA0az8kcUnhqNjr6tin1eatVOhOtmliWIUp1XCxX-JibZRdyh6dospwojhUruMhOk4k7dLyLcwt3vKkc92oK_73PmV9ryPjqyUKCfKopCqO3xK2B8p_l0tHakm2ajCLh0LhzLodHpWLmpxXVxJSfPpv2EcklxigFMFYqucOGUXe_g7_HUAPo8QrDJKZ-EfXsAzMVgEjD6sec7h9fXZn5ra4Jx1NqPMweUPiwpEkuN29q9MSTm7VeYstIRkHQanVYsMARFrkqKLLUfN6ZeuOCU0k6B8sVvwlTnZIjd4fGoTE1kZU7EtCsRR&amp;c=g1_P708RZ2jLlEskYIC1yVpCg_7QnWCjP9qGGFKOvmncLRyOEoCL9A==&amp;ch=cRySpsZ-4BTIEohrIVz15kzM6M3OxDxLV2m2X3jvkS8xZ7ftPM6bmw==" TargetMode="External"/><Relationship Id="rId83" Type="http://schemas.openxmlformats.org/officeDocument/2006/relationships/image" Target="media/image19.jpeg"/><Relationship Id="rId88" Type="http://schemas.openxmlformats.org/officeDocument/2006/relationships/hyperlink" Target="http://r20.rs6.net/tn.jsp?f=001PSN4cTkYADuA0az8kcUnhqNjr6tin1eatVOhOtmliWIUp1XCxX-JiTdo5RNruVqw-NRpyGivfCdRdG5l3Et6LLndNnNmScl0LMB00mZYEUlvxonXr7UScd8y2ULFM20kq5i-AWOwkA2zF8xs-3DQGJgYD4JZeOkFqE5vnWe_T56n6S3H_YOc1o6Hey0N33Evk8J-aDD-HbMWXEBtCSJ3wKtEpw00Hr_8&amp;c=g1_P708RZ2jLlEskYIC1yVpCg_7QnWCjP9qGGFKOvmncLRyOEoCL9A==&amp;ch=cRySpsZ-4BTIEohrIVz15kzM6M3OxDxLV2m2X3jvkS8xZ7ftPM6bmw==" TargetMode="External"/><Relationship Id="rId91" Type="http://schemas.openxmlformats.org/officeDocument/2006/relationships/hyperlink" Target="http://r20.rs6.net/tn.jsp?f=001PSN4cTkYADuA0az8kcUnhqNjr6tin1eatVOhOtmliWIUp1XCxX-JieM5eFzddJGIeRYrQifcxWTvcrgQyHhaPuKKN1TpR5MQDX4lgfa_1G67p21pXkrn40rdV-m7bYIVAlxC9U43uQhn1YHIpdBtWJfCK40yhxu3PR2TfLLsM4s=&amp;c=g1_P708RZ2jLlEskYIC1yVpCg_7QnWCjP9qGGFKOvmncLRyOEoCL9A==&amp;ch=cRySpsZ-4BTIEohrIVz15kzM6M3OxDxLV2m2X3jvkS8xZ7ftPM6bmw==" TargetMode="External"/><Relationship Id="rId96" Type="http://schemas.openxmlformats.org/officeDocument/2006/relationships/hyperlink" Target="http://r20.rs6.net/tn.jsp?f=001PSN4cTkYADuA0az8kcUnhqNjr6tin1eatVOhOtmliWIUp1XCxX-JifmHlSA7ISgxu9QPteBDoR7HM5UINCzzgw20UvJw7m4KMR57NB3_BETzfH7CkY3SR__kZgJ9tHk0iCB35YwlGcgWXYF-tufPWBTJXqMv6oUSTS0I8rpqofHSFZ6c4QdUHL1kR5nM0IAt&amp;c=g1_P708RZ2jLlEskYIC1yVpCg_7QnWCjP9qGGFKOvmncLRyOEoCL9A==&amp;ch=cRySpsZ-4BTIEohrIVz15kzM6M3OxDxLV2m2X3jvkS8xZ7ftPM6bmw==" TargetMode="External"/><Relationship Id="rId111" Type="http://schemas.openxmlformats.org/officeDocument/2006/relationships/hyperlink" Target="http://r20.rs6.net/tn.jsp?f=001PSN4cTkYADuA0az8kcUnhqNjr6tin1eatVOhOtmliWIUp1XCxX-JiXn6vdcLOP4dn2VAjb6_xvuDWWRVLmXlmZ3ovogymtdmmiowWypuTm6SIPyjgHiJbSgvo8s6zVmg7KWy4qV3iH1NbXah_rAfL3iMjma1svB3ED4gqsDzcr9B2fTrCT4Rfw==&amp;c=g1_P708RZ2jLlEskYIC1yVpCg_7QnWCjP9qGGFKOvmncLRyOEoCL9A==&amp;ch=cRySpsZ-4BTIEohrIVz15kzM6M3OxDxLV2m2X3jvkS8xZ7ftPM6bmw=="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hyperlink" Target="http://r20.rs6.net/tn.jsp?f=001PSN4cTkYADuA0az8kcUnhqNjr6tin1eatVOhOtmliWIUp1XCxX-JibZRdyh6dospXiJ8eqlfYqWGFJUWv5mvBXhRkgL0BTjqPCz4IJhPbHZqGcPkvUTMFPBUuoLY2ufxYQAL6GLbNnwohUN3dcBFYForVC0gNTWQAykr4XAQHkoRn7lZdMuFIuCM4zwBzkcxoWypYeKguBiL6G7RlMcy2M9Rk9kve7a1aKOWH2RKYrYH9DOCRAXLfDk2NfTljPEpvREmsuO9DEZLaDi67R0cCQ==&amp;c=g1_P708RZ2jLlEskYIC1yVpCg_7QnWCjP9qGGFKOvmncLRyOEoCL9A==&amp;ch=cRySpsZ-4BTIEohrIVz15kzM6M3OxDxLV2m2X3jvkS8xZ7ftPM6bmw==" TargetMode="External"/><Relationship Id="rId28" Type="http://schemas.openxmlformats.org/officeDocument/2006/relationships/hyperlink" Target="http://r20.rs6.net/tn.jsp?f=001PSN4cTkYADuA0az8kcUnhqNjr6tin1eatVOhOtmliWIUp1XCxX-JibZRdyh6dospI_mtSHFyOrWRuw_zr3m16ry69_yv7iHyw6rjbZwcddI3O5-1LWaFY-3Sc0NJdb0zPle05xb1SeZCr9lkzffz--VoSHDXfo4QQjM6XoPCtRe2K7SnMYT3GPZ18Z0sXCZV3hni7qfx-z2K94W1doXaGw-tmnec9UfTzbD1rKqhi8oootf0LiVa-jehtZ92EtKdQhNucWVnPQdKM9iHpQqE0w==&amp;c=g1_P708RZ2jLlEskYIC1yVpCg_7QnWCjP9qGGFKOvmncLRyOEoCL9A==&amp;ch=cRySpsZ-4BTIEohrIVz15kzM6M3OxDxLV2m2X3jvkS8xZ7ftPM6bmw==" TargetMode="External"/><Relationship Id="rId36" Type="http://schemas.openxmlformats.org/officeDocument/2006/relationships/hyperlink" Target="http://r20.rs6.net/tn.jsp?f=001PSN4cTkYADuA0az8kcUnhqNjr6tin1eatVOhOtmliWIUp1XCxX-JibZRdyh6dospIlLHucz1KPWJ80ZrIIBwck-6IGxtY7mk_V_IqcknVTIcewItQihud0VYOhNuoPE4petUiovfF75r7YB2x-3J1JPN1JWlyiE0wG9DIY3ICyFsKNpxJyWaPctXOAtve_lMtayCf7CI9x-jbCHc-EOvzmtvJ_wP4uuV&amp;c=g1_P708RZ2jLlEskYIC1yVpCg_7QnWCjP9qGGFKOvmncLRyOEoCL9A==&amp;ch=cRySpsZ-4BTIEohrIVz15kzM6M3OxDxLV2m2X3jvkS8xZ7ftPM6bmw==" TargetMode="External"/><Relationship Id="rId49" Type="http://schemas.openxmlformats.org/officeDocument/2006/relationships/hyperlink" Target="http://r20.rs6.net/tn.jsp?f=001PSN4cTkYADuA0az8kcUnhqNjr6tin1eatVOhOtmliWIUp1XCxX-JibZRdyh6dospc_Xt75GR9Uv9n1-dbxphGwHmkMcUe8xg9MaNV1kGwvigqUPEFTKBfrC9J6RVV1EI9t-2HdLqvhatrDraxi9gxC3lSNEeHxfkdJVMVingY8hBzGKyGhvuH6BV-tg0GDKBDdOWRls_EJvDyWuv8GSyMzmjl5SqKbE7csmMGp8gM0ANfmGs2ImPyA==&amp;c=g1_P708RZ2jLlEskYIC1yVpCg_7QnWCjP9qGGFKOvmncLRyOEoCL9A==&amp;ch=cRySpsZ-4BTIEohrIVz15kzM6M3OxDxLV2m2X3jvkS8xZ7ftPM6bmw==" TargetMode="External"/><Relationship Id="rId57" Type="http://schemas.openxmlformats.org/officeDocument/2006/relationships/hyperlink" Target="http://r20.rs6.net/tn.jsp?f=001PSN4cTkYADuA0az8kcUnhqNjr6tin1eatVOhOtmliWIUp1XCxX-JibZRdyh6dospikF7yVgYs3DWU58MLTdl6dFRBrsHZls41fY9JtIN98lVuT5fTj8FPRn5gGl9KcUY8dn5Z2WemFKad-GYZ48KwkiweFNc6TuTsrqs0Jn8k5QgtSs6Z5FTfteKYGx-yNIkpPxht8DGW43K-BnuqIpMYNRNhw0K4GXqGVwTqhwDrQ0=&amp;c=g1_P708RZ2jLlEskYIC1yVpCg_7QnWCjP9qGGFKOvmncLRyOEoCL9A==&amp;ch=cRySpsZ-4BTIEohrIVz15kzM6M3OxDxLV2m2X3jvkS8xZ7ftPM6bmw==" TargetMode="External"/><Relationship Id="rId106" Type="http://schemas.openxmlformats.org/officeDocument/2006/relationships/hyperlink" Target="http://r20.rs6.net/tn.jsp?f=001PSN4cTkYADuA0az8kcUnhqNjr6tin1eatVOhOtmliWIUp1XCxX-JiXLJUZvEQ3TKXihPf8AqZFOqYeDKpmGFq3o1I84FRRXAgBUXl8cO1ybBOXoxLMK7kXZJb9Q07N1FmmIxqD3BBD4bzh5ToVyNurBcYTfYi-EIJ6QhifPqXgeM6nUfdfuQi1ALE-tLT_Tx3oH5qqk9jcY=&amp;c=g1_P708RZ2jLlEskYIC1yVpCg_7QnWCjP9qGGFKOvmncLRyOEoCL9A==&amp;ch=cRySpsZ-4BTIEohrIVz15kzM6M3OxDxLV2m2X3jvkS8xZ7ftPM6bmw==" TargetMode="External"/><Relationship Id="rId114" Type="http://schemas.openxmlformats.org/officeDocument/2006/relationships/hyperlink" Target="mailto:prophecyupdate@bak.rr.com" TargetMode="External"/><Relationship Id="rId119" Type="http://schemas.openxmlformats.org/officeDocument/2006/relationships/image" Target="media/image27.png"/><Relationship Id="rId10" Type="http://schemas.openxmlformats.org/officeDocument/2006/relationships/image" Target="media/image6.png"/><Relationship Id="rId31" Type="http://schemas.openxmlformats.org/officeDocument/2006/relationships/hyperlink" Target="http://r20.rs6.net/tn.jsp?f=001PSN4cTkYADuA0az8kcUnhqNjr6tin1eatVOhOtmliWIUp1XCxX-JibZRdyh6dosp_JJvC0-74SBnvSelzlx4ogUn56qhEUyOa2X8-5_gI2wxKVhml1UHUKZ4X0JiFDWtM7WajVQAOJupwQ7LbhlFLLgCI6xhaURPJn_zI_fC-zGap-5CV0CdB0zEJQtrvM9iXMrZ5QSQZ8X3-wMzOCGp5hMPs_-3fX7giW2hm9D3d1QukZaOsfclqlOMOeOQKpelwyd0ADzD-pXBIMGp468XWr-4CArDvB3eSAY8zkPQ-VxBpzuWuB1zj0NwcjWi-nc3oAuYm_fpanc6gIRlrng_nDjI1o5NYpUblVnNT3B0jaw=&amp;c=g1_P708RZ2jLlEskYIC1yVpCg_7QnWCjP9qGGFKOvmncLRyOEoCL9A==&amp;ch=cRySpsZ-4BTIEohrIVz15kzM6M3OxDxLV2m2X3jvkS8xZ7ftPM6bmw==" TargetMode="External"/><Relationship Id="rId44" Type="http://schemas.openxmlformats.org/officeDocument/2006/relationships/hyperlink" Target="http://r20.rs6.net/tn.jsp?f=001PSN4cTkYADuA0az8kcUnhqNjr6tin1eatVOhOtmliWIUp1XCxX-JibZRdyh6dosp7FKMDGfBTTDdFzzQmeqQ8YR6Aoc_e268u6imaP3gIT49f9gRMlhb85IWu8DPduHynFAPxqRYzfsn5wFyWuyzD_2gG5KsRzwUPxHHFG51QrjBZsXKXQQVuum0YUg__JVQ5RBYLOJ2dg3O_CZakyjhaAxoA8z6vqVn5CPlPgBlxUgo1xtoyKbvgLh1YHK3AxL0&amp;c=g1_P708RZ2jLlEskYIC1yVpCg_7QnWCjP9qGGFKOvmncLRyOEoCL9A==&amp;ch=cRySpsZ-4BTIEohrIVz15kzM6M3OxDxLV2m2X3jvkS8xZ7ftPM6bmw==" TargetMode="External"/><Relationship Id="rId52" Type="http://schemas.openxmlformats.org/officeDocument/2006/relationships/hyperlink" Target="http://r20.rs6.net/tn.jsp?f=001PSN4cTkYADuA0az8kcUnhqNjr6tin1eatVOhOtmliWIUp1XCxX-JibZRdyh6dospD2bJQqzaH0IBfYyEWDwp5utyq9r35r2VFFi-OUFx8rJEp_zYoNbMgOydPHc_xwmADM8e6RwjK28kofWfQOlIG0gg_v9aSAfjqEZf0I99r7dEYlBIBx8F7GVpbQ5WubC_J8MRIcUKmiWzV5_DZyTARpyKT_6fD8Q9Wmw7TOVtz1w8nmcr9PaG02MmPcumdwRRI7pdPDkGGwpuz-Y5HuhAySc9VE76bZQi2Ebh8k9-OJDSj3_QFm-evN0CwRSqdb0h&amp;c=g1_P708RZ2jLlEskYIC1yVpCg_7QnWCjP9qGGFKOvmncLRyOEoCL9A==&amp;ch=cRySpsZ-4BTIEohrIVz15kzM6M3OxDxLV2m2X3jvkS8xZ7ftPM6bmw==" TargetMode="External"/><Relationship Id="rId60" Type="http://schemas.openxmlformats.org/officeDocument/2006/relationships/hyperlink" Target="http://r20.rs6.net/tn.jsp?f=001PSN4cTkYADuA0az8kcUnhqNjr6tin1eatVOhOtmliWIUp1XCxX-JibZRdyh6dospmtT7vLic7K87KnH6KemkFFEDLhhkjb7-MBAG1OdNlcav7ApFkXewpwS9HVKrnJaG3cjX0HDgjkzDZpZs-tsRxactEU1vFx9wVAHIIvQJrPBYxKzKecF6upX-DyZDVH-dX3U4t85pRuO0zhpxkuINmXqWQvFlUpcUCDyg7j0Hl-Z7Ik7wOKShAZ2m79q7r0vpW-OtWfoMjJU3huhqUOseCw==&amp;c=g1_P708RZ2jLlEskYIC1yVpCg_7QnWCjP9qGGFKOvmncLRyOEoCL9A==&amp;ch=cRySpsZ-4BTIEohrIVz15kzM6M3OxDxLV2m2X3jvkS8xZ7ftPM6bmw==" TargetMode="External"/><Relationship Id="rId65" Type="http://schemas.openxmlformats.org/officeDocument/2006/relationships/hyperlink" Target="http://r20.rs6.net/tn.jsp?f=001PSN4cTkYADuA0az8kcUnhqNjr6tin1eatVOhOtmliWIUp1XCxX-JibZRdyh6dospaS3c_x7ZxsvdC8AfKNWvveQJv7-83_WxWKMbIaS6UGtdQWxH2KQp-V5oEj_fcWcM3h4CXtOfkOckFeEDLpevYgLn9s-zB9Ip2CG2fAe2TP23ldABcH_V6W0TBq5gt1sQXca6rm0En5c9-Loy19_2SzIUpWMwGr5keUWpyN12cpj_bqw5svOuyCZPkcMJFJQDOZckHPSlMsY=&amp;c=g1_P708RZ2jLlEskYIC1yVpCg_7QnWCjP9qGGFKOvmncLRyOEoCL9A==&amp;ch=cRySpsZ-4BTIEohrIVz15kzM6M3OxDxLV2m2X3jvkS8xZ7ftPM6bmw==" TargetMode="External"/><Relationship Id="rId73" Type="http://schemas.openxmlformats.org/officeDocument/2006/relationships/hyperlink" Target="http://r20.rs6.net/tn.jsp?f=001PSN4cTkYADuA0az8kcUnhqNjr6tin1eatVOhOtmliWIUp1XCxX-JibZRdyh6dosp3JkzdCjN6DAuTNC0N7bL6LSG-L5DMzvhEcLa45bVOQC0M17lsPge6myGoq07FejOr2z7Q-p52t3fZmuegiELDc19z6the0lbnR7-q-kJvbTIm1OgZoUglYT5TnkhpiuoxqkvZFbmDFU0G76pcDne2tBhIJUQmbAwQKg61MWLfspLJl6_J83EE5cFmDKVtN3RLHdtqni5MAsOlywaMM2RDnasw5_6Ji1Kd2H6ZoLLVN8=&amp;c=g1_P708RZ2jLlEskYIC1yVpCg_7QnWCjP9qGGFKOvmncLRyOEoCL9A==&amp;ch=cRySpsZ-4BTIEohrIVz15kzM6M3OxDxLV2m2X3jvkS8xZ7ftPM6bmw==" TargetMode="External"/><Relationship Id="rId78" Type="http://schemas.openxmlformats.org/officeDocument/2006/relationships/hyperlink" Target="http://r20.rs6.net/tn.jsp?f=001PSN4cTkYADuA0az8kcUnhqNjr6tin1eatVOhOtmliWIUp1XCxX-JibZRdyh6dospAHXTSNcirOu-5zdc6dzJdjXBrvmfXtI7wLwhTAaAh1nlKF67S8a3aOZl24Bwd1RgmD6nTOf_pDBfQbK0ut6VhGcYnzBnYyemGtx6njCRWpsbiX5Wehi_wbcHXsMuGl9LEKZn1L9jdLty1ejRiSoLyKUBKTYD1E2vxxNGFUBd9ZQngFMwB8B96NiK3v-Emg9MRMe0PdIve15I2Pa_wQBfG6SFSROoE_hs4DSEEwKW2glk8mCK9jGpjIVNVtTc_rIeeUUfaGiWxFMsU07Po6zVx4K9NpR5neaH&amp;c=g1_P708RZ2jLlEskYIC1yVpCg_7QnWCjP9qGGFKOvmncLRyOEoCL9A==&amp;ch=cRySpsZ-4BTIEohrIVz15kzM6M3OxDxLV2m2X3jvkS8xZ7ftPM6bmw==" TargetMode="External"/><Relationship Id="rId81" Type="http://schemas.openxmlformats.org/officeDocument/2006/relationships/image" Target="media/image18.jpeg"/><Relationship Id="rId86" Type="http://schemas.openxmlformats.org/officeDocument/2006/relationships/image" Target="media/image20.jpeg"/><Relationship Id="rId94" Type="http://schemas.openxmlformats.org/officeDocument/2006/relationships/hyperlink" Target="http://r20.rs6.net/tn.jsp?f=001PSN4cTkYADuA0az8kcUnhqNjr6tin1eatVOhOtmliWIUp1XCxX-JiXn6vdcLOP4dn_Zwvy25HFLg9VVUp7lyOharn7j3-ZXQQy8ml481NpQaxbR0ysFKtweXLKSLo1OXfNwn_DbCsyJRpMEJhksPhf41oOYNH1FcS50nJ8iMQ5m7k4WiA9crHQT913Q0603_&amp;c=g1_P708RZ2jLlEskYIC1yVpCg_7QnWCjP9qGGFKOvmncLRyOEoCL9A==&amp;ch=cRySpsZ-4BTIEohrIVz15kzM6M3OxDxLV2m2X3jvkS8xZ7ftPM6bmw==" TargetMode="External"/><Relationship Id="rId99" Type="http://schemas.openxmlformats.org/officeDocument/2006/relationships/hyperlink" Target="http://r20.rs6.net/tn.jsp?f=001PSN4cTkYADuA0az8kcUnhqNjr6tin1eatVOhOtmliWIUp1XCxX-JibZRdyh6dospIPKJebiX0V_0ECSRMGsGe3S-JiIFZemy8waS5rkJydYQoKTnRVvqAlRGbV1zZVqQsQV1jMg18gwMUEQF0CPgb6Un-9LuZ6bsipGN95dZJld1SAZt5YU6HQ5MPNYeFpK7IVVc6uL_okfjKANGLuYcDzT2gz4vlNr8AmpugWqmaaHerD3NYjKXplbmTns8-dwVWyqlWRp9Kzf9Q2DKWgJNiA==&amp;c=g1_P708RZ2jLlEskYIC1yVpCg_7QnWCjP9qGGFKOvmncLRyOEoCL9A==&amp;ch=cRySpsZ-4BTIEohrIVz15kzM6M3OxDxLV2m2X3jvkS8xZ7ftPM6bmw==" TargetMode="External"/><Relationship Id="rId101" Type="http://schemas.openxmlformats.org/officeDocument/2006/relationships/hyperlink" Target="http://r20.rs6.net/tn.jsp?f=001PSN4cTkYADuA0az8kcUnhqNjr6tin1eatVOhOtmliWIUp1XCxX-JiUMPzMQTBg1fvR4jTpgokTHMsG0c4rBOWq0LD0Emp9xNTsyZHEnnjuOKubLR8Jnj0c65giFuzqUqsYiQSbsCILykVIO0UfxkCsbYJskaGb1PmoM170nr_4oTTxRntDEOlaOc2qMVuxrsondFgKf9artrD7kKey-sm5ZlpeBOMahJV6Ok7sCiMP0eeyt24k7iXbsnziyxqvhitMU-xWx0m2I=&amp;c=g1_P708RZ2jLlEskYIC1yVpCg_7QnWCjP9qGGFKOvmncLRyOEoCL9A==&amp;ch=cRySpsZ-4BTIEohrIVz15kzM6M3OxDxLV2m2X3jvkS8xZ7ftPM6bmw==" TargetMode="External"/><Relationship Id="rId12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hyperlink" Target="http://r20.rs6.net/tn.jsp?f=001PSN4cTkYADuA0az8kcUnhqNjr6tin1eatVOhOtmliWIUp1XCxX-JibZRdyh6dosp8YNQh1eFFOMW5EG_9biOIq9v6wmb6nqKVpkwnrxNz2tQdTjiXVkLAfCLkh0ozhbIcyx2O0fEfbejjLpU5Q6Gc_SjF174CeC1GXWCvfU9hbxx6XHU_Sb3NEEPkGctNTsW3fciGbmto5qvPOiGfWG-W-HYLXlyAQOw4QwFE185EBAKjDBHL9e8mg04d4HKZLDxWTNMsbk9A-61y8ObBon1uivtNt8HvoAgdyjYh74FpTV_DUsk-gNS7A==&amp;c=g1_P708RZ2jLlEskYIC1yVpCg_7QnWCjP9qGGFKOvmncLRyOEoCL9A==&amp;ch=cRySpsZ-4BTIEohrIVz15kzM6M3OxDxLV2m2X3jvkS8xZ7ftPM6bmw==" TargetMode="External"/><Relationship Id="rId109" Type="http://schemas.openxmlformats.org/officeDocument/2006/relationships/image" Target="media/image23.gif"/><Relationship Id="rId34" Type="http://schemas.openxmlformats.org/officeDocument/2006/relationships/hyperlink" Target="http://r20.rs6.net/tn.jsp?f=001PSN4cTkYADuA0az8kcUnhqNjr6tin1eatVOhOtmliWIUp1XCxX-JibZRdyh6dosp_s0gLKF7Krjp0Ckm50nq2cZ7MY_0zICmhlveI2iG-qtzCX5RxCJSXZy5CnWwW9HRdFqzxR5gmUmTMUni3RgCR7TxNypR07W3-Rtjng4ZGuZktT0CkQltd6Go-5dECHskoItXkqkroTFUevzTao9mDSDpmRCYmWwH5vgH9bUCfnymNmNndU6n6Bzp6VhgAeS29ZaKmcbIL2yij1zX2VvUQYq5_AmUnX3T&amp;c=g1_P708RZ2jLlEskYIC1yVpCg_7QnWCjP9qGGFKOvmncLRyOEoCL9A==&amp;ch=cRySpsZ-4BTIEohrIVz15kzM6M3OxDxLV2m2X3jvkS8xZ7ftPM6bmw==" TargetMode="External"/><Relationship Id="rId50" Type="http://schemas.openxmlformats.org/officeDocument/2006/relationships/hyperlink" Target="http://r20.rs6.net/tn.jsp?f=001PSN4cTkYADuA0az8kcUnhqNjr6tin1eatVOhOtmliWIUp1XCxX-JibZRdyh6dospiMrnhKKs649pMWjrppJBiWwFL4O2TucLNX1FN191MTGnq5FdkwLIpJMPuy7XIsHhPEt3AGra6j6CVrLLbyrMa1VHDbIR3nRolP6JEyXpI8cHc42LTKsquXBTDSyvIpniB7suzFm_ZZzbg3QI3BV4yVubHoYu7RJO&amp;c=g1_P708RZ2jLlEskYIC1yVpCg_7QnWCjP9qGGFKOvmncLRyOEoCL9A==&amp;ch=cRySpsZ-4BTIEohrIVz15kzM6M3OxDxLV2m2X3jvkS8xZ7ftPM6bmw==" TargetMode="External"/><Relationship Id="rId55" Type="http://schemas.openxmlformats.org/officeDocument/2006/relationships/hyperlink" Target="http://r20.rs6.net/tn.jsp?f=001PSN4cTkYADuA0az8kcUnhqNjr6tin1eatVOhOtmliWIUp1XCxX-JibZRdyh6dospeZ1Jx_t_2CnSKupCyLkDq9fypM6uvjWmHQknqofuBzvSGDGzCryn1krvZMJ3tCp3-IhPxArFZOasJfAeFZWsmOJbn7fUBbYNQyFykmv5eSt7RjvPXJjUlRKyfB3SIH0v92h8bgzevDP9Sc-FdCwmNxMgKw70TyBWLClOqlPQ5HYIy-ykcTR3VYy0CwcGIekVXC6yGqBGVTHREvU8c8EUuBKlm9lPZZC6LEj2N5yznB7VXHqhmJOvtg==&amp;c=g1_P708RZ2jLlEskYIC1yVpCg_7QnWCjP9qGGFKOvmncLRyOEoCL9A==&amp;ch=cRySpsZ-4BTIEohrIVz15kzM6M3OxDxLV2m2X3jvkS8xZ7ftPM6bmw==" TargetMode="External"/><Relationship Id="rId76" Type="http://schemas.openxmlformats.org/officeDocument/2006/relationships/hyperlink" Target="http://r20.rs6.net/tn.jsp?f=001PSN4cTkYADuA0az8kcUnhqNjr6tin1eatVOhOtmliWIUp1XCxX-JibZRdyh6dosp9bWGR1vZBJc6X42gVUWY9zsDneTesSS-djBVLty_sl0pxlWh-7FyyN-jjPS3vpn9mg4g14fhdR6OI6l4OzEbgRqDO58Hz_zQ02armlo1-kocMmWi7wrY65dAsdXxtcoLjNbqxuxvnHGGk-1rO9ehw8dHkkWYLAeRzA_fOb1UDe-trY5hKTfQkTuA4bohlac7jnQROMkOafA2RA_uYFu83J8Q21hIxFyHkYxdLQkBScg=&amp;c=g1_P708RZ2jLlEskYIC1yVpCg_7QnWCjP9qGGFKOvmncLRyOEoCL9A==&amp;ch=cRySpsZ-4BTIEohrIVz15kzM6M3OxDxLV2m2X3jvkS8xZ7ftPM6bmw==" TargetMode="External"/><Relationship Id="rId97" Type="http://schemas.openxmlformats.org/officeDocument/2006/relationships/hyperlink" Target="http://r20.rs6.net/tn.jsp?f=001PSN4cTkYADuA0az8kcUnhqNjr6tin1eatVOhOtmliWIUp1XCxX-JibZRdyh6dospv2r-HyzTmWthSSEhYQvc1J9SSdjsWNBykkHYfwex_Dbt5ePjEKjOoyvcWyuzuDAyZ3TPw0RZ4OMD4RF4umEeUkGwDS8D5xtAOm_UyCIzh32qjP4m4JwCjDN6Lcn7eKcTa9uQOjs5JEUJAhOipOD3LA==&amp;c=g1_P708RZ2jLlEskYIC1yVpCg_7QnWCjP9qGGFKOvmncLRyOEoCL9A==&amp;ch=cRySpsZ-4BTIEohrIVz15kzM6M3OxDxLV2m2X3jvkS8xZ7ftPM6bmw==" TargetMode="External"/><Relationship Id="rId104" Type="http://schemas.openxmlformats.org/officeDocument/2006/relationships/hyperlink" Target="http://r20.rs6.net/tn.jsp?f=001PSN4cTkYADuA0az8kcUnhqNjr6tin1eatVOhOtmliWIUp1XCxX-JibZRdyh6dospC0EoAzGrnd3iia5Fm-3gBpQy-fwuQCiopTRmxTLPwHAwmKydHxVTlP8ajmb4F_-2zcI3m_QjxfqkeEoFvCzqiJO7bp-fZEXIibXlyAPE0Z2we-iYAfe8jBgjEvlHsMob76e6OEJCf7v15yJD9lc_afinWf78S8sibIcx3WGK2bV2s5fnH7KPPQ==&amp;c=g1_P708RZ2jLlEskYIC1yVpCg_7QnWCjP9qGGFKOvmncLRyOEoCL9A==&amp;ch=cRySpsZ-4BTIEohrIVz15kzM6M3OxDxLV2m2X3jvkS8xZ7ftPM6bmw==" TargetMode="External"/><Relationship Id="rId120" Type="http://schemas.openxmlformats.org/officeDocument/2006/relationships/image" Target="media/image28.png"/><Relationship Id="rId7" Type="http://schemas.openxmlformats.org/officeDocument/2006/relationships/image" Target="media/image3.png"/><Relationship Id="rId71" Type="http://schemas.openxmlformats.org/officeDocument/2006/relationships/hyperlink" Target="http://r20.rs6.net/tn.jsp?f=001PSN4cTkYADuA0az8kcUnhqNjr6tin1eatVOhOtmliWIUp1XCxX-JibZRdyh6dosppMTwJ7g2PAfCy-jTlu-ssa8_pgX9jAPwkyxk4IV4JeLTk5fZfufKtz6gEauMEfiMk9yqZS1mAYKoyPFm0SQeRu0JAa79eAMfsrBL0xcfd_fRQwyVRldUyPjR2FSKX99rYtFtE70rKUKEGvYo9ArPDurYdbw6VZMbfJ4LQQWYo6XJ_xyAowr7HjPXGNUfvQHWTTdg98YT-c9hbIf_5b_wKnesRZbFP3O_ZoN2Z3MIQfs=&amp;c=g1_P708RZ2jLlEskYIC1yVpCg_7QnWCjP9qGGFKOvmncLRyOEoCL9A==&amp;ch=cRySpsZ-4BTIEohrIVz15kzM6M3OxDxLV2m2X3jvkS8xZ7ftPM6bmw==" TargetMode="External"/><Relationship Id="rId92" Type="http://schemas.openxmlformats.org/officeDocument/2006/relationships/image" Target="media/image21.jpeg"/><Relationship Id="rId2" Type="http://schemas.openxmlformats.org/officeDocument/2006/relationships/styles" Target="styles.xml"/><Relationship Id="rId29" Type="http://schemas.openxmlformats.org/officeDocument/2006/relationships/hyperlink" Target="http://r20.rs6.net/tn.jsp?f=001PSN4cTkYADuA0az8kcUnhqNjr6tin1eatVOhOtmliWIUp1XCxX-JibZRdyh6dospbARQYs1DCBxgibdIcvjs7UZH7mrTQTiLqGabh2SMWycihbRo9PlQ6ZvTnSj-1BoqJ59_nipZJPzwqQ-g_PZf32KQOvppjTNHg7xpJtd4V_zTFjNzN-sLKmybdW1E5zs45sefmenCBtGCexQjcUJjmEoz6HtW3FKAqNAuhXwfvjYhiFOU-VkLvscgKEsEHUDOr_uwazqGc_rNK6_x98lyBIqmQ_YV5hdMFZPgfDSLYsIOYgT8IMu9OSkbcPiXuWA4H9-IldToWOwgpGDFBjQcjXDs8R1nyr-v&amp;c=g1_P708RZ2jLlEskYIC1yVpCg_7QnWCjP9qGGFKOvmncLRyOEoCL9A==&amp;ch=cRySpsZ-4BTIEohrIVz15kzM6M3OxDxLV2m2X3jvkS8xZ7ftPM6bmw==" TargetMode="External"/><Relationship Id="rId24" Type="http://schemas.openxmlformats.org/officeDocument/2006/relationships/hyperlink" Target="http://r20.rs6.net/tn.jsp?f=001PSN4cTkYADuA0az8kcUnhqNjr6tin1eatVOhOtmliWIUp1XCxX-JibZRdyh6dospIeZ5X8-Ry6LJxOxiYkKUcrB8nrQnVIFjs-9BTfARrzIChnnyAPXWsuyl7c1TsiSO8Pyqtj11nrGC7WrYah9R6kCx0TQorebk6QEeh8GLpazAUMc49f-QqgECeUNhahBCV5phr9eTqQf-DRVJEDvKUZxXkufJqFZ3hmYEMhjv3Cd1n0MmOlJ7jRQqrPmzLMDFJ0SP6V87rdTLWCtYb4Up5jJfWJEE1uKT&amp;c=g1_P708RZ2jLlEskYIC1yVpCg_7QnWCjP9qGGFKOvmncLRyOEoCL9A==&amp;ch=cRySpsZ-4BTIEohrIVz15kzM6M3OxDxLV2m2X3jvkS8xZ7ftPM6bmw==" TargetMode="External"/><Relationship Id="rId40" Type="http://schemas.openxmlformats.org/officeDocument/2006/relationships/hyperlink" Target="http://r20.rs6.net/tn.jsp?f=001PSN4cTkYADuA0az8kcUnhqNjr6tin1eatVOhOtmliWIUp1XCxX-JibZRdyh6dospuvUjNO3tqkjwzfptMKkaToAHyKg1ZxckBCE5eDq7ixXGGsucCWm5QPIs0UQSsYZHiw9uS11ArmDtGKSBQMEez0YT_sU-pYDa1Hyik0HrnX10zLmgAAtjfSs_8X_1cqJA1aJzMMJEgQJ1L__80VJI89VYBrFiwkFfx2NSCtsIMFyZeXROkQZ5XJTu6-1wIaH3aNmhnukpEBOCkXNTEfxFFyjXUElbBr5JF6fCovGEuZhOtgCdA9Hlzw==&amp;c=g1_P708RZ2jLlEskYIC1yVpCg_7QnWCjP9qGGFKOvmncLRyOEoCL9A==&amp;ch=cRySpsZ-4BTIEohrIVz15kzM6M3OxDxLV2m2X3jvkS8xZ7ftPM6bmw==" TargetMode="External"/><Relationship Id="rId45" Type="http://schemas.openxmlformats.org/officeDocument/2006/relationships/hyperlink" Target="http://r20.rs6.net/tn.jsp?f=001PSN4cTkYADuA0az8kcUnhqNjr6tin1eatVOhOtmliWIUp1XCxX-JibZRdyh6dosp3_qx3cLQYqqkl9ZebAWVu6d8MWK2_SjjRGTDDwEw4pyJXQy6bSwHjAR5pTBEw0nlRlBIEa67UD2hWDaPUjLfOA3SdCTtilsufk2uAfNLOGHytULPJqtqXcb7va42zRC05vX73dYuy-vzQVdy2PyOuxDZxSAepbvT4sU-ulsnPcWYGIJVaMvpRmTzlVoSJXlP0NbyDtvpiM5x60abeHGZv_ofGvDd4VyXkTWeGU5vsdh_nrlOluD5yg==&amp;c=g1_P708RZ2jLlEskYIC1yVpCg_7QnWCjP9qGGFKOvmncLRyOEoCL9A==&amp;ch=cRySpsZ-4BTIEohrIVz15kzM6M3OxDxLV2m2X3jvkS8xZ7ftPM6bmw==" TargetMode="External"/><Relationship Id="rId66" Type="http://schemas.openxmlformats.org/officeDocument/2006/relationships/hyperlink" Target="http://r20.rs6.net/tn.jsp?f=001PSN4cTkYADuA0az8kcUnhqNjr6tin1eatVOhOtmliWIUp1XCxX-JibZRdyh6dosptV7CGsV-MJovP86wAJoer9l1WrRp1gHIAPh89bMsHzdeuF0bu91Vk9RLNCD5-9rJn8gBIxkkzviVhiQeldAcPZ0fBKgCHRVZQy4nxQeDOl75_geBDW3k3OGLH4h6H3FgAz7z8iIIA49JyMpkoH9coZG3cIl7gmTDTVdCoxEshNoqx8ExaiKMwUwTjLsc3geXGL1xn0OwsD4=&amp;c=g1_P708RZ2jLlEskYIC1yVpCg_7QnWCjP9qGGFKOvmncLRyOEoCL9A==&amp;ch=cRySpsZ-4BTIEohrIVz15kzM6M3OxDxLV2m2X3jvkS8xZ7ftPM6bmw==" TargetMode="External"/><Relationship Id="rId87" Type="http://schemas.openxmlformats.org/officeDocument/2006/relationships/hyperlink" Target="http://r20.rs6.net/tn.jsp?f=001PSN4cTkYADuA0az8kcUnhqNjr6tin1eatVOhOtmliWIUp1XCxX-JiTdo5RNruVqw-NRpyGivfCdRdG5l3Et6LLndNnNmScl0LMB00mZYEUlvxonXr7UScd8y2ULFM20kq5i-AWOwkA2zF8xs-3DQGJgYD4JZeOkFqE5vnWe_T56n6S3H_YOc1o6Hey0N33Evk8J-aDD-HbMWXEBtCSJ3wKtEpw00Hr_8&amp;c=g1_P708RZ2jLlEskYIC1yVpCg_7QnWCjP9qGGFKOvmncLRyOEoCL9A==&amp;ch=cRySpsZ-4BTIEohrIVz15kzM6M3OxDxLV2m2X3jvkS8xZ7ftPM6bmw==" TargetMode="External"/><Relationship Id="rId110" Type="http://schemas.openxmlformats.org/officeDocument/2006/relationships/hyperlink" Target="http://r20.rs6.net/tn.jsp?f=001PSN4cTkYADuA0az8kcUnhqNjr6tin1eatVOhOtmliWIUp1XCxX-JiXn6vdcLOP4dpzwB7zlND0HVjnk7debQh0GmPbmnU73RtHg3nwL9SP9j0U6CWPViF9Nr2Mv6grU7N2w9Pt0J1-F1WBxJNjdesMDkdOxESVOGx2g-ie4wnsXTs8GwlJdBGA==&amp;c=g1_P708RZ2jLlEskYIC1yVpCg_7QnWCjP9qGGFKOvmncLRyOEoCL9A==&amp;ch=cRySpsZ-4BTIEohrIVz15kzM6M3OxDxLV2m2X3jvkS8xZ7ftPM6bmw==" TargetMode="External"/><Relationship Id="rId115" Type="http://schemas.openxmlformats.org/officeDocument/2006/relationships/hyperlink" Target="http://r20.rs6.net/tn.jsp?f=001PSN4cTkYADuA0az8kcUnhqNjr6tin1eatVOhOtmliWIUp1XCxX-JiXn6vdcLOP4d4QJIr0NW1_7IzjXPEDGXW5oQlRahRWzXolQ8vZhE9bjmn7U7Z6Z_MetgXQNV1fu-mur_fyyRbvZVvBT9iayqhD6LX0qVuE8UtX93akf8_J9wTGr853ZNBg==&amp;c=g1_P708RZ2jLlEskYIC1yVpCg_7QnWCjP9qGGFKOvmncLRyOEoCL9A==&amp;ch=cRySpsZ-4BTIEohrIVz15kzM6M3OxDxLV2m2X3jvkS8xZ7ftPM6bm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14617</Words>
  <Characters>83321</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Thomas</dc:creator>
  <cp:keywords/>
  <dc:description/>
  <cp:lastModifiedBy>Randy Thomas</cp:lastModifiedBy>
  <cp:revision>1</cp:revision>
  <dcterms:created xsi:type="dcterms:W3CDTF">2015-04-14T18:08:00Z</dcterms:created>
  <dcterms:modified xsi:type="dcterms:W3CDTF">2015-04-14T18:09:00Z</dcterms:modified>
</cp:coreProperties>
</file>